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937264" w14:textId="271205EB" w:rsidR="002B6080" w:rsidRPr="00B42AEA" w:rsidRDefault="002B6080" w:rsidP="002B6080">
      <w:pPr>
        <w:keepNext/>
        <w:rPr>
          <w:rFonts w:ascii="Times New Roman" w:hAnsi="Times New Roman"/>
          <w:sz w:val="20"/>
          <w:szCs w:val="20"/>
        </w:rPr>
      </w:pPr>
      <w:bookmarkStart w:id="0" w:name="_Toc75991332"/>
      <w:bookmarkStart w:id="1" w:name="_Toc75991329"/>
      <w:r w:rsidRPr="00B42AEA">
        <w:rPr>
          <w:rFonts w:ascii="Times New Roman" w:hAnsi="Times New Roman"/>
          <w:b/>
          <w:bCs/>
          <w:sz w:val="20"/>
          <w:szCs w:val="20"/>
        </w:rPr>
        <w:t xml:space="preserve">Supplementary Table </w:t>
      </w:r>
      <w:r w:rsidR="009A613B" w:rsidRPr="00B42AEA">
        <w:rPr>
          <w:rFonts w:ascii="Times New Roman" w:hAnsi="Times New Roman"/>
          <w:b/>
          <w:bCs/>
          <w:sz w:val="20"/>
          <w:szCs w:val="20"/>
        </w:rPr>
        <w:fldChar w:fldCharType="begin"/>
      </w:r>
      <w:r w:rsidR="009A613B" w:rsidRPr="00B42AEA">
        <w:rPr>
          <w:rFonts w:ascii="Times New Roman" w:hAnsi="Times New Roman"/>
          <w:b/>
          <w:bCs/>
          <w:sz w:val="20"/>
          <w:szCs w:val="20"/>
        </w:rPr>
        <w:instrText xml:space="preserve"> SEQ Supplementary_Table \* ARABIC </w:instrText>
      </w:r>
      <w:r w:rsidR="009A613B" w:rsidRPr="00B42AEA">
        <w:rPr>
          <w:rFonts w:ascii="Times New Roman" w:hAnsi="Times New Roman"/>
          <w:b/>
          <w:bCs/>
          <w:sz w:val="20"/>
          <w:szCs w:val="20"/>
        </w:rPr>
        <w:fldChar w:fldCharType="separate"/>
      </w:r>
      <w:r w:rsidR="0096392D" w:rsidRPr="00B42AEA">
        <w:rPr>
          <w:rFonts w:ascii="Times New Roman" w:hAnsi="Times New Roman"/>
          <w:b/>
          <w:bCs/>
          <w:noProof/>
          <w:sz w:val="20"/>
          <w:szCs w:val="20"/>
        </w:rPr>
        <w:t>1</w:t>
      </w:r>
      <w:r w:rsidR="009A613B" w:rsidRPr="00B42AEA">
        <w:rPr>
          <w:rFonts w:ascii="Times New Roman" w:hAnsi="Times New Roman"/>
          <w:b/>
          <w:bCs/>
          <w:sz w:val="20"/>
          <w:szCs w:val="20"/>
        </w:rPr>
        <w:fldChar w:fldCharType="end"/>
      </w:r>
      <w:r w:rsidRPr="00B42AEA">
        <w:rPr>
          <w:rFonts w:ascii="Times New Roman" w:hAnsi="Times New Roman"/>
          <w:b/>
          <w:bCs/>
          <w:sz w:val="20"/>
          <w:szCs w:val="20"/>
        </w:rPr>
        <w:t>.</w:t>
      </w:r>
      <w:r w:rsidRPr="00B42AEA">
        <w:rPr>
          <w:rFonts w:ascii="Times New Roman" w:hAnsi="Times New Roman"/>
          <w:sz w:val="20"/>
          <w:szCs w:val="20"/>
        </w:rPr>
        <w:t xml:space="preserve"> </w:t>
      </w:r>
      <w:bookmarkStart w:id="2" w:name="_Hlk62296106"/>
      <w:r w:rsidRPr="00B42AEA">
        <w:rPr>
          <w:rFonts w:ascii="Times New Roman" w:hAnsi="Times New Roman"/>
          <w:sz w:val="20"/>
          <w:szCs w:val="20"/>
        </w:rPr>
        <w:t>List of SARS-CoV-2 samples from Southeast Asia that were obtained from GISAID on October 12</w:t>
      </w:r>
      <w:r w:rsidRPr="00B42AEA">
        <w:rPr>
          <w:rFonts w:ascii="Times New Roman" w:hAnsi="Times New Roman"/>
          <w:sz w:val="20"/>
          <w:szCs w:val="20"/>
          <w:vertAlign w:val="superscript"/>
        </w:rPr>
        <w:t>th</w:t>
      </w:r>
      <w:r w:rsidRPr="00B42AEA">
        <w:rPr>
          <w:rFonts w:ascii="Times New Roman" w:hAnsi="Times New Roman"/>
          <w:sz w:val="20"/>
          <w:szCs w:val="20"/>
        </w:rPr>
        <w:t>, 2020</w:t>
      </w:r>
      <w:bookmarkEnd w:id="2"/>
    </w:p>
    <w:tbl>
      <w:tblPr>
        <w:tblW w:w="5000" w:type="pct"/>
        <w:tblLook w:val="04A0" w:firstRow="1" w:lastRow="0" w:firstColumn="1" w:lastColumn="0" w:noHBand="0" w:noVBand="1"/>
      </w:tblPr>
      <w:tblGrid>
        <w:gridCol w:w="573"/>
        <w:gridCol w:w="4761"/>
        <w:gridCol w:w="2251"/>
        <w:gridCol w:w="1765"/>
      </w:tblGrid>
      <w:tr w:rsidR="002B6080" w:rsidRPr="00B42AEA" w14:paraId="3F2FE21F" w14:textId="77777777" w:rsidTr="0093440E">
        <w:trPr>
          <w:trHeight w:val="274"/>
        </w:trPr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1E8A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254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6F1D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Virus Name</w:t>
            </w:r>
          </w:p>
        </w:tc>
        <w:tc>
          <w:tcPr>
            <w:tcW w:w="120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7734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Accession ID</w:t>
            </w:r>
          </w:p>
        </w:tc>
        <w:tc>
          <w:tcPr>
            <w:tcW w:w="9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F60C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Submission Date</w:t>
            </w:r>
          </w:p>
        </w:tc>
      </w:tr>
      <w:tr w:rsidR="002B6080" w:rsidRPr="00B42AEA" w14:paraId="4035548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28B9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2E36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BRUNEI/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A7FF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67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C249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1/2020</w:t>
            </w:r>
          </w:p>
        </w:tc>
      </w:tr>
      <w:tr w:rsidR="002B6080" w:rsidRPr="00B42AEA" w14:paraId="345CC0C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7BEE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3FFF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BRUNEI/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02C6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67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36A2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1/2020</w:t>
            </w:r>
          </w:p>
        </w:tc>
      </w:tr>
      <w:tr w:rsidR="002B6080" w:rsidRPr="00B42AEA" w14:paraId="4EDAA80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D2F6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0150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BRUNEI/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27CA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67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458A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64E4D03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E1EA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B4A1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BRUNEI/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5D7C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67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4BAF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2149912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3F8C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C231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Brunei/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A1A2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18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AB90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1/2020</w:t>
            </w:r>
          </w:p>
        </w:tc>
      </w:tr>
      <w:tr w:rsidR="002B6080" w:rsidRPr="00B42AEA" w14:paraId="70B51FA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304F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F2A2F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MKAK-CL-2020-504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1D34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1682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F297C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24/2020</w:t>
            </w:r>
          </w:p>
        </w:tc>
      </w:tr>
      <w:tr w:rsidR="002B6080" w:rsidRPr="00B42AEA" w14:paraId="61B1B3A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C479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485A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MKAK-CL-2020-504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7A73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1686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5C8B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24/2020</w:t>
            </w:r>
          </w:p>
        </w:tc>
      </w:tr>
      <w:tr w:rsidR="002B6080" w:rsidRPr="00B42AEA" w14:paraId="339BFF1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5D6B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B54D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MKAK-CL-2020-509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3A49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1688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DE37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30/2020</w:t>
            </w:r>
          </w:p>
        </w:tc>
      </w:tr>
      <w:tr w:rsidR="002B6080" w:rsidRPr="00B42AEA" w14:paraId="36D6FC9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6957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0A3D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MKAK-CL-2020-643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B208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1688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B408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4/2020</w:t>
            </w:r>
          </w:p>
        </w:tc>
      </w:tr>
      <w:tr w:rsidR="002B6080" w:rsidRPr="00B42AEA" w14:paraId="205E0C5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60C1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BC91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MKAK-CL-2020-755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F653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1690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B606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6/2020</w:t>
            </w:r>
          </w:p>
        </w:tc>
      </w:tr>
      <w:tr w:rsidR="002B6080" w:rsidRPr="00B42AEA" w14:paraId="1D7FBD3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C0C9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B01E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IIUM31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4ABA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31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8CF2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9/2020</w:t>
            </w:r>
          </w:p>
        </w:tc>
      </w:tr>
      <w:tr w:rsidR="002B6080" w:rsidRPr="00B42AEA" w14:paraId="162FA88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AF41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2318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IIUM9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1E8F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31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35A6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/2020</w:t>
            </w:r>
          </w:p>
        </w:tc>
      </w:tr>
      <w:tr w:rsidR="002B6080" w:rsidRPr="00B42AEA" w14:paraId="7427806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1736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5E66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IMR_WC41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4D40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79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7363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8/2020</w:t>
            </w:r>
          </w:p>
        </w:tc>
      </w:tr>
      <w:tr w:rsidR="002B6080" w:rsidRPr="00B42AEA" w14:paraId="54DD785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5872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CF6CC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IMR_WC45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D580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79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5D0F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9/2020</w:t>
            </w:r>
          </w:p>
        </w:tc>
      </w:tr>
      <w:tr w:rsidR="002B6080" w:rsidRPr="00B42AEA" w14:paraId="2F8D346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E12F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B8A5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IMR_WC111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807C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79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FFA2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29/2020</w:t>
            </w:r>
          </w:p>
        </w:tc>
      </w:tr>
      <w:tr w:rsidR="002B6080" w:rsidRPr="00B42AEA" w14:paraId="0B189C5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FA1F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55F1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IMR_WC1228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CDCF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1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5451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0/2020</w:t>
            </w:r>
          </w:p>
        </w:tc>
      </w:tr>
      <w:tr w:rsidR="002B6080" w:rsidRPr="00B42AEA" w14:paraId="7A15466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34BD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054F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IMR_WC1422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F8388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4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CB69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1/2020</w:t>
            </w:r>
          </w:p>
        </w:tc>
      </w:tr>
      <w:tr w:rsidR="002B6080" w:rsidRPr="00B42AEA" w14:paraId="33DE128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B845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0AEB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IMR_WC8003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A487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9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9DAD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3/2020</w:t>
            </w:r>
          </w:p>
        </w:tc>
      </w:tr>
      <w:tr w:rsidR="002B6080" w:rsidRPr="00B42AEA" w14:paraId="34E700F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9680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8F47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IMR_WC8010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65E5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9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E91A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3/2020</w:t>
            </w:r>
          </w:p>
        </w:tc>
      </w:tr>
      <w:tr w:rsidR="002B6080" w:rsidRPr="00B42AEA" w14:paraId="26A538A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D1E9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C0B7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IMR_WC8152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0579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9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D8F7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3/2020</w:t>
            </w:r>
          </w:p>
        </w:tc>
      </w:tr>
      <w:tr w:rsidR="002B6080" w:rsidRPr="00B42AEA" w14:paraId="3C1C2FD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C641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94FC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IMR_WC8184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6D0C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9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398D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3/2020</w:t>
            </w:r>
          </w:p>
        </w:tc>
      </w:tr>
      <w:tr w:rsidR="002B6080" w:rsidRPr="00B42AEA" w14:paraId="6AF2F70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38DD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44E7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IMR_WC9902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1EB6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9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11B5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3/2020</w:t>
            </w:r>
          </w:p>
        </w:tc>
      </w:tr>
      <w:tr w:rsidR="002B6080" w:rsidRPr="00B42AEA" w14:paraId="1F60542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ABAC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B4C6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IMR_WC9904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F513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10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C0C4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3/2020</w:t>
            </w:r>
          </w:p>
        </w:tc>
      </w:tr>
      <w:tr w:rsidR="002B6080" w:rsidRPr="00B42AEA" w14:paraId="4D6666C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8BA3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D120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IMR_WC9068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A1B1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10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D4AA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9/2020</w:t>
            </w:r>
          </w:p>
        </w:tc>
      </w:tr>
      <w:tr w:rsidR="002B6080" w:rsidRPr="00B42AEA" w14:paraId="4FA7CC2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0AB6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CEF4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047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454A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17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1618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7F31AC6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049B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8BEE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078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FB0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17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FF04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402D1DE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0F39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DDCF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093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2EC4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18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E9BD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538883C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0495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6A20B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112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6CAD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18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0DF0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4/2020</w:t>
            </w:r>
          </w:p>
        </w:tc>
      </w:tr>
      <w:tr w:rsidR="002B6080" w:rsidRPr="00B42AEA" w14:paraId="4371979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455A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6411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139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B879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18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C7D5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5/2020</w:t>
            </w:r>
          </w:p>
        </w:tc>
      </w:tr>
      <w:tr w:rsidR="002B6080" w:rsidRPr="00B42AEA" w14:paraId="118795D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1A15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89CB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149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1053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18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164D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5/2020</w:t>
            </w:r>
          </w:p>
        </w:tc>
      </w:tr>
      <w:tr w:rsidR="002B6080" w:rsidRPr="00B42AEA" w14:paraId="1A561A9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CBA0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9F66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171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EFFB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18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627E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5/2020</w:t>
            </w:r>
          </w:p>
        </w:tc>
      </w:tr>
      <w:tr w:rsidR="002B6080" w:rsidRPr="00B42AEA" w14:paraId="249084A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60F8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DB81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206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CC18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18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9D44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6/2020</w:t>
            </w:r>
          </w:p>
        </w:tc>
      </w:tr>
      <w:tr w:rsidR="002B6080" w:rsidRPr="00B42AEA" w14:paraId="136E733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EAA3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4601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206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6111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18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B746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6/2020</w:t>
            </w:r>
          </w:p>
        </w:tc>
      </w:tr>
      <w:tr w:rsidR="002B6080" w:rsidRPr="00B42AEA" w14:paraId="6F44440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68A8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D217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236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932C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19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D319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7/2020</w:t>
            </w:r>
          </w:p>
        </w:tc>
      </w:tr>
      <w:tr w:rsidR="002B6080" w:rsidRPr="00B42AEA" w14:paraId="14DC8D8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26FA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3089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281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DE41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19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4592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8/2020</w:t>
            </w:r>
          </w:p>
        </w:tc>
      </w:tr>
      <w:tr w:rsidR="002B6080" w:rsidRPr="00B42AEA" w14:paraId="3EC5C50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2F1B2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2C66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313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2E9E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20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37C5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0/2020</w:t>
            </w:r>
          </w:p>
        </w:tc>
      </w:tr>
      <w:tr w:rsidR="002B6080" w:rsidRPr="00B42AEA" w14:paraId="75D66C7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4C34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4994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314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8A61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20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77DE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0/2020</w:t>
            </w:r>
          </w:p>
        </w:tc>
      </w:tr>
      <w:tr w:rsidR="002B6080" w:rsidRPr="00B42AEA" w14:paraId="7F913D5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D32F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8AD5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349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F596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20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6442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0/2020</w:t>
            </w:r>
          </w:p>
        </w:tc>
      </w:tr>
      <w:tr w:rsidR="002B6080" w:rsidRPr="00B42AEA" w14:paraId="0B13BB2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A52A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083E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361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08B6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20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113D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1/2020</w:t>
            </w:r>
          </w:p>
        </w:tc>
      </w:tr>
      <w:tr w:rsidR="002B6080" w:rsidRPr="00B42AEA" w14:paraId="3E9F928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FDE6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2D17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370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B35E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20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BF86B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1/2020</w:t>
            </w:r>
          </w:p>
        </w:tc>
      </w:tr>
      <w:tr w:rsidR="002B6080" w:rsidRPr="00B42AEA" w14:paraId="1F4E4C2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5883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81FF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370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E389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20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DE31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1/2020</w:t>
            </w:r>
          </w:p>
        </w:tc>
      </w:tr>
      <w:tr w:rsidR="002B6080" w:rsidRPr="00B42AEA" w14:paraId="4BE4235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CBA6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8D94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399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3CE3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21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BA70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/2020</w:t>
            </w:r>
          </w:p>
        </w:tc>
      </w:tr>
      <w:tr w:rsidR="002B6080" w:rsidRPr="00B42AEA" w14:paraId="613259B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CB26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lastRenderedPageBreak/>
              <w:t>4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5AFB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505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2576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21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F90C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/2020</w:t>
            </w:r>
          </w:p>
        </w:tc>
      </w:tr>
      <w:tr w:rsidR="002B6080" w:rsidRPr="00B42AEA" w14:paraId="49D3C6A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8B47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13F0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581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7B058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21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F985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702D3B7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77C87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3072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582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62F4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21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13F1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709E7FE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EA78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DF6E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614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4F3D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21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BAB1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41F2E47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E44E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6D09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630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D66A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21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721A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7/2020</w:t>
            </w:r>
          </w:p>
        </w:tc>
      </w:tr>
      <w:tr w:rsidR="002B6080" w:rsidRPr="00B42AEA" w14:paraId="2360CCA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3E9E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FE9C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635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841F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22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8B12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25/2020</w:t>
            </w:r>
          </w:p>
        </w:tc>
      </w:tr>
      <w:tr w:rsidR="002B6080" w:rsidRPr="00B42AEA" w14:paraId="2259E0C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8184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948E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845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F3E6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22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8F55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188DD15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2078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7342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881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7ECD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22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5006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7C3BDD3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44FC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5F52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913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A2A1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22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E71A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9/2020</w:t>
            </w:r>
          </w:p>
        </w:tc>
      </w:tr>
      <w:tr w:rsidR="002B6080" w:rsidRPr="00B42AEA" w14:paraId="41138E4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1E83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5512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959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8201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22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3C5A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9/2020</w:t>
            </w:r>
          </w:p>
        </w:tc>
      </w:tr>
      <w:tr w:rsidR="002B6080" w:rsidRPr="00B42AEA" w14:paraId="457DE9B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74E5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4E05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985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FD5D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122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C016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6B86C78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7CC90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91BC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MGI-G87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BCCB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873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9EC3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7/2020</w:t>
            </w:r>
          </w:p>
        </w:tc>
      </w:tr>
      <w:tr w:rsidR="002B6080" w:rsidRPr="00B42AEA" w14:paraId="393BAEA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0601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2AC5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MGI-M3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B687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873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380A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/2020</w:t>
            </w:r>
          </w:p>
        </w:tc>
      </w:tr>
      <w:tr w:rsidR="002B6080" w:rsidRPr="00B42AEA" w14:paraId="07353CB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8460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2B8E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MGI-M6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C719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874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FDCC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/2020</w:t>
            </w:r>
          </w:p>
        </w:tc>
      </w:tr>
      <w:tr w:rsidR="002B6080" w:rsidRPr="00B42AEA" w14:paraId="6777EA9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73FC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776F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MGI-M7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B8CE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874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8D24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/2020</w:t>
            </w:r>
          </w:p>
        </w:tc>
      </w:tr>
      <w:tr w:rsidR="002B6080" w:rsidRPr="00B42AEA" w14:paraId="0282CB4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0C72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4100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MGI-M7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7007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874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9594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/2020</w:t>
            </w:r>
          </w:p>
        </w:tc>
      </w:tr>
      <w:tr w:rsidR="002B6080" w:rsidRPr="00B42AEA" w14:paraId="16922C7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DAF3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6FEC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MGI-MAEPS5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94BE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874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1792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4/2020</w:t>
            </w:r>
          </w:p>
        </w:tc>
      </w:tr>
      <w:tr w:rsidR="002B6080" w:rsidRPr="00B42AEA" w14:paraId="6F620E2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0431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9D6B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MGI-MAEPS6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F07C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874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9D52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4/2020</w:t>
            </w:r>
          </w:p>
        </w:tc>
      </w:tr>
      <w:tr w:rsidR="002B6080" w:rsidRPr="00B42AEA" w14:paraId="382E90B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6E79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AF161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MGI-M2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078A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6887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287B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/2020</w:t>
            </w:r>
          </w:p>
        </w:tc>
      </w:tr>
      <w:tr w:rsidR="002B6080" w:rsidRPr="00B42AEA" w14:paraId="5DA8B31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3812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E442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MGI-G81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9729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6887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E16A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7/2020</w:t>
            </w:r>
          </w:p>
        </w:tc>
      </w:tr>
      <w:tr w:rsidR="002B6080" w:rsidRPr="00B42AEA" w14:paraId="6CCEC0C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AE40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9B6C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alaysia/MGI-MAEPS12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4F36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6887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9FEB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4/2020</w:t>
            </w:r>
          </w:p>
        </w:tc>
      </w:tr>
      <w:tr w:rsidR="002B6080" w:rsidRPr="00B42AEA" w14:paraId="144D62F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7430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3333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SA-EIJK-0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FBBD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737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6D7B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6986AE3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96F8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8357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EIJK-0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791F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737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756B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4/2020</w:t>
            </w:r>
          </w:p>
        </w:tc>
      </w:tr>
      <w:tr w:rsidR="002B6080" w:rsidRPr="00B42AEA" w14:paraId="3118C59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5E72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12342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TNG-LIPI00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7028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881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99AE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/13/2020</w:t>
            </w:r>
          </w:p>
        </w:tc>
      </w:tr>
      <w:tr w:rsidR="002B6080" w:rsidRPr="00B42AEA" w14:paraId="1C38C0F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22A9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8EE2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T-UGM-20253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4F4F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549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71E7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6/2020</w:t>
            </w:r>
          </w:p>
        </w:tc>
      </w:tr>
      <w:tr w:rsidR="002B6080" w:rsidRPr="00B42AEA" w14:paraId="298855D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0196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C45E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I-NIHRD-PME099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3CBC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9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D3E9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20</w:t>
            </w:r>
          </w:p>
        </w:tc>
      </w:tr>
      <w:tr w:rsidR="002B6080" w:rsidRPr="00B42AEA" w14:paraId="1E1F169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2118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6CAD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I-NIHRD-PME205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FBA6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9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F9CC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20</w:t>
            </w:r>
          </w:p>
        </w:tc>
      </w:tr>
      <w:tr w:rsidR="002B6080" w:rsidRPr="00B42AEA" w14:paraId="78B4E0A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2D94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64FA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SU-NIHRD-PME474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9E7B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50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A7C7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20</w:t>
            </w:r>
          </w:p>
        </w:tc>
      </w:tr>
      <w:tr w:rsidR="002B6080" w:rsidRPr="00B42AEA" w14:paraId="5B4FB2A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B4C3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70FB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SU-NIHRD-PME476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32C3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50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2EA3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20</w:t>
            </w:r>
          </w:p>
        </w:tc>
      </w:tr>
      <w:tr w:rsidR="002B6080" w:rsidRPr="00B42AEA" w14:paraId="2A28324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5310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7495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BA-NIHRD-PME392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4657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50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66E0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20</w:t>
            </w:r>
          </w:p>
        </w:tc>
      </w:tr>
      <w:tr w:rsidR="002B6080" w:rsidRPr="00B42AEA" w14:paraId="707E768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C991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8F68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NIHRD-MI5288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621E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50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EC59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/20/2020</w:t>
            </w:r>
          </w:p>
        </w:tc>
      </w:tr>
      <w:tr w:rsidR="002B6080" w:rsidRPr="00B42AEA" w14:paraId="6486764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55ED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3996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NIHRD-MI5294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0A23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50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CE33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/20/2020</w:t>
            </w:r>
          </w:p>
        </w:tc>
      </w:tr>
      <w:tr w:rsidR="002B6080" w:rsidRPr="00B42AEA" w14:paraId="008CB76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4307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4720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KS-NIHRD-PME490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6D80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51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B20F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/6/2020</w:t>
            </w:r>
          </w:p>
        </w:tc>
      </w:tr>
      <w:tr w:rsidR="002B6080" w:rsidRPr="00B42AEA" w14:paraId="6A79AF3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537D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D421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I-NIHRD-PME501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DA77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51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F45E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20</w:t>
            </w:r>
          </w:p>
        </w:tc>
      </w:tr>
      <w:tr w:rsidR="002B6080" w:rsidRPr="00B42AEA" w14:paraId="7B18FB7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2E9C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0591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I-EIJK-1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72F6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6868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2977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6/2020</w:t>
            </w:r>
          </w:p>
        </w:tc>
      </w:tr>
      <w:tr w:rsidR="002B6080" w:rsidRPr="00B42AEA" w14:paraId="52C8B4A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47C5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2192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EIJK-2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BABF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6868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0B83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1/2020</w:t>
            </w:r>
          </w:p>
        </w:tc>
      </w:tr>
      <w:tr w:rsidR="002B6080" w:rsidRPr="00B42AEA" w14:paraId="18AFC5A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7693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C818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EIJK-3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1FF6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6868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EA57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2/2020</w:t>
            </w:r>
          </w:p>
        </w:tc>
      </w:tr>
      <w:tr w:rsidR="002B6080" w:rsidRPr="00B42AEA" w14:paraId="5604108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DF4F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BF0D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EIJK-3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32FA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6868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8522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0/2020</w:t>
            </w:r>
          </w:p>
        </w:tc>
      </w:tr>
      <w:tr w:rsidR="002B6080" w:rsidRPr="00B42AEA" w14:paraId="7763DCE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C23D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83D3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EIJK-3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1F4F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6869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ED31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6/2020</w:t>
            </w:r>
          </w:p>
        </w:tc>
      </w:tr>
      <w:tr w:rsidR="002B6080" w:rsidRPr="00B42AEA" w14:paraId="2ACF27D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EB72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52B3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EIJK-4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77A8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6869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3701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7/2020</w:t>
            </w:r>
          </w:p>
        </w:tc>
      </w:tr>
      <w:tr w:rsidR="002B6080" w:rsidRPr="00B42AEA" w14:paraId="5D087A7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88A5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03BF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EIJK-4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A59E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6869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91DC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4/2020</w:t>
            </w:r>
          </w:p>
        </w:tc>
      </w:tr>
      <w:tr w:rsidR="002B6080" w:rsidRPr="00B42AEA" w14:paraId="5D95DDF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4E136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AFB6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PP-EIJK-1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CA0D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6869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28DC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8/2020</w:t>
            </w:r>
          </w:p>
        </w:tc>
      </w:tr>
      <w:tr w:rsidR="002B6080" w:rsidRPr="00B42AEA" w14:paraId="4E28F68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0277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5D91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SA-EIJK-1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531C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6869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44A0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7/2020</w:t>
            </w:r>
          </w:p>
        </w:tc>
      </w:tr>
      <w:tr w:rsidR="002B6080" w:rsidRPr="00B42AEA" w14:paraId="76F26E1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6D99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7087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NIHRD-C002747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CB26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43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5900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3/2020</w:t>
            </w:r>
          </w:p>
        </w:tc>
      </w:tr>
      <w:tr w:rsidR="002B6080" w:rsidRPr="00B42AEA" w14:paraId="009CFD0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698F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6F42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PA-EIJK0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14D6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0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2CB4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50E6585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3727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lastRenderedPageBreak/>
              <w:t>8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B54A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SA-EIJK1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ADDE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0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F993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4/2020</w:t>
            </w:r>
          </w:p>
        </w:tc>
      </w:tr>
      <w:tr w:rsidR="002B6080" w:rsidRPr="00B42AEA" w14:paraId="728C619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D8EDD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A4C6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YO-EIJK1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1840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0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1CE8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0/2020</w:t>
            </w:r>
          </w:p>
        </w:tc>
      </w:tr>
      <w:tr w:rsidR="002B6080" w:rsidRPr="00B42AEA" w14:paraId="58B5340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99EB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A0AC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B-EIJK1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C2E4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0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896F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48D8FFE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A2C1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A3AA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EIJK1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82F3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0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947E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9/2020</w:t>
            </w:r>
          </w:p>
        </w:tc>
      </w:tr>
      <w:tr w:rsidR="002B6080" w:rsidRPr="00B42AEA" w14:paraId="039228C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D2EB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6AD8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EIJK2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BD59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0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E72A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9/2020</w:t>
            </w:r>
          </w:p>
        </w:tc>
      </w:tr>
      <w:tr w:rsidR="002B6080" w:rsidRPr="00B42AEA" w14:paraId="54BC93D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1EF5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6DEA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EIJK2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8798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0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BB14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3/2020</w:t>
            </w:r>
          </w:p>
        </w:tc>
      </w:tr>
      <w:tr w:rsidR="002B6080" w:rsidRPr="00B42AEA" w14:paraId="150D786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1390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6E1F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EIJK3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8BC8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1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5F03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3/2020</w:t>
            </w:r>
          </w:p>
        </w:tc>
      </w:tr>
      <w:tr w:rsidR="002B6080" w:rsidRPr="00B42AEA" w14:paraId="00FB05C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FC12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203E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BT-EIJK3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CB61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1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2964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6/2020</w:t>
            </w:r>
          </w:p>
        </w:tc>
      </w:tr>
      <w:tr w:rsidR="002B6080" w:rsidRPr="00B42AEA" w14:paraId="7F807F9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A26D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0E01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B-EIJK4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26DD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1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B7DA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31/2020</w:t>
            </w:r>
          </w:p>
        </w:tc>
      </w:tr>
      <w:tr w:rsidR="002B6080" w:rsidRPr="00B42AEA" w14:paraId="342696B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C348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7E30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EIJK4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C6D9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1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5E81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3/2020</w:t>
            </w:r>
          </w:p>
        </w:tc>
      </w:tr>
      <w:tr w:rsidR="002B6080" w:rsidRPr="00B42AEA" w14:paraId="5B188A8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015A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FBDCE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EIJK4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70C1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1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8D88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4/2020</w:t>
            </w:r>
          </w:p>
        </w:tc>
      </w:tr>
      <w:tr w:rsidR="002B6080" w:rsidRPr="00B42AEA" w14:paraId="7166088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6B60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12C3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EIJK4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A0A6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1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D014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5/2020</w:t>
            </w:r>
          </w:p>
        </w:tc>
      </w:tr>
      <w:tr w:rsidR="002B6080" w:rsidRPr="00B42AEA" w14:paraId="1309899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2352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DFAC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EIJK4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B580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1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CB7F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8/2020</w:t>
            </w:r>
          </w:p>
        </w:tc>
      </w:tr>
      <w:tr w:rsidR="002B6080" w:rsidRPr="00B42AEA" w14:paraId="2B2FBA7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14FE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0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36B7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EIJK4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FB67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1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89A9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8/2020</w:t>
            </w:r>
          </w:p>
        </w:tc>
      </w:tr>
      <w:tr w:rsidR="002B6080" w:rsidRPr="00B42AEA" w14:paraId="4DBB566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1741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0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FA92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JK-EIJK4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89D8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1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0EB2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8/2020</w:t>
            </w:r>
          </w:p>
        </w:tc>
      </w:tr>
      <w:tr w:rsidR="002B6080" w:rsidRPr="00B42AEA" w14:paraId="5491E94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F39E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C8C5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SA-EIJK5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0950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1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2534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6/2020</w:t>
            </w:r>
          </w:p>
        </w:tc>
      </w:tr>
      <w:tr w:rsidR="002B6080" w:rsidRPr="00B42AEA" w14:paraId="2162272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EB60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B4DE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SA-EIJK5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8FC9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2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E62D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7/2020</w:t>
            </w:r>
          </w:p>
        </w:tc>
      </w:tr>
      <w:tr w:rsidR="002B6080" w:rsidRPr="00B42AEA" w14:paraId="689FBDD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599C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0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841A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SA-EIJK5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A800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2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E4B6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6/2020</w:t>
            </w:r>
          </w:p>
        </w:tc>
      </w:tr>
      <w:tr w:rsidR="002B6080" w:rsidRPr="00B42AEA" w14:paraId="7596703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2612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0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7028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SA-EIJK5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875D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2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E9F6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7/2020</w:t>
            </w:r>
          </w:p>
        </w:tc>
      </w:tr>
      <w:tr w:rsidR="002B6080" w:rsidRPr="00B42AEA" w14:paraId="4602824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BA52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0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AB0D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Indonesia/SA-EIJK5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EF76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62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524D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8/2020</w:t>
            </w:r>
          </w:p>
        </w:tc>
      </w:tr>
      <w:tr w:rsidR="002B6080" w:rsidRPr="00B42AEA" w14:paraId="1235026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DA10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0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7A0A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6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BCE7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0396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D496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8/2020</w:t>
            </w:r>
          </w:p>
        </w:tc>
      </w:tr>
      <w:tr w:rsidR="002B6080" w:rsidRPr="00B42AEA" w14:paraId="28961B8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A90B8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0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CB83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7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35B2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0396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D1D9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13/2020</w:t>
            </w:r>
          </w:p>
        </w:tc>
      </w:tr>
      <w:tr w:rsidR="002B6080" w:rsidRPr="00B42AEA" w14:paraId="5EFD405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BD24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1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FCB4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1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5836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303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F243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521B5AD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A858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154C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1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EFE4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304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D164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71648A7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979F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1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8127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2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8C86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304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BFBB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6DE67D8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037F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1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0D96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2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1EF6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304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952B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4/2020</w:t>
            </w:r>
          </w:p>
        </w:tc>
      </w:tr>
      <w:tr w:rsidR="002B6080" w:rsidRPr="00B42AEA" w14:paraId="32C09B6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AC8D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6978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2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FBFD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304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FF5A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32059D3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6A90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1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FD0A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2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57A3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916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DF25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3/2020</w:t>
            </w:r>
          </w:p>
        </w:tc>
      </w:tr>
      <w:tr w:rsidR="002B6080" w:rsidRPr="00B42AEA" w14:paraId="0C36C77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DED2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1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FA94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2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E579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916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348A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3/2020</w:t>
            </w:r>
          </w:p>
        </w:tc>
      </w:tr>
      <w:tr w:rsidR="002B6080" w:rsidRPr="00B42AEA" w14:paraId="662F72A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F252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1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12BD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2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C062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916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4528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3/2020</w:t>
            </w:r>
          </w:p>
        </w:tc>
      </w:tr>
      <w:tr w:rsidR="002B6080" w:rsidRPr="00B42AEA" w14:paraId="75C5A7B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DD6B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416B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2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7F5D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916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036D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3/2020</w:t>
            </w:r>
          </w:p>
        </w:tc>
      </w:tr>
      <w:tr w:rsidR="002B6080" w:rsidRPr="00B42AEA" w14:paraId="2FB4DA9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9D0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1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6002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3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F7D8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916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F7CD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7/2020</w:t>
            </w:r>
          </w:p>
        </w:tc>
      </w:tr>
      <w:tr w:rsidR="002B6080" w:rsidRPr="00B42AEA" w14:paraId="1765712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272D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CDE2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3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43B0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917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9CE8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7/2020</w:t>
            </w:r>
          </w:p>
        </w:tc>
      </w:tr>
      <w:tr w:rsidR="002B6080" w:rsidRPr="00B42AEA" w14:paraId="75B7B89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2CA0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2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D0E6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3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DCD5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917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C947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2EE782B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0AD1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DA63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3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EA22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917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EF2D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64C7910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F7BE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2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2292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3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2D41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917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CFED1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03F0409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3952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EE52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3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A8C3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917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1316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5/2020</w:t>
            </w:r>
          </w:p>
        </w:tc>
      </w:tr>
      <w:tr w:rsidR="002B6080" w:rsidRPr="00B42AEA" w14:paraId="5F80A70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9A47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8108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3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EB89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917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CB03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8/2020</w:t>
            </w:r>
          </w:p>
        </w:tc>
      </w:tr>
      <w:tr w:rsidR="002B6080" w:rsidRPr="00B42AEA" w14:paraId="4830BF4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3FC0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2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9500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4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BFACB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917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23E6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8/2020</w:t>
            </w:r>
          </w:p>
        </w:tc>
      </w:tr>
      <w:tr w:rsidR="002B6080" w:rsidRPr="00B42AEA" w14:paraId="6E86A20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7A43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2E6F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4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41CB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917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DDFF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8/2020</w:t>
            </w:r>
          </w:p>
        </w:tc>
      </w:tr>
      <w:tr w:rsidR="002B6080" w:rsidRPr="00B42AEA" w14:paraId="6CDAE49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304C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2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BAB3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4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399F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917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796A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8/2020</w:t>
            </w:r>
          </w:p>
        </w:tc>
      </w:tr>
      <w:tr w:rsidR="002B6080" w:rsidRPr="00B42AEA" w14:paraId="5D9CC28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0A55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2BEE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4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2CA1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918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0698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8/2020</w:t>
            </w:r>
          </w:p>
        </w:tc>
      </w:tr>
      <w:tr w:rsidR="002B6080" w:rsidRPr="00B42AEA" w14:paraId="33B22D4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F52C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3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7ED7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4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EDA0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918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E536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8/2020</w:t>
            </w:r>
          </w:p>
        </w:tc>
      </w:tr>
      <w:tr w:rsidR="002B6080" w:rsidRPr="00B42AEA" w14:paraId="045D8B1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F995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A805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4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9518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918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8B6E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8/2020</w:t>
            </w:r>
          </w:p>
        </w:tc>
      </w:tr>
      <w:tr w:rsidR="002B6080" w:rsidRPr="00B42AEA" w14:paraId="051CF4E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ED78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E9FB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4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23B9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918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529A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8/2020</w:t>
            </w:r>
          </w:p>
        </w:tc>
      </w:tr>
      <w:tr w:rsidR="002B6080" w:rsidRPr="00B42AEA" w14:paraId="56E17E8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BB24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lastRenderedPageBreak/>
              <w:t>13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2693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TNIC-188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C2C2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083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638E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/2020</w:t>
            </w:r>
          </w:p>
        </w:tc>
      </w:tr>
      <w:tr w:rsidR="002B6080" w:rsidRPr="00B42AEA" w14:paraId="0E754C6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0236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B649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IH-298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EA87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084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2564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0715914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8DA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3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79DD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IH-5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EBD8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469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3908D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16/2020</w:t>
            </w:r>
          </w:p>
        </w:tc>
      </w:tr>
      <w:tr w:rsidR="002B6080" w:rsidRPr="00B42AEA" w14:paraId="6EB9010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4055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3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E010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IH-16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A06E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469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820A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22/2020</w:t>
            </w:r>
          </w:p>
        </w:tc>
      </w:tr>
      <w:tr w:rsidR="002B6080" w:rsidRPr="00B42AEA" w14:paraId="67A525B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A48E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3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AD50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IH-188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A451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469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9EA1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/2020</w:t>
            </w:r>
          </w:p>
        </w:tc>
      </w:tr>
      <w:tr w:rsidR="002B6080" w:rsidRPr="00B42AEA" w14:paraId="3712E48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4459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3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E1AC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IH-229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6203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469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F4C6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3/2020</w:t>
            </w:r>
          </w:p>
        </w:tc>
      </w:tr>
      <w:tr w:rsidR="002B6080" w:rsidRPr="00B42AEA" w14:paraId="695A77E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527F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3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A24C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IH-247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223F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470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97DC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4/2020</w:t>
            </w:r>
          </w:p>
        </w:tc>
      </w:tr>
      <w:tr w:rsidR="002B6080" w:rsidRPr="00B42AEA" w14:paraId="7344EB8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7DA5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4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06FF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IH-248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3EBD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470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C397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4/2020</w:t>
            </w:r>
          </w:p>
        </w:tc>
      </w:tr>
      <w:tr w:rsidR="002B6080" w:rsidRPr="00B42AEA" w14:paraId="18E49D6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BC84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4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FDF0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IH-2492-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B099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470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B089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7/2020</w:t>
            </w:r>
          </w:p>
        </w:tc>
      </w:tr>
      <w:tr w:rsidR="002B6080" w:rsidRPr="00B42AEA" w14:paraId="0168E72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78CD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35A8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IH-272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4533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470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8657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6/2020</w:t>
            </w:r>
          </w:p>
        </w:tc>
      </w:tr>
      <w:tr w:rsidR="002B6080" w:rsidRPr="00B42AEA" w14:paraId="1DD2A03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7F50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4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F895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IH-2982-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4FA1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470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AB23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7B907B0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97AC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4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9115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SI206917-NT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B350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760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D77F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6E23C89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CC80D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805C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SI206587-NT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2BAB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760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228C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9/2020</w:t>
            </w:r>
          </w:p>
        </w:tc>
      </w:tr>
      <w:tr w:rsidR="002B6080" w:rsidRPr="00B42AEA" w14:paraId="703EA83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22DD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4FF0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SI206377-NST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951E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760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76C3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/2020</w:t>
            </w:r>
          </w:p>
        </w:tc>
      </w:tr>
      <w:tr w:rsidR="002B6080" w:rsidRPr="00B42AEA" w14:paraId="718446B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8D91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E2D2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SI205929-NT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67E5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760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AB02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73377EB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AD5E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4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D6B9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SI205529-NT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65EB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760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D90C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39C3D71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48E8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C309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SI205457-NST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144D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760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A84C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6/2020</w:t>
            </w:r>
          </w:p>
        </w:tc>
      </w:tr>
      <w:tr w:rsidR="002B6080" w:rsidRPr="00B42AEA" w14:paraId="6F59F68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FC50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598E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SI204514-NT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85C3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760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78D7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2/2020</w:t>
            </w:r>
          </w:p>
        </w:tc>
      </w:tr>
      <w:tr w:rsidR="002B6080" w:rsidRPr="00B42AEA" w14:paraId="43EC0BB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26D2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5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27DA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SI203285-NT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B85F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761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F898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23/2020</w:t>
            </w:r>
          </w:p>
        </w:tc>
      </w:tr>
      <w:tr w:rsidR="002B6080" w:rsidRPr="00B42AEA" w14:paraId="7DF6700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A0EC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58A9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SI202620-NT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363D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761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A929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22/2020</w:t>
            </w:r>
          </w:p>
        </w:tc>
      </w:tr>
      <w:tr w:rsidR="002B6080" w:rsidRPr="00B42AEA" w14:paraId="4DA26DE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4160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5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DFCF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SI202205-NT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E2AE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761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1C3D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7/2020</w:t>
            </w:r>
          </w:p>
        </w:tc>
      </w:tr>
      <w:tr w:rsidR="002B6080" w:rsidRPr="00B42AEA" w14:paraId="4D73080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F720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5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5CC4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SI201712-NT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AD54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761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4C69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3/2020</w:t>
            </w:r>
          </w:p>
        </w:tc>
      </w:tr>
      <w:tr w:rsidR="002B6080" w:rsidRPr="00B42AEA" w14:paraId="59C5747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82D2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5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993A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SI200478-NST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3318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761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F240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26/2020</w:t>
            </w:r>
          </w:p>
        </w:tc>
      </w:tr>
      <w:tr w:rsidR="002B6080" w:rsidRPr="00B42AEA" w14:paraId="0C4E8FC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29A6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5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9533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SI200468-NT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9D52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762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3C66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25/2020</w:t>
            </w:r>
          </w:p>
        </w:tc>
      </w:tr>
      <w:tr w:rsidR="002B6080" w:rsidRPr="00B42AEA" w14:paraId="2B58753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F31B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5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2301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SI200433-NT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AAAB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762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3B3E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25/2020</w:t>
            </w:r>
          </w:p>
        </w:tc>
      </w:tr>
      <w:tr w:rsidR="002B6080" w:rsidRPr="00B42AEA" w14:paraId="48C0F41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5747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5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260A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SI200383-NT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3F6D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762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2353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23/2020</w:t>
            </w:r>
          </w:p>
        </w:tc>
      </w:tr>
      <w:tr w:rsidR="002B6080" w:rsidRPr="00B42AEA" w14:paraId="2511ED9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0360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4613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SI200040-NT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22BD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762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874B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8/2020</w:t>
            </w:r>
          </w:p>
        </w:tc>
      </w:tr>
      <w:tr w:rsidR="002B6080" w:rsidRPr="00B42AEA" w14:paraId="6A1F73D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394C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FFDD4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SI200893-NT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9BD9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762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B5C4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1/2020</w:t>
            </w:r>
          </w:p>
        </w:tc>
      </w:tr>
      <w:tr w:rsidR="002B6080" w:rsidRPr="00B42AEA" w14:paraId="66A35F0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C08D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6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B5AF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5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CDD0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699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7B9E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8/2020</w:t>
            </w:r>
          </w:p>
        </w:tc>
      </w:tr>
      <w:tr w:rsidR="002B6080" w:rsidRPr="00B42AEA" w14:paraId="7D6056A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2864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57A9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6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C491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701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DFD6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9/2020</w:t>
            </w:r>
          </w:p>
        </w:tc>
      </w:tr>
      <w:tr w:rsidR="002B6080" w:rsidRPr="00B42AEA" w14:paraId="37382B1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8270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6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DBE1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7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13E2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701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A764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1/2020</w:t>
            </w:r>
          </w:p>
        </w:tc>
      </w:tr>
      <w:tr w:rsidR="002B6080" w:rsidRPr="00B42AEA" w14:paraId="08CFA2C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97B5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6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D0FE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7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8926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701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4305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1/2020</w:t>
            </w:r>
          </w:p>
        </w:tc>
      </w:tr>
      <w:tr w:rsidR="002B6080" w:rsidRPr="00B42AEA" w14:paraId="6F19935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5252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6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E459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7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10B38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701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5389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/2020</w:t>
            </w:r>
          </w:p>
        </w:tc>
      </w:tr>
      <w:tr w:rsidR="002B6080" w:rsidRPr="00B42AEA" w14:paraId="049DAB3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61BF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6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C995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7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3960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702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FEC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/2020</w:t>
            </w:r>
          </w:p>
        </w:tc>
      </w:tr>
      <w:tr w:rsidR="002B6080" w:rsidRPr="00B42AEA" w14:paraId="66440D6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D65E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6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BD08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8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B6A9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702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4E86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/2020</w:t>
            </w:r>
          </w:p>
        </w:tc>
      </w:tr>
      <w:tr w:rsidR="002B6080" w:rsidRPr="00B42AEA" w14:paraId="29F3C32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2465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133F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008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4A6E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702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41A5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3/2020</w:t>
            </w:r>
          </w:p>
        </w:tc>
      </w:tr>
      <w:tr w:rsidR="002B6080" w:rsidRPr="00B42AEA" w14:paraId="74AC669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20AC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6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35D5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onthaburi_6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F9FA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791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D92F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15/2020</w:t>
            </w:r>
          </w:p>
        </w:tc>
      </w:tr>
      <w:tr w:rsidR="002B6080" w:rsidRPr="00B42AEA" w14:paraId="762DDDD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7E28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7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E9454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_23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2B90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791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07F3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25/2020</w:t>
            </w:r>
          </w:p>
        </w:tc>
      </w:tr>
      <w:tr w:rsidR="002B6080" w:rsidRPr="00B42AEA" w14:paraId="34FAF63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5428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7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6D7F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_23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C8EAA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791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F48D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31/2020</w:t>
            </w:r>
          </w:p>
        </w:tc>
      </w:tr>
      <w:tr w:rsidR="002B6080" w:rsidRPr="00B42AEA" w14:paraId="33E419E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5659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7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D72D1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Phuket_24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ABAE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791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0218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25/2020</w:t>
            </w:r>
          </w:p>
        </w:tc>
      </w:tr>
      <w:tr w:rsidR="002B6080" w:rsidRPr="00B42AEA" w14:paraId="51027D9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3950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7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9180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_32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B2F8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791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C868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29/2020</w:t>
            </w:r>
          </w:p>
        </w:tc>
      </w:tr>
      <w:tr w:rsidR="002B6080" w:rsidRPr="00B42AEA" w14:paraId="48CB917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99679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7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711B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onthaburi_36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FBD3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791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A22F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29/2020</w:t>
            </w:r>
          </w:p>
        </w:tc>
      </w:tr>
      <w:tr w:rsidR="002B6080" w:rsidRPr="00B42AEA" w14:paraId="5695C93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7909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7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1CF7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</w:t>
            </w:r>
            <w:proofErr w:type="spellStart"/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Samut</w:t>
            </w:r>
            <w:proofErr w:type="spellEnd"/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prakarn_84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0B1F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791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8313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4/2020</w:t>
            </w:r>
          </w:p>
        </w:tc>
      </w:tr>
      <w:tr w:rsidR="002B6080" w:rsidRPr="00B42AEA" w14:paraId="3E27759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493D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7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8E25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_171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D1179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792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4290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25/2020</w:t>
            </w:r>
          </w:p>
        </w:tc>
      </w:tr>
      <w:tr w:rsidR="002B6080" w:rsidRPr="00B42AEA" w14:paraId="0ED0022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81A7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7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B5E6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onthaburi_252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1913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019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C2E1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4/2020</w:t>
            </w:r>
          </w:p>
        </w:tc>
      </w:tr>
      <w:tr w:rsidR="002B6080" w:rsidRPr="00B42AEA" w14:paraId="658389D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FE3B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lastRenderedPageBreak/>
              <w:t>17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0CBB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onthaburi_298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4D1B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58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E8BB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234AD9D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C793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7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3FB7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</w:t>
            </w:r>
            <w:proofErr w:type="spellStart"/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Phatum</w:t>
            </w:r>
            <w:proofErr w:type="spellEnd"/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thani_298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2EA1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58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A2C8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2842760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2BED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8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FA2A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_297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0DAF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58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DACF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4/2020</w:t>
            </w:r>
          </w:p>
        </w:tc>
      </w:tr>
      <w:tr w:rsidR="002B6080" w:rsidRPr="00B42AEA" w14:paraId="1F37320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59CC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8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CD37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_297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94D2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58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1B19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7/2020</w:t>
            </w:r>
          </w:p>
        </w:tc>
      </w:tr>
      <w:tr w:rsidR="002B6080" w:rsidRPr="00B42AEA" w14:paraId="398A749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6B1D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8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0B47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akhonnayok_282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C1C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58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FBD9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3/2020</w:t>
            </w:r>
          </w:p>
        </w:tc>
      </w:tr>
      <w:tr w:rsidR="002B6080" w:rsidRPr="00B42AEA" w14:paraId="507BC42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6EFE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8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4DB20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Trang_500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48DB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58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D7C0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0840277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0DB1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8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0FF4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onthaburi_348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E3A6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59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38C0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56A0527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6ACD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8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0845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onthaburi_347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1390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59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6538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118C136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87DF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8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450C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onthaburi_347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CC8E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59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4062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79B90D5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03F9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8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24450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_242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991E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60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E719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3/2020</w:t>
            </w:r>
          </w:p>
        </w:tc>
      </w:tr>
      <w:tr w:rsidR="002B6080" w:rsidRPr="00B42AEA" w14:paraId="0D0F2E4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2A29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8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56EB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onthaburi_247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59B8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60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D631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4/2020</w:t>
            </w:r>
          </w:p>
        </w:tc>
      </w:tr>
      <w:tr w:rsidR="002B6080" w:rsidRPr="00B42AEA" w14:paraId="205EF76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FAAE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8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CD1A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_248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3330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60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8909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3/2020</w:t>
            </w:r>
          </w:p>
        </w:tc>
      </w:tr>
      <w:tr w:rsidR="002B6080" w:rsidRPr="00B42AEA" w14:paraId="0DB1996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5CD0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9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7A8F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_248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9C55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60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4DB6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3/2020</w:t>
            </w:r>
          </w:p>
        </w:tc>
      </w:tr>
      <w:tr w:rsidR="002B6080" w:rsidRPr="00B42AEA" w14:paraId="7A152F6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67A2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9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9086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_250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52AE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60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C53B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4/2020</w:t>
            </w:r>
          </w:p>
        </w:tc>
      </w:tr>
      <w:tr w:rsidR="002B6080" w:rsidRPr="00B42AEA" w14:paraId="06CF714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7A59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9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81D0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_229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E252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62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3347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2/2020</w:t>
            </w:r>
          </w:p>
        </w:tc>
      </w:tr>
      <w:tr w:rsidR="002B6080" w:rsidRPr="00B42AEA" w14:paraId="77966A8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85F7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9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25EE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10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05AA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90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2871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9/2020</w:t>
            </w:r>
          </w:p>
        </w:tc>
      </w:tr>
      <w:tr w:rsidR="002B6080" w:rsidRPr="00B42AEA" w14:paraId="0BF12FA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82AF9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9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6096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10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3389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91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FBF7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1/2020</w:t>
            </w:r>
          </w:p>
        </w:tc>
      </w:tr>
      <w:tr w:rsidR="002B6080" w:rsidRPr="00B42AEA" w14:paraId="04D423B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E7B2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9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669D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12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6660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92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59C2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2/2020</w:t>
            </w:r>
          </w:p>
        </w:tc>
      </w:tr>
      <w:tr w:rsidR="002B6080" w:rsidRPr="00B42AEA" w14:paraId="2B9ADF6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AE90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9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A078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13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EE3E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92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9576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2/2020</w:t>
            </w:r>
          </w:p>
        </w:tc>
      </w:tr>
      <w:tr w:rsidR="002B6080" w:rsidRPr="00B42AEA" w14:paraId="0046C13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8B20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39BC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13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CE3B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92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8879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3/2020</w:t>
            </w:r>
          </w:p>
        </w:tc>
      </w:tr>
      <w:tr w:rsidR="002B6080" w:rsidRPr="00B42AEA" w14:paraId="3BCB618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E28A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9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A5CD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14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7B77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93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5F52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4/2020</w:t>
            </w:r>
          </w:p>
        </w:tc>
      </w:tr>
      <w:tr w:rsidR="002B6080" w:rsidRPr="00B42AEA" w14:paraId="6B2BD6F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8D83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9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AEEC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14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7F2E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93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D9BB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4/2020</w:t>
            </w:r>
          </w:p>
        </w:tc>
      </w:tr>
      <w:tr w:rsidR="002B6080" w:rsidRPr="00B42AEA" w14:paraId="1D73639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256A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278C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14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FD0F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93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084C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5/2020</w:t>
            </w:r>
          </w:p>
        </w:tc>
      </w:tr>
      <w:tr w:rsidR="002B6080" w:rsidRPr="00B42AEA" w14:paraId="7DEBDF2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1989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88E5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14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84D6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94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CF61E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5/2020</w:t>
            </w:r>
          </w:p>
        </w:tc>
      </w:tr>
      <w:tr w:rsidR="002B6080" w:rsidRPr="00B42AEA" w14:paraId="3944B1A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D3EF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4D15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14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EA62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94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919E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5/2020</w:t>
            </w:r>
          </w:p>
        </w:tc>
      </w:tr>
      <w:tr w:rsidR="002B6080" w:rsidRPr="00B42AEA" w14:paraId="6B9B5DE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0269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631C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15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134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94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4DC7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6/2020</w:t>
            </w:r>
          </w:p>
        </w:tc>
      </w:tr>
      <w:tr w:rsidR="002B6080" w:rsidRPr="00B42AEA" w14:paraId="562528B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D830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8EBA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09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862BE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802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F380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0/2020</w:t>
            </w:r>
          </w:p>
        </w:tc>
      </w:tr>
      <w:tr w:rsidR="002B6080" w:rsidRPr="00B42AEA" w14:paraId="04D405A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84CA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1576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</w:t>
            </w:r>
            <w:proofErr w:type="spellStart"/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Samut</w:t>
            </w:r>
            <w:proofErr w:type="spellEnd"/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 Songkhram-094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378E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999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2892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20-03</w:t>
            </w:r>
          </w:p>
        </w:tc>
      </w:tr>
      <w:tr w:rsidR="002B6080" w:rsidRPr="00B42AEA" w14:paraId="5E6E2C6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93D1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8A2E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MUMT-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ED1BD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313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2680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25/2020</w:t>
            </w:r>
          </w:p>
        </w:tc>
      </w:tr>
      <w:tr w:rsidR="002B6080" w:rsidRPr="00B42AEA" w14:paraId="7416CDB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A9DD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56DC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MUMT-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1927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313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C759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/2020</w:t>
            </w:r>
          </w:p>
        </w:tc>
      </w:tr>
      <w:tr w:rsidR="002B6080" w:rsidRPr="00B42AEA" w14:paraId="7F972F9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F768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2A24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16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7A4E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25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F081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4/2020</w:t>
            </w:r>
          </w:p>
        </w:tc>
      </w:tr>
      <w:tr w:rsidR="002B6080" w:rsidRPr="00B42AEA" w14:paraId="4D36269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921F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8316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19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B48B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26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1F66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2/2020</w:t>
            </w:r>
          </w:p>
        </w:tc>
      </w:tr>
      <w:tr w:rsidR="002B6080" w:rsidRPr="00B42AEA" w14:paraId="56C686B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3DEB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1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3636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19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A23B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26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9ED0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013E6AB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C349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1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956B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20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0CBF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5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D13D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6/2020</w:t>
            </w:r>
          </w:p>
        </w:tc>
      </w:tr>
      <w:tr w:rsidR="002B6080" w:rsidRPr="00B42AEA" w14:paraId="0BDF61E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1630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1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1986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20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092F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5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1F42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6/2020</w:t>
            </w:r>
          </w:p>
        </w:tc>
      </w:tr>
      <w:tr w:rsidR="002B6080" w:rsidRPr="00B42AEA" w14:paraId="2D218FA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B41B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1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5EEA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20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1C50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5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06C2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258C8D6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1973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1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3221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20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0028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5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CFE8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26E3462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A847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1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871F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20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9EFE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5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5F1A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2738F70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6A3B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1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2F4F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21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BEFE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6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F8B1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41D9B9D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AC94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1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85F9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21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70F0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6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9233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1CCB82E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C6A4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1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58CC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21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621C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6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AC2A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71C7213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A7F4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1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1EE6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21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3F24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6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2A09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21C9F68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2E1F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2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3EBF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21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F585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6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9CC8A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4252AF9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430D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2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1F1E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22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B2B2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6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F33C0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5/2020</w:t>
            </w:r>
          </w:p>
        </w:tc>
      </w:tr>
      <w:tr w:rsidR="002B6080" w:rsidRPr="00B42AEA" w14:paraId="28BF663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7D00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2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5A7D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22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5B00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6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E3E0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5/2020</w:t>
            </w:r>
          </w:p>
        </w:tc>
      </w:tr>
      <w:tr w:rsidR="002B6080" w:rsidRPr="00B42AEA" w14:paraId="5DA59DC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04E1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lastRenderedPageBreak/>
              <w:t>22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10F4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IH_362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46D8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528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B10F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20-03</w:t>
            </w:r>
          </w:p>
        </w:tc>
      </w:tr>
      <w:tr w:rsidR="002B6080" w:rsidRPr="00B42AEA" w14:paraId="4287EF8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3C0C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2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75D1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IH_371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A600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528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2698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20-03</w:t>
            </w:r>
          </w:p>
        </w:tc>
      </w:tr>
      <w:tr w:rsidR="002B6080" w:rsidRPr="00B42AEA" w14:paraId="733A725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FC2B4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5804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NIH_374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7589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529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EA48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20-03</w:t>
            </w:r>
          </w:p>
        </w:tc>
      </w:tr>
      <w:tr w:rsidR="002B6080" w:rsidRPr="00B42AEA" w14:paraId="7170E9A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1160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2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5BFD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21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E4E2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6858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962D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9/2020</w:t>
            </w:r>
          </w:p>
        </w:tc>
      </w:tr>
      <w:tr w:rsidR="002B6080" w:rsidRPr="00B42AEA" w14:paraId="5DDA7BD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0A3E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2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DA97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21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296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6858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1035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9/2020</w:t>
            </w:r>
          </w:p>
        </w:tc>
      </w:tr>
      <w:tr w:rsidR="002B6080" w:rsidRPr="00B42AEA" w14:paraId="76B2729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DF9E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2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8734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22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C11C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6858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32A8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2EF3548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257D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2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0458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22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8C40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6858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62FC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7011D78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DE50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3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91E2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hailand/Bangkok-CONI-022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6B6B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6858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CE17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128FA2F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7808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3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ADDB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8762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0798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939E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25/2020</w:t>
            </w:r>
          </w:p>
        </w:tc>
      </w:tr>
      <w:tr w:rsidR="002B6080" w:rsidRPr="00B42AEA" w14:paraId="2B9C1E5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CD42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3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3828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3753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0798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5C38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1/2020</w:t>
            </w:r>
          </w:p>
        </w:tc>
      </w:tr>
      <w:tr w:rsidR="002B6080" w:rsidRPr="00B42AEA" w14:paraId="68673CA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4BDD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3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3602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BC45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1053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7AB6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6/2020</w:t>
            </w:r>
          </w:p>
        </w:tc>
      </w:tr>
      <w:tr w:rsidR="002B6080" w:rsidRPr="00B42AEA" w14:paraId="7C07D68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E88E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3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7665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D7EE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1053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959D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9/2020</w:t>
            </w:r>
          </w:p>
        </w:tc>
      </w:tr>
      <w:tr w:rsidR="002B6080" w:rsidRPr="00B42AEA" w14:paraId="50C3AA8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EFCC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3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4F7A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D777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1071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CFA1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3/2020</w:t>
            </w:r>
          </w:p>
        </w:tc>
      </w:tr>
      <w:tr w:rsidR="002B6080" w:rsidRPr="00B42AEA" w14:paraId="34E3F8D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2239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3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CE95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0AE8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1071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38D6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2/2020</w:t>
            </w:r>
          </w:p>
        </w:tc>
      </w:tr>
      <w:tr w:rsidR="002B6080" w:rsidRPr="00B42AEA" w14:paraId="42D1B1B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E1CD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3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4F13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6C30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010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449D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4/2020</w:t>
            </w:r>
          </w:p>
        </w:tc>
      </w:tr>
      <w:tr w:rsidR="002B6080" w:rsidRPr="00B42AEA" w14:paraId="270EF4C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AC56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3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465D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416B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010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84A8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5/2020</w:t>
            </w:r>
          </w:p>
        </w:tc>
      </w:tr>
      <w:tr w:rsidR="002B6080" w:rsidRPr="00B42AEA" w14:paraId="27EDFF6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06B4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3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144F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0537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010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F911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5/2020</w:t>
            </w:r>
          </w:p>
        </w:tc>
      </w:tr>
      <w:tr w:rsidR="002B6080" w:rsidRPr="00B42AEA" w14:paraId="22D0118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C5A1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4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9740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62A6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010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5B22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5/2020</w:t>
            </w:r>
          </w:p>
        </w:tc>
      </w:tr>
      <w:tr w:rsidR="002B6080" w:rsidRPr="00B42AEA" w14:paraId="0A1EDD7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D4AF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4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11D2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72E1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010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FFD8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6/2020</w:t>
            </w:r>
          </w:p>
        </w:tc>
      </w:tr>
      <w:tr w:rsidR="002B6080" w:rsidRPr="00B42AEA" w14:paraId="1B29D80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316D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4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1070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89E1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010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4E74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6/2020</w:t>
            </w:r>
          </w:p>
        </w:tc>
      </w:tr>
      <w:tr w:rsidR="002B6080" w:rsidRPr="00B42AEA" w14:paraId="35A3785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2403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4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6617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6B44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010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EE6A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0/2020</w:t>
            </w:r>
          </w:p>
        </w:tc>
      </w:tr>
      <w:tr w:rsidR="002B6080" w:rsidRPr="00B42AEA" w14:paraId="3580F84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4BD1F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4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27AA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6FEB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010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60A2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1/2020</w:t>
            </w:r>
          </w:p>
        </w:tc>
      </w:tr>
      <w:tr w:rsidR="002B6080" w:rsidRPr="00B42AEA" w14:paraId="29D415C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086E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4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4ACC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52C1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011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9CB2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1/2020</w:t>
            </w:r>
          </w:p>
        </w:tc>
      </w:tr>
      <w:tr w:rsidR="002B6080" w:rsidRPr="00B42AEA" w14:paraId="14DDC31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42F0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4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C570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2EE8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011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55BC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2/2020</w:t>
            </w:r>
          </w:p>
        </w:tc>
      </w:tr>
      <w:tr w:rsidR="002B6080" w:rsidRPr="00B42AEA" w14:paraId="79E3173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3451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4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E727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A741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882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51C1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8/2020</w:t>
            </w:r>
          </w:p>
        </w:tc>
      </w:tr>
      <w:tr w:rsidR="002B6080" w:rsidRPr="00B42AEA" w14:paraId="304CC25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F4F3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4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D979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E3E3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882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4EE0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6/2020</w:t>
            </w:r>
          </w:p>
        </w:tc>
      </w:tr>
      <w:tr w:rsidR="002B6080" w:rsidRPr="00B42AEA" w14:paraId="3C2B276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91D4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4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4650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3FD7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882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025E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8/2020</w:t>
            </w:r>
          </w:p>
        </w:tc>
      </w:tr>
      <w:tr w:rsidR="002B6080" w:rsidRPr="00B42AEA" w14:paraId="7E733DC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3401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5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F33A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DAAC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882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E03C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8/2020</w:t>
            </w:r>
          </w:p>
        </w:tc>
      </w:tr>
      <w:tr w:rsidR="002B6080" w:rsidRPr="00B42AEA" w14:paraId="547FFE6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5273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5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E975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0B21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883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CA26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3/2020</w:t>
            </w:r>
          </w:p>
        </w:tc>
      </w:tr>
      <w:tr w:rsidR="002B6080" w:rsidRPr="00B42AEA" w14:paraId="663A867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0525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5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4D7E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ADCF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883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C67E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8/2020</w:t>
            </w:r>
          </w:p>
        </w:tc>
      </w:tr>
      <w:tr w:rsidR="002B6080" w:rsidRPr="00B42AEA" w14:paraId="2466C7C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49D7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5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A37E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1F3FA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884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9E65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5/2020</w:t>
            </w:r>
          </w:p>
        </w:tc>
      </w:tr>
      <w:tr w:rsidR="002B6080" w:rsidRPr="00B42AEA" w14:paraId="252BC7C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A5F1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5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F4B6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D6C6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19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4F3D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9/2020</w:t>
            </w:r>
          </w:p>
        </w:tc>
      </w:tr>
      <w:tr w:rsidR="002B6080" w:rsidRPr="00B42AEA" w14:paraId="56593E6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B6E7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5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990E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937F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19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62D6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6/2020</w:t>
            </w:r>
          </w:p>
        </w:tc>
      </w:tr>
      <w:tr w:rsidR="002B6080" w:rsidRPr="00B42AEA" w14:paraId="446B7B8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C022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5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AC7D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1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155C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0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38E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5467287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EC89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5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29EA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1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C426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0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D5BC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63CF7BF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7BC5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5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1130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1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548B1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0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932D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523B95B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40FE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5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38C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2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ECFD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1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83DE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3BC1D55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C772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6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4314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2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2E19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1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4EFD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4F64448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3047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6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FEF9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2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89A2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2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E998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7F7396D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4E3C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6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2234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3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F3AA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2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AABF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37FD154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DAE5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6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5EDF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3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47C71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2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DC8C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6A1AB19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6E0A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6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40FB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3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B1B0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2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798B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2B9DE2E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B090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6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5327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3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DE0DE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2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7DE0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634AC0D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767E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6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9DF8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4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163B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3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B07E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7/2020</w:t>
            </w:r>
          </w:p>
        </w:tc>
      </w:tr>
      <w:tr w:rsidR="002B6080" w:rsidRPr="00B42AEA" w14:paraId="28CDB42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4100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6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7D14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4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490D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3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598A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7/2020</w:t>
            </w:r>
          </w:p>
        </w:tc>
      </w:tr>
      <w:tr w:rsidR="002B6080" w:rsidRPr="00B42AEA" w14:paraId="5C6EC1C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6121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lastRenderedPageBreak/>
              <w:t>26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0005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4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A3F0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3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0000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7/2020</w:t>
            </w:r>
          </w:p>
        </w:tc>
      </w:tr>
      <w:tr w:rsidR="002B6080" w:rsidRPr="00B42AEA" w14:paraId="35244B2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C94A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6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0C98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4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1071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3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A6B5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7/2020</w:t>
            </w:r>
          </w:p>
        </w:tc>
      </w:tr>
      <w:tr w:rsidR="002B6080" w:rsidRPr="00B42AEA" w14:paraId="6EBB9D7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42EF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7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AE07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4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1550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4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7985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7/2020</w:t>
            </w:r>
          </w:p>
        </w:tc>
      </w:tr>
      <w:tr w:rsidR="002B6080" w:rsidRPr="00B42AEA" w14:paraId="3AF4100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5AF7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7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9F14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4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90FD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4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1CB6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5CFAE3C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76A4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7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422A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5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2D8E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4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80D8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35FFE6E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23CD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7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5BAC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5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A817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4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575A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8/2020</w:t>
            </w:r>
          </w:p>
        </w:tc>
      </w:tr>
      <w:tr w:rsidR="002B6080" w:rsidRPr="00B42AEA" w14:paraId="15C9E7D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923B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7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B5B5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5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B5C1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4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A7B4A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8/2020</w:t>
            </w:r>
          </w:p>
        </w:tc>
      </w:tr>
      <w:tr w:rsidR="002B6080" w:rsidRPr="00B42AEA" w14:paraId="50278E1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F40D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7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8A63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8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C975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0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5DF6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8/2020</w:t>
            </w:r>
          </w:p>
        </w:tc>
      </w:tr>
      <w:tr w:rsidR="002B6080" w:rsidRPr="00B42AEA" w14:paraId="7BB9754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2D9E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7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D583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8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D264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0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1F03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27/2020</w:t>
            </w:r>
          </w:p>
        </w:tc>
      </w:tr>
      <w:tr w:rsidR="002B6080" w:rsidRPr="00B42AEA" w14:paraId="49229ED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5E67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7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70E7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8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2BDA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0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62820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14/2020</w:t>
            </w:r>
          </w:p>
        </w:tc>
      </w:tr>
      <w:tr w:rsidR="002B6080" w:rsidRPr="00B42AEA" w14:paraId="489DE65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420E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7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E26D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8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5BEE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0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A97C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0/2020</w:t>
            </w:r>
          </w:p>
        </w:tc>
      </w:tr>
      <w:tr w:rsidR="002B6080" w:rsidRPr="00B42AEA" w14:paraId="3541359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B70A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7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D7B9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9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BA0F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0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B957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0/2020</w:t>
            </w:r>
          </w:p>
        </w:tc>
      </w:tr>
      <w:tr w:rsidR="002B6080" w:rsidRPr="00B42AEA" w14:paraId="56A3E49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0DEE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8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34A7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9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C59D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0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FB08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0/2020</w:t>
            </w:r>
          </w:p>
        </w:tc>
      </w:tr>
      <w:tr w:rsidR="002B6080" w:rsidRPr="00B42AEA" w14:paraId="563BCD8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53B8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8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8F57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9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CDC9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1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8A12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0/2020</w:t>
            </w:r>
          </w:p>
        </w:tc>
      </w:tr>
      <w:tr w:rsidR="002B6080" w:rsidRPr="00B42AEA" w14:paraId="11E9CF4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99FD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8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50FF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9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20D9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1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FF65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0/2020</w:t>
            </w:r>
          </w:p>
        </w:tc>
      </w:tr>
      <w:tr w:rsidR="002B6080" w:rsidRPr="00B42AEA" w14:paraId="67FFF62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0C92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8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2B80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9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A1DC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1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67C6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0/2020</w:t>
            </w:r>
          </w:p>
        </w:tc>
      </w:tr>
      <w:tr w:rsidR="002B6080" w:rsidRPr="00B42AEA" w14:paraId="0DD97B3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220F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8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84AF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9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0193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1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4B4D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0/2020</w:t>
            </w:r>
          </w:p>
        </w:tc>
      </w:tr>
      <w:tr w:rsidR="002B6080" w:rsidRPr="00B42AEA" w14:paraId="6164CAF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9874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8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8CBB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9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C52F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1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6E67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2/2020</w:t>
            </w:r>
          </w:p>
        </w:tc>
      </w:tr>
      <w:tr w:rsidR="002B6080" w:rsidRPr="00B42AEA" w14:paraId="4B17215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BF84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8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0036E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9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7DD1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1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8AD2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3/2020</w:t>
            </w:r>
          </w:p>
        </w:tc>
      </w:tr>
      <w:tr w:rsidR="002B6080" w:rsidRPr="00B42AEA" w14:paraId="665C9BC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793B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8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BF19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9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0C4B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1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8630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3/2020</w:t>
            </w:r>
          </w:p>
        </w:tc>
      </w:tr>
      <w:tr w:rsidR="002B6080" w:rsidRPr="00B42AEA" w14:paraId="109DFA0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0E1A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8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DC4F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0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B31B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2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02E5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5/2020</w:t>
            </w:r>
          </w:p>
        </w:tc>
      </w:tr>
      <w:tr w:rsidR="002B6080" w:rsidRPr="00B42AEA" w14:paraId="2AF06A0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C8F5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8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4D9E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0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9053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2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A81C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7/2020</w:t>
            </w:r>
          </w:p>
        </w:tc>
      </w:tr>
      <w:tr w:rsidR="002B6080" w:rsidRPr="00B42AEA" w14:paraId="10938E4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F9E9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9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45C8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0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F689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2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B1FE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8/2020</w:t>
            </w:r>
          </w:p>
        </w:tc>
      </w:tr>
      <w:tr w:rsidR="002B6080" w:rsidRPr="00B42AEA" w14:paraId="67DB144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502F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9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FB62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0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B58F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2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01BE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8/2020</w:t>
            </w:r>
          </w:p>
        </w:tc>
      </w:tr>
      <w:tr w:rsidR="002B6080" w:rsidRPr="00B42AEA" w14:paraId="47F2C7A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4E95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9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78AE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0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804B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2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9A1A6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9/2020</w:t>
            </w:r>
          </w:p>
        </w:tc>
      </w:tr>
      <w:tr w:rsidR="002B6080" w:rsidRPr="00B42AEA" w14:paraId="15BD204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2A91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9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D932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0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2F0B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2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8B8F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9/2020</w:t>
            </w:r>
          </w:p>
        </w:tc>
      </w:tr>
      <w:tr w:rsidR="002B6080" w:rsidRPr="00B42AEA" w14:paraId="4D1B274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BBBA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9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9CAA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1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1621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2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C969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9/2020</w:t>
            </w:r>
          </w:p>
        </w:tc>
      </w:tr>
      <w:tr w:rsidR="002B6080" w:rsidRPr="00B42AEA" w14:paraId="090F01D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BDCC1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9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C7D2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2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939D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3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D122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6/2020</w:t>
            </w:r>
          </w:p>
        </w:tc>
      </w:tr>
      <w:tr w:rsidR="002B6080" w:rsidRPr="00B42AEA" w14:paraId="1D88F3D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C594F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9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123C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2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70EF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4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5187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7/2020</w:t>
            </w:r>
          </w:p>
        </w:tc>
      </w:tr>
      <w:tr w:rsidR="002B6080" w:rsidRPr="00B42AEA" w14:paraId="6725AE0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01C3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9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6FC9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2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53FBF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4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578B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0/2020</w:t>
            </w:r>
          </w:p>
        </w:tc>
      </w:tr>
      <w:tr w:rsidR="002B6080" w:rsidRPr="00B42AEA" w14:paraId="4ECA77A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1DAF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9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8A3E2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2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0154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4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CD88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9/2020</w:t>
            </w:r>
          </w:p>
        </w:tc>
      </w:tr>
      <w:tr w:rsidR="002B6080" w:rsidRPr="00B42AEA" w14:paraId="08E0587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CEA4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9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490D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2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65DC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4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87FE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6/2020</w:t>
            </w:r>
          </w:p>
        </w:tc>
      </w:tr>
      <w:tr w:rsidR="002B6080" w:rsidRPr="00B42AEA" w14:paraId="4F4E71C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AF0EB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0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39C5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3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212C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4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7D76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51B280F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02C2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0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A788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3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CDF0B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4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9508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7/2020</w:t>
            </w:r>
          </w:p>
        </w:tc>
      </w:tr>
      <w:tr w:rsidR="002B6080" w:rsidRPr="00B42AEA" w14:paraId="38E33AF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95EB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0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84538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3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6085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5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B9DD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1/2020</w:t>
            </w:r>
          </w:p>
        </w:tc>
      </w:tr>
      <w:tr w:rsidR="002B6080" w:rsidRPr="00B42AEA" w14:paraId="63DFADD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8F08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0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FBDE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3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66CB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5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495B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6/2020</w:t>
            </w:r>
          </w:p>
        </w:tc>
      </w:tr>
      <w:tr w:rsidR="002B6080" w:rsidRPr="00B42AEA" w14:paraId="3711DA5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E268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0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976D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3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11EA5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5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8787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9/2020</w:t>
            </w:r>
          </w:p>
        </w:tc>
      </w:tr>
      <w:tr w:rsidR="002B6080" w:rsidRPr="00B42AEA" w14:paraId="4A17BF6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26AD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0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A74A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3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A18B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5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3DDF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7/2020</w:t>
            </w:r>
          </w:p>
        </w:tc>
      </w:tr>
      <w:tr w:rsidR="002B6080" w:rsidRPr="00B42AEA" w14:paraId="33E2C28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778F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0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8505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3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E93F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5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012E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3/2020</w:t>
            </w:r>
          </w:p>
        </w:tc>
      </w:tr>
      <w:tr w:rsidR="002B6080" w:rsidRPr="00B42AEA" w14:paraId="7E8C83E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E546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0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870D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3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EEE1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5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16C8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5925C88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C219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0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2339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4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2F51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5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10374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4/2020</w:t>
            </w:r>
          </w:p>
        </w:tc>
      </w:tr>
      <w:tr w:rsidR="002B6080" w:rsidRPr="00B42AEA" w14:paraId="0392354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9E6A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0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2CD8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5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31EE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7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5C84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28842BD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194B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1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320B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5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B36C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7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1DE9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35D78D8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244F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1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CEB7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5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154B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7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B1A2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15/2020</w:t>
            </w:r>
          </w:p>
        </w:tc>
      </w:tr>
      <w:tr w:rsidR="002B6080" w:rsidRPr="00B42AEA" w14:paraId="61C5BF1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C7C4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1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9B27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5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19D2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7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609E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0/2020</w:t>
            </w:r>
          </w:p>
        </w:tc>
      </w:tr>
      <w:tr w:rsidR="002B6080" w:rsidRPr="00B42AEA" w14:paraId="12A87E4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205E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lastRenderedPageBreak/>
              <w:t>31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9D34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5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BFD0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7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6B70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8/2020</w:t>
            </w:r>
          </w:p>
        </w:tc>
      </w:tr>
      <w:tr w:rsidR="002B6080" w:rsidRPr="00B42AEA" w14:paraId="0E2FCDF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24C6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1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AE67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5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90AA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7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B4A5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6A7D892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FE405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1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75D3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5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FDA6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7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9751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7/2020</w:t>
            </w:r>
          </w:p>
        </w:tc>
      </w:tr>
      <w:tr w:rsidR="002B6080" w:rsidRPr="00B42AEA" w14:paraId="18F8006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3BE5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1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9DE4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6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13F8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7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E1F6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9/2020</w:t>
            </w:r>
          </w:p>
        </w:tc>
      </w:tr>
      <w:tr w:rsidR="002B6080" w:rsidRPr="00B42AEA" w14:paraId="25D4C8F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4093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1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1893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6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A234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8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F73C6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4/2020</w:t>
            </w:r>
          </w:p>
        </w:tc>
      </w:tr>
      <w:tr w:rsidR="002B6080" w:rsidRPr="00B42AEA" w14:paraId="1BBC561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F1A4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1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0E2F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6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1478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8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2A9E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9/2020</w:t>
            </w:r>
          </w:p>
        </w:tc>
      </w:tr>
      <w:tr w:rsidR="002B6080" w:rsidRPr="00B42AEA" w14:paraId="555E059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0588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1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1CDA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6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C1F0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8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ECD1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6/2020</w:t>
            </w:r>
          </w:p>
        </w:tc>
      </w:tr>
      <w:tr w:rsidR="002B6080" w:rsidRPr="00B42AEA" w14:paraId="137DD47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9CB8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2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1A0B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6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F0F1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8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3401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7/2020</w:t>
            </w:r>
          </w:p>
        </w:tc>
      </w:tr>
      <w:tr w:rsidR="002B6080" w:rsidRPr="00B42AEA" w14:paraId="60FBA0B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CE8F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2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14E3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6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2D76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8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E0CB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7E7DBE4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0DE6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2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0D40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6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4179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8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9FB6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6829145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9CEA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2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90E1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6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D8D9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8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EF8B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7/2020</w:t>
            </w:r>
          </w:p>
        </w:tc>
      </w:tr>
      <w:tr w:rsidR="002B6080" w:rsidRPr="00B42AEA" w14:paraId="500452A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D675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2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1DDA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7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21FB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8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7C8E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7E3E2BC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4158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2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9D63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7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C12C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9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A81B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0E44FD7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17DC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2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22BA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7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19E0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9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75B4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8/2020</w:t>
            </w:r>
          </w:p>
        </w:tc>
      </w:tr>
      <w:tr w:rsidR="002B6080" w:rsidRPr="00B42AEA" w14:paraId="6BC4ACC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BCBA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2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11D0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7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2D74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9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99AC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5E6C3EB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4FCE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2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06DCC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7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13E7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9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682F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7/2020</w:t>
            </w:r>
          </w:p>
        </w:tc>
      </w:tr>
      <w:tr w:rsidR="002B6080" w:rsidRPr="00B42AEA" w14:paraId="008377A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EB04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2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E27D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8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AD02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39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01D5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4/2020</w:t>
            </w:r>
          </w:p>
        </w:tc>
      </w:tr>
      <w:tr w:rsidR="002B6080" w:rsidRPr="00B42AEA" w14:paraId="2DC7582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9195E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3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0E27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23ilm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DA85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0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087D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6/2020</w:t>
            </w:r>
          </w:p>
        </w:tc>
      </w:tr>
      <w:tr w:rsidR="002B6080" w:rsidRPr="00B42AEA" w14:paraId="2A6228C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ED53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3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95BC0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4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A27D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0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8174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8/2020</w:t>
            </w:r>
          </w:p>
        </w:tc>
      </w:tr>
      <w:tr w:rsidR="002B6080" w:rsidRPr="00B42AEA" w14:paraId="709020D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4462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3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3D51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4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23FB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0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385C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1/2020</w:t>
            </w:r>
          </w:p>
        </w:tc>
      </w:tr>
      <w:tr w:rsidR="002B6080" w:rsidRPr="00B42AEA" w14:paraId="6981400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9F55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3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5B47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4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A0DD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0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25A5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1/2020</w:t>
            </w:r>
          </w:p>
        </w:tc>
      </w:tr>
      <w:tr w:rsidR="002B6080" w:rsidRPr="00B42AEA" w14:paraId="7233218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83419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3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8E66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5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C948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0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AC9F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1C3B17F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9601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3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7AFD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5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0A28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0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787A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8/2020</w:t>
            </w:r>
          </w:p>
        </w:tc>
      </w:tr>
      <w:tr w:rsidR="002B6080" w:rsidRPr="00B42AEA" w14:paraId="367B875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3F8F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3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3BE9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5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F3F8B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0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9EF3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8/2020</w:t>
            </w:r>
          </w:p>
        </w:tc>
      </w:tr>
      <w:tr w:rsidR="002B6080" w:rsidRPr="00B42AEA" w14:paraId="48CD88F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41DC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3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80B5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5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8594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0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E5F3F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14/2020</w:t>
            </w:r>
          </w:p>
        </w:tc>
      </w:tr>
      <w:tr w:rsidR="002B6080" w:rsidRPr="00B42AEA" w14:paraId="4EA43EC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C996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3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652F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5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AD22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0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D3A5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7/2020</w:t>
            </w:r>
          </w:p>
        </w:tc>
      </w:tr>
      <w:tr w:rsidR="002B6080" w:rsidRPr="00B42AEA" w14:paraId="37F3C4F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A097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3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A605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5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ECD5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1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82D0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8/2020</w:t>
            </w:r>
          </w:p>
        </w:tc>
      </w:tr>
      <w:tr w:rsidR="002B6080" w:rsidRPr="00B42AEA" w14:paraId="62F14D5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7779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4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3C97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5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51D3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1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DD2E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8/2020</w:t>
            </w:r>
          </w:p>
        </w:tc>
      </w:tr>
      <w:tr w:rsidR="002B6080" w:rsidRPr="00B42AEA" w14:paraId="1896B44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1303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4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3828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5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23E2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1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6DC8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793063A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FF3F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4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E5C0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5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EA0C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1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B2A3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22C43CE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C541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4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3B0F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6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95BD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1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5D61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3/2020</w:t>
            </w:r>
          </w:p>
        </w:tc>
      </w:tr>
      <w:tr w:rsidR="002B6080" w:rsidRPr="00B42AEA" w14:paraId="7260D55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0408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4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77A9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6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7CC8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1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D20D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0/2020</w:t>
            </w:r>
          </w:p>
        </w:tc>
      </w:tr>
      <w:tr w:rsidR="002B6080" w:rsidRPr="00B42AEA" w14:paraId="538E9DF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5DF5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4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52FE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6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C301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2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F08B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52EE798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ED0C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4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BC65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7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5015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2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0A17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9/2020</w:t>
            </w:r>
          </w:p>
        </w:tc>
      </w:tr>
      <w:tr w:rsidR="002B6080" w:rsidRPr="00B42AEA" w14:paraId="5F782B9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8946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4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1BF8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7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BE94C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2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DBF1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4/2020</w:t>
            </w:r>
          </w:p>
        </w:tc>
      </w:tr>
      <w:tr w:rsidR="002B6080" w:rsidRPr="00B42AEA" w14:paraId="0947EE9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E45E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4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DAD2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7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7938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2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3289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1/2020</w:t>
            </w:r>
          </w:p>
        </w:tc>
      </w:tr>
      <w:tr w:rsidR="002B6080" w:rsidRPr="00B42AEA" w14:paraId="72E9158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8B4E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4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0D58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7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CDDE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2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8FD4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5/2020</w:t>
            </w:r>
          </w:p>
        </w:tc>
      </w:tr>
      <w:tr w:rsidR="002B6080" w:rsidRPr="00B42AEA" w14:paraId="78FA921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CF27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E2E6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7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5D17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2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0E19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7/2020</w:t>
            </w:r>
          </w:p>
        </w:tc>
      </w:tr>
      <w:tr w:rsidR="002B6080" w:rsidRPr="00B42AEA" w14:paraId="6503A58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3D72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5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18F4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8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201F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2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2278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5/2020</w:t>
            </w:r>
          </w:p>
        </w:tc>
      </w:tr>
      <w:tr w:rsidR="002B6080" w:rsidRPr="00B42AEA" w14:paraId="57F4B94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F3434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5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8DCF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8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12E2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3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503E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7/2020</w:t>
            </w:r>
          </w:p>
        </w:tc>
      </w:tr>
      <w:tr w:rsidR="002B6080" w:rsidRPr="00B42AEA" w14:paraId="27FAD1F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476E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5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2C99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8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FCBD3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3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3972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7/2020</w:t>
            </w:r>
          </w:p>
        </w:tc>
      </w:tr>
      <w:tr w:rsidR="002B6080" w:rsidRPr="00B42AEA" w14:paraId="6F5B412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4E07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5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528B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8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8311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3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F870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0/2020</w:t>
            </w:r>
          </w:p>
        </w:tc>
      </w:tr>
      <w:tr w:rsidR="002B6080" w:rsidRPr="00B42AEA" w14:paraId="486C5CB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F3E7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5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B8E2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8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8655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3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4ED9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7/2020</w:t>
            </w:r>
          </w:p>
        </w:tc>
      </w:tr>
      <w:tr w:rsidR="002B6080" w:rsidRPr="00B42AEA" w14:paraId="65C08C9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CBA6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5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8815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8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805F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3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883A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7/2020</w:t>
            </w:r>
          </w:p>
        </w:tc>
      </w:tr>
      <w:tr w:rsidR="002B6080" w:rsidRPr="00B42AEA" w14:paraId="3CEF8C6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E69A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5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7FB9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9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CAEF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3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1406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6/2020</w:t>
            </w:r>
          </w:p>
        </w:tc>
      </w:tr>
      <w:tr w:rsidR="002B6080" w:rsidRPr="00B42AEA" w14:paraId="7D876DD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90F1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lastRenderedPageBreak/>
              <w:t>35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606B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9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C1D8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4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6953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7/2020</w:t>
            </w:r>
          </w:p>
        </w:tc>
      </w:tr>
      <w:tr w:rsidR="002B6080" w:rsidRPr="00B42AEA" w14:paraId="136B719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EC66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5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E0E7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9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EF7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4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36A52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9/2020</w:t>
            </w:r>
          </w:p>
        </w:tc>
      </w:tr>
      <w:tr w:rsidR="002B6080" w:rsidRPr="00B42AEA" w14:paraId="2974E2E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150D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6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B768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9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DB9A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4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89DA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7/2020</w:t>
            </w:r>
          </w:p>
        </w:tc>
      </w:tr>
      <w:tr w:rsidR="002B6080" w:rsidRPr="00B42AEA" w14:paraId="6F489A9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1FD4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6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E779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9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DC94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4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0375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7/2020</w:t>
            </w:r>
          </w:p>
        </w:tc>
      </w:tr>
      <w:tr w:rsidR="002B6080" w:rsidRPr="00B42AEA" w14:paraId="74132ED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F685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6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301E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9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D30D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14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7A93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1/2020</w:t>
            </w:r>
          </w:p>
        </w:tc>
      </w:tr>
      <w:tr w:rsidR="002B6080" w:rsidRPr="00B42AEA" w14:paraId="6742FA0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7FC9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6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1FFA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7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9787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717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056E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16/2020</w:t>
            </w:r>
          </w:p>
        </w:tc>
      </w:tr>
      <w:tr w:rsidR="002B6080" w:rsidRPr="00B42AEA" w14:paraId="635FA93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E4F5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6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64E9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8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1C11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717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A295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6/2020</w:t>
            </w:r>
          </w:p>
        </w:tc>
      </w:tr>
      <w:tr w:rsidR="002B6080" w:rsidRPr="00B42AEA" w14:paraId="1D885A0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C9EC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6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4A17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31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35CA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717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52C7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17D35DD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2956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6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9BE7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51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C003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717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03D7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017FB9A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2F55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6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4BD3D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59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ABDE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717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3A50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62271A8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295B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6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630A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78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4305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717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07E3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2/2020</w:t>
            </w:r>
          </w:p>
        </w:tc>
      </w:tr>
      <w:tr w:rsidR="002B6080" w:rsidRPr="00B42AEA" w14:paraId="70893AA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0EA3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6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5CC3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8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764F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718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8560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3/2020</w:t>
            </w:r>
          </w:p>
        </w:tc>
      </w:tr>
      <w:tr w:rsidR="002B6080" w:rsidRPr="00B42AEA" w14:paraId="619C4AE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B4ED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7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D516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8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96D9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718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0EB75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3/2020</w:t>
            </w:r>
          </w:p>
        </w:tc>
      </w:tr>
      <w:tr w:rsidR="002B6080" w:rsidRPr="00B42AEA" w14:paraId="63B4E5F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1CED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7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8E8E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9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C5EE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718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1B47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6/2020</w:t>
            </w:r>
          </w:p>
        </w:tc>
      </w:tr>
      <w:tr w:rsidR="002B6080" w:rsidRPr="00B42AEA" w14:paraId="6DC27EF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6F91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7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DCDD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9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E10E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718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AAA4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6/2020</w:t>
            </w:r>
          </w:p>
        </w:tc>
      </w:tr>
      <w:tr w:rsidR="002B6080" w:rsidRPr="00B42AEA" w14:paraId="283F35C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EA80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7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0A84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9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3705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718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8E82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6/2020</w:t>
            </w:r>
          </w:p>
        </w:tc>
      </w:tr>
      <w:tr w:rsidR="002B6080" w:rsidRPr="00B42AEA" w14:paraId="7D63703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FC93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7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6673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9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1AF7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719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490C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6/2020</w:t>
            </w:r>
          </w:p>
        </w:tc>
      </w:tr>
      <w:tr w:rsidR="002B6080" w:rsidRPr="00B42AEA" w14:paraId="2899E8C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40DB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7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1E564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9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0E24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719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644C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6/2020</w:t>
            </w:r>
          </w:p>
        </w:tc>
      </w:tr>
      <w:tr w:rsidR="002B6080" w:rsidRPr="00B42AEA" w14:paraId="67ABA1D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4DE2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7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A9A2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9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81E1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719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77F98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7/2020</w:t>
            </w:r>
          </w:p>
        </w:tc>
      </w:tr>
      <w:tr w:rsidR="002B6080" w:rsidRPr="00B42AEA" w14:paraId="5717D8B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C257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7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561A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1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10CD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59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5F8D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3/2020</w:t>
            </w:r>
          </w:p>
        </w:tc>
      </w:tr>
      <w:tr w:rsidR="002B6080" w:rsidRPr="00B42AEA" w14:paraId="2101337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206C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7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2AC46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1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D818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59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EF74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4/2020</w:t>
            </w:r>
          </w:p>
        </w:tc>
      </w:tr>
      <w:tr w:rsidR="002B6080" w:rsidRPr="00B42AEA" w14:paraId="6DA0526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0197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7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D139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1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648C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59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2AC7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6/2020</w:t>
            </w:r>
          </w:p>
        </w:tc>
      </w:tr>
      <w:tr w:rsidR="002B6080" w:rsidRPr="00B42AEA" w14:paraId="6C440DA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7656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8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A34F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1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0224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59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F0F1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7/2020</w:t>
            </w:r>
          </w:p>
        </w:tc>
      </w:tr>
      <w:tr w:rsidR="002B6080" w:rsidRPr="00B42AEA" w14:paraId="3F52FD0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D718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8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90D3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2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C507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59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37D77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5/2020</w:t>
            </w:r>
          </w:p>
        </w:tc>
      </w:tr>
      <w:tr w:rsidR="002B6080" w:rsidRPr="00B42AEA" w14:paraId="7FD6D72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2B45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8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E290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2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9CCD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59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403E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5/2020</w:t>
            </w:r>
          </w:p>
        </w:tc>
      </w:tr>
      <w:tr w:rsidR="002B6080" w:rsidRPr="00B42AEA" w14:paraId="31D7781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83D3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8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16F9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2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2395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60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E776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5/2020</w:t>
            </w:r>
          </w:p>
        </w:tc>
      </w:tr>
      <w:tr w:rsidR="002B6080" w:rsidRPr="00B42AEA" w14:paraId="1D27874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7FE9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8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F1C6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2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1A00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60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58CC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5/2020</w:t>
            </w:r>
          </w:p>
        </w:tc>
      </w:tr>
      <w:tr w:rsidR="002B6080" w:rsidRPr="00B42AEA" w14:paraId="4744DCE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CF9A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8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2F74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2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536A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60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FB3E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4/2020</w:t>
            </w:r>
          </w:p>
        </w:tc>
      </w:tr>
      <w:tr w:rsidR="002B6080" w:rsidRPr="00B42AEA" w14:paraId="6CD040B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BC17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8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AD95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2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18F6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60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7AC0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4/2020</w:t>
            </w:r>
          </w:p>
        </w:tc>
      </w:tr>
      <w:tr w:rsidR="002B6080" w:rsidRPr="00B42AEA" w14:paraId="42B3C15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EBB9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8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E677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7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520F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360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F906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2/2020</w:t>
            </w:r>
          </w:p>
        </w:tc>
      </w:tr>
      <w:tr w:rsidR="002B6080" w:rsidRPr="00B42AEA" w14:paraId="3CBF220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D257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8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2E73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7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C665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360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011F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4C45CF3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A325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8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97FA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8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414C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360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DAC4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0/2020</w:t>
            </w:r>
          </w:p>
        </w:tc>
      </w:tr>
      <w:tr w:rsidR="002B6080" w:rsidRPr="00B42AEA" w14:paraId="79750FA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A70A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9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FA48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8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8D42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360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F734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30/2020</w:t>
            </w:r>
          </w:p>
        </w:tc>
      </w:tr>
      <w:tr w:rsidR="002B6080" w:rsidRPr="00B42AEA" w14:paraId="299D04F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561D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9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8351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8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4ADE4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360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EE32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4/2020</w:t>
            </w:r>
          </w:p>
        </w:tc>
      </w:tr>
      <w:tr w:rsidR="002B6080" w:rsidRPr="00B42AEA" w14:paraId="27338DB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4619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9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1440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8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8BE71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360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2DEEE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19/2020</w:t>
            </w:r>
          </w:p>
        </w:tc>
      </w:tr>
      <w:tr w:rsidR="002B6080" w:rsidRPr="00B42AEA" w14:paraId="36D0870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1090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9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490C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8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2514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360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59CE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6/2020</w:t>
            </w:r>
          </w:p>
        </w:tc>
      </w:tr>
      <w:tr w:rsidR="002B6080" w:rsidRPr="00B42AEA" w14:paraId="0DB4313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829B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9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486E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8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9164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361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8760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7/2020</w:t>
            </w:r>
          </w:p>
        </w:tc>
      </w:tr>
      <w:tr w:rsidR="002B6080" w:rsidRPr="00B42AEA" w14:paraId="3A006F8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1334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9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8B68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8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0534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361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7C80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7/2020</w:t>
            </w:r>
          </w:p>
        </w:tc>
      </w:tr>
      <w:tr w:rsidR="002B6080" w:rsidRPr="00B42AEA" w14:paraId="44D847E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865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9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24C5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9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84B5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361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E8A3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6/2020</w:t>
            </w:r>
          </w:p>
        </w:tc>
      </w:tr>
      <w:tr w:rsidR="002B6080" w:rsidRPr="00B42AEA" w14:paraId="0DCECB8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A408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9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B5BC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9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DCDF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361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37EA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6/2020</w:t>
            </w:r>
          </w:p>
        </w:tc>
      </w:tr>
      <w:tr w:rsidR="002B6080" w:rsidRPr="00B42AEA" w14:paraId="5245868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29B1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9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478C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9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B3A3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362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4755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1/2020</w:t>
            </w:r>
          </w:p>
        </w:tc>
      </w:tr>
      <w:tr w:rsidR="002B6080" w:rsidRPr="00B42AEA" w14:paraId="429489A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5FA2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9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A643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4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4493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340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7A4AC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4/2020</w:t>
            </w:r>
          </w:p>
        </w:tc>
      </w:tr>
      <w:tr w:rsidR="002B6080" w:rsidRPr="00B42AEA" w14:paraId="7E6EDF6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22DE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0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56D28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4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74AF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340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3382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4/2020</w:t>
            </w:r>
          </w:p>
        </w:tc>
      </w:tr>
      <w:tr w:rsidR="002B6080" w:rsidRPr="00B42AEA" w14:paraId="6E7810B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D501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0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5EB3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5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CFEE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341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CF6E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3/2020</w:t>
            </w:r>
          </w:p>
        </w:tc>
      </w:tr>
      <w:tr w:rsidR="002B6080" w:rsidRPr="00B42AEA" w14:paraId="217CF5A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5594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0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EBFC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5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F031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341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D74BA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8/2020</w:t>
            </w:r>
          </w:p>
        </w:tc>
      </w:tr>
      <w:tr w:rsidR="002B6080" w:rsidRPr="00B42AEA" w14:paraId="3EC5B74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971F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lastRenderedPageBreak/>
              <w:t>40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6109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5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6132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341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C93A1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18/2020</w:t>
            </w:r>
          </w:p>
        </w:tc>
      </w:tr>
      <w:tr w:rsidR="002B6080" w:rsidRPr="00B42AEA" w14:paraId="462B95B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415F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0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BD7B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5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01ED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341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AF16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9/2020</w:t>
            </w:r>
          </w:p>
        </w:tc>
      </w:tr>
      <w:tr w:rsidR="002B6080" w:rsidRPr="00B42AEA" w14:paraId="6836C1A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1C830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0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A5CD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6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83C5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342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E6FE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1/2020</w:t>
            </w:r>
          </w:p>
        </w:tc>
      </w:tr>
      <w:tr w:rsidR="002B6080" w:rsidRPr="00B42AEA" w14:paraId="4E7C779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04FB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0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E880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6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554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342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46D9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7/2020</w:t>
            </w:r>
          </w:p>
        </w:tc>
      </w:tr>
      <w:tr w:rsidR="002B6080" w:rsidRPr="00B42AEA" w14:paraId="5E8782A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5D2B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0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1D36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6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717B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56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59B6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3/2020</w:t>
            </w:r>
          </w:p>
        </w:tc>
      </w:tr>
      <w:tr w:rsidR="002B6080" w:rsidRPr="00B42AEA" w14:paraId="40851D2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D12E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0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AB22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6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28A7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56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7E04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2/2020</w:t>
            </w:r>
          </w:p>
        </w:tc>
      </w:tr>
      <w:tr w:rsidR="002B6080" w:rsidRPr="00B42AEA" w14:paraId="1B99850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B3A1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0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FE8D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6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5005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56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BAB5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15/2020</w:t>
            </w:r>
          </w:p>
        </w:tc>
      </w:tr>
      <w:tr w:rsidR="002B6080" w:rsidRPr="00B42AEA" w14:paraId="3D5AFCF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1DFD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1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4598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6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C3D2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56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3E81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2/2020</w:t>
            </w:r>
          </w:p>
        </w:tc>
      </w:tr>
      <w:tr w:rsidR="002B6080" w:rsidRPr="00B42AEA" w14:paraId="21D9761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858D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1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41AC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7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3F76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56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6B2E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/2020</w:t>
            </w:r>
          </w:p>
        </w:tc>
      </w:tr>
      <w:tr w:rsidR="002B6080" w:rsidRPr="00B42AEA" w14:paraId="2DCAEAF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4696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1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DA4B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7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C3B3D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56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789B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2/2020</w:t>
            </w:r>
          </w:p>
        </w:tc>
      </w:tr>
      <w:tr w:rsidR="002B6080" w:rsidRPr="00B42AEA" w14:paraId="3C7197B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4526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1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A295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7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1967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57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76B7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3/2020</w:t>
            </w:r>
          </w:p>
        </w:tc>
      </w:tr>
      <w:tr w:rsidR="002B6080" w:rsidRPr="00B42AEA" w14:paraId="22D5C92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5C36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1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75A8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7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7F75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57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7844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2/2020</w:t>
            </w:r>
          </w:p>
        </w:tc>
      </w:tr>
      <w:tr w:rsidR="002B6080" w:rsidRPr="00B42AEA" w14:paraId="5B0190D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3DC5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1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793F1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8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6197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58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BC85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4/2020</w:t>
            </w:r>
          </w:p>
        </w:tc>
      </w:tr>
      <w:tr w:rsidR="002B6080" w:rsidRPr="00B42AEA" w14:paraId="567096C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E5CC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1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9FB8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9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92936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58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E975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1/2020</w:t>
            </w:r>
          </w:p>
        </w:tc>
      </w:tr>
      <w:tr w:rsidR="002B6080" w:rsidRPr="00B42AEA" w14:paraId="77C3BB0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6518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1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16E3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9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E489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59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29D9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4/2020</w:t>
            </w:r>
          </w:p>
        </w:tc>
      </w:tr>
      <w:tr w:rsidR="002B6080" w:rsidRPr="00B42AEA" w14:paraId="663CB15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B2FA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1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0A67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9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DDF1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59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37AD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6/2020</w:t>
            </w:r>
          </w:p>
        </w:tc>
      </w:tr>
      <w:tr w:rsidR="002B6080" w:rsidRPr="00B42AEA" w14:paraId="61CD0E4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C66F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1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7F8E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3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5E0C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3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D518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2/2020</w:t>
            </w:r>
          </w:p>
        </w:tc>
      </w:tr>
      <w:tr w:rsidR="002B6080" w:rsidRPr="00B42AEA" w14:paraId="1D3DF4F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A9345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2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9240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3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7EC2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4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B2BD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2/2020</w:t>
            </w:r>
          </w:p>
        </w:tc>
      </w:tr>
      <w:tr w:rsidR="002B6080" w:rsidRPr="00B42AEA" w14:paraId="7B9BB94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B583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2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31F2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3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EDC6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4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B49D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6/2020</w:t>
            </w:r>
          </w:p>
        </w:tc>
      </w:tr>
      <w:tr w:rsidR="002B6080" w:rsidRPr="00B42AEA" w14:paraId="52FD7D5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0D23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2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D123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2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1D04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4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11CD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4/2020</w:t>
            </w:r>
          </w:p>
        </w:tc>
      </w:tr>
      <w:tr w:rsidR="002B6080" w:rsidRPr="00B42AEA" w14:paraId="2703BAD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F376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2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DED8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2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DE58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4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A45C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4/2020</w:t>
            </w:r>
          </w:p>
        </w:tc>
      </w:tr>
      <w:tr w:rsidR="002B6080" w:rsidRPr="00B42AEA" w14:paraId="2570EB6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2770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2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D53F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2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AC6F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4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0510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4/2020</w:t>
            </w:r>
          </w:p>
        </w:tc>
      </w:tr>
      <w:tr w:rsidR="002B6080" w:rsidRPr="00B42AEA" w14:paraId="32F1C67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2DBC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2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63E9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2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B932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4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8FB6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4/2020</w:t>
            </w:r>
          </w:p>
        </w:tc>
      </w:tr>
      <w:tr w:rsidR="002B6080" w:rsidRPr="00B42AEA" w14:paraId="1D45839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846A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2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A888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2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5389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4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8663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4/2020</w:t>
            </w:r>
          </w:p>
        </w:tc>
      </w:tr>
      <w:tr w:rsidR="002B6080" w:rsidRPr="00B42AEA" w14:paraId="38FB5BF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672F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2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4C37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2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BC1B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4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D34B4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4/2020</w:t>
            </w:r>
          </w:p>
        </w:tc>
      </w:tr>
      <w:tr w:rsidR="002B6080" w:rsidRPr="00B42AEA" w14:paraId="01BF69A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44B5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2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BAB1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2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0553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4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813AF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3/2020</w:t>
            </w:r>
          </w:p>
        </w:tc>
      </w:tr>
      <w:tr w:rsidR="002B6080" w:rsidRPr="00B42AEA" w14:paraId="33D3E9C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5CCD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2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F45E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2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9361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5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DBAC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2/2020</w:t>
            </w:r>
          </w:p>
        </w:tc>
      </w:tr>
      <w:tr w:rsidR="002B6080" w:rsidRPr="00B42AEA" w14:paraId="4F13E3E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CE7E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3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8D2D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3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C969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5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9B93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2/2020</w:t>
            </w:r>
          </w:p>
        </w:tc>
      </w:tr>
      <w:tr w:rsidR="002B6080" w:rsidRPr="00B42AEA" w14:paraId="6CAF3A4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9E13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3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2CB5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3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F647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5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E8C0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2/2020</w:t>
            </w:r>
          </w:p>
        </w:tc>
      </w:tr>
      <w:tr w:rsidR="002B6080" w:rsidRPr="00B42AEA" w14:paraId="7286C1E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C9C4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3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31BE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3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1CF1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5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2C0B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2/2020</w:t>
            </w:r>
          </w:p>
        </w:tc>
      </w:tr>
      <w:tr w:rsidR="002B6080" w:rsidRPr="00B42AEA" w14:paraId="56025E0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C8B97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3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F02A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4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6DD3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5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1B1E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30/2020</w:t>
            </w:r>
          </w:p>
        </w:tc>
      </w:tr>
      <w:tr w:rsidR="002B6080" w:rsidRPr="00B42AEA" w14:paraId="48A123B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E297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3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92B1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01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71D6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5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F984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30/2020</w:t>
            </w:r>
          </w:p>
        </w:tc>
      </w:tr>
      <w:tr w:rsidR="002B6080" w:rsidRPr="00B42AEA" w14:paraId="50D1392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5355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3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B69F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4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C5CF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5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7CA8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4/2020</w:t>
            </w:r>
          </w:p>
        </w:tc>
      </w:tr>
      <w:tr w:rsidR="002B6080" w:rsidRPr="00B42AEA" w14:paraId="2909A15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9F85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3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8E86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3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8F6F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5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6132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6/2020</w:t>
            </w:r>
          </w:p>
        </w:tc>
      </w:tr>
      <w:tr w:rsidR="002B6080" w:rsidRPr="00B42AEA" w14:paraId="4D4F167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EC50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3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A134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3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A38F2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5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7694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6/2020</w:t>
            </w:r>
          </w:p>
        </w:tc>
      </w:tr>
      <w:tr w:rsidR="002B6080" w:rsidRPr="00B42AEA" w14:paraId="0289F43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1DEA9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3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D530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4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7525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6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DC34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/2020</w:t>
            </w:r>
          </w:p>
        </w:tc>
      </w:tr>
      <w:tr w:rsidR="002B6080" w:rsidRPr="00B42AEA" w14:paraId="516E7D6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6B491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3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EA53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4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3D9A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6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1C3B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2/2020</w:t>
            </w:r>
          </w:p>
        </w:tc>
      </w:tr>
      <w:tr w:rsidR="002B6080" w:rsidRPr="00B42AEA" w14:paraId="6DAC600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CBEA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4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B641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4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B822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6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CC3B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5/2020</w:t>
            </w:r>
          </w:p>
        </w:tc>
      </w:tr>
      <w:tr w:rsidR="002B6080" w:rsidRPr="00B42AEA" w14:paraId="66DC243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DAB2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4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B447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5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D7E0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6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8268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5/2020</w:t>
            </w:r>
          </w:p>
        </w:tc>
      </w:tr>
      <w:tr w:rsidR="002B6080" w:rsidRPr="00B42AEA" w14:paraId="6583C9D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77F1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4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39F5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5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5EFA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6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8BCE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0/2020</w:t>
            </w:r>
          </w:p>
        </w:tc>
      </w:tr>
      <w:tr w:rsidR="002B6080" w:rsidRPr="00B42AEA" w14:paraId="5451D30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290A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4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4FB5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5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AFED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6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CE52F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0/2020</w:t>
            </w:r>
          </w:p>
        </w:tc>
      </w:tr>
      <w:tr w:rsidR="002B6080" w:rsidRPr="00B42AEA" w14:paraId="62EEE4E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1992B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4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DD11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5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B470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6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1CCE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8/2020</w:t>
            </w:r>
          </w:p>
        </w:tc>
      </w:tr>
      <w:tr w:rsidR="002B6080" w:rsidRPr="00B42AEA" w14:paraId="24A8BBA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05F1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4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CC1C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5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2F9F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6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D31B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6/2020</w:t>
            </w:r>
          </w:p>
        </w:tc>
      </w:tr>
      <w:tr w:rsidR="002B6080" w:rsidRPr="00B42AEA" w14:paraId="0F14FEA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3D9D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4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392E0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5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888D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7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7153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5/2020</w:t>
            </w:r>
          </w:p>
        </w:tc>
      </w:tr>
      <w:tr w:rsidR="002B6080" w:rsidRPr="00B42AEA" w14:paraId="7046D0E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9035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4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1D17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5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D5FD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057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2183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5/2020</w:t>
            </w:r>
          </w:p>
        </w:tc>
      </w:tr>
      <w:tr w:rsidR="002B6080" w:rsidRPr="00B42AEA" w14:paraId="003C72C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974E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lastRenderedPageBreak/>
              <w:t>44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792B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6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488E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7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469D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9/2020</w:t>
            </w:r>
          </w:p>
        </w:tc>
      </w:tr>
      <w:tr w:rsidR="002B6080" w:rsidRPr="00B42AEA" w14:paraId="23E4BCF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C462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4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C752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6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639E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7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6F36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7/2020</w:t>
            </w:r>
          </w:p>
        </w:tc>
      </w:tr>
      <w:tr w:rsidR="002B6080" w:rsidRPr="00B42AEA" w14:paraId="173C014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3187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5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D7B6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6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4A5F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7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EE1D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1/2020</w:t>
            </w:r>
          </w:p>
        </w:tc>
      </w:tr>
      <w:tr w:rsidR="002B6080" w:rsidRPr="00B42AEA" w14:paraId="3886167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8DAE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5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2A3E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6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7134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7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CAC9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4/2020</w:t>
            </w:r>
          </w:p>
        </w:tc>
      </w:tr>
      <w:tr w:rsidR="002B6080" w:rsidRPr="00B42AEA" w14:paraId="5AE6E02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8A58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5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20A4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6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A0F30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7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9087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3/2020</w:t>
            </w:r>
          </w:p>
        </w:tc>
      </w:tr>
      <w:tr w:rsidR="002B6080" w:rsidRPr="00B42AEA" w14:paraId="597BE5F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1011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5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4BF6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6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FB4A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7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2232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4/2020</w:t>
            </w:r>
          </w:p>
        </w:tc>
      </w:tr>
      <w:tr w:rsidR="002B6080" w:rsidRPr="00B42AEA" w14:paraId="58D7819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17BD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5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985E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7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3E19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8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232E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6/2020</w:t>
            </w:r>
          </w:p>
        </w:tc>
      </w:tr>
      <w:tr w:rsidR="002B6080" w:rsidRPr="00B42AEA" w14:paraId="5847EEB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438A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5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D551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7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C68D6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8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B82D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5/2020</w:t>
            </w:r>
          </w:p>
        </w:tc>
      </w:tr>
      <w:tr w:rsidR="002B6080" w:rsidRPr="00B42AEA" w14:paraId="473EA4D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CBBB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5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9426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7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53FB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8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AF2B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5/2020</w:t>
            </w:r>
          </w:p>
        </w:tc>
      </w:tr>
      <w:tr w:rsidR="002B6080" w:rsidRPr="00B42AEA" w14:paraId="6C4F506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6625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5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83B3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7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5688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8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C6F26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5/2020</w:t>
            </w:r>
          </w:p>
        </w:tc>
      </w:tr>
      <w:tr w:rsidR="002B6080" w:rsidRPr="00B42AEA" w14:paraId="1285BE9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D908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5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DB18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7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F796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8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05E1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4/2020</w:t>
            </w:r>
          </w:p>
        </w:tc>
      </w:tr>
      <w:tr w:rsidR="002B6080" w:rsidRPr="00B42AEA" w14:paraId="2A2BEE8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D8FD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5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3A43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7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F908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8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9180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3/2020</w:t>
            </w:r>
          </w:p>
        </w:tc>
      </w:tr>
      <w:tr w:rsidR="002B6080" w:rsidRPr="00B42AEA" w14:paraId="025B9D8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B9CE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6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ED8D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7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11C8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8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1176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3/2020</w:t>
            </w:r>
          </w:p>
        </w:tc>
      </w:tr>
      <w:tr w:rsidR="002B6080" w:rsidRPr="00B42AEA" w14:paraId="10CDCC5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6955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6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CE46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7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34F8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8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F07D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3/2020</w:t>
            </w:r>
          </w:p>
        </w:tc>
      </w:tr>
      <w:tr w:rsidR="002B6080" w:rsidRPr="00B42AEA" w14:paraId="65EF313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495F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6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9402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7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3FE15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8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42B5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2/2020</w:t>
            </w:r>
          </w:p>
        </w:tc>
      </w:tr>
      <w:tr w:rsidR="002B6080" w:rsidRPr="00B42AEA" w14:paraId="2A5C21F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02D4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6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5C0E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7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63C0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8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89B7C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1/2020</w:t>
            </w:r>
          </w:p>
        </w:tc>
      </w:tr>
      <w:tr w:rsidR="002B6080" w:rsidRPr="00B42AEA" w14:paraId="78F51EE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FBDF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6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6D61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8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0F14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9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4E2F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7/2020</w:t>
            </w:r>
          </w:p>
        </w:tc>
      </w:tr>
      <w:tr w:rsidR="002B6080" w:rsidRPr="00B42AEA" w14:paraId="1D340A6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0AFE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6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9458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8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C20D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9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14635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8/2020</w:t>
            </w:r>
          </w:p>
        </w:tc>
      </w:tr>
      <w:tr w:rsidR="002B6080" w:rsidRPr="00B42AEA" w14:paraId="5435766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FC65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6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7F46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8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811A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9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ACFE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3/2020</w:t>
            </w:r>
          </w:p>
        </w:tc>
      </w:tr>
      <w:tr w:rsidR="002B6080" w:rsidRPr="00B42AEA" w14:paraId="0777EA7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D1A5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6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7BD1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8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EEF0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939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3E1B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9/2020</w:t>
            </w:r>
          </w:p>
        </w:tc>
      </w:tr>
      <w:tr w:rsidR="002B6080" w:rsidRPr="00B42AEA" w14:paraId="2BECCC9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B1A7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6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43B4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4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1DA2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801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B8E3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2/2020</w:t>
            </w:r>
          </w:p>
        </w:tc>
      </w:tr>
      <w:tr w:rsidR="002B6080" w:rsidRPr="00B42AEA" w14:paraId="61A84B5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0D40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6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30C5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4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7CA8B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801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04E4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2/2020</w:t>
            </w:r>
          </w:p>
        </w:tc>
      </w:tr>
      <w:tr w:rsidR="002B6080" w:rsidRPr="00B42AEA" w14:paraId="6D977E8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030D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7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F4E5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34_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D91C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801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EA39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5/2020</w:t>
            </w:r>
          </w:p>
        </w:tc>
      </w:tr>
      <w:tr w:rsidR="002B6080" w:rsidRPr="00B42AEA" w14:paraId="2977B90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EA9C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7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35CB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4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84E7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801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611D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4/2020</w:t>
            </w:r>
          </w:p>
        </w:tc>
      </w:tr>
      <w:tr w:rsidR="002B6080" w:rsidRPr="00B42AEA" w14:paraId="1CBB856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128E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7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B72C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35_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EE0C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801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2441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7/2020</w:t>
            </w:r>
          </w:p>
        </w:tc>
      </w:tr>
      <w:tr w:rsidR="002B6080" w:rsidRPr="00B42AEA" w14:paraId="74DE4AA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A29E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7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60FB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36_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6551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801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B63B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6/2020</w:t>
            </w:r>
          </w:p>
        </w:tc>
      </w:tr>
      <w:tr w:rsidR="002B6080" w:rsidRPr="00B42AEA" w14:paraId="3E4BD2C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4138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7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E414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6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AA70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4897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6321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/14/2020</w:t>
            </w:r>
          </w:p>
        </w:tc>
      </w:tr>
      <w:tr w:rsidR="002B6080" w:rsidRPr="00B42AEA" w14:paraId="69B6167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1E7E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7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A209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6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1505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4897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4413B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/9/2020</w:t>
            </w:r>
          </w:p>
        </w:tc>
      </w:tr>
      <w:tr w:rsidR="002B6080" w:rsidRPr="00B42AEA" w14:paraId="023876C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9E20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7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FE8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7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4253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4898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460F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7F4AAF0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0F5E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7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74BD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7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506D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4898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4457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1/2020</w:t>
            </w:r>
          </w:p>
        </w:tc>
      </w:tr>
      <w:tr w:rsidR="002B6080" w:rsidRPr="00B42AEA" w14:paraId="4F5E2C6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907C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7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CBA6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8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8028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4898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580E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5/2020</w:t>
            </w:r>
          </w:p>
        </w:tc>
      </w:tr>
      <w:tr w:rsidR="002B6080" w:rsidRPr="00B42AEA" w14:paraId="389552E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A3E3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7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192C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8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9C5F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4899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CB2D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8/2020</w:t>
            </w:r>
          </w:p>
        </w:tc>
      </w:tr>
      <w:tr w:rsidR="002B6080" w:rsidRPr="00B42AEA" w14:paraId="6672413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9F9E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8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4DD2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8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5BB0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4899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95A1E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19EEA47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CAA5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8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F401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9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9A71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4899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AF75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5/2020</w:t>
            </w:r>
          </w:p>
        </w:tc>
      </w:tr>
      <w:tr w:rsidR="002B6080" w:rsidRPr="00B42AEA" w14:paraId="75B7E68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8FC8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8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C3B2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9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53F7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4900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0E0A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4/2020</w:t>
            </w:r>
          </w:p>
        </w:tc>
      </w:tr>
      <w:tr w:rsidR="002B6080" w:rsidRPr="00B42AEA" w14:paraId="3608994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479D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8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206D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9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D3D9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4900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1DC9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2/2020</w:t>
            </w:r>
          </w:p>
        </w:tc>
      </w:tr>
      <w:tr w:rsidR="002B6080" w:rsidRPr="00B42AEA" w14:paraId="769EA1E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CD50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8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5CCD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9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FC5F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4900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9B91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2/2020</w:t>
            </w:r>
          </w:p>
        </w:tc>
      </w:tr>
      <w:tr w:rsidR="002B6080" w:rsidRPr="00B42AEA" w14:paraId="30D2CEB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7545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8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2AA96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0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29A0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49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CCF4A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5/2020</w:t>
            </w:r>
          </w:p>
        </w:tc>
      </w:tr>
      <w:tr w:rsidR="002B6080" w:rsidRPr="00B42AEA" w14:paraId="3E068DF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000F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8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0F09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9F4C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0697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FFA6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23/2020</w:t>
            </w:r>
          </w:p>
        </w:tc>
      </w:tr>
      <w:tr w:rsidR="002B6080" w:rsidRPr="00B42AEA" w14:paraId="0975CAD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15EA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8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8F44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Cli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0FA5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1899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01F8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29/2020</w:t>
            </w:r>
          </w:p>
        </w:tc>
      </w:tr>
      <w:tr w:rsidR="002B6080" w:rsidRPr="00B42AEA" w14:paraId="664F2B0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47E2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8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8F11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5E56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242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EAFE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6/2020</w:t>
            </w:r>
          </w:p>
        </w:tc>
      </w:tr>
      <w:tr w:rsidR="002B6080" w:rsidRPr="00B42AEA" w14:paraId="1678E72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36E6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8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F801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108C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242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ABD3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16/2020</w:t>
            </w:r>
          </w:p>
        </w:tc>
      </w:tr>
      <w:tr w:rsidR="002B6080" w:rsidRPr="00B42AEA" w14:paraId="65FF541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8A1A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9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6E5F6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DF2A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2243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3494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3/2020</w:t>
            </w:r>
          </w:p>
        </w:tc>
      </w:tr>
      <w:tr w:rsidR="002B6080" w:rsidRPr="00B42AEA" w14:paraId="73F4230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9661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9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DE96F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238F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69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FBD7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1/2020</w:t>
            </w:r>
          </w:p>
        </w:tc>
      </w:tr>
      <w:tr w:rsidR="002B6080" w:rsidRPr="00B42AEA" w14:paraId="422C3CB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057C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9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430C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11BA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69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E1D0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3/2020</w:t>
            </w:r>
          </w:p>
        </w:tc>
      </w:tr>
      <w:tr w:rsidR="002B6080" w:rsidRPr="00B42AEA" w14:paraId="2ADE5DF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2ABB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lastRenderedPageBreak/>
              <w:t>49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1BCB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22F7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69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F2F64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5B2FF7E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8206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9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FEE6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AB1B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69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0F62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675816F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5580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9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F67A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83A5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70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3498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0325CDA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686B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9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A9A5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5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F7AC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324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6249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0144853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0617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9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87A4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6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3821C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27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3BDC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9/2020</w:t>
            </w:r>
          </w:p>
        </w:tc>
      </w:tr>
      <w:tr w:rsidR="002B6080" w:rsidRPr="00B42AEA" w14:paraId="2FC8E7B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837F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9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90C6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6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CA2E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28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2649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27/2020</w:t>
            </w:r>
          </w:p>
        </w:tc>
      </w:tr>
      <w:tr w:rsidR="002B6080" w:rsidRPr="00B42AEA" w14:paraId="1672272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D430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9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203B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6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573F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28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7DFD7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4/2020</w:t>
            </w:r>
          </w:p>
        </w:tc>
      </w:tr>
      <w:tr w:rsidR="002B6080" w:rsidRPr="00B42AEA" w14:paraId="296624F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6053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0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2482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7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7A73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28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78E2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5/2020</w:t>
            </w:r>
          </w:p>
        </w:tc>
      </w:tr>
      <w:tr w:rsidR="002B6080" w:rsidRPr="00B42AEA" w14:paraId="065DD1F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5290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0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3600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7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7199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29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DD98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9/2020</w:t>
            </w:r>
          </w:p>
        </w:tc>
      </w:tr>
      <w:tr w:rsidR="002B6080" w:rsidRPr="00B42AEA" w14:paraId="3C3808C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C37E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0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AB1C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7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3E77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29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423A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9/2020</w:t>
            </w:r>
          </w:p>
        </w:tc>
      </w:tr>
      <w:tr w:rsidR="002B6080" w:rsidRPr="00B42AEA" w14:paraId="6867CF9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53E4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0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2823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7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AEED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29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AA7E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7/2020</w:t>
            </w:r>
          </w:p>
        </w:tc>
      </w:tr>
      <w:tr w:rsidR="002B6080" w:rsidRPr="00B42AEA" w14:paraId="6406EA5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38DB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0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FEE8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8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FB86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40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1C95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9/2020</w:t>
            </w:r>
          </w:p>
        </w:tc>
      </w:tr>
      <w:tr w:rsidR="002B6080" w:rsidRPr="00B42AEA" w14:paraId="329449E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9320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0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0D3E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8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E99A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40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8F60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22E8C51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331E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0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F2E3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8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D853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40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D865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48D748E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DE412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0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62C5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8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8EED4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40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18C1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30/2020</w:t>
            </w:r>
          </w:p>
        </w:tc>
      </w:tr>
      <w:tr w:rsidR="002B6080" w:rsidRPr="00B42AEA" w14:paraId="48970E1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14D93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0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E63F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8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D785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40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E35E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356B270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4C8D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0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9F8A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9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53E5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40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56C5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4/2020</w:t>
            </w:r>
          </w:p>
        </w:tc>
      </w:tr>
      <w:tr w:rsidR="002B6080" w:rsidRPr="00B42AEA" w14:paraId="6CC0A44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5A31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1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F92B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9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D123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41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15CC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2969F6D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BA9F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1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41E9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9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6EAC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41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A102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3/2020</w:t>
            </w:r>
          </w:p>
        </w:tc>
      </w:tr>
      <w:tr w:rsidR="002B6080" w:rsidRPr="00B42AEA" w14:paraId="1E00739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0688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1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7FB7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9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78D1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41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CFC1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7/2020</w:t>
            </w:r>
          </w:p>
        </w:tc>
      </w:tr>
      <w:tr w:rsidR="002B6080" w:rsidRPr="00B42AEA" w14:paraId="36779EF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F7B9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1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6175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9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B491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41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0C0F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4/2020</w:t>
            </w:r>
          </w:p>
        </w:tc>
      </w:tr>
      <w:tr w:rsidR="002B6080" w:rsidRPr="00B42AEA" w14:paraId="2CA31B6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B594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1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BEA6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0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9D534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41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1ACE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/2020</w:t>
            </w:r>
          </w:p>
        </w:tc>
      </w:tr>
      <w:tr w:rsidR="002B6080" w:rsidRPr="00B42AEA" w14:paraId="6666591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EC6B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1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AFA5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0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349A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41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D684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316BC18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587E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1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B5EA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0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A9C9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242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4F1C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3214B2E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CED6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1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D591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2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EE5A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08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CF08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7/2020</w:t>
            </w:r>
          </w:p>
        </w:tc>
      </w:tr>
      <w:tr w:rsidR="002B6080" w:rsidRPr="00B42AEA" w14:paraId="7AB95CF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F25E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1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EB3D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2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50DA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08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2A7AE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7/2020</w:t>
            </w:r>
          </w:p>
        </w:tc>
      </w:tr>
      <w:tr w:rsidR="002B6080" w:rsidRPr="00B42AEA" w14:paraId="31F759D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024E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1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5971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3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295B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08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B65C1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7/2020</w:t>
            </w:r>
          </w:p>
        </w:tc>
      </w:tr>
      <w:tr w:rsidR="002B6080" w:rsidRPr="00B42AEA" w14:paraId="3C93FBD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F2AA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2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5451C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3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2757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08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05FB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7/2020</w:t>
            </w:r>
          </w:p>
        </w:tc>
      </w:tr>
      <w:tr w:rsidR="002B6080" w:rsidRPr="00B42AEA" w14:paraId="675DEC7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2431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2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3F80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3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02E3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08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9DAD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4/2020</w:t>
            </w:r>
          </w:p>
        </w:tc>
      </w:tr>
      <w:tr w:rsidR="002B6080" w:rsidRPr="00B42AEA" w14:paraId="37775CA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529B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2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ED3F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4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7375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09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13322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/2020</w:t>
            </w:r>
          </w:p>
        </w:tc>
      </w:tr>
      <w:tr w:rsidR="002B6080" w:rsidRPr="00B42AEA" w14:paraId="6459790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9665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2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7763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4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DE8F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09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F9AF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8/2020</w:t>
            </w:r>
          </w:p>
        </w:tc>
      </w:tr>
      <w:tr w:rsidR="002B6080" w:rsidRPr="00B42AEA" w14:paraId="5AD2858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6012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2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7F53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6041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6927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87F9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4E7C779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9CAE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2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9327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0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A0F9F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3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11A5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8/2020</w:t>
            </w:r>
          </w:p>
        </w:tc>
      </w:tr>
      <w:tr w:rsidR="002B6080" w:rsidRPr="00B42AEA" w14:paraId="50D9F4E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58D1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2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36B8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0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0D34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3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68F0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1/2020</w:t>
            </w:r>
          </w:p>
        </w:tc>
      </w:tr>
      <w:tr w:rsidR="002B6080" w:rsidRPr="00B42AEA" w14:paraId="1FE4176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446C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2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6D62B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0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004E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4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9F62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2/2020</w:t>
            </w:r>
          </w:p>
        </w:tc>
      </w:tr>
      <w:tr w:rsidR="002B6080" w:rsidRPr="00B42AEA" w14:paraId="2222135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25B8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2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D273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1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69AD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4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FCC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8/2020</w:t>
            </w:r>
          </w:p>
        </w:tc>
      </w:tr>
      <w:tr w:rsidR="002B6080" w:rsidRPr="00B42AEA" w14:paraId="03DB6A3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D97D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2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6469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1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F70B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4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2FB9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18/2020</w:t>
            </w:r>
          </w:p>
        </w:tc>
      </w:tr>
      <w:tr w:rsidR="002B6080" w:rsidRPr="00B42AEA" w14:paraId="169B487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5771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3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6D4C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1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C74F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4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0B9F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1/2020</w:t>
            </w:r>
          </w:p>
        </w:tc>
      </w:tr>
      <w:tr w:rsidR="002B6080" w:rsidRPr="00B42AEA" w14:paraId="5C63C94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6A3B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3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485A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1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8BC3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4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8CAA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1/2020</w:t>
            </w:r>
          </w:p>
        </w:tc>
      </w:tr>
      <w:tr w:rsidR="002B6080" w:rsidRPr="00B42AEA" w14:paraId="47142C0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E7E3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3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ADE03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1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0B4E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4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961A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4CC7DC1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A7CC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3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C2F0B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1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A268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4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5C94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0F0EEB4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3781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3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3998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1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56AD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5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1A18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6F24C69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4A27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3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A68E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2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5666E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5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6FD6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9/2020</w:t>
            </w:r>
          </w:p>
        </w:tc>
      </w:tr>
      <w:tr w:rsidR="002B6080" w:rsidRPr="00B42AEA" w14:paraId="2D6F792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45F9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3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3BC5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2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DD82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5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B56D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9/2020</w:t>
            </w:r>
          </w:p>
        </w:tc>
      </w:tr>
      <w:tr w:rsidR="002B6080" w:rsidRPr="00B42AEA" w14:paraId="00542E5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87C17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3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57BB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2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92AD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5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DA65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4/2020</w:t>
            </w:r>
          </w:p>
        </w:tc>
      </w:tr>
      <w:tr w:rsidR="002B6080" w:rsidRPr="00B42AEA" w14:paraId="740FF5C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2369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lastRenderedPageBreak/>
              <w:t>53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606A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2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AA9F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5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7F6B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6421EC0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5FCA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3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BFF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2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3B8D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5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6832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6858ACF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863E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4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D072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2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76D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5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DAE6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3945AA0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049C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4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A830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2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0639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5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8F0A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4F4538A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8F3E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4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06E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2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600D9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6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6E1E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58B0222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B586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4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C2DC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3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61A5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6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7E5C8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7/2020</w:t>
            </w:r>
          </w:p>
        </w:tc>
      </w:tr>
      <w:tr w:rsidR="002B6080" w:rsidRPr="00B42AEA" w14:paraId="08614E6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BD33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4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3C28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3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A4FC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6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3F2A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1916E2B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8CB4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4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6B868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3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4250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6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C9A4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3/2020</w:t>
            </w:r>
          </w:p>
        </w:tc>
      </w:tr>
      <w:tr w:rsidR="002B6080" w:rsidRPr="00B42AEA" w14:paraId="58C3AAF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37EC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4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3C0B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3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5AC5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6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22AE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9/2020</w:t>
            </w:r>
          </w:p>
        </w:tc>
      </w:tr>
      <w:tr w:rsidR="002B6080" w:rsidRPr="00B42AEA" w14:paraId="6A3E952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2B7F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4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98B8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3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B78D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6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88B8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08F2295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E1AB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84CFB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3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1F13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6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2F418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3A18341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7EEA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4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A670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3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FA83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7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5786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4/2020</w:t>
            </w:r>
          </w:p>
        </w:tc>
      </w:tr>
      <w:tr w:rsidR="002B6080" w:rsidRPr="00B42AEA" w14:paraId="3586FA5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37D8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5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33A5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4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32D4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7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D8DD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8/2020</w:t>
            </w:r>
          </w:p>
        </w:tc>
      </w:tr>
      <w:tr w:rsidR="002B6080" w:rsidRPr="00B42AEA" w14:paraId="5B50D7B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E02B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5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BFC8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4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3A82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7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6A33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8/2020</w:t>
            </w:r>
          </w:p>
        </w:tc>
      </w:tr>
      <w:tr w:rsidR="002B6080" w:rsidRPr="00B42AEA" w14:paraId="0464523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053D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5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CEFB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4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60BF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7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4CDB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5/2020</w:t>
            </w:r>
          </w:p>
        </w:tc>
      </w:tr>
      <w:tr w:rsidR="002B6080" w:rsidRPr="00B42AEA" w14:paraId="0140C42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33AC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5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E20D7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4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AE0F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7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5956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5/2020</w:t>
            </w:r>
          </w:p>
        </w:tc>
      </w:tr>
      <w:tr w:rsidR="002B6080" w:rsidRPr="00B42AEA" w14:paraId="2D6EDEB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1765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5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6AD1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5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B58D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8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CB7A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9/2020</w:t>
            </w:r>
          </w:p>
        </w:tc>
      </w:tr>
      <w:tr w:rsidR="002B6080" w:rsidRPr="00B42AEA" w14:paraId="03BB770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4096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5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C8DB7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5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7504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8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FD49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9/2020</w:t>
            </w:r>
          </w:p>
        </w:tc>
      </w:tr>
      <w:tr w:rsidR="002B6080" w:rsidRPr="00B42AEA" w14:paraId="79384F5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3118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5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43FC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5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1FD06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8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A8C6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9/2020</w:t>
            </w:r>
          </w:p>
        </w:tc>
      </w:tr>
      <w:tr w:rsidR="002B6080" w:rsidRPr="00B42AEA" w14:paraId="3C7BF89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4877E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5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2B99E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5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CF2D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8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DE16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9/2020</w:t>
            </w:r>
          </w:p>
        </w:tc>
      </w:tr>
      <w:tr w:rsidR="002B6080" w:rsidRPr="00B42AEA" w14:paraId="37756F9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C951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5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0843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5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C614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9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CEF4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0/2020</w:t>
            </w:r>
          </w:p>
        </w:tc>
      </w:tr>
      <w:tr w:rsidR="002B6080" w:rsidRPr="00B42AEA" w14:paraId="394A8EA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7793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5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1AF4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6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F475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9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1703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7/2020</w:t>
            </w:r>
          </w:p>
        </w:tc>
      </w:tr>
      <w:tr w:rsidR="002B6080" w:rsidRPr="00B42AEA" w14:paraId="08D4949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F57A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6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1E02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6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2282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599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AC85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31/2020</w:t>
            </w:r>
          </w:p>
        </w:tc>
      </w:tr>
      <w:tr w:rsidR="002B6080" w:rsidRPr="00B42AEA" w14:paraId="5AC0B39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5164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6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5AA0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7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93D9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681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BA7C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3/2020</w:t>
            </w:r>
          </w:p>
        </w:tc>
      </w:tr>
      <w:tr w:rsidR="002B6080" w:rsidRPr="00B42AEA" w14:paraId="79741A0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6A57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6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57DA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55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E2197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681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844C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1984F15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7692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6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A5C6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74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6D34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681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83FCC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2/2020</w:t>
            </w:r>
          </w:p>
        </w:tc>
      </w:tr>
      <w:tr w:rsidR="002B6080" w:rsidRPr="00B42AEA" w14:paraId="5A88E9E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ADC3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6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FD6E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2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3D4A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48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1CCC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6/2020</w:t>
            </w:r>
          </w:p>
        </w:tc>
      </w:tr>
      <w:tr w:rsidR="002B6080" w:rsidRPr="00B42AEA" w14:paraId="3639C7B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1D19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6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2F1D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2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57AD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48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7202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7/2020</w:t>
            </w:r>
          </w:p>
        </w:tc>
      </w:tr>
      <w:tr w:rsidR="002B6080" w:rsidRPr="00B42AEA" w14:paraId="40D09D9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FBD6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6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0FC6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2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067F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48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1596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6/2020</w:t>
            </w:r>
          </w:p>
        </w:tc>
      </w:tr>
      <w:tr w:rsidR="002B6080" w:rsidRPr="00B42AEA" w14:paraId="7A00A14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B62E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6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E341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3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095E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48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42A1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6/2020</w:t>
            </w:r>
          </w:p>
        </w:tc>
      </w:tr>
      <w:tr w:rsidR="002B6080" w:rsidRPr="00B42AEA" w14:paraId="09110F0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72B1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6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7C90D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3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D0AC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48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448F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6/2020</w:t>
            </w:r>
          </w:p>
        </w:tc>
      </w:tr>
      <w:tr w:rsidR="002B6080" w:rsidRPr="00B42AEA" w14:paraId="5FCF2E8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AD98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6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7391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3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765D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48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B455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6/2020</w:t>
            </w:r>
          </w:p>
        </w:tc>
      </w:tr>
      <w:tr w:rsidR="002B6080" w:rsidRPr="00B42AEA" w14:paraId="78E8BEC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A00A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7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373B2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3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4AA5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48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6E84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6/2020</w:t>
            </w:r>
          </w:p>
        </w:tc>
      </w:tr>
      <w:tr w:rsidR="002B6080" w:rsidRPr="00B42AEA" w14:paraId="5E52B09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BEF3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7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44AC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3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5603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49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86F4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7/2020</w:t>
            </w:r>
          </w:p>
        </w:tc>
      </w:tr>
      <w:tr w:rsidR="002B6080" w:rsidRPr="00B42AEA" w14:paraId="0668425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D85F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7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9514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3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F4CD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49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36AE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6/2020</w:t>
            </w:r>
          </w:p>
        </w:tc>
      </w:tr>
      <w:tr w:rsidR="002B6080" w:rsidRPr="00B42AEA" w14:paraId="15F1DAA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595B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7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E4BD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3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0BC0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49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9CCC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6/2020</w:t>
            </w:r>
          </w:p>
        </w:tc>
      </w:tr>
      <w:tr w:rsidR="002B6080" w:rsidRPr="00B42AEA" w14:paraId="2AC324C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D923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7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FB44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9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4EA4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57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C8CD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8/2020</w:t>
            </w:r>
          </w:p>
        </w:tc>
      </w:tr>
      <w:tr w:rsidR="002B6080" w:rsidRPr="00B42AEA" w14:paraId="1FF1688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629D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7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F847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9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9393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57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411F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7/2020</w:t>
            </w:r>
          </w:p>
        </w:tc>
      </w:tr>
      <w:tr w:rsidR="002B6080" w:rsidRPr="00B42AEA" w14:paraId="3967A78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2CC7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7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A9F2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0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5D9D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57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73FAC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6/2020</w:t>
            </w:r>
          </w:p>
        </w:tc>
      </w:tr>
      <w:tr w:rsidR="002B6080" w:rsidRPr="00B42AEA" w14:paraId="24C92E7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3226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7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9C08B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0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6FD8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58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985A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15/2020</w:t>
            </w:r>
          </w:p>
        </w:tc>
      </w:tr>
      <w:tr w:rsidR="002B6080" w:rsidRPr="00B42AEA" w14:paraId="3BF58B3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073F3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7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0706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0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5EAD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58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E89B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15/2020</w:t>
            </w:r>
          </w:p>
        </w:tc>
      </w:tr>
      <w:tr w:rsidR="002B6080" w:rsidRPr="00B42AEA" w14:paraId="791DD4E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E9B79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7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5A93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1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9C97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58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2F1A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2/2020</w:t>
            </w:r>
          </w:p>
        </w:tc>
      </w:tr>
      <w:tr w:rsidR="002B6080" w:rsidRPr="00B42AEA" w14:paraId="583B19A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DB36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8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9533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1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DA06B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58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FD0D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2/2020</w:t>
            </w:r>
          </w:p>
        </w:tc>
      </w:tr>
      <w:tr w:rsidR="002B6080" w:rsidRPr="00B42AEA" w14:paraId="49EA070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3DDD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8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1F6C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4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494A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7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756C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/2020</w:t>
            </w:r>
          </w:p>
        </w:tc>
      </w:tr>
      <w:tr w:rsidR="002B6080" w:rsidRPr="00B42AEA" w14:paraId="606B100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BC06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8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0FFB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7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FEB1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7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A03A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4/2020</w:t>
            </w:r>
          </w:p>
        </w:tc>
      </w:tr>
      <w:tr w:rsidR="002B6080" w:rsidRPr="00B42AEA" w14:paraId="652206C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1FD9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lastRenderedPageBreak/>
              <w:t>58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B1E3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7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2137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7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0C77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6739E62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A467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8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D7AE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7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1A51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7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68E9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1A7DBA3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FBDE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8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4852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68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5430C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7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F604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5/2020</w:t>
            </w:r>
          </w:p>
        </w:tc>
      </w:tr>
      <w:tr w:rsidR="002B6080" w:rsidRPr="00B42AEA" w14:paraId="4805A46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EC1A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8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8EBE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6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FDA6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7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9C20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7/2020</w:t>
            </w:r>
          </w:p>
        </w:tc>
      </w:tr>
      <w:tr w:rsidR="002B6080" w:rsidRPr="00B42AEA" w14:paraId="2C6F76C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16BD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8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3288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0725A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8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B4FC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9/2020</w:t>
            </w:r>
          </w:p>
        </w:tc>
      </w:tr>
      <w:tr w:rsidR="002B6080" w:rsidRPr="00B42AEA" w14:paraId="53A48A9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C9E1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8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8A9A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4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0227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8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7D43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/2020</w:t>
            </w:r>
          </w:p>
        </w:tc>
      </w:tr>
      <w:tr w:rsidR="002B6080" w:rsidRPr="00B42AEA" w14:paraId="38DE24F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653A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8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4AE8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1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C817A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8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F6A4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/2020</w:t>
            </w:r>
          </w:p>
        </w:tc>
      </w:tr>
      <w:tr w:rsidR="002B6080" w:rsidRPr="00B42AEA" w14:paraId="63AFA89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D613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9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73F0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1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9539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8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8D1A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/2020</w:t>
            </w:r>
          </w:p>
        </w:tc>
      </w:tr>
      <w:tr w:rsidR="002B6080" w:rsidRPr="00B42AEA" w14:paraId="0575D57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2A5A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9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F9F5D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3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95B2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8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0BA2E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/2020</w:t>
            </w:r>
          </w:p>
        </w:tc>
      </w:tr>
      <w:tr w:rsidR="002B6080" w:rsidRPr="00B42AEA" w14:paraId="151E932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BADC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9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723F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3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C28D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8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816C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/2020</w:t>
            </w:r>
          </w:p>
        </w:tc>
      </w:tr>
      <w:tr w:rsidR="002B6080" w:rsidRPr="00B42AEA" w14:paraId="622A323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F33B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9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03F2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3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2F00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8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E9C2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/2020</w:t>
            </w:r>
          </w:p>
        </w:tc>
      </w:tr>
      <w:tr w:rsidR="002B6080" w:rsidRPr="00B42AEA" w14:paraId="71519BE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4D62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9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840C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4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ADFE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8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B615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/2020</w:t>
            </w:r>
          </w:p>
        </w:tc>
      </w:tr>
      <w:tr w:rsidR="002B6080" w:rsidRPr="00B42AEA" w14:paraId="4E5BB14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68BD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9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077D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4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3970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8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4D7E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/2020</w:t>
            </w:r>
          </w:p>
        </w:tc>
      </w:tr>
      <w:tr w:rsidR="002B6080" w:rsidRPr="00B42AEA" w14:paraId="373BEFE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BF08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9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6D2F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4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9285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9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DC28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/2020</w:t>
            </w:r>
          </w:p>
        </w:tc>
      </w:tr>
      <w:tr w:rsidR="002B6080" w:rsidRPr="00B42AEA" w14:paraId="594F9CC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6E983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9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1DA5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4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1C7B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9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8AE3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/2020</w:t>
            </w:r>
          </w:p>
        </w:tc>
      </w:tr>
      <w:tr w:rsidR="002B6080" w:rsidRPr="00B42AEA" w14:paraId="74AAA47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DD48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9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0452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4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8819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9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F603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8/2020</w:t>
            </w:r>
          </w:p>
        </w:tc>
      </w:tr>
      <w:tr w:rsidR="002B6080" w:rsidRPr="00B42AEA" w14:paraId="3E18220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594D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9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C144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4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30AF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9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956E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7/2020</w:t>
            </w:r>
          </w:p>
        </w:tc>
      </w:tr>
      <w:tr w:rsidR="002B6080" w:rsidRPr="00B42AEA" w14:paraId="37E0394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E4A4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0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4303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4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A0D6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9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0685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7/2020</w:t>
            </w:r>
          </w:p>
        </w:tc>
      </w:tr>
      <w:tr w:rsidR="002B6080" w:rsidRPr="00B42AEA" w14:paraId="2EFE237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2714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0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0566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4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FB4A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9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82B24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7/2020</w:t>
            </w:r>
          </w:p>
        </w:tc>
      </w:tr>
      <w:tr w:rsidR="002B6080" w:rsidRPr="00B42AEA" w14:paraId="3F7EFB3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24AC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0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1B1B3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4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F066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9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5BB4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18/2020</w:t>
            </w:r>
          </w:p>
        </w:tc>
      </w:tr>
      <w:tr w:rsidR="002B6080" w:rsidRPr="00B42AEA" w14:paraId="2577B9E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87E6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0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697F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5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21CA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9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1243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18/2020</w:t>
            </w:r>
          </w:p>
        </w:tc>
      </w:tr>
      <w:tr w:rsidR="002B6080" w:rsidRPr="00B42AEA" w14:paraId="4F3FAEE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22F3C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0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E3F7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5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5273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9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E86A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18/2020</w:t>
            </w:r>
          </w:p>
        </w:tc>
      </w:tr>
      <w:tr w:rsidR="002B6080" w:rsidRPr="00B42AEA" w14:paraId="1B277A9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664C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0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6213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5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4B71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269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08FB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6/2020</w:t>
            </w:r>
          </w:p>
        </w:tc>
      </w:tr>
      <w:tr w:rsidR="002B6080" w:rsidRPr="00B42AEA" w14:paraId="0A73ECB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7A5E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0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4C36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5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9CFA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358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086E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10/2020</w:t>
            </w:r>
          </w:p>
        </w:tc>
      </w:tr>
      <w:tr w:rsidR="002B6080" w:rsidRPr="00B42AEA" w14:paraId="0A7F5DA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DD79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0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53A56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6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D1E1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358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7F85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1/2020</w:t>
            </w:r>
          </w:p>
        </w:tc>
      </w:tr>
      <w:tr w:rsidR="002B6080" w:rsidRPr="00B42AEA" w14:paraId="0000C6A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98CB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0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D729C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6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AC27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358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201E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3/2020</w:t>
            </w:r>
          </w:p>
        </w:tc>
      </w:tr>
      <w:tr w:rsidR="002B6080" w:rsidRPr="00B42AEA" w14:paraId="475E267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0C6A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0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30A4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7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D4FB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359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37A26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5/2020</w:t>
            </w:r>
          </w:p>
        </w:tc>
      </w:tr>
      <w:tr w:rsidR="002B6080" w:rsidRPr="00B42AEA" w14:paraId="76E2C67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7071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1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7BEF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7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6F49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359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2E97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4/2020</w:t>
            </w:r>
          </w:p>
        </w:tc>
      </w:tr>
      <w:tr w:rsidR="002B6080" w:rsidRPr="00B42AEA" w14:paraId="0119564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43CA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1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713A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7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9D0C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8359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C07E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19/2020</w:t>
            </w:r>
          </w:p>
        </w:tc>
      </w:tr>
      <w:tr w:rsidR="002B6080" w:rsidRPr="00B42AEA" w14:paraId="03C223B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EF45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1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FDF8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0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F3F5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5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EE69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14/2020</w:t>
            </w:r>
          </w:p>
        </w:tc>
      </w:tr>
      <w:tr w:rsidR="002B6080" w:rsidRPr="00B42AEA" w14:paraId="6130DB6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05DD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1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E17A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0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EC4E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5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58EB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29/2020</w:t>
            </w:r>
          </w:p>
        </w:tc>
      </w:tr>
      <w:tr w:rsidR="002B6080" w:rsidRPr="00B42AEA" w14:paraId="6655020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E890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1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BB1C9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1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3D6C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6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3133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10/2020</w:t>
            </w:r>
          </w:p>
        </w:tc>
      </w:tr>
      <w:tr w:rsidR="002B6080" w:rsidRPr="00B42AEA" w14:paraId="3317526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C2A6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1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3730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1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1BE6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6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3030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10/2020</w:t>
            </w:r>
          </w:p>
        </w:tc>
      </w:tr>
      <w:tr w:rsidR="002B6080" w:rsidRPr="00B42AEA" w14:paraId="0A51EF9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0D17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1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0CE3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1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339B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6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919D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8/2020</w:t>
            </w:r>
          </w:p>
        </w:tc>
      </w:tr>
      <w:tr w:rsidR="002B6080" w:rsidRPr="00B42AEA" w14:paraId="51F379D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61C95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1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561F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1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B773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6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9BEA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9/2020</w:t>
            </w:r>
          </w:p>
        </w:tc>
      </w:tr>
      <w:tr w:rsidR="002B6080" w:rsidRPr="00B42AEA" w14:paraId="7494DD0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6D66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1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CBD7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1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E062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6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DEFC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9/2020</w:t>
            </w:r>
          </w:p>
        </w:tc>
      </w:tr>
      <w:tr w:rsidR="002B6080" w:rsidRPr="00B42AEA" w14:paraId="4320697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FCAF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1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AC1A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1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3B53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6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B52B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8/2020</w:t>
            </w:r>
          </w:p>
        </w:tc>
      </w:tr>
      <w:tr w:rsidR="002B6080" w:rsidRPr="00B42AEA" w14:paraId="631B202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A6B7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2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9BCB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1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AE9A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6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F214F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8/2020</w:t>
            </w:r>
          </w:p>
        </w:tc>
      </w:tr>
      <w:tr w:rsidR="002B6080" w:rsidRPr="00B42AEA" w14:paraId="0DC649F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D122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2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ED69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1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9AFF9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6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C78E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10/2020</w:t>
            </w:r>
          </w:p>
        </w:tc>
      </w:tr>
      <w:tr w:rsidR="002B6080" w:rsidRPr="00B42AEA" w14:paraId="27820A9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FAC9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2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C26D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2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4B031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7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23BE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10/2020</w:t>
            </w:r>
          </w:p>
        </w:tc>
      </w:tr>
      <w:tr w:rsidR="002B6080" w:rsidRPr="00B42AEA" w14:paraId="3EE8073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DD9A6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2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A115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2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F7932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7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58F5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10/2020</w:t>
            </w:r>
          </w:p>
        </w:tc>
      </w:tr>
      <w:tr w:rsidR="002B6080" w:rsidRPr="00B42AEA" w14:paraId="119C24B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8CAE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2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BD8A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2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454D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007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8915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9/2020</w:t>
            </w:r>
          </w:p>
        </w:tc>
      </w:tr>
      <w:tr w:rsidR="002B6080" w:rsidRPr="00B42AEA" w14:paraId="1671931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8B10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2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ED519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8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09A3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297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A552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5/2020</w:t>
            </w:r>
          </w:p>
        </w:tc>
      </w:tr>
      <w:tr w:rsidR="002B6080" w:rsidRPr="00B42AEA" w14:paraId="423BA8A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4654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2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DDD5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8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0FAD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297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3F8C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393B95D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12D7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2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AD7B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3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1A5D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339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45C0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5/2020</w:t>
            </w:r>
          </w:p>
        </w:tc>
      </w:tr>
      <w:tr w:rsidR="002B6080" w:rsidRPr="00B42AEA" w14:paraId="51E6698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F56E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lastRenderedPageBreak/>
              <w:t>62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4DB6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63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25E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339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D26C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0/2020</w:t>
            </w:r>
          </w:p>
        </w:tc>
      </w:tr>
      <w:tr w:rsidR="002B6080" w:rsidRPr="00B42AEA" w14:paraId="6DE0048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B3ED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2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61C3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0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6261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60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09A6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9/2020</w:t>
            </w:r>
          </w:p>
        </w:tc>
      </w:tr>
      <w:tr w:rsidR="002B6080" w:rsidRPr="00B42AEA" w14:paraId="56B87F6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BC30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3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6D98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0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33FD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60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61A3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7/2020</w:t>
            </w:r>
          </w:p>
        </w:tc>
      </w:tr>
      <w:tr w:rsidR="002B6080" w:rsidRPr="00B42AEA" w14:paraId="372C443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C80E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3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B4DF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0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A70A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60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1209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3/2020</w:t>
            </w:r>
          </w:p>
        </w:tc>
      </w:tr>
      <w:tr w:rsidR="002B6080" w:rsidRPr="00B42AEA" w14:paraId="59142DF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168B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3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A140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0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0616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60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5CA7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1/2020</w:t>
            </w:r>
          </w:p>
        </w:tc>
      </w:tr>
      <w:tr w:rsidR="002B6080" w:rsidRPr="00B42AEA" w14:paraId="246CA50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34193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3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7836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1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90A8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60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554CB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7/2020</w:t>
            </w:r>
          </w:p>
        </w:tc>
      </w:tr>
      <w:tr w:rsidR="002B6080" w:rsidRPr="00B42AEA" w14:paraId="499E537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3DF3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3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86EB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1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B716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60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AC5A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7/2020</w:t>
            </w:r>
          </w:p>
        </w:tc>
      </w:tr>
      <w:tr w:rsidR="002B6080" w:rsidRPr="00B42AEA" w14:paraId="4099C02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5D3D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3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D2C2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1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4E6A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61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298B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7/2020</w:t>
            </w:r>
          </w:p>
        </w:tc>
      </w:tr>
      <w:tr w:rsidR="002B6080" w:rsidRPr="00B42AEA" w14:paraId="2915D9A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E8FC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3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EDB2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1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A256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61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AEAF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9/2020</w:t>
            </w:r>
          </w:p>
        </w:tc>
      </w:tr>
      <w:tr w:rsidR="002B6080" w:rsidRPr="00B42AEA" w14:paraId="467E8CD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CC60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3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5978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1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A36E4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61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AC89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20/2020</w:t>
            </w:r>
          </w:p>
        </w:tc>
      </w:tr>
      <w:tr w:rsidR="002B6080" w:rsidRPr="00B42AEA" w14:paraId="232DF62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EF011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3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953B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1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CE88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61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2199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21/2020</w:t>
            </w:r>
          </w:p>
        </w:tc>
      </w:tr>
      <w:tr w:rsidR="002B6080" w:rsidRPr="00B42AEA" w14:paraId="01C2DC9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906B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3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37E6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2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64E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61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B428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22/2020</w:t>
            </w:r>
          </w:p>
        </w:tc>
      </w:tr>
      <w:tr w:rsidR="002B6080" w:rsidRPr="00B42AEA" w14:paraId="17DC472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4D67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4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4254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1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7701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700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4AF0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4/2020</w:t>
            </w:r>
          </w:p>
        </w:tc>
      </w:tr>
      <w:tr w:rsidR="002B6080" w:rsidRPr="00B42AEA" w14:paraId="0A7E439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1D32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4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E0C9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5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5776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700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1E0E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4/2020</w:t>
            </w:r>
          </w:p>
        </w:tc>
      </w:tr>
      <w:tr w:rsidR="002B6080" w:rsidRPr="00B42AEA" w14:paraId="5CFD41F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3650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4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866D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5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ED62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700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3B1E1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4/2020</w:t>
            </w:r>
          </w:p>
        </w:tc>
      </w:tr>
      <w:tr w:rsidR="002B6080" w:rsidRPr="00B42AEA" w14:paraId="2F28890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8D87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4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4C2A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6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CDC9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700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71E7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6/2020</w:t>
            </w:r>
          </w:p>
        </w:tc>
      </w:tr>
      <w:tr w:rsidR="002B6080" w:rsidRPr="00B42AEA" w14:paraId="2F531AB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CDA0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4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5499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6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5C44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0700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8CDF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7/2020</w:t>
            </w:r>
          </w:p>
        </w:tc>
      </w:tr>
      <w:tr w:rsidR="002B6080" w:rsidRPr="00B42AEA" w14:paraId="73334AF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55E2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4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69354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8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D2F4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2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C361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085A8AF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D01BB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4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4B6B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8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265E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2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BCCC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41C46C9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1D57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4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6E9E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9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7C61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2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B7B5C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8/2020</w:t>
            </w:r>
          </w:p>
        </w:tc>
      </w:tr>
      <w:tr w:rsidR="002B6080" w:rsidRPr="00B42AEA" w14:paraId="34A415D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63DD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4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FF0CF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9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036F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3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A860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22/2020</w:t>
            </w:r>
          </w:p>
        </w:tc>
      </w:tr>
      <w:tr w:rsidR="002B6080" w:rsidRPr="00B42AEA" w14:paraId="15DF8D7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63FD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4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C863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0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65ED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3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092E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25/2020</w:t>
            </w:r>
          </w:p>
        </w:tc>
      </w:tr>
      <w:tr w:rsidR="002B6080" w:rsidRPr="00B42AEA" w14:paraId="7B1E8A9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3E6C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5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834A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0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7FF5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3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CB52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26/2020</w:t>
            </w:r>
          </w:p>
        </w:tc>
      </w:tr>
      <w:tr w:rsidR="002B6080" w:rsidRPr="00B42AEA" w14:paraId="7B7E89A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85CA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5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79F1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2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E9A6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680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56C7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0/2020</w:t>
            </w:r>
          </w:p>
        </w:tc>
      </w:tr>
      <w:tr w:rsidR="002B6080" w:rsidRPr="00B42AEA" w14:paraId="1E05AAB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40B5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5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3AE4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3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25B1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680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D9E7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2/2020</w:t>
            </w:r>
          </w:p>
        </w:tc>
      </w:tr>
      <w:tr w:rsidR="002B6080" w:rsidRPr="00B42AEA" w14:paraId="0D807AB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282F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5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669A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3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E059E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680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4CC5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2/2020</w:t>
            </w:r>
          </w:p>
        </w:tc>
      </w:tr>
      <w:tr w:rsidR="002B6080" w:rsidRPr="00B42AEA" w14:paraId="270B16A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0155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5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FB58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3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93A66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680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2A2C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4/2020</w:t>
            </w:r>
          </w:p>
        </w:tc>
      </w:tr>
      <w:tr w:rsidR="002B6080" w:rsidRPr="00B42AEA" w14:paraId="62859F9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0587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5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FE7A4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3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53CA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680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3894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5/2020</w:t>
            </w:r>
          </w:p>
        </w:tc>
      </w:tr>
      <w:tr w:rsidR="002B6080" w:rsidRPr="00B42AEA" w14:paraId="3379E89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82BF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5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A65F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1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75F8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681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9400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/10/2020</w:t>
            </w:r>
          </w:p>
        </w:tc>
      </w:tr>
      <w:tr w:rsidR="002B6080" w:rsidRPr="00B42AEA" w14:paraId="60AFD7E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BD9F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5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5CA0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1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4143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681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9034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/11/2020</w:t>
            </w:r>
          </w:p>
        </w:tc>
      </w:tr>
      <w:tr w:rsidR="002B6080" w:rsidRPr="00B42AEA" w14:paraId="6FE238F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B286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5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494BE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1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F108D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681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D4E5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/11/2020</w:t>
            </w:r>
          </w:p>
        </w:tc>
      </w:tr>
      <w:tr w:rsidR="002B6080" w:rsidRPr="00B42AEA" w14:paraId="42578F0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036C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5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31F1B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2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2E4A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682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D9C49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/11/2020</w:t>
            </w:r>
          </w:p>
        </w:tc>
      </w:tr>
      <w:tr w:rsidR="002B6080" w:rsidRPr="00B42AEA" w14:paraId="7AD6DA5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15CB0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6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B28E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2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C2F4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682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FAEE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/11/2020</w:t>
            </w:r>
          </w:p>
        </w:tc>
      </w:tr>
      <w:tr w:rsidR="002B6080" w:rsidRPr="00B42AEA" w14:paraId="0931FDD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4365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6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6957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3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167A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799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22E9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16/2020</w:t>
            </w:r>
          </w:p>
        </w:tc>
      </w:tr>
      <w:tr w:rsidR="002B6080" w:rsidRPr="00B42AEA" w14:paraId="00592C4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3262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6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B56D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3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0856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800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A728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29/2020</w:t>
            </w:r>
          </w:p>
        </w:tc>
      </w:tr>
      <w:tr w:rsidR="002B6080" w:rsidRPr="00B42AEA" w14:paraId="5B81FEC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40A8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6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42D5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3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B49A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800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E6561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26/2020</w:t>
            </w:r>
          </w:p>
        </w:tc>
      </w:tr>
      <w:tr w:rsidR="002B6080" w:rsidRPr="00B42AEA" w14:paraId="69F11F1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828A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6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DD75E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3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FE3F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800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999E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26/2020</w:t>
            </w:r>
          </w:p>
        </w:tc>
      </w:tr>
      <w:tr w:rsidR="002B6080" w:rsidRPr="00B42AEA" w14:paraId="0E97396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25A5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6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1BE0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4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3483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800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638A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22/2020</w:t>
            </w:r>
          </w:p>
        </w:tc>
      </w:tr>
      <w:tr w:rsidR="002B6080" w:rsidRPr="00B42AEA" w14:paraId="1BFBD4E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0FD4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6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0773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4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B23B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800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62B6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22/2020</w:t>
            </w:r>
          </w:p>
        </w:tc>
      </w:tr>
      <w:tr w:rsidR="002B6080" w:rsidRPr="00B42AEA" w14:paraId="6BEF043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45F0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6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DEAE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4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9809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800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66D6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9/2020</w:t>
            </w:r>
          </w:p>
        </w:tc>
      </w:tr>
      <w:tr w:rsidR="002B6080" w:rsidRPr="00B42AEA" w14:paraId="0B2E904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82AED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6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A52B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4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C4CDF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800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E444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9/2020</w:t>
            </w:r>
          </w:p>
        </w:tc>
      </w:tr>
      <w:tr w:rsidR="002B6080" w:rsidRPr="00B42AEA" w14:paraId="3235D6C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1623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6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08AF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4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E073D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800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98D1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8/2020</w:t>
            </w:r>
          </w:p>
        </w:tc>
      </w:tr>
      <w:tr w:rsidR="002B6080" w:rsidRPr="00B42AEA" w14:paraId="3BB18E1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CCDE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7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419A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4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898D8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800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7A77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19/2020</w:t>
            </w:r>
          </w:p>
        </w:tc>
      </w:tr>
      <w:tr w:rsidR="002B6080" w:rsidRPr="00B42AEA" w14:paraId="0E2CFC0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5428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7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7038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4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4EFF8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444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D9B5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4/2020</w:t>
            </w:r>
          </w:p>
        </w:tc>
      </w:tr>
      <w:tr w:rsidR="002B6080" w:rsidRPr="00B42AEA" w14:paraId="0602EC4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E2EF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7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D05C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4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2D4B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444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675D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6/2020</w:t>
            </w:r>
          </w:p>
        </w:tc>
      </w:tr>
      <w:tr w:rsidR="002B6080" w:rsidRPr="00B42AEA" w14:paraId="68AB771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03F3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lastRenderedPageBreak/>
              <w:t>67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5AA0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4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9676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444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F9F9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/6/2020</w:t>
            </w:r>
          </w:p>
        </w:tc>
      </w:tr>
      <w:tr w:rsidR="002B6080" w:rsidRPr="00B42AEA" w14:paraId="7572B72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5AA8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7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B640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8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E8D40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444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B03E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/3/2020</w:t>
            </w:r>
          </w:p>
        </w:tc>
      </w:tr>
      <w:tr w:rsidR="002B6080" w:rsidRPr="00B42AEA" w14:paraId="190A20E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9FA8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7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D34C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7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FB74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641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6DC9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/26/2020</w:t>
            </w:r>
          </w:p>
        </w:tc>
      </w:tr>
      <w:tr w:rsidR="002B6080" w:rsidRPr="00B42AEA" w14:paraId="3A21162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9CAAF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7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77AE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7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13D4F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641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D5C0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/28/2020</w:t>
            </w:r>
          </w:p>
        </w:tc>
      </w:tr>
      <w:tr w:rsidR="002B6080" w:rsidRPr="00B42AEA" w14:paraId="462D1C4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C595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7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C6A1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9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0095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643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345E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/6/2020</w:t>
            </w:r>
          </w:p>
        </w:tc>
      </w:tr>
      <w:tr w:rsidR="002B6080" w:rsidRPr="00B42AEA" w14:paraId="00046F7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2077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7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6156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9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F3BA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644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5124F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2/2020</w:t>
            </w:r>
          </w:p>
        </w:tc>
      </w:tr>
      <w:tr w:rsidR="002B6080" w:rsidRPr="00B42AEA" w14:paraId="6040413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4668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7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DCAB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0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5CFD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644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3B91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/28/2020</w:t>
            </w:r>
          </w:p>
        </w:tc>
      </w:tr>
      <w:tr w:rsidR="002B6080" w:rsidRPr="00B42AEA" w14:paraId="54CD164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25B4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8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4A88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0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1446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644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A716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/3/2020</w:t>
            </w:r>
          </w:p>
        </w:tc>
      </w:tr>
      <w:tr w:rsidR="002B6080" w:rsidRPr="00B42AEA" w14:paraId="0F26ED6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C222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8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7A1F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0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C579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644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A23A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/3/2020</w:t>
            </w:r>
          </w:p>
        </w:tc>
      </w:tr>
      <w:tr w:rsidR="002B6080" w:rsidRPr="00B42AEA" w14:paraId="5820EA7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D53C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8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3628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0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7336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644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BBAF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/7/2020</w:t>
            </w:r>
          </w:p>
        </w:tc>
      </w:tr>
      <w:tr w:rsidR="002B6080" w:rsidRPr="00B42AEA" w14:paraId="7F1D320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F319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8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F4D3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0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145F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644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6EF0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2/2020</w:t>
            </w:r>
          </w:p>
        </w:tc>
      </w:tr>
      <w:tr w:rsidR="002B6080" w:rsidRPr="00B42AEA" w14:paraId="54BC935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4A61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8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3745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6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27D0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3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440F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16/2020</w:t>
            </w:r>
          </w:p>
        </w:tc>
      </w:tr>
      <w:tr w:rsidR="002B6080" w:rsidRPr="00B42AEA" w14:paraId="14635AC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CCA5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8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A663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1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0D95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3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F051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/20/2020</w:t>
            </w:r>
          </w:p>
        </w:tc>
      </w:tr>
      <w:tr w:rsidR="002B6080" w:rsidRPr="00B42AEA" w14:paraId="08E5896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EAE8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8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9A654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6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B644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3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1CBD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6/2020</w:t>
            </w:r>
          </w:p>
        </w:tc>
      </w:tr>
      <w:tr w:rsidR="002B6080" w:rsidRPr="00B42AEA" w14:paraId="4090856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4811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8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93F4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1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E2EA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3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1D4E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6/2020</w:t>
            </w:r>
          </w:p>
        </w:tc>
      </w:tr>
      <w:tr w:rsidR="002B6080" w:rsidRPr="00B42AEA" w14:paraId="795EAB4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A3C6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8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AE9B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1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41BB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3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740D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7/2020</w:t>
            </w:r>
          </w:p>
        </w:tc>
      </w:tr>
      <w:tr w:rsidR="002B6080" w:rsidRPr="00B42AEA" w14:paraId="6D77EA8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EA23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8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1A13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35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1E21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4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9C626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6B2B3AF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D001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9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9D52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73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37F6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4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C6A6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074500B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8253D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9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698B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427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EC22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4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B728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6F12AFA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8CF8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9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F767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1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FB0A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4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7F9A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27A7AA8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A586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9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EA8F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1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49FA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4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DFC5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4/2020</w:t>
            </w:r>
          </w:p>
        </w:tc>
      </w:tr>
      <w:tr w:rsidR="002B6080" w:rsidRPr="00B42AEA" w14:paraId="357DD72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457A4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9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08DA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1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5DD7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4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DC36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9/2020</w:t>
            </w:r>
          </w:p>
        </w:tc>
      </w:tr>
      <w:tr w:rsidR="002B6080" w:rsidRPr="00B42AEA" w14:paraId="1EAF7BB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2EAE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9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E95DB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0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CA36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4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D648B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6/2020</w:t>
            </w:r>
          </w:p>
        </w:tc>
      </w:tr>
      <w:tr w:rsidR="002B6080" w:rsidRPr="00B42AEA" w14:paraId="68000BD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29743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9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C5B4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48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702A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4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D48D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6/2020</w:t>
            </w:r>
          </w:p>
        </w:tc>
      </w:tr>
      <w:tr w:rsidR="002B6080" w:rsidRPr="00B42AEA" w14:paraId="36F0969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3FA1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9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F532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13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4C0A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4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E975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7/2020</w:t>
            </w:r>
          </w:p>
        </w:tc>
      </w:tr>
      <w:tr w:rsidR="002B6080" w:rsidRPr="00B42AEA" w14:paraId="7510F26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DB1E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9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E308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29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957F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4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0177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0/2020</w:t>
            </w:r>
          </w:p>
        </w:tc>
      </w:tr>
      <w:tr w:rsidR="002B6080" w:rsidRPr="00B42AEA" w14:paraId="542189A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FCF1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9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809B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1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93D9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5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DC09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2619B62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A38F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0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7194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2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21E6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5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4115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2/2020</w:t>
            </w:r>
          </w:p>
        </w:tc>
      </w:tr>
      <w:tr w:rsidR="002B6080" w:rsidRPr="00B42AEA" w14:paraId="1DB6D82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DF2E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0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D322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2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9197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5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3DA3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0044BA1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F334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0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FD05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2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94CE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5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776C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4/2020</w:t>
            </w:r>
          </w:p>
        </w:tc>
      </w:tr>
      <w:tr w:rsidR="002B6080" w:rsidRPr="00B42AEA" w14:paraId="2BD37D9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3B94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0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6D59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2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D0E6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5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F15C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4/2020</w:t>
            </w:r>
          </w:p>
        </w:tc>
      </w:tr>
      <w:tr w:rsidR="002B6080" w:rsidRPr="00B42AEA" w14:paraId="262E6DF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6AF5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0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01D5D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2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75007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5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F453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5/2020</w:t>
            </w:r>
          </w:p>
        </w:tc>
      </w:tr>
      <w:tr w:rsidR="002B6080" w:rsidRPr="00B42AEA" w14:paraId="157B26C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3CD48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0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1087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2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DBE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5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EF5D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5/2020</w:t>
            </w:r>
          </w:p>
        </w:tc>
      </w:tr>
      <w:tr w:rsidR="002B6080" w:rsidRPr="00B42AEA" w14:paraId="3E2D41A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AA38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0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0AE6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323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FE4B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5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5E98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5/2020</w:t>
            </w:r>
          </w:p>
        </w:tc>
      </w:tr>
      <w:tr w:rsidR="002B6080" w:rsidRPr="00B42AEA" w14:paraId="6595DBF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C917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0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4537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2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418D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5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DA951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6/2020</w:t>
            </w:r>
          </w:p>
        </w:tc>
      </w:tr>
      <w:tr w:rsidR="002B6080" w:rsidRPr="00B42AEA" w14:paraId="35A5439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5237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0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E930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2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B449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5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4296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6/2020</w:t>
            </w:r>
          </w:p>
        </w:tc>
      </w:tr>
      <w:tr w:rsidR="002B6080" w:rsidRPr="00B42AEA" w14:paraId="21F79C5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FA6C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0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E7B8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2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5FCA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6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B64D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8/2020</w:t>
            </w:r>
          </w:p>
        </w:tc>
      </w:tr>
      <w:tr w:rsidR="002B6080" w:rsidRPr="00B42AEA" w14:paraId="6CBACC4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34829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1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32A1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2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F337A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6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AC014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8/2020</w:t>
            </w:r>
          </w:p>
        </w:tc>
      </w:tr>
      <w:tr w:rsidR="002B6080" w:rsidRPr="00B42AEA" w14:paraId="51A3827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B897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1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4C98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3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44E9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6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689D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9/2020</w:t>
            </w:r>
          </w:p>
        </w:tc>
      </w:tr>
      <w:tr w:rsidR="002B6080" w:rsidRPr="00B42AEA" w14:paraId="689076D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0971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1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176B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3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3519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6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F1B2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9/2020</w:t>
            </w:r>
          </w:p>
        </w:tc>
      </w:tr>
      <w:tr w:rsidR="002B6080" w:rsidRPr="00B42AEA" w14:paraId="2D49882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CC6C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1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215D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3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B806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6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A30A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9/2020</w:t>
            </w:r>
          </w:p>
        </w:tc>
      </w:tr>
      <w:tr w:rsidR="002B6080" w:rsidRPr="00B42AEA" w14:paraId="7C8324D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A1CC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1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011B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3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424C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6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A469F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1/2020</w:t>
            </w:r>
          </w:p>
        </w:tc>
      </w:tr>
      <w:tr w:rsidR="002B6080" w:rsidRPr="00B42AEA" w14:paraId="085809B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937B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1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AC7F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5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509F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9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BC496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7/2020</w:t>
            </w:r>
          </w:p>
        </w:tc>
      </w:tr>
      <w:tr w:rsidR="002B6080" w:rsidRPr="00B42AEA" w14:paraId="721FD88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9BED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1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C417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5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90F0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9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28FB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8/2020</w:t>
            </w:r>
          </w:p>
        </w:tc>
      </w:tr>
      <w:tr w:rsidR="002B6080" w:rsidRPr="00B42AEA" w14:paraId="1984333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1F78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1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42ADA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5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0D63F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9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0FBA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8/2020</w:t>
            </w:r>
          </w:p>
        </w:tc>
      </w:tr>
      <w:tr w:rsidR="002B6080" w:rsidRPr="00B42AEA" w14:paraId="1F150EE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D286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lastRenderedPageBreak/>
              <w:t>71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4FC4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5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FBEA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9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2251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9/2020</w:t>
            </w:r>
          </w:p>
        </w:tc>
      </w:tr>
      <w:tr w:rsidR="002B6080" w:rsidRPr="00B42AEA" w14:paraId="144AABA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9E5A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1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BE57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94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E45F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9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E0E6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9/2020</w:t>
            </w:r>
          </w:p>
        </w:tc>
      </w:tr>
      <w:tr w:rsidR="002B6080" w:rsidRPr="00B42AEA" w14:paraId="29B4D51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80EC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2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C558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6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7985A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9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8B28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0/2020</w:t>
            </w:r>
          </w:p>
        </w:tc>
      </w:tr>
      <w:tr w:rsidR="002B6080" w:rsidRPr="00B42AEA" w14:paraId="3418382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0494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2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7BB7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6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F0D6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9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143F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0/2020</w:t>
            </w:r>
          </w:p>
        </w:tc>
      </w:tr>
      <w:tr w:rsidR="002B6080" w:rsidRPr="00B42AEA" w14:paraId="1346869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2E6A6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2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52AD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6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A4FA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9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DAA2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0/2020</w:t>
            </w:r>
          </w:p>
        </w:tc>
      </w:tr>
      <w:tr w:rsidR="002B6080" w:rsidRPr="00B42AEA" w14:paraId="1139AEF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7486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2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215B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9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846C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4900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021B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24D16F1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9F28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2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9F2B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9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24AC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4900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C63E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5/2020</w:t>
            </w:r>
          </w:p>
        </w:tc>
      </w:tr>
      <w:tr w:rsidR="002B6080" w:rsidRPr="00B42AEA" w14:paraId="5EED488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E70A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2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3DD0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1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432A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0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754C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57E04FC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3B62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2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0244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2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D7CE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0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DAF7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4/2020</w:t>
            </w:r>
          </w:p>
        </w:tc>
      </w:tr>
      <w:tr w:rsidR="002B6080" w:rsidRPr="00B42AEA" w14:paraId="03CE203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0607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2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1049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3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A663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1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FC61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4/2020</w:t>
            </w:r>
          </w:p>
        </w:tc>
      </w:tr>
      <w:tr w:rsidR="002B6080" w:rsidRPr="00B42AEA" w14:paraId="1BC4145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7A87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2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7A59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3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7839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1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F2DF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34CA4D3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D1E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2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A8BD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3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4B4A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2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2CE1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12E944D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1C5B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3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21C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3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E4FD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2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8E94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2/2020</w:t>
            </w:r>
          </w:p>
        </w:tc>
      </w:tr>
      <w:tr w:rsidR="002B6080" w:rsidRPr="00B42AEA" w14:paraId="5F4361E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2F15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3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0FBB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3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5209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2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F8EB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4/2020</w:t>
            </w:r>
          </w:p>
        </w:tc>
      </w:tr>
      <w:tr w:rsidR="002B6080" w:rsidRPr="00B42AEA" w14:paraId="0747D1D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0410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3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9B560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3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1068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2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3CEF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2/2020</w:t>
            </w:r>
          </w:p>
        </w:tc>
      </w:tr>
      <w:tr w:rsidR="002B6080" w:rsidRPr="00B42AEA" w14:paraId="233A015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A057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3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0705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4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25F5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2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3187F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45AA767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36FE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3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8DB5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4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2899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3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47A0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2/2020</w:t>
            </w:r>
          </w:p>
        </w:tc>
      </w:tr>
      <w:tr w:rsidR="002B6080" w:rsidRPr="00B42AEA" w14:paraId="051CC92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90CE1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3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3E132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4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29D9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3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5319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7C70AB1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E69D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3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004B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5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1107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3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3132A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4/2020</w:t>
            </w:r>
          </w:p>
        </w:tc>
      </w:tr>
      <w:tr w:rsidR="002B6080" w:rsidRPr="00B42AEA" w14:paraId="3ADFC3B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1B38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3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1383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5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60DE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3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8FA5F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2/2020</w:t>
            </w:r>
          </w:p>
        </w:tc>
      </w:tr>
      <w:tr w:rsidR="002B6080" w:rsidRPr="00B42AEA" w14:paraId="583B474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4E1A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3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0D1A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5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6D5C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3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4B18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0894771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A7AA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3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16A2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5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17D2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3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C3E0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4C17A35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9CAC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4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D5263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5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6B68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3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4867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4/2020</w:t>
            </w:r>
          </w:p>
        </w:tc>
      </w:tr>
      <w:tr w:rsidR="002B6080" w:rsidRPr="00B42AEA" w14:paraId="18E4544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E293F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4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3C75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5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2650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4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AF8B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4/2020</w:t>
            </w:r>
          </w:p>
        </w:tc>
      </w:tr>
      <w:tr w:rsidR="002B6080" w:rsidRPr="00B42AEA" w14:paraId="2640797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212C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4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7B7E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7280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67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7923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5/2020</w:t>
            </w:r>
          </w:p>
        </w:tc>
      </w:tr>
      <w:tr w:rsidR="002B6080" w:rsidRPr="00B42AEA" w14:paraId="71A539A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0498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4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2B46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0FD1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68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A0B0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9/2020</w:t>
            </w:r>
          </w:p>
        </w:tc>
      </w:tr>
      <w:tr w:rsidR="002B6080" w:rsidRPr="00B42AEA" w14:paraId="060AE39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15AB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4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0F39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7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CF58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68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39BC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1/2020</w:t>
            </w:r>
          </w:p>
        </w:tc>
      </w:tr>
      <w:tr w:rsidR="002B6080" w:rsidRPr="00B42AEA" w14:paraId="4828235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95B8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4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98E8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CCEE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68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9ED7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1/2020</w:t>
            </w:r>
          </w:p>
        </w:tc>
      </w:tr>
      <w:tr w:rsidR="002B6080" w:rsidRPr="00B42AEA" w14:paraId="6C84911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04EC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4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A9BB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434D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68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1AE30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3/2020</w:t>
            </w:r>
          </w:p>
        </w:tc>
      </w:tr>
      <w:tr w:rsidR="002B6080" w:rsidRPr="00B42AEA" w14:paraId="06B6B62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EB10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4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AA16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2DCA6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68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B765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4/2020</w:t>
            </w:r>
          </w:p>
        </w:tc>
      </w:tr>
      <w:tr w:rsidR="002B6080" w:rsidRPr="00B42AEA" w14:paraId="2C27844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7B16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4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D296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98F8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68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53D8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6/2020</w:t>
            </w:r>
          </w:p>
        </w:tc>
      </w:tr>
      <w:tr w:rsidR="002B6080" w:rsidRPr="00B42AEA" w14:paraId="334E23F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A256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4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AC90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0FB44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68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37C8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8/2020</w:t>
            </w:r>
          </w:p>
        </w:tc>
      </w:tr>
      <w:tr w:rsidR="002B6080" w:rsidRPr="00B42AEA" w14:paraId="30D920B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7509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5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A923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5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8CD2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736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643F3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/17/2020</w:t>
            </w:r>
          </w:p>
        </w:tc>
      </w:tr>
      <w:tr w:rsidR="002B6080" w:rsidRPr="00B42AEA" w14:paraId="354494C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8746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5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76E0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5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5337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736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396F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/17/2020</w:t>
            </w:r>
          </w:p>
        </w:tc>
      </w:tr>
      <w:tr w:rsidR="002B6080" w:rsidRPr="00B42AEA" w14:paraId="18EF681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C252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5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93B7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5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BA50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736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6614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/17/2020</w:t>
            </w:r>
          </w:p>
        </w:tc>
      </w:tr>
      <w:tr w:rsidR="002B6080" w:rsidRPr="00B42AEA" w14:paraId="7448BD6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791F2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5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C40F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5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44B62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736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0D6E2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/17/2020</w:t>
            </w:r>
          </w:p>
        </w:tc>
      </w:tr>
      <w:tr w:rsidR="002B6080" w:rsidRPr="00B42AEA" w14:paraId="4D3B7E8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687A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5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E37A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6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AE24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737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97B65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2/2020</w:t>
            </w:r>
          </w:p>
        </w:tc>
      </w:tr>
      <w:tr w:rsidR="002B6080" w:rsidRPr="00B42AEA" w14:paraId="7EC70A5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70CC3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5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5834E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6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2356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737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7355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/20/2020</w:t>
            </w:r>
          </w:p>
        </w:tc>
      </w:tr>
      <w:tr w:rsidR="002B6080" w:rsidRPr="00B42AEA" w14:paraId="252DDFE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E3EE5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5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A5D1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6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1EFA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737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3D1A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6/2020</w:t>
            </w:r>
          </w:p>
        </w:tc>
      </w:tr>
      <w:tr w:rsidR="002B6080" w:rsidRPr="00B42AEA" w14:paraId="6AD5CD4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F3BFF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5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93EA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86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855C5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2737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336C7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3/2020</w:t>
            </w:r>
          </w:p>
        </w:tc>
      </w:tr>
      <w:tr w:rsidR="002B6080" w:rsidRPr="00B42AEA" w14:paraId="4A9A236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0FCC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5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E2BF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3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A96F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6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EB74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1/2020</w:t>
            </w:r>
          </w:p>
        </w:tc>
      </w:tr>
      <w:tr w:rsidR="002B6080" w:rsidRPr="00B42AEA" w14:paraId="1CB156B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D86A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5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48DA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217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A8A8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6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11D8A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/2020</w:t>
            </w:r>
          </w:p>
        </w:tc>
      </w:tr>
      <w:tr w:rsidR="002B6080" w:rsidRPr="00B42AEA" w14:paraId="0B50179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8480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6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F179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3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8014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6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5ADF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/2020</w:t>
            </w:r>
          </w:p>
        </w:tc>
      </w:tr>
      <w:tr w:rsidR="002B6080" w:rsidRPr="00B42AEA" w14:paraId="46C685E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6493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6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457E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3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D930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6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BE90D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/2020</w:t>
            </w:r>
          </w:p>
        </w:tc>
      </w:tr>
      <w:tr w:rsidR="002B6080" w:rsidRPr="00B42AEA" w14:paraId="3725C1D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AEE6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6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945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3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8911C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7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CC88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/2020</w:t>
            </w:r>
          </w:p>
        </w:tc>
      </w:tr>
      <w:tr w:rsidR="002B6080" w:rsidRPr="00B42AEA" w14:paraId="169BE19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89B35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lastRenderedPageBreak/>
              <w:t>76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0E0F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564nan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3934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7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647C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/2020</w:t>
            </w:r>
          </w:p>
        </w:tc>
      </w:tr>
      <w:tr w:rsidR="002B6080" w:rsidRPr="00B42AEA" w14:paraId="3FC3F81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9A72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6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E92C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3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2CA9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7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3EAD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/2020</w:t>
            </w:r>
          </w:p>
        </w:tc>
      </w:tr>
      <w:tr w:rsidR="002B6080" w:rsidRPr="00B42AEA" w14:paraId="5167117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12667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6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2118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3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6BB7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7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A274C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3/2020</w:t>
            </w:r>
          </w:p>
        </w:tc>
      </w:tr>
      <w:tr w:rsidR="002B6080" w:rsidRPr="00B42AEA" w14:paraId="53012E0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6095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6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0A21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4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7771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7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1922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3/2020</w:t>
            </w:r>
          </w:p>
        </w:tc>
      </w:tr>
      <w:tr w:rsidR="002B6080" w:rsidRPr="00B42AEA" w14:paraId="68BA8C3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50659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6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5320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4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D4C5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7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5E9E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4/2020</w:t>
            </w:r>
          </w:p>
        </w:tc>
      </w:tr>
      <w:tr w:rsidR="002B6080" w:rsidRPr="00B42AEA" w14:paraId="7F01FD1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2299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6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3741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4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A044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7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2004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4/2020</w:t>
            </w:r>
          </w:p>
        </w:tc>
      </w:tr>
      <w:tr w:rsidR="002B6080" w:rsidRPr="00B42AEA" w14:paraId="3D1E8F7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6D78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6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7729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4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30FA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7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D220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4/2020</w:t>
            </w:r>
          </w:p>
        </w:tc>
      </w:tr>
      <w:tr w:rsidR="002B6080" w:rsidRPr="00B42AEA" w14:paraId="540F79A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3129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7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DDBF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4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0C5EC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7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D068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5/2020</w:t>
            </w:r>
          </w:p>
        </w:tc>
      </w:tr>
      <w:tr w:rsidR="002B6080" w:rsidRPr="00B42AEA" w14:paraId="4678436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B9C52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7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CE40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4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3997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7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3305F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5/2020</w:t>
            </w:r>
          </w:p>
        </w:tc>
      </w:tr>
      <w:tr w:rsidR="002B6080" w:rsidRPr="00B42AEA" w14:paraId="094B0DF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F61A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7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1E7D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4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8B27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8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4883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5DB44BE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6357A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7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59D5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4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21B5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8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0122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61B49A9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D208C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7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6DAC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4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32DF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8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A7A01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4478D62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C958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7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279F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4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D217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8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E8AE7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6639310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B88D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7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DFD5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5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DE7B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8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07A1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6/2020</w:t>
            </w:r>
          </w:p>
        </w:tc>
      </w:tr>
      <w:tr w:rsidR="002B6080" w:rsidRPr="00B42AEA" w14:paraId="1ADF61E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BB85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7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C65D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5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B70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8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47EC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7/2020</w:t>
            </w:r>
          </w:p>
        </w:tc>
      </w:tr>
      <w:tr w:rsidR="002B6080" w:rsidRPr="00B42AEA" w14:paraId="54D722E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C49D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7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A86C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5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1D59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8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CC6E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7/2020</w:t>
            </w:r>
          </w:p>
        </w:tc>
      </w:tr>
      <w:tr w:rsidR="002B6080" w:rsidRPr="00B42AEA" w14:paraId="1E27CB4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2189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7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6F0B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5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D605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8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6BF5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7/2020</w:t>
            </w:r>
          </w:p>
        </w:tc>
      </w:tr>
      <w:tr w:rsidR="002B6080" w:rsidRPr="00B42AEA" w14:paraId="3BBA197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ECFC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8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6668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5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8237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8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608B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7/2020</w:t>
            </w:r>
          </w:p>
        </w:tc>
      </w:tr>
      <w:tr w:rsidR="002B6080" w:rsidRPr="00B42AEA" w14:paraId="5752993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EFBA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8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8722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95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04F8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3848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F8F16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7/2020</w:t>
            </w:r>
          </w:p>
        </w:tc>
      </w:tr>
      <w:tr w:rsidR="002B6080" w:rsidRPr="00B42AEA" w14:paraId="0FB7D2A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CE32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8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2C83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4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72A7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2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5CEB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2/2020</w:t>
            </w:r>
          </w:p>
        </w:tc>
      </w:tr>
      <w:tr w:rsidR="002B6080" w:rsidRPr="00B42AEA" w14:paraId="30AB7BE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9A69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8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8B8B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4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3E1E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2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D6FE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2/2020</w:t>
            </w:r>
          </w:p>
        </w:tc>
      </w:tr>
      <w:tr w:rsidR="002B6080" w:rsidRPr="00B42AEA" w14:paraId="7DF05F9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CA00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8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45AA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Singapore/104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77DC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7452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140D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4/2020</w:t>
            </w:r>
          </w:p>
        </w:tc>
      </w:tr>
      <w:tr w:rsidR="002B6080" w:rsidRPr="00B42AEA" w14:paraId="3695529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164D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8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5DB7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Philippines/PGC0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51B59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455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FDBF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6/2020</w:t>
            </w:r>
          </w:p>
        </w:tc>
      </w:tr>
      <w:tr w:rsidR="002B6080" w:rsidRPr="00B42AEA" w14:paraId="046C373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F355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8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F12F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Philippines/PGC0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67F7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455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3EE5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8/2020</w:t>
            </w:r>
          </w:p>
        </w:tc>
      </w:tr>
      <w:tr w:rsidR="002B6080" w:rsidRPr="00B42AEA" w14:paraId="264F16A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FBD4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8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5D4DB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yanmar/NIH-438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C630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470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EF66F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20</w:t>
            </w:r>
          </w:p>
        </w:tc>
      </w:tr>
      <w:tr w:rsidR="002B6080" w:rsidRPr="00B42AEA" w14:paraId="365D95A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260D7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8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E880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Myanmar/MMC_13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58EE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284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7C7E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2/2020</w:t>
            </w:r>
          </w:p>
        </w:tc>
      </w:tr>
      <w:tr w:rsidR="002B6080" w:rsidRPr="00B42AEA" w14:paraId="0E98703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4121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8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7136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3960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0842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1642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B94C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7/2020</w:t>
            </w:r>
          </w:p>
        </w:tc>
      </w:tr>
      <w:tr w:rsidR="002B6080" w:rsidRPr="00B42AEA" w14:paraId="145D0AC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69FF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9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047FD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CM29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9D15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1643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00BA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6/2020</w:t>
            </w:r>
          </w:p>
        </w:tc>
      </w:tr>
      <w:tr w:rsidR="002B6080" w:rsidRPr="00B42AEA" w14:paraId="265930A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730B5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9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8134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02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772F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30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32D9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7/2020</w:t>
            </w:r>
          </w:p>
        </w:tc>
      </w:tr>
      <w:tr w:rsidR="002B6080" w:rsidRPr="00B42AEA" w14:paraId="28E3E1D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D64D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9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28B7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02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C75D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30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0D83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7/2020</w:t>
            </w:r>
          </w:p>
        </w:tc>
      </w:tr>
      <w:tr w:rsidR="002B6080" w:rsidRPr="00B42AEA" w14:paraId="230C2FB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CCF8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9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130C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029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8FC8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30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C0C9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9/2020</w:t>
            </w:r>
          </w:p>
        </w:tc>
      </w:tr>
      <w:tr w:rsidR="002B6080" w:rsidRPr="00B42AEA" w14:paraId="1A86ECA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F22B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9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32EEB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0300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DADF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31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7A66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9/2020</w:t>
            </w:r>
          </w:p>
        </w:tc>
      </w:tr>
      <w:tr w:rsidR="002B6080" w:rsidRPr="00B42AEA" w14:paraId="1B425B2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1572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9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830A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041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F623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31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6BE6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0/2020</w:t>
            </w:r>
          </w:p>
        </w:tc>
      </w:tr>
      <w:tr w:rsidR="002B6080" w:rsidRPr="00B42AEA" w14:paraId="44530FAA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F4DF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9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4FE1E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041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9AA34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31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6A98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0/2020</w:t>
            </w:r>
          </w:p>
        </w:tc>
      </w:tr>
      <w:tr w:rsidR="002B6080" w:rsidRPr="00B42AEA" w14:paraId="3F593535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CC24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9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4F4C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076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E725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31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578D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3/2020</w:t>
            </w:r>
          </w:p>
        </w:tc>
      </w:tr>
      <w:tr w:rsidR="002B6080" w:rsidRPr="00B42AEA" w14:paraId="324CD1E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B041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9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8343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083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8816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31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9B25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5/2020</w:t>
            </w:r>
          </w:p>
        </w:tc>
      </w:tr>
      <w:tr w:rsidR="002B6080" w:rsidRPr="00B42AEA" w14:paraId="16F21FF4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CB02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9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FAFD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098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906B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31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2BAB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7/2020</w:t>
            </w:r>
          </w:p>
        </w:tc>
      </w:tr>
      <w:tr w:rsidR="002B6080" w:rsidRPr="00B42AEA" w14:paraId="6DBB4B7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097D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0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8D5EB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0109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8070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3531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32C6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4BE78C8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B5BE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0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1FCB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IBT-14Mar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8069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4822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1A51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5/2020</w:t>
            </w:r>
          </w:p>
        </w:tc>
      </w:tr>
      <w:tr w:rsidR="002B6080" w:rsidRPr="00B42AEA" w14:paraId="3C65FA1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78FE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0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78D5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109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6444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69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74E5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43017AB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7EFB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0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5060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109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4B7E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69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0A4D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49C58C5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E974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0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F3B5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116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5492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69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5673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5CC25A6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5938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0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9D5D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152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EA37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69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1721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2/2020</w:t>
            </w:r>
          </w:p>
        </w:tc>
      </w:tr>
      <w:tr w:rsidR="002B6080" w:rsidRPr="00B42AEA" w14:paraId="5211310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32C4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0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5D01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122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C122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69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32988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9/2020</w:t>
            </w:r>
          </w:p>
        </w:tc>
      </w:tr>
      <w:tr w:rsidR="002B6080" w:rsidRPr="00B42AEA" w14:paraId="117F8287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3B5A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0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CEA7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149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C8C0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69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4175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1/2020</w:t>
            </w:r>
          </w:p>
        </w:tc>
      </w:tr>
      <w:tr w:rsidR="002B6080" w:rsidRPr="00B42AEA" w14:paraId="5896033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F316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lastRenderedPageBreak/>
              <w:t>80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8589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240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BC74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70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9365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5/2020</w:t>
            </w:r>
          </w:p>
        </w:tc>
      </w:tr>
      <w:tr w:rsidR="002B6080" w:rsidRPr="00B42AEA" w14:paraId="4C2A0223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53E0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0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285F9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171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8ED2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70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F4A1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318313F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0D1F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1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3644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309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B653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70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7DDC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7/2020</w:t>
            </w:r>
          </w:p>
        </w:tc>
      </w:tr>
      <w:tr w:rsidR="002B6080" w:rsidRPr="00B42AEA" w14:paraId="03477FA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20FA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1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F252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308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023F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703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00DA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7/2020</w:t>
            </w:r>
          </w:p>
        </w:tc>
      </w:tr>
      <w:tr w:rsidR="002B6080" w:rsidRPr="00B42AEA" w14:paraId="605750C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8086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1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7F54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391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9475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70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27DF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1/2020</w:t>
            </w:r>
          </w:p>
        </w:tc>
      </w:tr>
      <w:tr w:rsidR="002B6080" w:rsidRPr="00B42AEA" w14:paraId="258B0D7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20F20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1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B00A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391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4480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70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AC141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1/2020</w:t>
            </w:r>
          </w:p>
        </w:tc>
      </w:tr>
      <w:tr w:rsidR="002B6080" w:rsidRPr="00B42AEA" w14:paraId="50631B8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FA182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1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E2E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362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956AC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70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D1AA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0/2020</w:t>
            </w:r>
          </w:p>
        </w:tc>
      </w:tr>
      <w:tr w:rsidR="002B6080" w:rsidRPr="00B42AEA" w14:paraId="6374F15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24EF9B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1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8B8B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418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23EA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70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AA3A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2/2020</w:t>
            </w:r>
          </w:p>
        </w:tc>
      </w:tr>
      <w:tr w:rsidR="002B6080" w:rsidRPr="00B42AEA" w14:paraId="0450D7B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5C89E1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1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22315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4864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CB9DB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70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E376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0/2020</w:t>
            </w:r>
          </w:p>
        </w:tc>
      </w:tr>
      <w:tr w:rsidR="002B6080" w:rsidRPr="00B42AEA" w14:paraId="06C9F5FC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06B2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1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CAE78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485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0AFE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709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A3CC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9/2020</w:t>
            </w:r>
          </w:p>
        </w:tc>
      </w:tr>
      <w:tr w:rsidR="002B6080" w:rsidRPr="00B42AEA" w14:paraId="62462BF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E82AA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1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77D7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486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35F40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71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0C082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9/2020</w:t>
            </w:r>
          </w:p>
        </w:tc>
      </w:tr>
      <w:tr w:rsidR="002B6080" w:rsidRPr="00B42AEA" w14:paraId="0320C27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2975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1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516A3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480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234D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71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317B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8/2020</w:t>
            </w:r>
          </w:p>
        </w:tc>
      </w:tr>
      <w:tr w:rsidR="002B6080" w:rsidRPr="00B42AEA" w14:paraId="18291E7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1D91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2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1996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487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7CE2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71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D7D9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0/2020</w:t>
            </w:r>
          </w:p>
        </w:tc>
      </w:tr>
      <w:tr w:rsidR="002B6080" w:rsidRPr="00B42AEA" w14:paraId="6D293E8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2B60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2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E6C4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30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DE20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71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5CDE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9/2020</w:t>
            </w:r>
          </w:p>
        </w:tc>
      </w:tr>
      <w:tr w:rsidR="002B6080" w:rsidRPr="00B42AEA" w14:paraId="7190997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0CDE8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2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F829B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495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4B1D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571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82C1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0/2020</w:t>
            </w:r>
          </w:p>
        </w:tc>
      </w:tr>
      <w:tr w:rsidR="002B6080" w:rsidRPr="00B42AEA" w14:paraId="15A564F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5D4B8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2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6F19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IBT-NIHE-1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E807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7975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292C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8/2020</w:t>
            </w:r>
          </w:p>
        </w:tc>
      </w:tr>
      <w:tr w:rsidR="002B6080" w:rsidRPr="00B42AEA" w14:paraId="3E057ECE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FF416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2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3AFF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HCMC-0500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30EA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9817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691D5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08A1664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E8A5C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2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EF05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020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742C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189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9A7C59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8/2020</w:t>
            </w:r>
          </w:p>
        </w:tc>
      </w:tr>
      <w:tr w:rsidR="002B6080" w:rsidRPr="00B42AEA" w14:paraId="4BDB9266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DAD0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2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49DD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089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8444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1894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11404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6/2020</w:t>
            </w:r>
          </w:p>
        </w:tc>
      </w:tr>
      <w:tr w:rsidR="002B6080" w:rsidRPr="00B42AEA" w14:paraId="4EACAF1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C2C2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2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86602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0899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3BAC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1895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C0E20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6/2020</w:t>
            </w:r>
          </w:p>
        </w:tc>
      </w:tr>
      <w:tr w:rsidR="002B6080" w:rsidRPr="00B42AEA" w14:paraId="2B05C18D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6D3AF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2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3CCD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116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6665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189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1ED3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18/2020</w:t>
            </w:r>
          </w:p>
        </w:tc>
      </w:tr>
      <w:tr w:rsidR="002B6080" w:rsidRPr="00B42AEA" w14:paraId="457B438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F1A03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29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5AC2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186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0297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189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5592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23/2020</w:t>
            </w:r>
          </w:p>
        </w:tc>
      </w:tr>
      <w:tr w:rsidR="002B6080" w:rsidRPr="00B42AEA" w14:paraId="2FC6B60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98734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30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4997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Vietnam/VNHN_515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0B10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51189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33BC2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4/2020</w:t>
            </w:r>
          </w:p>
        </w:tc>
      </w:tr>
      <w:tr w:rsidR="002B6080" w:rsidRPr="00B42AEA" w14:paraId="28E5E0F8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4226C5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31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659E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imor-Leste/TL26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433B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659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08E7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020</w:t>
            </w:r>
          </w:p>
        </w:tc>
      </w:tr>
      <w:tr w:rsidR="002B6080" w:rsidRPr="00B42AEA" w14:paraId="03D1F3AB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441F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32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94741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imor-Leste/TL0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6160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659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8FB6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1/2020</w:t>
            </w:r>
          </w:p>
        </w:tc>
      </w:tr>
      <w:tr w:rsidR="002B6080" w:rsidRPr="00B42AEA" w14:paraId="10A1C3A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D98C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33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BB45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imor-Leste/TL25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2F6A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6600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C43CD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/30/2020</w:t>
            </w:r>
          </w:p>
        </w:tc>
      </w:tr>
      <w:tr w:rsidR="002B6080" w:rsidRPr="00B42AEA" w14:paraId="4E0A3E20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A94C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34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ABDAE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imor-Leste/TL07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9BB42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6606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BCE6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1/2020</w:t>
            </w:r>
          </w:p>
        </w:tc>
      </w:tr>
      <w:tr w:rsidR="002B6080" w:rsidRPr="00B42AEA" w14:paraId="7F657472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E435D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35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B3CA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imor-Leste/TL21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27B80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6607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8DD7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4/2020</w:t>
            </w:r>
          </w:p>
        </w:tc>
      </w:tr>
      <w:tr w:rsidR="002B6080" w:rsidRPr="00B42AEA" w14:paraId="0E37B8A9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14587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36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53FA8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imor-Leste/TL18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7F45C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6608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64F94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2/2020</w:t>
            </w:r>
          </w:p>
        </w:tc>
      </w:tr>
      <w:tr w:rsidR="002B6080" w:rsidRPr="00B42AEA" w14:paraId="49F4BEEF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3E159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37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8BE6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Timor-Leste/TL23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DD35B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56611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224A6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/18/2020</w:t>
            </w:r>
          </w:p>
        </w:tc>
      </w:tr>
      <w:tr w:rsidR="002B6080" w:rsidRPr="00B42AEA" w14:paraId="3570EB41" w14:textId="77777777" w:rsidTr="0093440E">
        <w:trPr>
          <w:trHeight w:val="274"/>
        </w:trPr>
        <w:tc>
          <w:tcPr>
            <w:tcW w:w="306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DAD5E" w14:textId="77777777" w:rsidR="002B6080" w:rsidRPr="00B42AEA" w:rsidRDefault="002B6080" w:rsidP="002D4C7B">
            <w:pPr>
              <w:spacing w:after="0"/>
              <w:jc w:val="center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38</w:t>
            </w:r>
          </w:p>
        </w:tc>
        <w:tc>
          <w:tcPr>
            <w:tcW w:w="254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0C11F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hCoV-19/Cambodia/0012/2020</w:t>
            </w:r>
          </w:p>
        </w:tc>
        <w:tc>
          <w:tcPr>
            <w:tcW w:w="120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D912A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EPI_ISL_411902</w:t>
            </w:r>
          </w:p>
        </w:tc>
        <w:tc>
          <w:tcPr>
            <w:tcW w:w="94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6B601" w14:textId="77777777" w:rsidR="002B6080" w:rsidRPr="00B42AEA" w:rsidRDefault="002B6080" w:rsidP="002D4C7B">
            <w:pPr>
              <w:spacing w:after="0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/27/2020</w:t>
            </w:r>
          </w:p>
        </w:tc>
      </w:tr>
    </w:tbl>
    <w:p w14:paraId="47FDDA81" w14:textId="77777777" w:rsidR="002B6080" w:rsidRPr="00B42AEA" w:rsidRDefault="002B6080" w:rsidP="002B6080">
      <w:pPr>
        <w:rPr>
          <w:rFonts w:ascii="Times New Roman" w:hAnsi="Times New Roman"/>
        </w:rPr>
      </w:pPr>
    </w:p>
    <w:p w14:paraId="4DDCA4AD" w14:textId="6A61B7CC" w:rsidR="000E10BA" w:rsidRPr="00B42AEA" w:rsidRDefault="000E10BA" w:rsidP="000E10BA">
      <w:pPr>
        <w:keepNext/>
        <w:spacing w:after="0"/>
        <w:rPr>
          <w:rFonts w:ascii="Times New Roman" w:hAnsi="Times New Roman"/>
          <w:i/>
          <w:iCs/>
        </w:rPr>
      </w:pPr>
      <w:r w:rsidRPr="00B42AEA">
        <w:rPr>
          <w:rFonts w:ascii="Times New Roman" w:hAnsi="Times New Roman"/>
          <w:b/>
          <w:bCs/>
        </w:rPr>
        <w:t xml:space="preserve">Supplementary Table </w:t>
      </w:r>
      <w:r w:rsidR="009A613B" w:rsidRPr="00B42AEA">
        <w:rPr>
          <w:rFonts w:ascii="Times New Roman" w:hAnsi="Times New Roman"/>
          <w:b/>
          <w:bCs/>
        </w:rPr>
        <w:fldChar w:fldCharType="begin"/>
      </w:r>
      <w:r w:rsidR="009A613B" w:rsidRPr="00B42AEA">
        <w:rPr>
          <w:rFonts w:ascii="Times New Roman" w:hAnsi="Times New Roman"/>
          <w:b/>
          <w:bCs/>
        </w:rPr>
        <w:instrText xml:space="preserve"> SEQ Supplementary_Table \* ARABIC </w:instrText>
      </w:r>
      <w:r w:rsidR="009A613B" w:rsidRPr="00B42AEA">
        <w:rPr>
          <w:rFonts w:ascii="Times New Roman" w:hAnsi="Times New Roman"/>
          <w:b/>
          <w:bCs/>
        </w:rPr>
        <w:fldChar w:fldCharType="separate"/>
      </w:r>
      <w:r w:rsidR="0096392D" w:rsidRPr="00B42AEA">
        <w:rPr>
          <w:rFonts w:ascii="Times New Roman" w:hAnsi="Times New Roman"/>
          <w:b/>
          <w:bCs/>
          <w:noProof/>
        </w:rPr>
        <w:t>2</w:t>
      </w:r>
      <w:r w:rsidR="009A613B" w:rsidRPr="00B42AEA">
        <w:rPr>
          <w:rFonts w:ascii="Times New Roman" w:hAnsi="Times New Roman"/>
          <w:b/>
          <w:bCs/>
        </w:rPr>
        <w:fldChar w:fldCharType="end"/>
      </w:r>
      <w:r w:rsidRPr="00B42AEA">
        <w:rPr>
          <w:rFonts w:ascii="Times New Roman" w:hAnsi="Times New Roman"/>
          <w:b/>
          <w:bCs/>
        </w:rPr>
        <w:t>.</w:t>
      </w:r>
      <w:r w:rsidRPr="00B42AEA">
        <w:rPr>
          <w:rFonts w:ascii="Times New Roman" w:hAnsi="Times New Roman"/>
        </w:rPr>
        <w:t xml:space="preserve"> </w:t>
      </w:r>
      <w:r w:rsidR="002B25F2" w:rsidRPr="00B42AEA">
        <w:rPr>
          <w:rFonts w:ascii="Times New Roman" w:hAnsi="Times New Roman"/>
        </w:rPr>
        <w:t>Consensus sequence of Spike and Nucleocapsi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62"/>
        <w:gridCol w:w="1063"/>
        <w:gridCol w:w="6925"/>
      </w:tblGrid>
      <w:tr w:rsidR="000E10BA" w:rsidRPr="00B42AEA" w14:paraId="178165EC" w14:textId="77777777" w:rsidTr="00266562">
        <w:tc>
          <w:tcPr>
            <w:tcW w:w="1362" w:type="dxa"/>
          </w:tcPr>
          <w:p w14:paraId="4B65A3CB" w14:textId="10FF1451" w:rsidR="000E10BA" w:rsidRPr="00B42AEA" w:rsidRDefault="00096BCB" w:rsidP="00266562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bookmarkStart w:id="3" w:name="_Hlk75896630"/>
            <w:proofErr w:type="gramStart"/>
            <w:r w:rsidRPr="00B42AEA">
              <w:rPr>
                <w:rFonts w:ascii="Times New Roman" w:hAnsi="Times New Roman"/>
                <w:b/>
                <w:bCs/>
                <w:sz w:val="18"/>
                <w:szCs w:val="18"/>
              </w:rPr>
              <w:t>Protein  Description</w:t>
            </w:r>
            <w:proofErr w:type="gramEnd"/>
          </w:p>
        </w:tc>
        <w:tc>
          <w:tcPr>
            <w:tcW w:w="1063" w:type="dxa"/>
          </w:tcPr>
          <w:p w14:paraId="1549880D" w14:textId="2C661F94" w:rsidR="000E10BA" w:rsidRPr="00B42AEA" w:rsidRDefault="00096BCB" w:rsidP="00266562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B42AEA">
              <w:rPr>
                <w:rFonts w:ascii="Times New Roman" w:hAnsi="Times New Roman"/>
                <w:b/>
                <w:bCs/>
                <w:sz w:val="18"/>
                <w:szCs w:val="18"/>
              </w:rPr>
              <w:t>Length</w:t>
            </w:r>
          </w:p>
        </w:tc>
        <w:tc>
          <w:tcPr>
            <w:tcW w:w="6925" w:type="dxa"/>
          </w:tcPr>
          <w:p w14:paraId="40F52461" w14:textId="02BDBC44" w:rsidR="000E10BA" w:rsidRPr="00B42AEA" w:rsidRDefault="00096BCB" w:rsidP="00266562">
            <w:pPr>
              <w:spacing w:after="0" w:line="240" w:lineRule="auto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B42AEA">
              <w:rPr>
                <w:rFonts w:ascii="Times New Roman" w:hAnsi="Times New Roman"/>
                <w:b/>
                <w:bCs/>
                <w:sz w:val="18"/>
                <w:szCs w:val="18"/>
              </w:rPr>
              <w:t>Consensus Sequence</w:t>
            </w:r>
          </w:p>
        </w:tc>
      </w:tr>
      <w:tr w:rsidR="000E10BA" w:rsidRPr="00B42AEA" w14:paraId="52178FFE" w14:textId="77777777" w:rsidTr="00266562">
        <w:tc>
          <w:tcPr>
            <w:tcW w:w="1362" w:type="dxa"/>
          </w:tcPr>
          <w:p w14:paraId="5A2FC98D" w14:textId="583D5828" w:rsidR="000E10BA" w:rsidRPr="00B42AEA" w:rsidRDefault="000E10BA" w:rsidP="0026656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B42AEA">
              <w:rPr>
                <w:rFonts w:ascii="Times New Roman" w:hAnsi="Times New Roman"/>
                <w:sz w:val="18"/>
                <w:szCs w:val="18"/>
              </w:rPr>
              <w:t>Nukleo</w:t>
            </w:r>
            <w:r w:rsidR="00096BCB" w:rsidRPr="00B42AEA">
              <w:rPr>
                <w:rFonts w:ascii="Times New Roman" w:hAnsi="Times New Roman"/>
                <w:sz w:val="18"/>
                <w:szCs w:val="18"/>
              </w:rPr>
              <w:t>c</w:t>
            </w:r>
            <w:r w:rsidRPr="00B42AEA">
              <w:rPr>
                <w:rFonts w:ascii="Times New Roman" w:hAnsi="Times New Roman"/>
                <w:sz w:val="18"/>
                <w:szCs w:val="18"/>
              </w:rPr>
              <w:t>apsid</w:t>
            </w:r>
            <w:proofErr w:type="spellEnd"/>
          </w:p>
        </w:tc>
        <w:tc>
          <w:tcPr>
            <w:tcW w:w="1063" w:type="dxa"/>
          </w:tcPr>
          <w:p w14:paraId="7654169D" w14:textId="77777777" w:rsidR="000E10BA" w:rsidRPr="00B42AEA" w:rsidRDefault="000E10BA" w:rsidP="0026656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420 aa</w:t>
            </w:r>
          </w:p>
        </w:tc>
        <w:tc>
          <w:tcPr>
            <w:tcW w:w="6925" w:type="dxa"/>
          </w:tcPr>
          <w:p w14:paraId="12F4708F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proofErr w:type="spellStart"/>
            <w:r w:rsidRPr="00B42AEA">
              <w:rPr>
                <w:rFonts w:ascii="Times New Roman" w:hAnsi="Times New Roman"/>
                <w:sz w:val="16"/>
                <w:szCs w:val="16"/>
              </w:rPr>
              <w:t>MSDNGPQNQRNAxRITFGGPSDSTGSNQNGERSGARSKQRRPQGLPNNTASWFTALTQHG</w:t>
            </w:r>
            <w:proofErr w:type="spellEnd"/>
          </w:p>
          <w:p w14:paraId="468EEA9A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KEDLKFPRGQGVPINTNSSPDDQIGYYRRATRRIRGGDGKMKDLSPRWYFYYLGTGPEAG</w:t>
            </w:r>
          </w:p>
          <w:p w14:paraId="73CAE8D0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LPYGANKDGIIWVATEGALNTPKDHIGTRNPANNAAIVLQLPQGTTLPKGFYAEGSRGGS</w:t>
            </w:r>
          </w:p>
          <w:p w14:paraId="4A526FB8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QASSRSSSRSRNSSRNSTPGSSRGTSPARMAGNGGDAALALLLLDRLNQLESKMSGKGQQ</w:t>
            </w:r>
          </w:p>
          <w:p w14:paraId="5794BEEF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QQGQTVTKKSAAEASKKPRQKRTATKAYNVTQAFGRRGPEQTQGNFGDQELIRQGTDYKH</w:t>
            </w:r>
          </w:p>
          <w:p w14:paraId="006DAF8B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WPQIAQFAPSASAFFGMSRIGMEVTPSGTWLTYTGAIKLDDKDPNFKDQVILLNKHIDAY</w:t>
            </w:r>
          </w:p>
          <w:p w14:paraId="0AF41D60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KTFPPTEPKKDKKKKADETQALPQRQKKQQTVTLLPAADLDDFSKQLQQSMSSADSTQA*</w:t>
            </w:r>
          </w:p>
        </w:tc>
      </w:tr>
      <w:tr w:rsidR="000E10BA" w:rsidRPr="00B42AEA" w14:paraId="7D512F5B" w14:textId="77777777" w:rsidTr="00266562">
        <w:tc>
          <w:tcPr>
            <w:tcW w:w="1362" w:type="dxa"/>
          </w:tcPr>
          <w:p w14:paraId="6CFBD761" w14:textId="77777777" w:rsidR="000E10BA" w:rsidRPr="00B42AEA" w:rsidRDefault="000E10BA" w:rsidP="0026656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Spike</w:t>
            </w:r>
          </w:p>
        </w:tc>
        <w:tc>
          <w:tcPr>
            <w:tcW w:w="1063" w:type="dxa"/>
          </w:tcPr>
          <w:p w14:paraId="14828D24" w14:textId="77777777" w:rsidR="000E10BA" w:rsidRPr="00B42AEA" w:rsidRDefault="000E10BA" w:rsidP="00266562">
            <w:pPr>
              <w:spacing w:after="0" w:line="240" w:lineRule="auto"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1274 aa</w:t>
            </w:r>
          </w:p>
        </w:tc>
        <w:tc>
          <w:tcPr>
            <w:tcW w:w="6925" w:type="dxa"/>
          </w:tcPr>
          <w:p w14:paraId="6F6D5CF1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MFVFLVLLPLVSSQCVNLTTRTQLPPAYTNSFTRGVYYPDKVFRSSVLHSTQDLFLPFFS</w:t>
            </w:r>
          </w:p>
          <w:p w14:paraId="51937299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NVTWFHAIHVSGTNGTKRFDNPVLPFNDGVYFASTEKSNIIRGWIFGTTLDSKTQSLLIV</w:t>
            </w:r>
          </w:p>
          <w:p w14:paraId="20A04AE6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NNATNVVIKVCEFQFCNDPFLGVYYHKNNKSWMESEFRVYSSANNCTFEYVSQPFLMDLE</w:t>
            </w:r>
          </w:p>
          <w:p w14:paraId="406621F0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GKQGNFKNLREFVFKNIDGYFKIYSKHTPINLVRDLPQGFSALEPLVDLPIGINITRFQT</w:t>
            </w:r>
          </w:p>
          <w:p w14:paraId="2930B97F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LLALHRSYLTPGDSSSGWTAGAAAYYVGYLQPRTFLLKYNENGTITDAVDCALDPLSETK</w:t>
            </w:r>
          </w:p>
          <w:p w14:paraId="4D4917A6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CTLKSFTVEKGIYQTSNFRVQPTESIVRFPNITNLCPFGEVFNATRFASVYAWNRKRISN</w:t>
            </w:r>
          </w:p>
          <w:p w14:paraId="081D2555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CVADYSVLYNSASFSTFKCYGVSPTKLNDLCFTNVYADSFVIRGDEVRQIAPGQTGKIAD</w:t>
            </w:r>
          </w:p>
          <w:p w14:paraId="612DE22D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YNYKLPDDFTGCVIAWNSNNLDSKVGGNYNYLYRLFRKSNLKPFERDISTEIYQAGSTPC</w:t>
            </w:r>
          </w:p>
          <w:p w14:paraId="384AD04F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NGVEGFNCYFPLQSYGFQPTNGVGYQPYRVVVLSFELLHAPATVCGPKKSTNLVKNKCVN</w:t>
            </w:r>
          </w:p>
          <w:p w14:paraId="2926391F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lastRenderedPageBreak/>
              <w:t>FNFNGLTGTGVLTESNKKFLPFQQFGRDIADTTDAVRDPQTLEILDITPCSFGGVSVITP</w:t>
            </w:r>
          </w:p>
          <w:p w14:paraId="3A6A2C9C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GTNTSNQVAVLYQDVNCTEVPVAIHADQLTPTWRVYSTGSNVFQTRAGCLIGAEHVNNSY</w:t>
            </w:r>
          </w:p>
          <w:p w14:paraId="163E280D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ECDIPIGAGICASYQTQTNSPRRARSVASQSIIAYTMSLGAENSVAYSNNSIAIPTNFTI</w:t>
            </w:r>
          </w:p>
          <w:p w14:paraId="69934A38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SVTTEILPVSMTKTSVDCTMYICGDSTECSNLLLQYGSFCTQLNRALTGIAVEQDKNTQE</w:t>
            </w:r>
          </w:p>
          <w:p w14:paraId="52933BD5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VFAQVKQIYKTPPIKDFGGFNFSQILPDPSKPSKRSFIEDLLFNKVTLADAGFIKQYGDC</w:t>
            </w:r>
          </w:p>
          <w:p w14:paraId="756B2D06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LGDIAARDLICAQKFNGLTVLPPLLTDEMIAQYTSALLAGTITSGWTFGAGAALQIPFAM</w:t>
            </w:r>
          </w:p>
          <w:p w14:paraId="2BAB266F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QMAYRFNGIGVTQNVLYENQKLIANQFNSAIGKIQDSLSSTASALGKLQDVVNQNAQALN</w:t>
            </w:r>
          </w:p>
          <w:p w14:paraId="5FEE2F7D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TLVKQLSSNFGAISSVLNDILSRLDKVEAEVQIDRLITGRLQSLQTYVTQQLIRAAEIRA</w:t>
            </w:r>
          </w:p>
          <w:p w14:paraId="4FA0ACF8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SANLAATKMSECVLGQSKRVDFCGKGYHLMSFPQSAPHGVVFLHVTYVPAQEKNFTTAPA</w:t>
            </w:r>
          </w:p>
          <w:p w14:paraId="621888C6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ICHDGKAHFPREGVFVSNGTHWFVTQRNFYEPQIITTDNTFVSGNCDVVIGIVNNTVYDP</w:t>
            </w:r>
          </w:p>
          <w:p w14:paraId="6243F63C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LQPELDSFKEELDKYFKNHTSPDVDLGDISGINASVVNIQKEIDRLNEVAKNLNESLIDL</w:t>
            </w:r>
          </w:p>
          <w:p w14:paraId="644A419F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QELGKYEQYIKWPWYIWLGFIAGLIAIVMVTIMLCCMTSCCSCLKGCCSCGSCCKFDEDD</w:t>
            </w:r>
          </w:p>
          <w:p w14:paraId="0FC46B33" w14:textId="77777777" w:rsidR="000E10BA" w:rsidRPr="00B42AEA" w:rsidRDefault="000E10BA" w:rsidP="002B6080">
            <w:pPr>
              <w:spacing w:after="0" w:line="240" w:lineRule="auto"/>
              <w:jc w:val="both"/>
              <w:rPr>
                <w:rFonts w:ascii="Times New Roman" w:hAnsi="Times New Roman"/>
                <w:sz w:val="16"/>
                <w:szCs w:val="16"/>
              </w:rPr>
            </w:pPr>
            <w:r w:rsidRPr="00B42AEA">
              <w:rPr>
                <w:rFonts w:ascii="Times New Roman" w:hAnsi="Times New Roman"/>
                <w:sz w:val="16"/>
                <w:szCs w:val="16"/>
              </w:rPr>
              <w:t>SEPVLKGVKLHYT*</w:t>
            </w:r>
          </w:p>
        </w:tc>
      </w:tr>
      <w:bookmarkEnd w:id="3"/>
    </w:tbl>
    <w:p w14:paraId="2E92C03A" w14:textId="77777777" w:rsidR="000E10BA" w:rsidRPr="00B42AEA" w:rsidRDefault="000E10BA" w:rsidP="000E10BA">
      <w:pPr>
        <w:spacing w:after="0"/>
        <w:rPr>
          <w:rFonts w:ascii="Times New Roman" w:hAnsi="Times New Roman"/>
          <w:sz w:val="18"/>
          <w:szCs w:val="18"/>
        </w:rPr>
      </w:pPr>
    </w:p>
    <w:p w14:paraId="524A3467" w14:textId="505BA014" w:rsidR="005B0A78" w:rsidRPr="00B42AEA" w:rsidRDefault="005B0A78" w:rsidP="005B0A78">
      <w:pPr>
        <w:keepNext/>
        <w:spacing w:after="0"/>
        <w:rPr>
          <w:rFonts w:ascii="Times New Roman" w:hAnsi="Times New Roman"/>
        </w:rPr>
      </w:pPr>
      <w:r w:rsidRPr="00B42AEA">
        <w:rPr>
          <w:rFonts w:ascii="Times New Roman" w:hAnsi="Times New Roman"/>
          <w:b/>
          <w:bCs/>
        </w:rPr>
        <w:t xml:space="preserve">Supplementary Table </w:t>
      </w:r>
      <w:r w:rsidR="009A613B" w:rsidRPr="00B42AEA">
        <w:rPr>
          <w:rFonts w:ascii="Times New Roman" w:hAnsi="Times New Roman"/>
          <w:b/>
          <w:bCs/>
        </w:rPr>
        <w:fldChar w:fldCharType="begin"/>
      </w:r>
      <w:r w:rsidR="009A613B" w:rsidRPr="00B42AEA">
        <w:rPr>
          <w:rFonts w:ascii="Times New Roman" w:hAnsi="Times New Roman"/>
          <w:b/>
          <w:bCs/>
        </w:rPr>
        <w:instrText xml:space="preserve"> SEQ Supplementary_Table \* ARABIC </w:instrText>
      </w:r>
      <w:r w:rsidR="009A613B" w:rsidRPr="00B42AEA">
        <w:rPr>
          <w:rFonts w:ascii="Times New Roman" w:hAnsi="Times New Roman"/>
          <w:b/>
          <w:bCs/>
        </w:rPr>
        <w:fldChar w:fldCharType="separate"/>
      </w:r>
      <w:r w:rsidR="0096392D" w:rsidRPr="00B42AEA">
        <w:rPr>
          <w:rFonts w:ascii="Times New Roman" w:hAnsi="Times New Roman"/>
          <w:b/>
          <w:bCs/>
          <w:noProof/>
        </w:rPr>
        <w:t>3</w:t>
      </w:r>
      <w:r w:rsidR="009A613B" w:rsidRPr="00B42AEA">
        <w:rPr>
          <w:rFonts w:ascii="Times New Roman" w:hAnsi="Times New Roman"/>
          <w:b/>
          <w:bCs/>
        </w:rPr>
        <w:fldChar w:fldCharType="end"/>
      </w:r>
      <w:r w:rsidR="00236C32" w:rsidRPr="00B42AEA">
        <w:rPr>
          <w:rFonts w:ascii="Times New Roman" w:hAnsi="Times New Roman"/>
          <w:b/>
          <w:bCs/>
        </w:rPr>
        <w:t xml:space="preserve">. </w:t>
      </w:r>
      <w:r w:rsidR="00236C32" w:rsidRPr="00B42AEA">
        <w:rPr>
          <w:rFonts w:ascii="Times New Roman" w:hAnsi="Times New Roman"/>
        </w:rPr>
        <w:t>Characteristics of selected B-cell epitope</w:t>
      </w:r>
    </w:p>
    <w:tbl>
      <w:tblPr>
        <w:tblStyle w:val="PlainTable2"/>
        <w:tblpPr w:leftFromText="180" w:rightFromText="180" w:vertAnchor="text" w:tblpY="1"/>
        <w:tblW w:w="5119" w:type="pct"/>
        <w:tblLayout w:type="fixed"/>
        <w:tblLook w:val="04A0" w:firstRow="1" w:lastRow="0" w:firstColumn="1" w:lastColumn="0" w:noHBand="0" w:noVBand="1"/>
      </w:tblPr>
      <w:tblGrid>
        <w:gridCol w:w="1254"/>
        <w:gridCol w:w="2239"/>
        <w:gridCol w:w="864"/>
        <w:gridCol w:w="1464"/>
        <w:gridCol w:w="985"/>
        <w:gridCol w:w="1474"/>
        <w:gridCol w:w="1303"/>
      </w:tblGrid>
      <w:tr w:rsidR="005B0A78" w:rsidRPr="00B42AEA" w14:paraId="2B797A6A" w14:textId="77777777" w:rsidTr="000446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 w:val="restart"/>
            <w:hideMark/>
          </w:tcPr>
          <w:p w14:paraId="43A1C3AD" w14:textId="77777777" w:rsidR="005B0A78" w:rsidRPr="00B42AEA" w:rsidRDefault="005B0A78" w:rsidP="005B0A78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bookmarkStart w:id="4" w:name="_Hlk79535955"/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 xml:space="preserve">Protein </w:t>
            </w:r>
            <w:proofErr w:type="spellStart"/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Region</w:t>
            </w:r>
            <w:r w:rsidRPr="00B42AEA">
              <w:rPr>
                <w:rFonts w:ascii="Times New Roman" w:eastAsia="Times New Roman" w:hAnsi="Times New Roman"/>
                <w:sz w:val="16"/>
                <w:szCs w:val="16"/>
                <w:vertAlign w:val="superscript"/>
                <w:lang w:eastAsia="en-US"/>
              </w:rPr>
              <w:t>a</w:t>
            </w:r>
            <w:proofErr w:type="spellEnd"/>
          </w:p>
        </w:tc>
        <w:tc>
          <w:tcPr>
            <w:tcW w:w="1168" w:type="pct"/>
            <w:vMerge w:val="restart"/>
            <w:hideMark/>
          </w:tcPr>
          <w:p w14:paraId="2FDCA841" w14:textId="77777777" w:rsidR="005B0A78" w:rsidRPr="00B42AEA" w:rsidRDefault="005B0A78" w:rsidP="005B0A7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inorHAnsi" w:hAnsi="Times New Roman"/>
                <w:sz w:val="16"/>
                <w:szCs w:val="16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 xml:space="preserve">B-cell Epitope </w:t>
            </w:r>
          </w:p>
        </w:tc>
        <w:tc>
          <w:tcPr>
            <w:tcW w:w="451" w:type="pct"/>
            <w:vMerge w:val="restart"/>
            <w:hideMark/>
          </w:tcPr>
          <w:p w14:paraId="3F2F8860" w14:textId="77777777" w:rsidR="005B0A78" w:rsidRPr="00B42AEA" w:rsidRDefault="005B0A78" w:rsidP="005B0A7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Antigenicity Score</w:t>
            </w:r>
          </w:p>
        </w:tc>
        <w:tc>
          <w:tcPr>
            <w:tcW w:w="1278" w:type="pct"/>
            <w:gridSpan w:val="2"/>
            <w:hideMark/>
          </w:tcPr>
          <w:p w14:paraId="1D8F9EA6" w14:textId="77777777" w:rsidR="005B0A78" w:rsidRPr="00B42AEA" w:rsidRDefault="005B0A78" w:rsidP="005B0A7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Physicochemical Properties</w:t>
            </w:r>
          </w:p>
        </w:tc>
        <w:tc>
          <w:tcPr>
            <w:tcW w:w="1449" w:type="pct"/>
            <w:gridSpan w:val="2"/>
            <w:hideMark/>
          </w:tcPr>
          <w:p w14:paraId="29C5FCA1" w14:textId="77777777" w:rsidR="005B0A78" w:rsidRPr="00B42AEA" w:rsidRDefault="005B0A78" w:rsidP="005B0A78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Interaction with HLA class II</w:t>
            </w:r>
          </w:p>
        </w:tc>
      </w:tr>
      <w:tr w:rsidR="005B0A78" w:rsidRPr="00B42AEA" w14:paraId="797B2C5A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6E5A0ABF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0F5B4437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Theme="minorHAnsi" w:hAnsi="Times New Roman"/>
                <w:sz w:val="16"/>
                <w:szCs w:val="16"/>
              </w:rPr>
            </w:pPr>
          </w:p>
        </w:tc>
        <w:tc>
          <w:tcPr>
            <w:tcW w:w="451" w:type="pct"/>
            <w:vMerge/>
            <w:hideMark/>
          </w:tcPr>
          <w:p w14:paraId="3B54AB27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hideMark/>
          </w:tcPr>
          <w:p w14:paraId="3A36C159" w14:textId="77777777" w:rsidR="005B0A78" w:rsidRPr="00B42AEA" w:rsidRDefault="005B0A78" w:rsidP="005B0A7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ydrophobicity (GRAVY score)</w:t>
            </w:r>
          </w:p>
        </w:tc>
        <w:tc>
          <w:tcPr>
            <w:tcW w:w="514" w:type="pct"/>
            <w:hideMark/>
          </w:tcPr>
          <w:p w14:paraId="61A4466D" w14:textId="77777777" w:rsidR="005B0A78" w:rsidRPr="00B42AEA" w:rsidRDefault="005B0A78" w:rsidP="005B0A7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vertAlign w:val="superscript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i/>
                <w:iCs/>
                <w:sz w:val="16"/>
                <w:szCs w:val="16"/>
                <w:lang w:eastAsia="en-US"/>
              </w:rPr>
              <w:t>Half-</w:t>
            </w:r>
            <w:proofErr w:type="spellStart"/>
            <w:r w:rsidRPr="00B42AEA">
              <w:rPr>
                <w:rFonts w:ascii="Times New Roman" w:eastAsia="Times New Roman" w:hAnsi="Times New Roman"/>
                <w:i/>
                <w:iCs/>
                <w:sz w:val="16"/>
                <w:szCs w:val="16"/>
                <w:lang w:eastAsia="en-US"/>
              </w:rPr>
              <w:t>life</w:t>
            </w:r>
            <w:r w:rsidRPr="00B42AEA">
              <w:rPr>
                <w:rFonts w:ascii="Times New Roman" w:eastAsia="Times New Roman" w:hAnsi="Times New Roman"/>
                <w:sz w:val="16"/>
                <w:szCs w:val="16"/>
                <w:vertAlign w:val="superscript"/>
                <w:lang w:eastAsia="en-US"/>
              </w:rPr>
              <w:t>b</w:t>
            </w:r>
            <w:proofErr w:type="spellEnd"/>
          </w:p>
          <w:p w14:paraId="762EAE4B" w14:textId="77777777" w:rsidR="005B0A78" w:rsidRPr="00B42AEA" w:rsidRDefault="005B0A78" w:rsidP="005B0A7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(hours)</w:t>
            </w:r>
          </w:p>
        </w:tc>
        <w:tc>
          <w:tcPr>
            <w:tcW w:w="769" w:type="pct"/>
            <w:hideMark/>
          </w:tcPr>
          <w:p w14:paraId="77E16642" w14:textId="77777777" w:rsidR="005B0A78" w:rsidRPr="00B42AEA" w:rsidRDefault="005B0A78" w:rsidP="005B0A7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 xml:space="preserve">HLA </w:t>
            </w:r>
            <w:proofErr w:type="spellStart"/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II</w:t>
            </w:r>
            <w:r w:rsidRPr="00B42AEA">
              <w:rPr>
                <w:rFonts w:ascii="Times New Roman" w:eastAsia="Times New Roman" w:hAnsi="Times New Roman"/>
                <w:sz w:val="16"/>
                <w:szCs w:val="16"/>
                <w:vertAlign w:val="superscript"/>
                <w:lang w:eastAsia="en-US"/>
              </w:rPr>
              <w:t>c</w:t>
            </w:r>
            <w:proofErr w:type="spellEnd"/>
          </w:p>
        </w:tc>
        <w:tc>
          <w:tcPr>
            <w:tcW w:w="680" w:type="pct"/>
            <w:hideMark/>
          </w:tcPr>
          <w:p w14:paraId="1D1CEB4A" w14:textId="77777777" w:rsidR="005B0A78" w:rsidRPr="00B42AEA" w:rsidRDefault="005B0A78" w:rsidP="005B0A78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i/>
                <w:iCs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i/>
                <w:iCs/>
                <w:sz w:val="16"/>
                <w:szCs w:val="16"/>
                <w:lang w:eastAsia="en-US"/>
              </w:rPr>
              <w:t>Core peptide</w:t>
            </w:r>
          </w:p>
        </w:tc>
      </w:tr>
      <w:tr w:rsidR="005B0A78" w:rsidRPr="00B42AEA" w14:paraId="090ECF82" w14:textId="77777777" w:rsidTr="000446B7">
        <w:trPr>
          <w:trHeight w:val="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 w:val="restart"/>
            <w:hideMark/>
          </w:tcPr>
          <w:p w14:paraId="05617AED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N-terminal domain (NTD) of S1 subunit Spike of SARS-</w:t>
            </w:r>
            <w:proofErr w:type="spellStart"/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CoV</w:t>
            </w:r>
            <w:proofErr w:type="spellEnd"/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 xml:space="preserve"> and similar </w:t>
            </w:r>
            <w:proofErr w:type="spellStart"/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betacorona</w:t>
            </w:r>
            <w:proofErr w:type="spellEnd"/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 xml:space="preserve">-virus lineage B </w:t>
            </w:r>
          </w:p>
        </w:tc>
        <w:tc>
          <w:tcPr>
            <w:tcW w:w="1168" w:type="pct"/>
            <w:vMerge w:val="restart"/>
            <w:hideMark/>
          </w:tcPr>
          <w:p w14:paraId="07B57DE3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70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VSGTNGTKRFDNPVLP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85</w:t>
            </w:r>
          </w:p>
        </w:tc>
        <w:tc>
          <w:tcPr>
            <w:tcW w:w="451" w:type="pct"/>
            <w:vMerge w:val="restart"/>
            <w:hideMark/>
          </w:tcPr>
          <w:p w14:paraId="58AB323F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1.0718</w:t>
            </w:r>
          </w:p>
        </w:tc>
        <w:tc>
          <w:tcPr>
            <w:tcW w:w="764" w:type="pct"/>
            <w:vMerge w:val="restart"/>
            <w:hideMark/>
          </w:tcPr>
          <w:p w14:paraId="3AB39159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0.631</w:t>
            </w:r>
          </w:p>
        </w:tc>
        <w:tc>
          <w:tcPr>
            <w:tcW w:w="514" w:type="pct"/>
            <w:vMerge w:val="restart"/>
            <w:hideMark/>
          </w:tcPr>
          <w:p w14:paraId="15DBE3D8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val="en-GB"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val="en-GB" w:eastAsia="en-US"/>
              </w:rPr>
              <w:t xml:space="preserve">100 </w:t>
            </w:r>
          </w:p>
        </w:tc>
        <w:tc>
          <w:tcPr>
            <w:tcW w:w="769" w:type="pct"/>
            <w:hideMark/>
          </w:tcPr>
          <w:p w14:paraId="2FC08726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DRB1_0301</w:t>
            </w:r>
          </w:p>
        </w:tc>
        <w:tc>
          <w:tcPr>
            <w:tcW w:w="680" w:type="pct"/>
            <w:hideMark/>
          </w:tcPr>
          <w:p w14:paraId="080D80B2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VSGTNGTKR</w:t>
            </w:r>
          </w:p>
        </w:tc>
      </w:tr>
      <w:tr w:rsidR="005B0A78" w:rsidRPr="00B42AEA" w14:paraId="5578D3F2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183B7377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3BC9496A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34122F4A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38AD042C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6085E11A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val="en-GB" w:eastAsia="en-US"/>
              </w:rPr>
            </w:pPr>
          </w:p>
        </w:tc>
        <w:tc>
          <w:tcPr>
            <w:tcW w:w="769" w:type="pct"/>
            <w:hideMark/>
          </w:tcPr>
          <w:p w14:paraId="0B19897A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DRB1_0301</w:t>
            </w:r>
          </w:p>
        </w:tc>
        <w:tc>
          <w:tcPr>
            <w:tcW w:w="680" w:type="pct"/>
            <w:hideMark/>
          </w:tcPr>
          <w:p w14:paraId="6DBBB76D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KRFDNPVLP</w:t>
            </w:r>
          </w:p>
        </w:tc>
      </w:tr>
      <w:tr w:rsidR="005B0A78" w:rsidRPr="00B42AEA" w14:paraId="53C56DDB" w14:textId="77777777" w:rsidTr="000446B7">
        <w:trPr>
          <w:trHeight w:val="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1767D4CA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055B161D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126C0A04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55C8E6C3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1749A03B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val="en-GB" w:eastAsia="en-US"/>
              </w:rPr>
            </w:pPr>
          </w:p>
        </w:tc>
        <w:tc>
          <w:tcPr>
            <w:tcW w:w="769" w:type="pct"/>
            <w:hideMark/>
          </w:tcPr>
          <w:p w14:paraId="7E94C5A8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DRB1_1001</w:t>
            </w:r>
          </w:p>
        </w:tc>
        <w:tc>
          <w:tcPr>
            <w:tcW w:w="680" w:type="pct"/>
            <w:hideMark/>
          </w:tcPr>
          <w:p w14:paraId="2C6FB026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TKRFDNPVL</w:t>
            </w:r>
          </w:p>
        </w:tc>
      </w:tr>
      <w:tr w:rsidR="005B0A78" w:rsidRPr="00B42AEA" w14:paraId="0EB5682E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58145268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1EAA568C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07C6E884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74D2D782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57A281F9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val="en-GB" w:eastAsia="en-US"/>
              </w:rPr>
            </w:pPr>
          </w:p>
        </w:tc>
        <w:tc>
          <w:tcPr>
            <w:tcW w:w="769" w:type="pct"/>
            <w:hideMark/>
          </w:tcPr>
          <w:p w14:paraId="10610F18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DRB1_1302</w:t>
            </w:r>
          </w:p>
        </w:tc>
        <w:tc>
          <w:tcPr>
            <w:tcW w:w="680" w:type="pct"/>
            <w:hideMark/>
          </w:tcPr>
          <w:p w14:paraId="768CB2D4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KRFDNPVLP</w:t>
            </w:r>
          </w:p>
        </w:tc>
      </w:tr>
      <w:tr w:rsidR="005B0A78" w:rsidRPr="00B42AEA" w14:paraId="7DB18C54" w14:textId="77777777" w:rsidTr="000446B7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 w:val="restart"/>
            <w:hideMark/>
          </w:tcPr>
          <w:p w14:paraId="606A553F" w14:textId="614E040B" w:rsidR="005B0A78" w:rsidRPr="00B42AEA" w:rsidRDefault="00096BCB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The m</w:t>
            </w:r>
            <w:r w:rsidR="005B0A78"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 xml:space="preserve">iddle portion of </w:t>
            </w: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 xml:space="preserve">the </w:t>
            </w:r>
            <w:r w:rsidR="005B0A78"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Nucleocapsid</w:t>
            </w:r>
          </w:p>
        </w:tc>
        <w:tc>
          <w:tcPr>
            <w:tcW w:w="1168" w:type="pct"/>
            <w:hideMark/>
          </w:tcPr>
          <w:p w14:paraId="6A5535FD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91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TRRIRGGDGKMKDLSP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106</w:t>
            </w:r>
          </w:p>
        </w:tc>
        <w:tc>
          <w:tcPr>
            <w:tcW w:w="451" w:type="pct"/>
            <w:hideMark/>
          </w:tcPr>
          <w:p w14:paraId="62051E86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1.3552</w:t>
            </w:r>
          </w:p>
        </w:tc>
        <w:tc>
          <w:tcPr>
            <w:tcW w:w="764" w:type="pct"/>
            <w:hideMark/>
          </w:tcPr>
          <w:p w14:paraId="7970DEEE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val="en-GB" w:eastAsia="en-US"/>
              </w:rPr>
              <w:t>-1.4</w:t>
            </w:r>
          </w:p>
        </w:tc>
        <w:tc>
          <w:tcPr>
            <w:tcW w:w="514" w:type="pct"/>
            <w:hideMark/>
          </w:tcPr>
          <w:p w14:paraId="7A255202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val="en-GB" w:eastAsia="en-US"/>
              </w:rPr>
              <w:t xml:space="preserve">7.2 </w:t>
            </w:r>
          </w:p>
        </w:tc>
        <w:tc>
          <w:tcPr>
            <w:tcW w:w="769" w:type="pct"/>
            <w:hideMark/>
          </w:tcPr>
          <w:p w14:paraId="04C8192E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501-DQB10301</w:t>
            </w:r>
          </w:p>
        </w:tc>
        <w:tc>
          <w:tcPr>
            <w:tcW w:w="680" w:type="pct"/>
            <w:hideMark/>
          </w:tcPr>
          <w:p w14:paraId="0B7AB655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IRGGDGKMK</w:t>
            </w:r>
          </w:p>
        </w:tc>
      </w:tr>
      <w:tr w:rsidR="005B0A78" w:rsidRPr="00B42AEA" w14:paraId="43FF4602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1F616E39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 w:val="restart"/>
            <w:hideMark/>
          </w:tcPr>
          <w:p w14:paraId="77CE5659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114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GTGPEAGLPYGANKDG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129</w:t>
            </w:r>
          </w:p>
        </w:tc>
        <w:tc>
          <w:tcPr>
            <w:tcW w:w="451" w:type="pct"/>
            <w:vMerge w:val="restart"/>
            <w:hideMark/>
          </w:tcPr>
          <w:p w14:paraId="41D385C6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1.0381</w:t>
            </w:r>
          </w:p>
        </w:tc>
        <w:tc>
          <w:tcPr>
            <w:tcW w:w="764" w:type="pct"/>
            <w:vMerge w:val="restart"/>
            <w:hideMark/>
          </w:tcPr>
          <w:p w14:paraId="6ABFD711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val="en-GB" w:eastAsia="en-US"/>
              </w:rPr>
              <w:t>-0.887</w:t>
            </w:r>
          </w:p>
        </w:tc>
        <w:tc>
          <w:tcPr>
            <w:tcW w:w="514" w:type="pct"/>
            <w:vMerge w:val="restart"/>
            <w:hideMark/>
          </w:tcPr>
          <w:p w14:paraId="5CAA94B8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val="en-GB" w:eastAsia="en-US"/>
              </w:rPr>
              <w:t xml:space="preserve">30 </w:t>
            </w:r>
          </w:p>
        </w:tc>
        <w:tc>
          <w:tcPr>
            <w:tcW w:w="769" w:type="pct"/>
            <w:hideMark/>
          </w:tcPr>
          <w:p w14:paraId="1718461D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501-DQB10301</w:t>
            </w:r>
          </w:p>
        </w:tc>
        <w:tc>
          <w:tcPr>
            <w:tcW w:w="680" w:type="pct"/>
            <w:hideMark/>
          </w:tcPr>
          <w:p w14:paraId="19469643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PEAGLPYGA</w:t>
            </w:r>
          </w:p>
        </w:tc>
      </w:tr>
      <w:tr w:rsidR="005B0A78" w:rsidRPr="00B42AEA" w14:paraId="180DAF3E" w14:textId="77777777" w:rsidTr="000446B7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332D8103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73BB1219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6AB24A42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54D7A582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6FF55CC4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32F4C4AA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301-DQB10301</w:t>
            </w:r>
          </w:p>
        </w:tc>
        <w:tc>
          <w:tcPr>
            <w:tcW w:w="680" w:type="pct"/>
            <w:hideMark/>
          </w:tcPr>
          <w:p w14:paraId="7329722A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PEAGLPYGA</w:t>
            </w:r>
          </w:p>
        </w:tc>
      </w:tr>
      <w:tr w:rsidR="005B0A78" w:rsidRPr="00B42AEA" w14:paraId="19ACF26B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6008AC45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 w:val="restart"/>
            <w:hideMark/>
          </w:tcPr>
          <w:p w14:paraId="47C5CF99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32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RSGARSKQRRPQGLPN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47</w:t>
            </w:r>
          </w:p>
        </w:tc>
        <w:tc>
          <w:tcPr>
            <w:tcW w:w="451" w:type="pct"/>
            <w:vMerge w:val="restart"/>
            <w:hideMark/>
          </w:tcPr>
          <w:p w14:paraId="0AB9F614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1.2967</w:t>
            </w:r>
          </w:p>
        </w:tc>
        <w:tc>
          <w:tcPr>
            <w:tcW w:w="764" w:type="pct"/>
            <w:vMerge w:val="restart"/>
            <w:hideMark/>
          </w:tcPr>
          <w:p w14:paraId="1B221A69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2.025</w:t>
            </w:r>
          </w:p>
        </w:tc>
        <w:tc>
          <w:tcPr>
            <w:tcW w:w="514" w:type="pct"/>
            <w:vMerge w:val="restart"/>
            <w:hideMark/>
          </w:tcPr>
          <w:p w14:paraId="065BEA04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val="en-GB" w:eastAsia="en-US"/>
              </w:rPr>
              <w:t xml:space="preserve">1 </w:t>
            </w:r>
          </w:p>
        </w:tc>
        <w:tc>
          <w:tcPr>
            <w:tcW w:w="769" w:type="pct"/>
            <w:hideMark/>
          </w:tcPr>
          <w:p w14:paraId="0F2D53F4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DRB1_1301</w:t>
            </w:r>
          </w:p>
        </w:tc>
        <w:tc>
          <w:tcPr>
            <w:tcW w:w="680" w:type="pct"/>
            <w:hideMark/>
          </w:tcPr>
          <w:p w14:paraId="58FA6977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SGARSKQRR</w:t>
            </w:r>
          </w:p>
        </w:tc>
      </w:tr>
      <w:tr w:rsidR="005B0A78" w:rsidRPr="00B42AEA" w14:paraId="59E4DFDD" w14:textId="77777777" w:rsidTr="000446B7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1ADCB3D6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1FEBDEBA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36CC5213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577567D6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4E1D5AC7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57305C8F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DRB1_1301</w:t>
            </w:r>
          </w:p>
        </w:tc>
        <w:tc>
          <w:tcPr>
            <w:tcW w:w="680" w:type="pct"/>
            <w:hideMark/>
          </w:tcPr>
          <w:p w14:paraId="755BB2BC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ARSKQRRPQ</w:t>
            </w:r>
          </w:p>
        </w:tc>
      </w:tr>
      <w:tr w:rsidR="005B0A78" w:rsidRPr="00B42AEA" w14:paraId="03CDDFBB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3C6D0E02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 w:val="restart"/>
            <w:hideMark/>
          </w:tcPr>
          <w:p w14:paraId="3EBF2BB5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169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KGFYAEGSRGGSQASS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184</w:t>
            </w:r>
          </w:p>
        </w:tc>
        <w:tc>
          <w:tcPr>
            <w:tcW w:w="451" w:type="pct"/>
            <w:vMerge w:val="restart"/>
            <w:hideMark/>
          </w:tcPr>
          <w:p w14:paraId="46FC9572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1.0419</w:t>
            </w:r>
          </w:p>
        </w:tc>
        <w:tc>
          <w:tcPr>
            <w:tcW w:w="764" w:type="pct"/>
            <w:vMerge w:val="restart"/>
            <w:hideMark/>
          </w:tcPr>
          <w:p w14:paraId="62FE1652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0.944</w:t>
            </w:r>
          </w:p>
        </w:tc>
        <w:tc>
          <w:tcPr>
            <w:tcW w:w="514" w:type="pct"/>
            <w:vMerge w:val="restart"/>
            <w:hideMark/>
          </w:tcPr>
          <w:p w14:paraId="48AB34CF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val="en-GB" w:eastAsia="en-US"/>
              </w:rPr>
              <w:t xml:space="preserve">1.3 </w:t>
            </w:r>
          </w:p>
        </w:tc>
        <w:tc>
          <w:tcPr>
            <w:tcW w:w="769" w:type="pct"/>
            <w:hideMark/>
          </w:tcPr>
          <w:p w14:paraId="6B15CE0D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DRB1_1101</w:t>
            </w:r>
          </w:p>
        </w:tc>
        <w:tc>
          <w:tcPr>
            <w:tcW w:w="680" w:type="pct"/>
            <w:hideMark/>
          </w:tcPr>
          <w:p w14:paraId="3E8EB54B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FYAEGSRGG</w:t>
            </w:r>
          </w:p>
        </w:tc>
      </w:tr>
      <w:tr w:rsidR="005B0A78" w:rsidRPr="00B42AEA" w14:paraId="7F7BC9A3" w14:textId="77777777" w:rsidTr="000446B7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0C0CC87A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6173A4FE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2C8D98B7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4F28624C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5B4FD1D4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20319227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201-DQB10301</w:t>
            </w:r>
          </w:p>
        </w:tc>
        <w:tc>
          <w:tcPr>
            <w:tcW w:w="680" w:type="pct"/>
            <w:hideMark/>
          </w:tcPr>
          <w:p w14:paraId="28C0975E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SRGGSQASS</w:t>
            </w:r>
          </w:p>
        </w:tc>
      </w:tr>
      <w:tr w:rsidR="005B0A78" w:rsidRPr="00B42AEA" w14:paraId="1D25BC32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4AF35FE9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75B3447C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795736E3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21E1ADC2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69D3B8BA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7A629BD2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201-DQB10301</w:t>
            </w:r>
          </w:p>
        </w:tc>
        <w:tc>
          <w:tcPr>
            <w:tcW w:w="680" w:type="pct"/>
            <w:hideMark/>
          </w:tcPr>
          <w:p w14:paraId="3400C8D7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EGSRGGSQA</w:t>
            </w:r>
          </w:p>
        </w:tc>
      </w:tr>
      <w:tr w:rsidR="005B0A78" w:rsidRPr="00B42AEA" w14:paraId="72EF824A" w14:textId="77777777" w:rsidTr="000446B7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4BB186B5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74899E99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5E965368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480AB87D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5E5468FA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674C294B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301-DQB10301</w:t>
            </w:r>
          </w:p>
        </w:tc>
        <w:tc>
          <w:tcPr>
            <w:tcW w:w="680" w:type="pct"/>
            <w:hideMark/>
          </w:tcPr>
          <w:p w14:paraId="6FD9005A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GSRGGSQAS</w:t>
            </w:r>
          </w:p>
        </w:tc>
      </w:tr>
      <w:tr w:rsidR="005B0A78" w:rsidRPr="00B42AEA" w14:paraId="2E456F98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69664BFD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147E1389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43C03474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3FA91D22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55CF76C5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130C401B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301-DQB10301</w:t>
            </w:r>
          </w:p>
        </w:tc>
        <w:tc>
          <w:tcPr>
            <w:tcW w:w="680" w:type="pct"/>
            <w:hideMark/>
          </w:tcPr>
          <w:p w14:paraId="58040BCC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SRGGSQASS</w:t>
            </w:r>
          </w:p>
        </w:tc>
      </w:tr>
      <w:tr w:rsidR="005B0A78" w:rsidRPr="00B42AEA" w14:paraId="1BEAB6B7" w14:textId="77777777" w:rsidTr="000446B7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38D6F5EF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29A591E4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4FDA96EB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0FDC8CF7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1B18A02C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1AC5738E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501-DQB10301</w:t>
            </w:r>
          </w:p>
        </w:tc>
        <w:tc>
          <w:tcPr>
            <w:tcW w:w="680" w:type="pct"/>
            <w:hideMark/>
          </w:tcPr>
          <w:p w14:paraId="23EED193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FYAEGSRGG</w:t>
            </w:r>
          </w:p>
        </w:tc>
      </w:tr>
      <w:tr w:rsidR="005B0A78" w:rsidRPr="00B42AEA" w14:paraId="58256F6B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16705ACE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6F585FE2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2C635325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79797799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43EE1B86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20A2AFBC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501-DQB10301</w:t>
            </w:r>
          </w:p>
        </w:tc>
        <w:tc>
          <w:tcPr>
            <w:tcW w:w="680" w:type="pct"/>
            <w:hideMark/>
          </w:tcPr>
          <w:p w14:paraId="1C3C80C9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AEGSRGGSQ</w:t>
            </w:r>
          </w:p>
        </w:tc>
      </w:tr>
      <w:tr w:rsidR="005B0A78" w:rsidRPr="00B42AEA" w14:paraId="26584C42" w14:textId="77777777" w:rsidTr="000446B7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2F3031E4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66F6BF62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2318FE5A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10E27DD1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5C017A77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3FC40245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501-DQB10301</w:t>
            </w:r>
          </w:p>
        </w:tc>
        <w:tc>
          <w:tcPr>
            <w:tcW w:w="680" w:type="pct"/>
            <w:hideMark/>
          </w:tcPr>
          <w:p w14:paraId="5D97DF24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GSRGGSQAS</w:t>
            </w:r>
          </w:p>
        </w:tc>
      </w:tr>
      <w:tr w:rsidR="005B0A78" w:rsidRPr="00B42AEA" w14:paraId="04F16179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24725433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5114E24C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293A592C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3E7BC57A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2D53A0A7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7C46FD82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501-DQB10301</w:t>
            </w:r>
          </w:p>
        </w:tc>
        <w:tc>
          <w:tcPr>
            <w:tcW w:w="680" w:type="pct"/>
            <w:hideMark/>
          </w:tcPr>
          <w:p w14:paraId="4A785212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SRGGSQASS</w:t>
            </w:r>
          </w:p>
        </w:tc>
      </w:tr>
      <w:tr w:rsidR="005B0A78" w:rsidRPr="00B42AEA" w14:paraId="0721C983" w14:textId="77777777" w:rsidTr="000446B7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3B3505C5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 w:val="restart"/>
            <w:hideMark/>
          </w:tcPr>
          <w:p w14:paraId="7C2B33D9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200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GSSRGTSPARMAGNGG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215</w:t>
            </w:r>
          </w:p>
        </w:tc>
        <w:tc>
          <w:tcPr>
            <w:tcW w:w="451" w:type="pct"/>
            <w:vMerge w:val="restart"/>
            <w:hideMark/>
          </w:tcPr>
          <w:p w14:paraId="20711182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1.3170</w:t>
            </w:r>
          </w:p>
        </w:tc>
        <w:tc>
          <w:tcPr>
            <w:tcW w:w="764" w:type="pct"/>
            <w:vMerge w:val="restart"/>
            <w:hideMark/>
          </w:tcPr>
          <w:p w14:paraId="2CB95D81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0.856</w:t>
            </w:r>
          </w:p>
        </w:tc>
        <w:tc>
          <w:tcPr>
            <w:tcW w:w="514" w:type="pct"/>
            <w:vMerge w:val="restart"/>
            <w:hideMark/>
          </w:tcPr>
          <w:p w14:paraId="5E44D6F5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val="en-GB" w:eastAsia="en-US"/>
              </w:rPr>
              <w:t xml:space="preserve">30 </w:t>
            </w:r>
          </w:p>
        </w:tc>
        <w:tc>
          <w:tcPr>
            <w:tcW w:w="769" w:type="pct"/>
            <w:hideMark/>
          </w:tcPr>
          <w:p w14:paraId="11F75E95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102-DQB10602</w:t>
            </w:r>
          </w:p>
        </w:tc>
        <w:tc>
          <w:tcPr>
            <w:tcW w:w="680" w:type="pct"/>
            <w:hideMark/>
          </w:tcPr>
          <w:p w14:paraId="59F42AFB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RGTSPARMA</w:t>
            </w:r>
          </w:p>
        </w:tc>
      </w:tr>
      <w:tr w:rsidR="005B0A78" w:rsidRPr="00B42AEA" w14:paraId="5E94FCFF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363C5067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42E54088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6FE97553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6A46DBC6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3B6A270D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7268FBAE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201-DQB10301</w:t>
            </w:r>
          </w:p>
        </w:tc>
        <w:tc>
          <w:tcPr>
            <w:tcW w:w="680" w:type="pct"/>
            <w:hideMark/>
          </w:tcPr>
          <w:p w14:paraId="408C39DF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GSSRGTSPA</w:t>
            </w:r>
          </w:p>
        </w:tc>
      </w:tr>
      <w:tr w:rsidR="005B0A78" w:rsidRPr="00B42AEA" w14:paraId="5E938A08" w14:textId="77777777" w:rsidTr="000446B7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14BAAC70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58760A72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437B9560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771E552B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61B655E5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2B0A1506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201-DQB10301</w:t>
            </w:r>
          </w:p>
        </w:tc>
        <w:tc>
          <w:tcPr>
            <w:tcW w:w="680" w:type="pct"/>
            <w:hideMark/>
          </w:tcPr>
          <w:p w14:paraId="3CD5510F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SSRGTSPAR</w:t>
            </w:r>
          </w:p>
        </w:tc>
      </w:tr>
      <w:tr w:rsidR="005B0A78" w:rsidRPr="00B42AEA" w14:paraId="4A026ABA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5D235016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2EC44D83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3BDE552F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5B76C78F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76D2B0D5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0BD6CD33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201-DQB10301</w:t>
            </w:r>
          </w:p>
        </w:tc>
        <w:tc>
          <w:tcPr>
            <w:tcW w:w="680" w:type="pct"/>
            <w:hideMark/>
          </w:tcPr>
          <w:p w14:paraId="4A8ACDB5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SRGTSPARM</w:t>
            </w:r>
          </w:p>
        </w:tc>
      </w:tr>
      <w:tr w:rsidR="005B0A78" w:rsidRPr="00B42AEA" w14:paraId="51A68C8F" w14:textId="77777777" w:rsidTr="000446B7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59C53078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7CE14FB2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6ABB5347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2F76AF20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77291A6A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7EE752C2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201-DQB10301</w:t>
            </w:r>
          </w:p>
        </w:tc>
        <w:tc>
          <w:tcPr>
            <w:tcW w:w="680" w:type="pct"/>
            <w:hideMark/>
          </w:tcPr>
          <w:p w14:paraId="0B5EDF3B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RGTSPARMA</w:t>
            </w:r>
          </w:p>
        </w:tc>
      </w:tr>
      <w:tr w:rsidR="005B0A78" w:rsidRPr="00B42AEA" w14:paraId="6E65B681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7D6B37A4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15428BC9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34F96594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5EBAA426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3938274A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3A48016C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201-DQB10303</w:t>
            </w:r>
          </w:p>
        </w:tc>
        <w:tc>
          <w:tcPr>
            <w:tcW w:w="680" w:type="pct"/>
            <w:hideMark/>
          </w:tcPr>
          <w:p w14:paraId="776B6745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SRGTSPARM</w:t>
            </w:r>
          </w:p>
        </w:tc>
      </w:tr>
      <w:tr w:rsidR="005B0A78" w:rsidRPr="00B42AEA" w14:paraId="3D2C5590" w14:textId="77777777" w:rsidTr="000446B7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4F175731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4D78D508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2F9172C4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79ECA164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05F87184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272795EB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201-DQB10303</w:t>
            </w:r>
          </w:p>
        </w:tc>
        <w:tc>
          <w:tcPr>
            <w:tcW w:w="680" w:type="pct"/>
            <w:hideMark/>
          </w:tcPr>
          <w:p w14:paraId="34AF1E5B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RGTSPARMA</w:t>
            </w:r>
          </w:p>
        </w:tc>
      </w:tr>
      <w:tr w:rsidR="005B0A78" w:rsidRPr="00B42AEA" w14:paraId="25C53F10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68DB3A3F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3D5660EC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35D11600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3145D6CB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5F4DE696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4A93F536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201-DQB10303</w:t>
            </w:r>
          </w:p>
        </w:tc>
        <w:tc>
          <w:tcPr>
            <w:tcW w:w="680" w:type="pct"/>
            <w:hideMark/>
          </w:tcPr>
          <w:p w14:paraId="293307F6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TSPARMAGN</w:t>
            </w:r>
          </w:p>
        </w:tc>
      </w:tr>
      <w:tr w:rsidR="005B0A78" w:rsidRPr="00B42AEA" w14:paraId="1C671AFD" w14:textId="77777777" w:rsidTr="000446B7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1B11025C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76944A14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31EAC61F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16BF599F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45DDF1BE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6E8FDCB7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201-DQB10402</w:t>
            </w:r>
          </w:p>
        </w:tc>
        <w:tc>
          <w:tcPr>
            <w:tcW w:w="680" w:type="pct"/>
            <w:hideMark/>
          </w:tcPr>
          <w:p w14:paraId="20133864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SSRGTSPAR</w:t>
            </w:r>
          </w:p>
        </w:tc>
      </w:tr>
      <w:tr w:rsidR="005B0A78" w:rsidRPr="00B42AEA" w14:paraId="3EF04939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3A831A67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5298A7A0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45638688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162CEE58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54C05EC3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730052E7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201-DQB10402</w:t>
            </w:r>
          </w:p>
        </w:tc>
        <w:tc>
          <w:tcPr>
            <w:tcW w:w="680" w:type="pct"/>
            <w:hideMark/>
          </w:tcPr>
          <w:p w14:paraId="6E794F9E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RGTSPARMA</w:t>
            </w:r>
          </w:p>
        </w:tc>
      </w:tr>
      <w:tr w:rsidR="005B0A78" w:rsidRPr="00B42AEA" w14:paraId="18617B2B" w14:textId="77777777" w:rsidTr="000446B7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2335EE0B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 w:val="restart"/>
            <w:hideMark/>
          </w:tcPr>
          <w:p w14:paraId="66F9E9C5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192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NSSRNSTPGSSRGTSP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207</w:t>
            </w:r>
          </w:p>
        </w:tc>
        <w:tc>
          <w:tcPr>
            <w:tcW w:w="451" w:type="pct"/>
            <w:vMerge w:val="restart"/>
            <w:hideMark/>
          </w:tcPr>
          <w:p w14:paraId="1C8A193D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1.0778</w:t>
            </w:r>
          </w:p>
        </w:tc>
        <w:tc>
          <w:tcPr>
            <w:tcW w:w="764" w:type="pct"/>
            <w:vMerge w:val="restart"/>
            <w:hideMark/>
          </w:tcPr>
          <w:p w14:paraId="78F6F77F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1.637</w:t>
            </w:r>
          </w:p>
        </w:tc>
        <w:tc>
          <w:tcPr>
            <w:tcW w:w="514" w:type="pct"/>
            <w:vMerge w:val="restart"/>
            <w:hideMark/>
          </w:tcPr>
          <w:p w14:paraId="3581C823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val="en-GB" w:eastAsia="en-US"/>
              </w:rPr>
              <w:t xml:space="preserve">1.4 </w:t>
            </w:r>
          </w:p>
        </w:tc>
        <w:tc>
          <w:tcPr>
            <w:tcW w:w="769" w:type="pct"/>
            <w:hideMark/>
          </w:tcPr>
          <w:p w14:paraId="4EE7AA13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201-DQB10301</w:t>
            </w:r>
          </w:p>
        </w:tc>
        <w:tc>
          <w:tcPr>
            <w:tcW w:w="680" w:type="pct"/>
            <w:hideMark/>
          </w:tcPr>
          <w:p w14:paraId="2874800F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STPGSSRGT</w:t>
            </w:r>
          </w:p>
        </w:tc>
      </w:tr>
      <w:tr w:rsidR="005B0A78" w:rsidRPr="00B42AEA" w14:paraId="64020424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6EBEF18B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2E4541EE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31FF189C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225FE7A6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54469003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320FB296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201-DQB10301</w:t>
            </w:r>
          </w:p>
        </w:tc>
        <w:tc>
          <w:tcPr>
            <w:tcW w:w="680" w:type="pct"/>
            <w:hideMark/>
          </w:tcPr>
          <w:p w14:paraId="1F42E2C3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TPGSSRGTS</w:t>
            </w:r>
          </w:p>
        </w:tc>
      </w:tr>
      <w:tr w:rsidR="005B0A78" w:rsidRPr="00B42AEA" w14:paraId="7C17784F" w14:textId="77777777" w:rsidTr="000446B7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3C65C6D9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278A50A5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00448D4E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60EDA820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1857B5B6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77E2C00F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201-DQB10301</w:t>
            </w:r>
          </w:p>
        </w:tc>
        <w:tc>
          <w:tcPr>
            <w:tcW w:w="680" w:type="pct"/>
            <w:hideMark/>
          </w:tcPr>
          <w:p w14:paraId="50EF0173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PGSSRGTSP</w:t>
            </w:r>
          </w:p>
        </w:tc>
      </w:tr>
      <w:tr w:rsidR="005B0A78" w:rsidRPr="00B42AEA" w14:paraId="71773E66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2B6F5F3E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6AA5A0C4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6F1577D6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25A33784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019596A7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62C13405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201-DQB10402</w:t>
            </w:r>
          </w:p>
        </w:tc>
        <w:tc>
          <w:tcPr>
            <w:tcW w:w="680" w:type="pct"/>
            <w:hideMark/>
          </w:tcPr>
          <w:p w14:paraId="28F59C3B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STPGSSRGT</w:t>
            </w:r>
          </w:p>
        </w:tc>
      </w:tr>
      <w:tr w:rsidR="005B0A78" w:rsidRPr="00B42AEA" w14:paraId="28CD2934" w14:textId="77777777" w:rsidTr="000446B7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06A1CD63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08510C09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28476A2C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56C0D69A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3EF5A9C3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hideMark/>
          </w:tcPr>
          <w:p w14:paraId="717E732E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501-DQB10301</w:t>
            </w:r>
          </w:p>
        </w:tc>
        <w:tc>
          <w:tcPr>
            <w:tcW w:w="680" w:type="pct"/>
            <w:noWrap/>
            <w:hideMark/>
          </w:tcPr>
          <w:p w14:paraId="1B15A7A5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SRNSTPGSS</w:t>
            </w:r>
          </w:p>
        </w:tc>
      </w:tr>
      <w:tr w:rsidR="005B0A78" w:rsidRPr="00B42AEA" w14:paraId="671D7A6E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61B27592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16555F66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64397B1C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0C34BDB6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5E5EAF1B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noWrap/>
            <w:hideMark/>
          </w:tcPr>
          <w:p w14:paraId="71707D4A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501-DQB10301</w:t>
            </w:r>
          </w:p>
        </w:tc>
        <w:tc>
          <w:tcPr>
            <w:tcW w:w="680" w:type="pct"/>
            <w:noWrap/>
            <w:hideMark/>
          </w:tcPr>
          <w:p w14:paraId="038381F6" w14:textId="77777777" w:rsidR="005B0A78" w:rsidRPr="00B42AEA" w:rsidRDefault="005B0A78" w:rsidP="005B0A7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STPGSSRGT</w:t>
            </w:r>
          </w:p>
        </w:tc>
      </w:tr>
      <w:tr w:rsidR="005B0A78" w:rsidRPr="00B42AEA" w14:paraId="39B02A36" w14:textId="77777777" w:rsidTr="000446B7">
        <w:trPr>
          <w:trHeight w:val="2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4" w:type="pct"/>
            <w:vMerge/>
            <w:hideMark/>
          </w:tcPr>
          <w:p w14:paraId="70EEB369" w14:textId="77777777" w:rsidR="005B0A78" w:rsidRPr="00B42AEA" w:rsidRDefault="005B0A78" w:rsidP="005B0A78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68" w:type="pct"/>
            <w:vMerge/>
            <w:hideMark/>
          </w:tcPr>
          <w:p w14:paraId="1065C11A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451" w:type="pct"/>
            <w:vMerge/>
            <w:hideMark/>
          </w:tcPr>
          <w:p w14:paraId="2AADC2F6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4" w:type="pct"/>
            <w:vMerge/>
            <w:hideMark/>
          </w:tcPr>
          <w:p w14:paraId="671D19E7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514" w:type="pct"/>
            <w:vMerge/>
            <w:hideMark/>
          </w:tcPr>
          <w:p w14:paraId="62779825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769" w:type="pct"/>
            <w:noWrap/>
            <w:hideMark/>
          </w:tcPr>
          <w:p w14:paraId="2114AC7E" w14:textId="77777777" w:rsidR="005B0A78" w:rsidRPr="00B42AEA" w:rsidRDefault="005B0A78" w:rsidP="005B0A7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DQA10501-DQB10303</w:t>
            </w:r>
          </w:p>
        </w:tc>
        <w:tc>
          <w:tcPr>
            <w:tcW w:w="680" w:type="pct"/>
            <w:hideMark/>
          </w:tcPr>
          <w:p w14:paraId="312A2A93" w14:textId="77777777" w:rsidR="005B0A78" w:rsidRPr="00B42AEA" w:rsidRDefault="005B0A78" w:rsidP="005B0A78">
            <w:pPr>
              <w:keepNext/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PGSSRGTSP</w:t>
            </w:r>
          </w:p>
        </w:tc>
        <w:bookmarkEnd w:id="4"/>
      </w:tr>
    </w:tbl>
    <w:p w14:paraId="3650272B" w14:textId="77777777" w:rsidR="005B0A78" w:rsidRPr="00B42AEA" w:rsidRDefault="005B0A78" w:rsidP="005B0A78">
      <w:pPr>
        <w:spacing w:after="0" w:line="240" w:lineRule="auto"/>
        <w:jc w:val="both"/>
        <w:rPr>
          <w:rFonts w:ascii="Times New Roman" w:eastAsiaTheme="minorHAnsi" w:hAnsi="Times New Roman"/>
          <w:sz w:val="18"/>
          <w:szCs w:val="18"/>
          <w:lang w:eastAsia="en-US"/>
        </w:rPr>
      </w:pPr>
      <w:r w:rsidRPr="00B42AEA">
        <w:rPr>
          <w:rFonts w:ascii="Times New Roman" w:eastAsia="MS Mincho" w:hAnsi="Times New Roman"/>
          <w:sz w:val="18"/>
          <w:szCs w:val="18"/>
          <w:vertAlign w:val="superscript"/>
          <w:lang w:eastAsia="en-US"/>
        </w:rPr>
        <w:t>a</w:t>
      </w:r>
      <w:r w:rsidRPr="00B42AEA">
        <w:rPr>
          <w:rFonts w:ascii="Times New Roman" w:eastAsia="MS Mincho" w:hAnsi="Times New Roman"/>
          <w:sz w:val="18"/>
          <w:szCs w:val="18"/>
          <w:lang w:eastAsia="en-US"/>
        </w:rPr>
        <w:t xml:space="preserve"> Protein region was defined based on the alignment of consensus protein with the annotated reference sequence of Spike protein [No. ref: YP_009724390.1) and Nucleocapsid (No. ref: YP_009724397.2)</w:t>
      </w:r>
    </w:p>
    <w:p w14:paraId="3BFB7663" w14:textId="77777777" w:rsidR="005B0A78" w:rsidRPr="00B42AEA" w:rsidRDefault="005B0A78" w:rsidP="005B0A78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  <w:r w:rsidRPr="00B42AEA">
        <w:rPr>
          <w:rFonts w:ascii="Times New Roman" w:eastAsia="MS Mincho" w:hAnsi="Times New Roman"/>
          <w:sz w:val="18"/>
          <w:szCs w:val="18"/>
          <w:vertAlign w:val="superscript"/>
          <w:lang w:eastAsia="en-US"/>
        </w:rPr>
        <w:t>b</w:t>
      </w:r>
      <w:r w:rsidRPr="00B42AEA">
        <w:rPr>
          <w:rFonts w:ascii="Times New Roman" w:eastAsia="MS Mincho" w:hAnsi="Times New Roman"/>
          <w:sz w:val="18"/>
          <w:szCs w:val="18"/>
          <w:lang w:eastAsia="en-US"/>
        </w:rPr>
        <w:t xml:space="preserve"> Half-life in mammalian cell  </w:t>
      </w:r>
    </w:p>
    <w:p w14:paraId="38F97EAB" w14:textId="7CC22F9B" w:rsidR="005B0A78" w:rsidRPr="00B42AEA" w:rsidRDefault="005B0A78" w:rsidP="005B0A78">
      <w:pPr>
        <w:spacing w:after="0" w:line="240" w:lineRule="auto"/>
        <w:rPr>
          <w:rFonts w:ascii="Times New Roman" w:eastAsia="MS Mincho" w:hAnsi="Times New Roman"/>
          <w:sz w:val="18"/>
          <w:szCs w:val="18"/>
          <w:lang w:eastAsia="en-US"/>
        </w:rPr>
      </w:pPr>
      <w:r w:rsidRPr="00B42AEA">
        <w:rPr>
          <w:rFonts w:ascii="Times New Roman" w:eastAsia="MS Mincho" w:hAnsi="Times New Roman"/>
          <w:sz w:val="18"/>
          <w:szCs w:val="18"/>
          <w:vertAlign w:val="superscript"/>
          <w:lang w:eastAsia="en-US"/>
        </w:rPr>
        <w:t>c</w:t>
      </w:r>
      <w:r w:rsidRPr="00B42AEA">
        <w:rPr>
          <w:rFonts w:ascii="Times New Roman" w:eastAsia="MS Mincho" w:hAnsi="Times New Roman"/>
          <w:sz w:val="18"/>
          <w:szCs w:val="18"/>
          <w:lang w:eastAsia="en-US"/>
        </w:rPr>
        <w:t xml:space="preserve"> HLA class II alleles that were detected to be able </w:t>
      </w:r>
      <w:r w:rsidR="00096BCB" w:rsidRPr="00B42AEA">
        <w:rPr>
          <w:rFonts w:ascii="Times New Roman" w:eastAsia="MS Mincho" w:hAnsi="Times New Roman"/>
          <w:sz w:val="18"/>
          <w:szCs w:val="18"/>
          <w:lang w:eastAsia="en-US"/>
        </w:rPr>
        <w:t>to recognize</w:t>
      </w:r>
      <w:r w:rsidRPr="00B42AEA">
        <w:rPr>
          <w:rFonts w:ascii="Times New Roman" w:eastAsia="MS Mincho" w:hAnsi="Times New Roman"/>
          <w:sz w:val="18"/>
          <w:szCs w:val="18"/>
          <w:lang w:eastAsia="en-US"/>
        </w:rPr>
        <w:t xml:space="preserve"> the peptide sequence with 9-mer in size containing in the B-cell epitope (it was </w:t>
      </w:r>
      <w:proofErr w:type="spellStart"/>
      <w:r w:rsidRPr="00B42AEA">
        <w:rPr>
          <w:rFonts w:ascii="Times New Roman" w:eastAsia="MS Mincho" w:hAnsi="Times New Roman"/>
          <w:sz w:val="18"/>
          <w:szCs w:val="18"/>
          <w:lang w:eastAsia="en-US"/>
        </w:rPr>
        <w:t>alco</w:t>
      </w:r>
      <w:proofErr w:type="spellEnd"/>
      <w:r w:rsidRPr="00B42AEA">
        <w:rPr>
          <w:rFonts w:ascii="Times New Roman" w:eastAsia="MS Mincho" w:hAnsi="Times New Roman"/>
          <w:sz w:val="18"/>
          <w:szCs w:val="18"/>
          <w:lang w:eastAsia="en-US"/>
        </w:rPr>
        <w:t xml:space="preserve"> called by overlapped HTL epitope with B-cell epitope)</w:t>
      </w:r>
    </w:p>
    <w:p w14:paraId="2B58AB54" w14:textId="77777777" w:rsidR="000E10BA" w:rsidRPr="00B42AEA" w:rsidRDefault="000E10BA" w:rsidP="005B2796">
      <w:pPr>
        <w:keepNext/>
        <w:spacing w:after="0"/>
        <w:rPr>
          <w:rFonts w:ascii="Times New Roman" w:hAnsi="Times New Roman"/>
        </w:rPr>
      </w:pPr>
    </w:p>
    <w:bookmarkEnd w:id="0"/>
    <w:p w14:paraId="31B07D4C" w14:textId="40BCB697" w:rsidR="000E10BA" w:rsidRPr="00B42AEA" w:rsidRDefault="000E10BA" w:rsidP="000E10BA">
      <w:pPr>
        <w:keepNext/>
        <w:spacing w:after="0"/>
        <w:rPr>
          <w:rFonts w:ascii="Times New Roman" w:hAnsi="Times New Roman"/>
          <w:i/>
          <w:iCs/>
        </w:rPr>
      </w:pPr>
      <w:r w:rsidRPr="00B42AEA">
        <w:rPr>
          <w:rFonts w:ascii="Times New Roman" w:hAnsi="Times New Roman"/>
          <w:b/>
          <w:bCs/>
        </w:rPr>
        <w:t xml:space="preserve">Supplementary Table </w:t>
      </w:r>
      <w:r w:rsidR="009A613B" w:rsidRPr="00B42AEA">
        <w:rPr>
          <w:rFonts w:ascii="Times New Roman" w:hAnsi="Times New Roman"/>
          <w:b/>
          <w:bCs/>
        </w:rPr>
        <w:fldChar w:fldCharType="begin"/>
      </w:r>
      <w:r w:rsidR="009A613B" w:rsidRPr="00B42AEA">
        <w:rPr>
          <w:rFonts w:ascii="Times New Roman" w:hAnsi="Times New Roman"/>
          <w:b/>
          <w:bCs/>
        </w:rPr>
        <w:instrText xml:space="preserve"> SEQ Supplementary_Table \* ARABIC </w:instrText>
      </w:r>
      <w:r w:rsidR="009A613B" w:rsidRPr="00B42AEA">
        <w:rPr>
          <w:rFonts w:ascii="Times New Roman" w:hAnsi="Times New Roman"/>
          <w:b/>
          <w:bCs/>
        </w:rPr>
        <w:fldChar w:fldCharType="separate"/>
      </w:r>
      <w:r w:rsidR="0096392D" w:rsidRPr="00B42AEA">
        <w:rPr>
          <w:rFonts w:ascii="Times New Roman" w:hAnsi="Times New Roman"/>
          <w:b/>
          <w:bCs/>
          <w:noProof/>
        </w:rPr>
        <w:t>4</w:t>
      </w:r>
      <w:r w:rsidR="009A613B" w:rsidRPr="00B42AEA">
        <w:rPr>
          <w:rFonts w:ascii="Times New Roman" w:hAnsi="Times New Roman"/>
          <w:b/>
          <w:bCs/>
        </w:rPr>
        <w:fldChar w:fldCharType="end"/>
      </w:r>
      <w:r w:rsidRPr="00B42AEA">
        <w:rPr>
          <w:rFonts w:ascii="Times New Roman" w:hAnsi="Times New Roman"/>
          <w:b/>
          <w:bCs/>
        </w:rPr>
        <w:t>.</w:t>
      </w:r>
      <w:r w:rsidRPr="00B42AEA">
        <w:rPr>
          <w:rFonts w:ascii="Times New Roman" w:hAnsi="Times New Roman"/>
        </w:rPr>
        <w:t xml:space="preserve"> </w:t>
      </w:r>
      <w:r w:rsidR="002B25F2" w:rsidRPr="00B42AEA">
        <w:rPr>
          <w:rFonts w:ascii="Times New Roman" w:hAnsi="Times New Roman"/>
        </w:rPr>
        <w:t xml:space="preserve">HLA class I and II alleles of Indonesia population (used for the T-cell epitope prediction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1"/>
        <w:gridCol w:w="7645"/>
      </w:tblGrid>
      <w:tr w:rsidR="00341A86" w:rsidRPr="00B42AEA" w14:paraId="43942204" w14:textId="77777777" w:rsidTr="000B6CD3">
        <w:tc>
          <w:tcPr>
            <w:tcW w:w="1371" w:type="dxa"/>
          </w:tcPr>
          <w:p w14:paraId="496B8C3F" w14:textId="3886CD68" w:rsidR="00341A86" w:rsidRPr="00B42AEA" w:rsidRDefault="00341A86" w:rsidP="005B2796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B42AEA">
              <w:rPr>
                <w:rFonts w:ascii="Times New Roman" w:hAnsi="Times New Roman"/>
                <w:b/>
                <w:bCs/>
                <w:sz w:val="18"/>
                <w:szCs w:val="18"/>
              </w:rPr>
              <w:t>HLA</w:t>
            </w:r>
            <w:r w:rsidR="0056324B" w:rsidRPr="00B42AEA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class</w:t>
            </w:r>
          </w:p>
        </w:tc>
        <w:tc>
          <w:tcPr>
            <w:tcW w:w="7645" w:type="dxa"/>
          </w:tcPr>
          <w:p w14:paraId="3DF037A9" w14:textId="0C58FAD4" w:rsidR="00341A86" w:rsidRPr="00B42AEA" w:rsidRDefault="00341A86" w:rsidP="005B2796">
            <w:pPr>
              <w:spacing w:after="0"/>
              <w:rPr>
                <w:rFonts w:ascii="Times New Roman" w:hAnsi="Times New Roman"/>
                <w:b/>
                <w:bCs/>
                <w:sz w:val="18"/>
                <w:szCs w:val="18"/>
              </w:rPr>
            </w:pPr>
            <w:r w:rsidRPr="00B42AEA">
              <w:rPr>
                <w:rFonts w:ascii="Times New Roman" w:hAnsi="Times New Roman"/>
                <w:b/>
                <w:bCs/>
                <w:sz w:val="18"/>
                <w:szCs w:val="18"/>
              </w:rPr>
              <w:t>HLA</w:t>
            </w:r>
            <w:r w:rsidR="0056324B" w:rsidRPr="00B42AEA">
              <w:rPr>
                <w:rFonts w:ascii="Times New Roman" w:hAnsi="Times New Roman"/>
                <w:b/>
                <w:bCs/>
                <w:sz w:val="18"/>
                <w:szCs w:val="18"/>
              </w:rPr>
              <w:t xml:space="preserve"> allele</w:t>
            </w:r>
          </w:p>
        </w:tc>
      </w:tr>
      <w:tr w:rsidR="00341A86" w:rsidRPr="00B42AEA" w14:paraId="56B19351" w14:textId="77777777" w:rsidTr="000B6CD3">
        <w:tc>
          <w:tcPr>
            <w:tcW w:w="1371" w:type="dxa"/>
          </w:tcPr>
          <w:p w14:paraId="24E9C234" w14:textId="139C8F4C" w:rsidR="00341A86" w:rsidRPr="00B42AEA" w:rsidRDefault="00341A86" w:rsidP="005B2796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 xml:space="preserve">HLA </w:t>
            </w:r>
            <w:r w:rsidR="0056324B" w:rsidRPr="00B42AEA">
              <w:rPr>
                <w:rFonts w:ascii="Times New Roman" w:hAnsi="Times New Roman"/>
                <w:sz w:val="18"/>
                <w:szCs w:val="18"/>
              </w:rPr>
              <w:t>class I</w:t>
            </w:r>
          </w:p>
        </w:tc>
        <w:tc>
          <w:tcPr>
            <w:tcW w:w="7645" w:type="dxa"/>
          </w:tcPr>
          <w:p w14:paraId="36CC1B0F" w14:textId="77777777" w:rsidR="00341A86" w:rsidRPr="00B42AEA" w:rsidRDefault="00341A86" w:rsidP="005B2796">
            <w:pPr>
              <w:widowControl w:val="0"/>
              <w:spacing w:after="0"/>
              <w:rPr>
                <w:rFonts w:ascii="Times New Roman" w:eastAsia="Times New Roman" w:hAnsi="Times New Roman"/>
                <w:sz w:val="18"/>
                <w:szCs w:val="18"/>
                <w:highlight w:val="white"/>
              </w:rPr>
            </w:pPr>
            <w:r w:rsidRPr="00B42AEA">
              <w:rPr>
                <w:rFonts w:ascii="Times New Roman" w:eastAsia="Times New Roman" w:hAnsi="Times New Roman"/>
                <w:color w:val="222222"/>
                <w:sz w:val="18"/>
                <w:szCs w:val="18"/>
                <w:highlight w:val="white"/>
              </w:rPr>
              <w:t>HLA-A01:01,HLA-A02:01,HLA-A02:03,HLA-A02:06,HLA-A02:11,HLA-</w:t>
            </w:r>
            <w:r w:rsidRPr="00B42AEA">
              <w:rPr>
                <w:rFonts w:ascii="Times New Roman" w:eastAsia="Times New Roman" w:hAnsi="Times New Roman"/>
                <w:sz w:val="18"/>
                <w:szCs w:val="18"/>
                <w:highlight w:val="white"/>
              </w:rPr>
              <w:t>A03:01,HLA-A11:01,HLA-A11:04,HLA-A24:02,HLA-A24:07,HLA-A24:10,HLA-A26:01,HLA-A29:01,HLA-A30:01,HLA-A32:01,HLA-A33:03,HLA-A34:01,HLA-A74:01,HLA-B07:02,</w:t>
            </w:r>
          </w:p>
          <w:p w14:paraId="4F36E3F1" w14:textId="77777777" w:rsidR="00341A86" w:rsidRPr="00B42AEA" w:rsidRDefault="00341A86" w:rsidP="005B2796">
            <w:pPr>
              <w:widowControl w:val="0"/>
              <w:spacing w:after="0"/>
              <w:rPr>
                <w:rFonts w:ascii="Times New Roman" w:eastAsia="Times New Roman" w:hAnsi="Times New Roman"/>
                <w:sz w:val="18"/>
                <w:szCs w:val="18"/>
                <w:highlight w:val="white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  <w:highlight w:val="white"/>
              </w:rPr>
              <w:t xml:space="preserve">HLA-B07:05,HLA-B08:01,HLA-B13:01,HLA-B13:02,HLA-B15:01,HLA-B15:02,HLA-B15:10,HLA-B15:12,HLA-B15:13,HLA-B15:17,HLA-B15:21,HLA-B15:25,HLA-B15:32,HLA-B18:01,HLA-B18:02,HLA-B27:06,HLA-B35:01,HLA-B35:02,HLA-B35:03 </w:t>
            </w:r>
          </w:p>
          <w:p w14:paraId="07D3780F" w14:textId="77777777" w:rsidR="00341A86" w:rsidRPr="00B42AEA" w:rsidRDefault="00341A86" w:rsidP="005B2796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  <w:highlight w:val="white"/>
              </w:rPr>
              <w:t>HLA-B</w:t>
            </w:r>
            <w:proofErr w:type="gramStart"/>
            <w:r w:rsidRPr="00B42AEA">
              <w:rPr>
                <w:rFonts w:ascii="Times New Roman" w:eastAsia="Times New Roman" w:hAnsi="Times New Roman"/>
                <w:sz w:val="18"/>
                <w:szCs w:val="18"/>
                <w:highlight w:val="white"/>
              </w:rPr>
              <w:t>35:05,HLA</w:t>
            </w:r>
            <w:proofErr w:type="gramEnd"/>
            <w:r w:rsidRPr="00B42AEA">
              <w:rPr>
                <w:rFonts w:ascii="Times New Roman" w:eastAsia="Times New Roman" w:hAnsi="Times New Roman"/>
                <w:sz w:val="18"/>
                <w:szCs w:val="18"/>
                <w:highlight w:val="white"/>
              </w:rPr>
              <w:t>-B35:30,HLA-B37:01,HLA-B38:02,HLA-B39:15,HLA-B40:01,HLA-B40:02,HLA-B40:06,HLA-B41:01,HLA-B44:03,HLA-B48:01,HLA-B51:01,HLA-B51:02,HLA-B52:01,HLA-B56:01,HLA-B57:01,HLA-B58:01</w:t>
            </w:r>
          </w:p>
        </w:tc>
      </w:tr>
      <w:tr w:rsidR="00341A86" w:rsidRPr="00B42AEA" w14:paraId="71717DDF" w14:textId="77777777" w:rsidTr="000B6CD3">
        <w:tc>
          <w:tcPr>
            <w:tcW w:w="1371" w:type="dxa"/>
          </w:tcPr>
          <w:p w14:paraId="756D6948" w14:textId="01A76BD1" w:rsidR="00341A86" w:rsidRPr="00B42AEA" w:rsidRDefault="00341A86" w:rsidP="005B2796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 xml:space="preserve">HLA </w:t>
            </w:r>
            <w:r w:rsidR="0056324B" w:rsidRPr="00B42AEA">
              <w:rPr>
                <w:rFonts w:ascii="Times New Roman" w:hAnsi="Times New Roman"/>
                <w:sz w:val="18"/>
                <w:szCs w:val="18"/>
              </w:rPr>
              <w:t>class II</w:t>
            </w:r>
          </w:p>
        </w:tc>
        <w:tc>
          <w:tcPr>
            <w:tcW w:w="7645" w:type="dxa"/>
          </w:tcPr>
          <w:p w14:paraId="016CEDB7" w14:textId="77777777" w:rsidR="00341A86" w:rsidRPr="00B42AEA" w:rsidRDefault="00341A86" w:rsidP="005B2796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DRB1_</w:t>
            </w:r>
            <w:proofErr w:type="gramStart"/>
            <w:r w:rsidRPr="00B42AEA">
              <w:rPr>
                <w:rFonts w:ascii="Times New Roman" w:hAnsi="Times New Roman"/>
                <w:sz w:val="18"/>
                <w:szCs w:val="18"/>
              </w:rPr>
              <w:t>0101,DRB</w:t>
            </w:r>
            <w:proofErr w:type="gramEnd"/>
            <w:r w:rsidRPr="00B42AEA">
              <w:rPr>
                <w:rFonts w:ascii="Times New Roman" w:hAnsi="Times New Roman"/>
                <w:sz w:val="18"/>
                <w:szCs w:val="18"/>
              </w:rPr>
              <w:t>1_0301,DRB1_0402,DRB1_0403,DRB1_0404,DRB1_0405,DRB1_0701,</w:t>
            </w:r>
          </w:p>
          <w:p w14:paraId="4AE83103" w14:textId="77777777" w:rsidR="00341A86" w:rsidRPr="00B42AEA" w:rsidRDefault="00341A86" w:rsidP="005B2796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DRB1_</w:t>
            </w:r>
            <w:proofErr w:type="gramStart"/>
            <w:r w:rsidRPr="00B42AEA">
              <w:rPr>
                <w:rFonts w:ascii="Times New Roman" w:hAnsi="Times New Roman"/>
                <w:sz w:val="18"/>
                <w:szCs w:val="18"/>
              </w:rPr>
              <w:t>0802,DRB</w:t>
            </w:r>
            <w:proofErr w:type="gramEnd"/>
            <w:r w:rsidRPr="00B42AEA">
              <w:rPr>
                <w:rFonts w:ascii="Times New Roman" w:hAnsi="Times New Roman"/>
                <w:sz w:val="18"/>
                <w:szCs w:val="18"/>
              </w:rPr>
              <w:t>1_0901,DRB1_1001,DRB1_1101,DRB1_1201,DRB1_1301,DRB1_1302,</w:t>
            </w:r>
          </w:p>
          <w:p w14:paraId="48AD2E63" w14:textId="77777777" w:rsidR="00341A86" w:rsidRPr="00B42AEA" w:rsidRDefault="00341A86" w:rsidP="005B2796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DRB1_</w:t>
            </w:r>
            <w:proofErr w:type="gramStart"/>
            <w:r w:rsidRPr="00B42AEA">
              <w:rPr>
                <w:rFonts w:ascii="Times New Roman" w:hAnsi="Times New Roman"/>
                <w:sz w:val="18"/>
                <w:szCs w:val="18"/>
              </w:rPr>
              <w:t>1501,DRB</w:t>
            </w:r>
            <w:proofErr w:type="gramEnd"/>
            <w:r w:rsidRPr="00B42AEA">
              <w:rPr>
                <w:rFonts w:ascii="Times New Roman" w:hAnsi="Times New Roman"/>
                <w:sz w:val="18"/>
                <w:szCs w:val="18"/>
              </w:rPr>
              <w:t>1_1602,HLA-DQA10101-DQB10501,HLA-DQA10102-DQB10501,</w:t>
            </w:r>
          </w:p>
          <w:p w14:paraId="36D9594B" w14:textId="77777777" w:rsidR="00341A86" w:rsidRPr="00B42AEA" w:rsidRDefault="00341A86" w:rsidP="005B2796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HLA-DQA10102-DQB10502, HLA-DQA10102-DQB</w:t>
            </w:r>
            <w:proofErr w:type="gramStart"/>
            <w:r w:rsidRPr="00B42AEA">
              <w:rPr>
                <w:rFonts w:ascii="Times New Roman" w:hAnsi="Times New Roman"/>
                <w:sz w:val="18"/>
                <w:szCs w:val="18"/>
              </w:rPr>
              <w:t>10602,HLA</w:t>
            </w:r>
            <w:proofErr w:type="gramEnd"/>
            <w:r w:rsidRPr="00B42AEA">
              <w:rPr>
                <w:rFonts w:ascii="Times New Roman" w:hAnsi="Times New Roman"/>
                <w:sz w:val="18"/>
                <w:szCs w:val="18"/>
              </w:rPr>
              <w:t>-DQA10103-DQB10603,HLA-DQA10201-DQB10301,HLA-DQA10201-DQB10303,</w:t>
            </w:r>
          </w:p>
          <w:p w14:paraId="4B43571B" w14:textId="77777777" w:rsidR="00341A86" w:rsidRPr="00B42AEA" w:rsidRDefault="00341A86" w:rsidP="005B2796">
            <w:pPr>
              <w:spacing w:after="0"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HLA-DQA10201-DQB</w:t>
            </w:r>
            <w:proofErr w:type="gramStart"/>
            <w:r w:rsidRPr="00B42AEA">
              <w:rPr>
                <w:rFonts w:ascii="Times New Roman" w:hAnsi="Times New Roman"/>
                <w:sz w:val="18"/>
                <w:szCs w:val="18"/>
              </w:rPr>
              <w:t>10402,HLA</w:t>
            </w:r>
            <w:proofErr w:type="gramEnd"/>
            <w:r w:rsidRPr="00B42AEA">
              <w:rPr>
                <w:rFonts w:ascii="Times New Roman" w:hAnsi="Times New Roman"/>
                <w:sz w:val="18"/>
                <w:szCs w:val="18"/>
              </w:rPr>
              <w:t>-DQA10301-DQB10301,HLA-DQA10301-DQB10302,HLA-DQA10501-DQB10201,HLA-DQA10501-DQB10301,HLA-DQA10501-DQB10302,HLA-DQA10501-DQB10303</w:t>
            </w:r>
          </w:p>
        </w:tc>
      </w:tr>
    </w:tbl>
    <w:p w14:paraId="2ADF2ECA" w14:textId="4F12C4BD" w:rsidR="00D6215F" w:rsidRPr="00B42AEA" w:rsidRDefault="00D6215F" w:rsidP="005B2796">
      <w:pPr>
        <w:keepNext/>
        <w:spacing w:after="0"/>
        <w:rPr>
          <w:rFonts w:ascii="Times New Roman" w:hAnsi="Times New Roman"/>
          <w:b/>
          <w:bCs/>
          <w:sz w:val="20"/>
          <w:szCs w:val="20"/>
        </w:rPr>
      </w:pPr>
      <w:bookmarkStart w:id="5" w:name="_Toc75991342"/>
      <w:bookmarkEnd w:id="1"/>
    </w:p>
    <w:p w14:paraId="01ED302F" w14:textId="4C9717EB" w:rsidR="00186E94" w:rsidRPr="00B42AEA" w:rsidRDefault="00186E94" w:rsidP="006E6E6E">
      <w:pPr>
        <w:pStyle w:val="Caption"/>
        <w:spacing w:after="0"/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</w:pP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Supplementary Table </w:t>
      </w:r>
      <w:r w:rsidR="009A613B"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fldChar w:fldCharType="begin"/>
      </w:r>
      <w:r w:rsidR="009A613B"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instrText xml:space="preserve"> SEQ Supplementary_Table \* ARABIC </w:instrText>
      </w:r>
      <w:r w:rsidR="009A613B"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fldChar w:fldCharType="separate"/>
      </w:r>
      <w:r w:rsidR="0096392D" w:rsidRPr="00B42AEA">
        <w:rPr>
          <w:rFonts w:ascii="Times New Roman" w:hAnsi="Times New Roman"/>
          <w:b/>
          <w:bCs/>
          <w:i w:val="0"/>
          <w:iCs w:val="0"/>
          <w:noProof/>
          <w:color w:val="auto"/>
          <w:sz w:val="22"/>
          <w:szCs w:val="22"/>
        </w:rPr>
        <w:t>5</w:t>
      </w:r>
      <w:r w:rsidR="009A613B"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fldChar w:fldCharType="end"/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. </w:t>
      </w:r>
      <w:r w:rsidRPr="00B42AEA">
        <w:rPr>
          <w:rFonts w:ascii="Times New Roman" w:hAnsi="Times New Roman"/>
          <w:i w:val="0"/>
          <w:iCs w:val="0"/>
          <w:color w:val="auto"/>
          <w:sz w:val="22"/>
          <w:szCs w:val="22"/>
        </w:rPr>
        <w:t>Characteristics of selected T-cell epitope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076"/>
        <w:gridCol w:w="1450"/>
        <w:gridCol w:w="1501"/>
        <w:gridCol w:w="1310"/>
        <w:gridCol w:w="1052"/>
        <w:gridCol w:w="1273"/>
        <w:gridCol w:w="718"/>
        <w:gridCol w:w="980"/>
      </w:tblGrid>
      <w:tr w:rsidR="00186E94" w:rsidRPr="00B42AEA" w14:paraId="47AF90EA" w14:textId="77777777" w:rsidTr="000446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dxa"/>
            <w:vMerge w:val="restart"/>
            <w:vAlign w:val="center"/>
          </w:tcPr>
          <w:p w14:paraId="7ED1FF92" w14:textId="77777777" w:rsidR="00186E94" w:rsidRPr="00B42AEA" w:rsidRDefault="00186E94" w:rsidP="00186E94">
            <w:pPr>
              <w:spacing w:after="0" w:line="240" w:lineRule="auto"/>
              <w:jc w:val="center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 xml:space="preserve">Protein </w:t>
            </w:r>
            <w:proofErr w:type="spellStart"/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Region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a</w:t>
            </w:r>
            <w:proofErr w:type="spellEnd"/>
          </w:p>
        </w:tc>
        <w:tc>
          <w:tcPr>
            <w:tcW w:w="1438" w:type="dxa"/>
            <w:vMerge w:val="restart"/>
            <w:vAlign w:val="center"/>
          </w:tcPr>
          <w:p w14:paraId="59469061" w14:textId="77777777" w:rsidR="00186E94" w:rsidRPr="00B42AEA" w:rsidRDefault="00186E94" w:rsidP="00186E94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T-cell epitope</w:t>
            </w:r>
          </w:p>
        </w:tc>
        <w:tc>
          <w:tcPr>
            <w:tcW w:w="2807" w:type="dxa"/>
            <w:gridSpan w:val="2"/>
            <w:vAlign w:val="center"/>
          </w:tcPr>
          <w:p w14:paraId="031DBB53" w14:textId="77777777" w:rsidR="00186E94" w:rsidRPr="00B42AEA" w:rsidRDefault="00186E94" w:rsidP="00186E94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 xml:space="preserve">HLA </w:t>
            </w:r>
            <w:proofErr w:type="spellStart"/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allele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b</w:t>
            </w:r>
            <w:proofErr w:type="spellEnd"/>
          </w:p>
        </w:tc>
        <w:tc>
          <w:tcPr>
            <w:tcW w:w="1045" w:type="dxa"/>
            <w:vMerge w:val="restart"/>
            <w:vAlign w:val="center"/>
          </w:tcPr>
          <w:p w14:paraId="26A809B7" w14:textId="77777777" w:rsidR="00186E94" w:rsidRPr="00B42AEA" w:rsidRDefault="00186E94" w:rsidP="00186E94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Antigenicity Score</w:t>
            </w:r>
          </w:p>
        </w:tc>
        <w:tc>
          <w:tcPr>
            <w:tcW w:w="2026" w:type="dxa"/>
            <w:gridSpan w:val="2"/>
            <w:vAlign w:val="center"/>
          </w:tcPr>
          <w:p w14:paraId="17896B8E" w14:textId="77777777" w:rsidR="00186E94" w:rsidRPr="00B42AEA" w:rsidRDefault="00186E94" w:rsidP="00186E94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Physicochemical Properties</w:t>
            </w:r>
          </w:p>
        </w:tc>
        <w:tc>
          <w:tcPr>
            <w:tcW w:w="987" w:type="dxa"/>
            <w:vMerge w:val="restart"/>
            <w:vAlign w:val="center"/>
          </w:tcPr>
          <w:p w14:paraId="0DEFE84D" w14:textId="77777777" w:rsidR="00186E94" w:rsidRPr="00B42AEA" w:rsidRDefault="00186E94" w:rsidP="00186E94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Population coverage</w:t>
            </w:r>
          </w:p>
        </w:tc>
      </w:tr>
      <w:tr w:rsidR="00186E94" w:rsidRPr="00B42AEA" w14:paraId="395A2219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dxa"/>
            <w:vMerge/>
            <w:vAlign w:val="center"/>
          </w:tcPr>
          <w:p w14:paraId="35572AAA" w14:textId="77777777" w:rsidR="00186E94" w:rsidRPr="00B42AEA" w:rsidRDefault="00186E94" w:rsidP="00186E94">
            <w:pPr>
              <w:spacing w:after="0" w:line="240" w:lineRule="auto"/>
              <w:jc w:val="center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438" w:type="dxa"/>
            <w:vMerge/>
            <w:vAlign w:val="center"/>
          </w:tcPr>
          <w:p w14:paraId="6C0C8470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693" w:type="dxa"/>
            <w:vAlign w:val="center"/>
          </w:tcPr>
          <w:p w14:paraId="37419DDF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HLA Class I</w:t>
            </w:r>
          </w:p>
        </w:tc>
        <w:tc>
          <w:tcPr>
            <w:tcW w:w="1114" w:type="dxa"/>
            <w:vAlign w:val="center"/>
          </w:tcPr>
          <w:p w14:paraId="6B523E1D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HLA</w:t>
            </w:r>
          </w:p>
          <w:p w14:paraId="4D25D106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Class II</w:t>
            </w:r>
          </w:p>
        </w:tc>
        <w:tc>
          <w:tcPr>
            <w:tcW w:w="1045" w:type="dxa"/>
            <w:vMerge/>
            <w:vAlign w:val="center"/>
          </w:tcPr>
          <w:p w14:paraId="3ED0C200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291" w:type="dxa"/>
            <w:vAlign w:val="center"/>
          </w:tcPr>
          <w:p w14:paraId="69AF4646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Hydrophobicity (GRAVY Score)</w:t>
            </w:r>
          </w:p>
        </w:tc>
        <w:tc>
          <w:tcPr>
            <w:tcW w:w="735" w:type="dxa"/>
            <w:vAlign w:val="center"/>
          </w:tcPr>
          <w:p w14:paraId="0427E830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 xml:space="preserve">Half </w:t>
            </w:r>
            <w:proofErr w:type="spellStart"/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life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c</w:t>
            </w:r>
            <w:proofErr w:type="spellEnd"/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 xml:space="preserve"> 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(hours)</w:t>
            </w:r>
          </w:p>
        </w:tc>
        <w:tc>
          <w:tcPr>
            <w:tcW w:w="987" w:type="dxa"/>
            <w:vMerge/>
            <w:vAlign w:val="center"/>
          </w:tcPr>
          <w:p w14:paraId="0A033D7A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</w:p>
        </w:tc>
      </w:tr>
      <w:tr w:rsidR="00186E94" w:rsidRPr="00B42AEA" w14:paraId="43D6AB2C" w14:textId="77777777" w:rsidTr="000446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dxa"/>
            <w:vAlign w:val="center"/>
          </w:tcPr>
          <w:p w14:paraId="51DAFC70" w14:textId="77777777" w:rsidR="00186E94" w:rsidRPr="00B42AEA" w:rsidRDefault="00186E94" w:rsidP="00186E94">
            <w:pPr>
              <w:spacing w:after="0" w:line="240" w:lineRule="auto"/>
              <w:jc w:val="center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N-terminal domain (NTD) of S1 subunit Spike of SARS-</w:t>
            </w:r>
            <w:proofErr w:type="spellStart"/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CoV</w:t>
            </w:r>
            <w:proofErr w:type="spellEnd"/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 xml:space="preserve"> 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lastRenderedPageBreak/>
              <w:t xml:space="preserve">and similar </w:t>
            </w:r>
            <w:proofErr w:type="spellStart"/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betacorona</w:t>
            </w:r>
            <w:proofErr w:type="spellEnd"/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virus lineage B</w:t>
            </w:r>
          </w:p>
        </w:tc>
        <w:tc>
          <w:tcPr>
            <w:tcW w:w="1438" w:type="dxa"/>
            <w:vAlign w:val="center"/>
          </w:tcPr>
          <w:p w14:paraId="591328FB" w14:textId="77777777" w:rsidR="00186E94" w:rsidRPr="00B42AEA" w:rsidRDefault="00186E94" w:rsidP="00186E9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lastRenderedPageBreak/>
              <w:t>36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VYYPDKVFR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44</w:t>
            </w:r>
          </w:p>
        </w:tc>
        <w:tc>
          <w:tcPr>
            <w:tcW w:w="1693" w:type="dxa"/>
            <w:vAlign w:val="center"/>
          </w:tcPr>
          <w:p w14:paraId="4F180C49" w14:textId="77777777" w:rsidR="00186E94" w:rsidRPr="00B42AEA" w:rsidRDefault="00186E94" w:rsidP="00186E9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HLA-A*33:03</w:t>
            </w:r>
          </w:p>
        </w:tc>
        <w:tc>
          <w:tcPr>
            <w:tcW w:w="1114" w:type="dxa"/>
            <w:vAlign w:val="center"/>
          </w:tcPr>
          <w:p w14:paraId="689C23F5" w14:textId="77777777" w:rsidR="00186E94" w:rsidRPr="00B42AEA" w:rsidRDefault="00186E94" w:rsidP="00186E9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DRB1_0301</w:t>
            </w:r>
          </w:p>
        </w:tc>
        <w:tc>
          <w:tcPr>
            <w:tcW w:w="1045" w:type="dxa"/>
            <w:vAlign w:val="center"/>
          </w:tcPr>
          <w:p w14:paraId="491C6D3B" w14:textId="77777777" w:rsidR="00186E94" w:rsidRPr="00B42AEA" w:rsidRDefault="00186E94" w:rsidP="00186E9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0.8863</w:t>
            </w:r>
          </w:p>
        </w:tc>
        <w:tc>
          <w:tcPr>
            <w:tcW w:w="1291" w:type="dxa"/>
            <w:vAlign w:val="center"/>
          </w:tcPr>
          <w:p w14:paraId="62975A9B" w14:textId="77777777" w:rsidR="00186E94" w:rsidRPr="00B42AEA" w:rsidRDefault="00186E94" w:rsidP="00186E9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0.544</w:t>
            </w:r>
          </w:p>
        </w:tc>
        <w:tc>
          <w:tcPr>
            <w:tcW w:w="735" w:type="dxa"/>
            <w:vAlign w:val="center"/>
          </w:tcPr>
          <w:p w14:paraId="637BD4E8" w14:textId="77777777" w:rsidR="00186E94" w:rsidRPr="00B42AEA" w:rsidRDefault="00186E94" w:rsidP="00186E9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val="en-GB" w:eastAsia="en-US"/>
              </w:rPr>
              <w:t>100</w:t>
            </w:r>
          </w:p>
        </w:tc>
        <w:tc>
          <w:tcPr>
            <w:tcW w:w="987" w:type="dxa"/>
            <w:vAlign w:val="center"/>
          </w:tcPr>
          <w:p w14:paraId="20A3B800" w14:textId="77777777" w:rsidR="00186E94" w:rsidRPr="00B42AEA" w:rsidRDefault="00186E94" w:rsidP="00186E9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33.01%</w:t>
            </w:r>
          </w:p>
        </w:tc>
      </w:tr>
      <w:tr w:rsidR="00186E94" w:rsidRPr="00B42AEA" w14:paraId="3735AC62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dxa"/>
            <w:vAlign w:val="center"/>
          </w:tcPr>
          <w:p w14:paraId="1D71824A" w14:textId="77777777" w:rsidR="00186E94" w:rsidRPr="00B42AEA" w:rsidRDefault="00186E94" w:rsidP="00186E94">
            <w:pPr>
              <w:spacing w:after="0" w:line="240" w:lineRule="auto"/>
              <w:jc w:val="center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Unknown until the RBD of S1 Subunit Spike of SARS-CoV-2</w:t>
            </w:r>
          </w:p>
        </w:tc>
        <w:tc>
          <w:tcPr>
            <w:tcW w:w="1438" w:type="dxa"/>
            <w:vAlign w:val="center"/>
          </w:tcPr>
          <w:p w14:paraId="26A0196A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312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IYQTSNFRV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320</w:t>
            </w:r>
          </w:p>
        </w:tc>
        <w:tc>
          <w:tcPr>
            <w:tcW w:w="1693" w:type="dxa"/>
            <w:vAlign w:val="center"/>
          </w:tcPr>
          <w:p w14:paraId="66FBCAC0" w14:textId="77777777" w:rsidR="00186E94" w:rsidRPr="00B42AEA" w:rsidRDefault="00186E94" w:rsidP="00186E94">
            <w:pPr>
              <w:numPr>
                <w:ilvl w:val="0"/>
                <w:numId w:val="12"/>
              </w:numPr>
              <w:spacing w:after="0" w:line="240" w:lineRule="auto"/>
              <w:ind w:left="196" w:hanging="18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HLA-A*24:02</w:t>
            </w:r>
          </w:p>
          <w:p w14:paraId="649E2062" w14:textId="77777777" w:rsidR="00186E94" w:rsidRPr="00B42AEA" w:rsidRDefault="00186E94" w:rsidP="00186E94">
            <w:pPr>
              <w:numPr>
                <w:ilvl w:val="0"/>
                <w:numId w:val="12"/>
              </w:numPr>
              <w:spacing w:after="0" w:line="240" w:lineRule="auto"/>
              <w:ind w:left="196" w:hanging="18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HLA-A*24:07</w:t>
            </w:r>
          </w:p>
          <w:p w14:paraId="214D3A60" w14:textId="77777777" w:rsidR="00186E94" w:rsidRPr="00B42AEA" w:rsidRDefault="00186E94" w:rsidP="00186E94">
            <w:pPr>
              <w:numPr>
                <w:ilvl w:val="0"/>
                <w:numId w:val="12"/>
              </w:numPr>
              <w:spacing w:after="0" w:line="240" w:lineRule="auto"/>
              <w:ind w:left="196" w:hanging="18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HLA-A*24:10</w:t>
            </w:r>
          </w:p>
          <w:p w14:paraId="2AC5487F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14" w:type="dxa"/>
            <w:vAlign w:val="center"/>
          </w:tcPr>
          <w:p w14:paraId="6D7AFEE2" w14:textId="77777777" w:rsidR="00186E94" w:rsidRPr="00B42AEA" w:rsidRDefault="00186E94" w:rsidP="00186E94">
            <w:pPr>
              <w:numPr>
                <w:ilvl w:val="0"/>
                <w:numId w:val="12"/>
              </w:numPr>
              <w:spacing w:after="0" w:line="240" w:lineRule="auto"/>
              <w:ind w:left="285" w:hanging="209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DRB1_0701</w:t>
            </w:r>
          </w:p>
          <w:p w14:paraId="229120A2" w14:textId="77777777" w:rsidR="00186E94" w:rsidRPr="00B42AEA" w:rsidRDefault="00186E94" w:rsidP="00186E94">
            <w:pPr>
              <w:numPr>
                <w:ilvl w:val="0"/>
                <w:numId w:val="12"/>
              </w:numPr>
              <w:spacing w:after="0" w:line="240" w:lineRule="auto"/>
              <w:ind w:left="285" w:hanging="209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DRB1_0901</w:t>
            </w:r>
          </w:p>
          <w:p w14:paraId="349DBC7F" w14:textId="77777777" w:rsidR="00186E94" w:rsidRPr="00B42AEA" w:rsidRDefault="00186E94" w:rsidP="00186E94">
            <w:pPr>
              <w:numPr>
                <w:ilvl w:val="0"/>
                <w:numId w:val="12"/>
              </w:numPr>
              <w:spacing w:after="0" w:line="240" w:lineRule="auto"/>
              <w:ind w:left="285" w:hanging="209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DRB1_1302</w:t>
            </w:r>
          </w:p>
          <w:p w14:paraId="22551F38" w14:textId="77777777" w:rsidR="00186E94" w:rsidRPr="00B42AEA" w:rsidRDefault="00186E94" w:rsidP="00186E94">
            <w:pPr>
              <w:numPr>
                <w:ilvl w:val="0"/>
                <w:numId w:val="12"/>
              </w:numPr>
              <w:spacing w:after="0" w:line="240" w:lineRule="auto"/>
              <w:ind w:left="285" w:hanging="209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DRB1_1602</w:t>
            </w:r>
          </w:p>
        </w:tc>
        <w:tc>
          <w:tcPr>
            <w:tcW w:w="1045" w:type="dxa"/>
            <w:vAlign w:val="center"/>
          </w:tcPr>
          <w:p w14:paraId="369B5AF8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1.0766</w:t>
            </w:r>
          </w:p>
        </w:tc>
        <w:tc>
          <w:tcPr>
            <w:tcW w:w="1291" w:type="dxa"/>
            <w:vAlign w:val="center"/>
          </w:tcPr>
          <w:p w14:paraId="00FDBBB5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0.311</w:t>
            </w:r>
          </w:p>
        </w:tc>
        <w:tc>
          <w:tcPr>
            <w:tcW w:w="735" w:type="dxa"/>
            <w:vAlign w:val="center"/>
          </w:tcPr>
          <w:p w14:paraId="2116B98A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val="en-GB" w:eastAsia="en-US"/>
              </w:rPr>
              <w:t>20</w:t>
            </w:r>
          </w:p>
        </w:tc>
        <w:tc>
          <w:tcPr>
            <w:tcW w:w="987" w:type="dxa"/>
            <w:vAlign w:val="center"/>
          </w:tcPr>
          <w:p w14:paraId="7FD8B21B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bookmarkStart w:id="6" w:name="_Hlk79877367"/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72.72%</w:t>
            </w:r>
            <w:bookmarkEnd w:id="6"/>
          </w:p>
        </w:tc>
      </w:tr>
      <w:tr w:rsidR="00186E94" w:rsidRPr="00B42AEA" w14:paraId="725AB661" w14:textId="77777777" w:rsidTr="000446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dxa"/>
            <w:vMerge w:val="restart"/>
            <w:vAlign w:val="center"/>
          </w:tcPr>
          <w:p w14:paraId="2123037F" w14:textId="77777777" w:rsidR="00186E94" w:rsidRPr="00B42AEA" w:rsidRDefault="00186E94" w:rsidP="00186E94">
            <w:pPr>
              <w:spacing w:after="0" w:line="240" w:lineRule="auto"/>
              <w:jc w:val="center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RBD of S1 subunit Spike of SARS-CoV-2</w:t>
            </w:r>
          </w:p>
        </w:tc>
        <w:tc>
          <w:tcPr>
            <w:tcW w:w="1438" w:type="dxa"/>
            <w:vAlign w:val="center"/>
          </w:tcPr>
          <w:p w14:paraId="5749D516" w14:textId="77777777" w:rsidR="00186E94" w:rsidRPr="00B42AEA" w:rsidRDefault="00186E94" w:rsidP="00186E9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454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RLFRKSNLK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462</w:t>
            </w:r>
          </w:p>
        </w:tc>
        <w:tc>
          <w:tcPr>
            <w:tcW w:w="1693" w:type="dxa"/>
            <w:vAlign w:val="center"/>
          </w:tcPr>
          <w:p w14:paraId="46807E70" w14:textId="77777777" w:rsidR="00186E94" w:rsidRPr="00B42AEA" w:rsidRDefault="00186E94" w:rsidP="00186E94">
            <w:pPr>
              <w:numPr>
                <w:ilvl w:val="0"/>
                <w:numId w:val="13"/>
              </w:numPr>
              <w:spacing w:after="0" w:line="240" w:lineRule="auto"/>
              <w:ind w:left="271" w:hanging="225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HLA-A*03:01</w:t>
            </w:r>
          </w:p>
          <w:p w14:paraId="4A7F7989" w14:textId="77777777" w:rsidR="00186E94" w:rsidRPr="00B42AEA" w:rsidRDefault="00186E94" w:rsidP="00186E94">
            <w:pPr>
              <w:numPr>
                <w:ilvl w:val="0"/>
                <w:numId w:val="13"/>
              </w:numPr>
              <w:spacing w:after="0" w:line="240" w:lineRule="auto"/>
              <w:ind w:left="271" w:hanging="225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HLA-A*11:01</w:t>
            </w:r>
          </w:p>
          <w:p w14:paraId="1766575C" w14:textId="77777777" w:rsidR="00186E94" w:rsidRPr="00B42AEA" w:rsidRDefault="00186E94" w:rsidP="00186E94">
            <w:pPr>
              <w:numPr>
                <w:ilvl w:val="0"/>
                <w:numId w:val="13"/>
              </w:numPr>
              <w:spacing w:after="0" w:line="240" w:lineRule="auto"/>
              <w:ind w:left="271" w:hanging="225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HLA-A*11:04</w:t>
            </w:r>
          </w:p>
          <w:p w14:paraId="4C322F0D" w14:textId="77777777" w:rsidR="00186E94" w:rsidRPr="00B42AEA" w:rsidRDefault="00186E94" w:rsidP="00186E94">
            <w:pPr>
              <w:numPr>
                <w:ilvl w:val="0"/>
                <w:numId w:val="13"/>
              </w:numPr>
              <w:spacing w:after="0" w:line="240" w:lineRule="auto"/>
              <w:ind w:left="271" w:hanging="225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HLA-A*30:01</w:t>
            </w:r>
          </w:p>
          <w:p w14:paraId="3C43DC44" w14:textId="77777777" w:rsidR="00186E94" w:rsidRPr="00B42AEA" w:rsidRDefault="00186E94" w:rsidP="00186E94">
            <w:pPr>
              <w:numPr>
                <w:ilvl w:val="0"/>
                <w:numId w:val="13"/>
              </w:numPr>
              <w:spacing w:after="0" w:line="240" w:lineRule="auto"/>
              <w:ind w:left="271" w:hanging="225"/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HLA-A*74:01</w:t>
            </w:r>
          </w:p>
        </w:tc>
        <w:tc>
          <w:tcPr>
            <w:tcW w:w="1114" w:type="dxa"/>
            <w:vAlign w:val="center"/>
          </w:tcPr>
          <w:p w14:paraId="1265EEAE" w14:textId="77777777" w:rsidR="00186E94" w:rsidRPr="00B42AEA" w:rsidRDefault="00186E94" w:rsidP="00186E9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DRB1_1301</w:t>
            </w:r>
          </w:p>
        </w:tc>
        <w:tc>
          <w:tcPr>
            <w:tcW w:w="1045" w:type="dxa"/>
            <w:vAlign w:val="center"/>
          </w:tcPr>
          <w:p w14:paraId="6B8231BF" w14:textId="77777777" w:rsidR="00186E94" w:rsidRPr="00B42AEA" w:rsidRDefault="00186E94" w:rsidP="00186E9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1.4188</w:t>
            </w:r>
          </w:p>
        </w:tc>
        <w:tc>
          <w:tcPr>
            <w:tcW w:w="1291" w:type="dxa"/>
            <w:vAlign w:val="center"/>
          </w:tcPr>
          <w:p w14:paraId="7CBB507D" w14:textId="77777777" w:rsidR="00186E94" w:rsidRPr="00B42AEA" w:rsidRDefault="00186E94" w:rsidP="00186E9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1.189</w:t>
            </w:r>
          </w:p>
        </w:tc>
        <w:tc>
          <w:tcPr>
            <w:tcW w:w="735" w:type="dxa"/>
            <w:vAlign w:val="center"/>
          </w:tcPr>
          <w:p w14:paraId="390BBF06" w14:textId="77777777" w:rsidR="00186E94" w:rsidRPr="00B42AEA" w:rsidRDefault="00186E94" w:rsidP="00186E9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val="en-GB" w:eastAsia="en-US"/>
              </w:rPr>
              <w:t>1</w:t>
            </w:r>
          </w:p>
        </w:tc>
        <w:tc>
          <w:tcPr>
            <w:tcW w:w="987" w:type="dxa"/>
            <w:vAlign w:val="center"/>
          </w:tcPr>
          <w:p w14:paraId="12AC2D83" w14:textId="77777777" w:rsidR="00186E94" w:rsidRPr="00B42AEA" w:rsidRDefault="00186E94" w:rsidP="00186E94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37.18%</w:t>
            </w:r>
          </w:p>
        </w:tc>
      </w:tr>
      <w:tr w:rsidR="00186E94" w:rsidRPr="00B42AEA" w14:paraId="6FC75070" w14:textId="77777777" w:rsidTr="000446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94" w:type="dxa"/>
            <w:vMerge/>
            <w:vAlign w:val="center"/>
          </w:tcPr>
          <w:p w14:paraId="1D13A57F" w14:textId="77777777" w:rsidR="00186E94" w:rsidRPr="00B42AEA" w:rsidRDefault="00186E94" w:rsidP="00186E94">
            <w:pPr>
              <w:spacing w:after="0" w:line="240" w:lineRule="auto"/>
              <w:jc w:val="center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438" w:type="dxa"/>
            <w:vAlign w:val="center"/>
          </w:tcPr>
          <w:p w14:paraId="15C0AF2A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456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FRKSNLKPF</w:t>
            </w:r>
            <w:r w:rsidRPr="00B42AEA">
              <w:rPr>
                <w:rFonts w:ascii="Times New Roman" w:eastAsia="MS Mincho" w:hAnsi="Times New Roman"/>
                <w:sz w:val="16"/>
                <w:szCs w:val="16"/>
                <w:vertAlign w:val="superscript"/>
                <w:lang w:eastAsia="en-US"/>
              </w:rPr>
              <w:t>464</w:t>
            </w:r>
          </w:p>
        </w:tc>
        <w:tc>
          <w:tcPr>
            <w:tcW w:w="1693" w:type="dxa"/>
            <w:vAlign w:val="center"/>
          </w:tcPr>
          <w:p w14:paraId="1C0C9050" w14:textId="77777777" w:rsidR="00186E94" w:rsidRPr="00B42AEA" w:rsidRDefault="00186E94" w:rsidP="00186E94">
            <w:pPr>
              <w:numPr>
                <w:ilvl w:val="0"/>
                <w:numId w:val="14"/>
              </w:numPr>
              <w:spacing w:after="0" w:line="240" w:lineRule="auto"/>
              <w:ind w:left="271" w:hanging="21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HLA-B*08:01</w:t>
            </w:r>
          </w:p>
          <w:p w14:paraId="29090D6D" w14:textId="77777777" w:rsidR="00186E94" w:rsidRPr="00B42AEA" w:rsidRDefault="00186E94" w:rsidP="00186E94">
            <w:pPr>
              <w:numPr>
                <w:ilvl w:val="0"/>
                <w:numId w:val="14"/>
              </w:numPr>
              <w:spacing w:after="0" w:line="240" w:lineRule="auto"/>
              <w:ind w:left="271" w:hanging="210"/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HLA-B*27:06</w:t>
            </w:r>
          </w:p>
        </w:tc>
        <w:tc>
          <w:tcPr>
            <w:tcW w:w="1114" w:type="dxa"/>
            <w:vAlign w:val="center"/>
          </w:tcPr>
          <w:p w14:paraId="5B54E98F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DRB1_0701</w:t>
            </w:r>
          </w:p>
        </w:tc>
        <w:tc>
          <w:tcPr>
            <w:tcW w:w="1045" w:type="dxa"/>
            <w:vAlign w:val="center"/>
          </w:tcPr>
          <w:p w14:paraId="6391006B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0.8958</w:t>
            </w:r>
          </w:p>
        </w:tc>
        <w:tc>
          <w:tcPr>
            <w:tcW w:w="1291" w:type="dxa"/>
            <w:vAlign w:val="center"/>
          </w:tcPr>
          <w:p w14:paraId="4CC9F12C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0.978</w:t>
            </w:r>
          </w:p>
        </w:tc>
        <w:tc>
          <w:tcPr>
            <w:tcW w:w="735" w:type="dxa"/>
            <w:vAlign w:val="center"/>
          </w:tcPr>
          <w:p w14:paraId="7A35F8D3" w14:textId="77777777" w:rsidR="00186E94" w:rsidRPr="00B42AEA" w:rsidRDefault="00186E94" w:rsidP="00186E94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val="en-GB" w:eastAsia="en-US"/>
              </w:rPr>
              <w:t>1.1</w:t>
            </w:r>
          </w:p>
        </w:tc>
        <w:tc>
          <w:tcPr>
            <w:tcW w:w="987" w:type="dxa"/>
            <w:vAlign w:val="center"/>
          </w:tcPr>
          <w:p w14:paraId="0397C0AD" w14:textId="77777777" w:rsidR="00186E94" w:rsidRPr="00B42AEA" w:rsidRDefault="00186E94" w:rsidP="00186E94">
            <w:pPr>
              <w:keepNext/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MS Mincho" w:hAnsi="Times New Roman"/>
                <w:sz w:val="16"/>
                <w:szCs w:val="16"/>
                <w:lang w:eastAsia="en-US"/>
              </w:rPr>
            </w:pPr>
            <w:bookmarkStart w:id="7" w:name="_Hlk79877372"/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25.44%</w:t>
            </w:r>
            <w:bookmarkEnd w:id="7"/>
          </w:p>
        </w:tc>
      </w:tr>
    </w:tbl>
    <w:p w14:paraId="4C65BD3E" w14:textId="77777777" w:rsidR="00186E94" w:rsidRPr="00B42AEA" w:rsidRDefault="00186E94" w:rsidP="00186E94">
      <w:pPr>
        <w:spacing w:after="0" w:line="240" w:lineRule="auto"/>
        <w:jc w:val="both"/>
        <w:rPr>
          <w:rFonts w:ascii="Times New Roman" w:eastAsiaTheme="minorHAnsi" w:hAnsi="Times New Roman"/>
          <w:sz w:val="18"/>
          <w:szCs w:val="18"/>
          <w:lang w:eastAsia="en-US"/>
        </w:rPr>
      </w:pPr>
      <w:r w:rsidRPr="00B42AEA">
        <w:rPr>
          <w:rFonts w:ascii="Times New Roman" w:eastAsia="MS Mincho" w:hAnsi="Times New Roman"/>
          <w:sz w:val="18"/>
          <w:szCs w:val="18"/>
          <w:vertAlign w:val="superscript"/>
          <w:lang w:eastAsia="en-US"/>
        </w:rPr>
        <w:t>a</w:t>
      </w:r>
      <w:r w:rsidRPr="00B42AEA">
        <w:rPr>
          <w:rFonts w:ascii="Times New Roman" w:eastAsia="MS Mincho" w:hAnsi="Times New Roman"/>
          <w:sz w:val="18"/>
          <w:szCs w:val="18"/>
          <w:lang w:eastAsia="en-US"/>
        </w:rPr>
        <w:t xml:space="preserve"> Protein region was defined based on the alignment of consensus protein with the annotated reference sequence of Spike protein [No. ref: YP_009724390.1) and Nucleocapsid (No. ref: YP_009724397.2)</w:t>
      </w:r>
    </w:p>
    <w:p w14:paraId="7619C45E" w14:textId="091C79D5" w:rsidR="00186E94" w:rsidRPr="00B42AEA" w:rsidRDefault="00186E94" w:rsidP="00186E94">
      <w:pPr>
        <w:spacing w:after="0" w:line="240" w:lineRule="auto"/>
        <w:jc w:val="both"/>
        <w:rPr>
          <w:rFonts w:ascii="Times New Roman" w:hAnsi="Times New Roman"/>
          <w:sz w:val="18"/>
          <w:szCs w:val="18"/>
        </w:rPr>
      </w:pPr>
      <w:r w:rsidRPr="00B42AEA">
        <w:rPr>
          <w:rFonts w:ascii="Times New Roman" w:eastAsia="MS Mincho" w:hAnsi="Times New Roman"/>
          <w:sz w:val="18"/>
          <w:szCs w:val="18"/>
          <w:vertAlign w:val="superscript"/>
          <w:lang w:eastAsia="en-US"/>
        </w:rPr>
        <w:t>b</w:t>
      </w:r>
      <w:r w:rsidRPr="00B42AEA">
        <w:rPr>
          <w:rFonts w:ascii="Times New Roman" w:eastAsia="MS Mincho" w:hAnsi="Times New Roman"/>
          <w:sz w:val="18"/>
          <w:szCs w:val="18"/>
          <w:lang w:eastAsia="en-US"/>
        </w:rPr>
        <w:t xml:space="preserve"> HLA alleles that were detected to be able </w:t>
      </w:r>
      <w:r w:rsidR="00096BCB" w:rsidRPr="00B42AEA">
        <w:rPr>
          <w:rFonts w:ascii="Times New Roman" w:eastAsia="MS Mincho" w:hAnsi="Times New Roman"/>
          <w:sz w:val="18"/>
          <w:szCs w:val="18"/>
          <w:lang w:eastAsia="en-US"/>
        </w:rPr>
        <w:t>to recognize</w:t>
      </w:r>
      <w:r w:rsidRPr="00B42AEA">
        <w:rPr>
          <w:rFonts w:ascii="Times New Roman" w:eastAsia="MS Mincho" w:hAnsi="Times New Roman"/>
          <w:sz w:val="18"/>
          <w:szCs w:val="18"/>
          <w:lang w:eastAsia="en-US"/>
        </w:rPr>
        <w:t xml:space="preserve"> the corresponding epitopes </w:t>
      </w:r>
    </w:p>
    <w:p w14:paraId="558F49FA" w14:textId="77777777" w:rsidR="00186E94" w:rsidRPr="00B42AEA" w:rsidRDefault="00186E94" w:rsidP="00186E94">
      <w:pPr>
        <w:spacing w:after="0" w:line="240" w:lineRule="auto"/>
        <w:jc w:val="both"/>
        <w:rPr>
          <w:rFonts w:ascii="Times New Roman" w:eastAsia="MS Mincho" w:hAnsi="Times New Roman"/>
          <w:sz w:val="18"/>
          <w:szCs w:val="18"/>
          <w:lang w:eastAsia="en-US"/>
        </w:rPr>
      </w:pPr>
      <w:r w:rsidRPr="00B42AEA">
        <w:rPr>
          <w:rFonts w:ascii="Times New Roman" w:eastAsia="MS Mincho" w:hAnsi="Times New Roman"/>
          <w:sz w:val="18"/>
          <w:szCs w:val="18"/>
          <w:vertAlign w:val="superscript"/>
          <w:lang w:eastAsia="en-US"/>
        </w:rPr>
        <w:t>c</w:t>
      </w:r>
      <w:r w:rsidRPr="00B42AEA">
        <w:rPr>
          <w:rFonts w:ascii="Times New Roman" w:eastAsia="MS Mincho" w:hAnsi="Times New Roman"/>
          <w:sz w:val="18"/>
          <w:szCs w:val="18"/>
          <w:lang w:eastAsia="en-US"/>
        </w:rPr>
        <w:t xml:space="preserve"> Half-life in mammalian cell  </w:t>
      </w:r>
    </w:p>
    <w:p w14:paraId="51397189" w14:textId="77777777" w:rsidR="00186E94" w:rsidRPr="00B42AEA" w:rsidRDefault="00186E94" w:rsidP="005B2796">
      <w:pPr>
        <w:keepNext/>
        <w:spacing w:after="0"/>
        <w:rPr>
          <w:rFonts w:ascii="Times New Roman" w:hAnsi="Times New Roman"/>
          <w:b/>
          <w:bCs/>
          <w:sz w:val="20"/>
          <w:szCs w:val="20"/>
        </w:rPr>
      </w:pPr>
    </w:p>
    <w:p w14:paraId="652EF9E6" w14:textId="77777777" w:rsidR="009A613B" w:rsidRPr="00B42AEA" w:rsidRDefault="009A613B" w:rsidP="005B2796">
      <w:pPr>
        <w:keepNext/>
        <w:spacing w:after="0"/>
        <w:rPr>
          <w:rFonts w:ascii="Times New Roman" w:hAnsi="Times New Roman"/>
          <w:b/>
          <w:bCs/>
          <w:sz w:val="20"/>
          <w:szCs w:val="20"/>
        </w:rPr>
      </w:pPr>
    </w:p>
    <w:p w14:paraId="6E94D61E" w14:textId="114A9C33" w:rsidR="009A613B" w:rsidRPr="00B42AEA" w:rsidRDefault="009A613B" w:rsidP="009A613B">
      <w:pPr>
        <w:pStyle w:val="Caption"/>
        <w:spacing w:after="0"/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</w:pP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Supplementary Table </w:t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fldChar w:fldCharType="begin"/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instrText xml:space="preserve"> SEQ Supplementary_Table \* ARABIC </w:instrText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fldChar w:fldCharType="separate"/>
      </w:r>
      <w:r w:rsidR="0096392D" w:rsidRPr="00B42AEA">
        <w:rPr>
          <w:rFonts w:ascii="Times New Roman" w:hAnsi="Times New Roman"/>
          <w:b/>
          <w:bCs/>
          <w:i w:val="0"/>
          <w:iCs w:val="0"/>
          <w:noProof/>
          <w:color w:val="auto"/>
          <w:sz w:val="22"/>
          <w:szCs w:val="22"/>
        </w:rPr>
        <w:t>6</w:t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fldChar w:fldCharType="end"/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. </w:t>
      </w:r>
      <w:r w:rsidRPr="00B42AEA">
        <w:rPr>
          <w:rFonts w:ascii="Times New Roman" w:hAnsi="Times New Roman"/>
          <w:i w:val="0"/>
          <w:iCs w:val="0"/>
          <w:color w:val="auto"/>
          <w:sz w:val="22"/>
          <w:szCs w:val="22"/>
        </w:rPr>
        <w:t>Docking evaluation of selected T-cell epitope with the representative of HLA Class I and II allele</w:t>
      </w:r>
    </w:p>
    <w:tbl>
      <w:tblPr>
        <w:tblW w:w="5060" w:type="pct"/>
        <w:tblLook w:val="0420" w:firstRow="1" w:lastRow="0" w:firstColumn="0" w:lastColumn="0" w:noHBand="0" w:noVBand="1"/>
      </w:tblPr>
      <w:tblGrid>
        <w:gridCol w:w="968"/>
        <w:gridCol w:w="2256"/>
        <w:gridCol w:w="1779"/>
        <w:gridCol w:w="1713"/>
        <w:gridCol w:w="1642"/>
        <w:gridCol w:w="1114"/>
      </w:tblGrid>
      <w:tr w:rsidR="009A613B" w:rsidRPr="00B42AEA" w14:paraId="5B726A19" w14:textId="77777777" w:rsidTr="000446B7">
        <w:trPr>
          <w:trHeight w:val="459"/>
        </w:trPr>
        <w:tc>
          <w:tcPr>
            <w:tcW w:w="511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AEBA120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Protein</w:t>
            </w:r>
          </w:p>
        </w:tc>
        <w:tc>
          <w:tcPr>
            <w:tcW w:w="1191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913113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T-cell epitope</w:t>
            </w:r>
          </w:p>
        </w:tc>
        <w:tc>
          <w:tcPr>
            <w:tcW w:w="184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91487D6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Docking with HLA-A*24:02 (PDB ID: 3WLB)</w:t>
            </w:r>
          </w:p>
        </w:tc>
        <w:tc>
          <w:tcPr>
            <w:tcW w:w="14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3ABDFCE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 xml:space="preserve">Docking with HLA-DRB1*04:05 </w:t>
            </w:r>
          </w:p>
          <w:p w14:paraId="33B5AB1E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(PDB ID: 6BIR)</w:t>
            </w:r>
          </w:p>
        </w:tc>
      </w:tr>
      <w:tr w:rsidR="009A613B" w:rsidRPr="00B42AEA" w14:paraId="73A262FA" w14:textId="77777777" w:rsidTr="000446B7">
        <w:trPr>
          <w:trHeight w:val="13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5D36DE" w14:textId="77777777" w:rsidR="009A613B" w:rsidRPr="00B42AEA" w:rsidRDefault="009A613B" w:rsidP="009A613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1191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60ED12B" w14:textId="77777777" w:rsidR="009A613B" w:rsidRPr="00B42AEA" w:rsidRDefault="009A613B" w:rsidP="009A613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</w:rPr>
            </w:pP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17B3563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RMSD (Å)</w:t>
            </w:r>
          </w:p>
        </w:tc>
        <w:tc>
          <w:tcPr>
            <w:tcW w:w="9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EBBFDD8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l-GR" w:eastAsia="en-US"/>
              </w:rPr>
              <w:t>Δ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G (kcal/mol)</w:t>
            </w:r>
          </w:p>
        </w:tc>
        <w:tc>
          <w:tcPr>
            <w:tcW w:w="86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060A00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RMSD (Å)</w:t>
            </w:r>
          </w:p>
        </w:tc>
        <w:tc>
          <w:tcPr>
            <w:tcW w:w="5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BAAD97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l-GR" w:eastAsia="en-US"/>
              </w:rPr>
              <w:t>Δ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G (kcal/mol)</w:t>
            </w:r>
          </w:p>
        </w:tc>
      </w:tr>
      <w:tr w:rsidR="009A613B" w:rsidRPr="00B42AEA" w14:paraId="5D0DC874" w14:textId="77777777" w:rsidTr="000446B7">
        <w:trPr>
          <w:trHeight w:val="223"/>
        </w:trPr>
        <w:tc>
          <w:tcPr>
            <w:tcW w:w="511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7BC0B07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Spike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3FFEF46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36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VYYPDKVFR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44</w:t>
            </w:r>
          </w:p>
        </w:tc>
        <w:tc>
          <w:tcPr>
            <w:tcW w:w="93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8B2134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1.9 ± 0.0</w:t>
            </w:r>
          </w:p>
        </w:tc>
        <w:tc>
          <w:tcPr>
            <w:tcW w:w="90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0859A64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-8.4</w:t>
            </w:r>
          </w:p>
        </w:tc>
        <w:tc>
          <w:tcPr>
            <w:tcW w:w="867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80A147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0.6 ± 0.4</w:t>
            </w:r>
          </w:p>
        </w:tc>
        <w:tc>
          <w:tcPr>
            <w:tcW w:w="588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1B80E6B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8.4</w:t>
            </w:r>
          </w:p>
        </w:tc>
      </w:tr>
      <w:tr w:rsidR="009A613B" w:rsidRPr="00B42AEA" w14:paraId="0353E36F" w14:textId="77777777" w:rsidTr="000446B7">
        <w:trPr>
          <w:trHeight w:val="223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4D00312" w14:textId="77777777" w:rsidR="009A613B" w:rsidRPr="00B42AEA" w:rsidRDefault="009A613B" w:rsidP="009A613B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91" w:type="pct"/>
            <w:vAlign w:val="center"/>
            <w:hideMark/>
          </w:tcPr>
          <w:p w14:paraId="6B12D02F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312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IYQTSNFRV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320</w:t>
            </w:r>
          </w:p>
        </w:tc>
        <w:tc>
          <w:tcPr>
            <w:tcW w:w="939" w:type="pct"/>
          </w:tcPr>
          <w:p w14:paraId="4BC984A6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0.3 ± 0.2</w:t>
            </w:r>
          </w:p>
        </w:tc>
        <w:tc>
          <w:tcPr>
            <w:tcW w:w="904" w:type="pct"/>
            <w:vAlign w:val="center"/>
            <w:hideMark/>
          </w:tcPr>
          <w:p w14:paraId="0CF2AB99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-10.9</w:t>
            </w:r>
          </w:p>
        </w:tc>
        <w:tc>
          <w:tcPr>
            <w:tcW w:w="867" w:type="pct"/>
          </w:tcPr>
          <w:p w14:paraId="54ADD782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0.4 ± 0.3</w:t>
            </w:r>
          </w:p>
        </w:tc>
        <w:tc>
          <w:tcPr>
            <w:tcW w:w="588" w:type="pct"/>
            <w:hideMark/>
          </w:tcPr>
          <w:p w14:paraId="2C3188A5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10.4</w:t>
            </w:r>
          </w:p>
        </w:tc>
      </w:tr>
      <w:tr w:rsidR="009A613B" w:rsidRPr="00B42AEA" w14:paraId="1E824B16" w14:textId="77777777" w:rsidTr="000446B7">
        <w:trPr>
          <w:trHeight w:val="223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48C35C" w14:textId="77777777" w:rsidR="009A613B" w:rsidRPr="00B42AEA" w:rsidRDefault="009A613B" w:rsidP="009A613B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91" w:type="pct"/>
            <w:vAlign w:val="center"/>
            <w:hideMark/>
          </w:tcPr>
          <w:p w14:paraId="367B7671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454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RLFRKSNLK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462</w:t>
            </w:r>
          </w:p>
        </w:tc>
        <w:tc>
          <w:tcPr>
            <w:tcW w:w="939" w:type="pct"/>
          </w:tcPr>
          <w:p w14:paraId="397BAB9C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0.4 ± 0.2</w:t>
            </w:r>
          </w:p>
        </w:tc>
        <w:tc>
          <w:tcPr>
            <w:tcW w:w="904" w:type="pct"/>
            <w:vAlign w:val="center"/>
            <w:hideMark/>
          </w:tcPr>
          <w:p w14:paraId="5873625A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-9.2</w:t>
            </w:r>
          </w:p>
        </w:tc>
        <w:tc>
          <w:tcPr>
            <w:tcW w:w="867" w:type="pct"/>
          </w:tcPr>
          <w:p w14:paraId="5D90F900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0.5 ± 0.3</w:t>
            </w:r>
          </w:p>
        </w:tc>
        <w:tc>
          <w:tcPr>
            <w:tcW w:w="588" w:type="pct"/>
            <w:hideMark/>
          </w:tcPr>
          <w:p w14:paraId="1DAD5AD4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8.1</w:t>
            </w:r>
          </w:p>
        </w:tc>
      </w:tr>
      <w:tr w:rsidR="009A613B" w:rsidRPr="00B42AEA" w14:paraId="01A9B180" w14:textId="77777777" w:rsidTr="000446B7">
        <w:trPr>
          <w:trHeight w:val="223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7875D31" w14:textId="77777777" w:rsidR="009A613B" w:rsidRPr="00B42AEA" w:rsidRDefault="009A613B" w:rsidP="009A613B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19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F0EDE3D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456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FRKSNLKPF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464</w:t>
            </w:r>
          </w:p>
        </w:tc>
        <w:tc>
          <w:tcPr>
            <w:tcW w:w="939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70C844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1.8 ± 0.0</w:t>
            </w:r>
          </w:p>
        </w:tc>
        <w:tc>
          <w:tcPr>
            <w:tcW w:w="90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9BFA728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-8.6</w:t>
            </w:r>
          </w:p>
        </w:tc>
        <w:tc>
          <w:tcPr>
            <w:tcW w:w="86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7C63D4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1.2 ± 0.1</w:t>
            </w:r>
          </w:p>
        </w:tc>
        <w:tc>
          <w:tcPr>
            <w:tcW w:w="588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770E7BA0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7.8</w:t>
            </w:r>
          </w:p>
        </w:tc>
      </w:tr>
    </w:tbl>
    <w:p w14:paraId="660B1F17" w14:textId="77777777" w:rsidR="009A613B" w:rsidRPr="00B42AEA" w:rsidRDefault="009A613B" w:rsidP="009A613B">
      <w:pPr>
        <w:widowControl w:val="0"/>
        <w:tabs>
          <w:tab w:val="left" w:pos="0"/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100" w:line="240" w:lineRule="auto"/>
        <w:jc w:val="center"/>
        <w:rPr>
          <w:rFonts w:ascii="Times New Roman" w:eastAsia="MS Mincho" w:hAnsi="Times New Roman"/>
          <w:sz w:val="20"/>
          <w:szCs w:val="20"/>
          <w:lang w:eastAsia="en-US"/>
        </w:rPr>
      </w:pPr>
    </w:p>
    <w:p w14:paraId="455282FD" w14:textId="7D2347B1" w:rsidR="009A613B" w:rsidRPr="00B42AEA" w:rsidRDefault="009A613B" w:rsidP="009A613B">
      <w:pPr>
        <w:pStyle w:val="Caption"/>
        <w:spacing w:after="0"/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</w:pP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Supplementary Table </w:t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fldChar w:fldCharType="begin"/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instrText xml:space="preserve"> SEQ Supplementary_Table \* ARABIC </w:instrText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fldChar w:fldCharType="separate"/>
      </w:r>
      <w:r w:rsidR="0096392D" w:rsidRPr="00B42AEA">
        <w:rPr>
          <w:rFonts w:ascii="Times New Roman" w:hAnsi="Times New Roman"/>
          <w:b/>
          <w:bCs/>
          <w:i w:val="0"/>
          <w:iCs w:val="0"/>
          <w:noProof/>
          <w:color w:val="auto"/>
          <w:sz w:val="22"/>
          <w:szCs w:val="22"/>
        </w:rPr>
        <w:t>7</w:t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fldChar w:fldCharType="end"/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. </w:t>
      </w:r>
      <w:r w:rsidRPr="00B42AEA">
        <w:rPr>
          <w:rFonts w:ascii="Times New Roman" w:hAnsi="Times New Roman"/>
          <w:i w:val="0"/>
          <w:iCs w:val="0"/>
          <w:color w:val="auto"/>
          <w:sz w:val="22"/>
          <w:szCs w:val="22"/>
        </w:rPr>
        <w:t>Docking evaluation of HTL epitope in B-cell epitope with the representative of HLA Class II allele</w:t>
      </w:r>
    </w:p>
    <w:tbl>
      <w:tblPr>
        <w:tblW w:w="5031" w:type="pct"/>
        <w:tblLook w:val="0420" w:firstRow="1" w:lastRow="0" w:firstColumn="0" w:lastColumn="0" w:noHBand="0" w:noVBand="1"/>
      </w:tblPr>
      <w:tblGrid>
        <w:gridCol w:w="1424"/>
        <w:gridCol w:w="4163"/>
        <w:gridCol w:w="2456"/>
        <w:gridCol w:w="1375"/>
      </w:tblGrid>
      <w:tr w:rsidR="009A613B" w:rsidRPr="00B42AEA" w14:paraId="780E914E" w14:textId="77777777" w:rsidTr="000446B7">
        <w:trPr>
          <w:trHeight w:val="238"/>
        </w:trPr>
        <w:tc>
          <w:tcPr>
            <w:tcW w:w="756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2815BCE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Protein</w:t>
            </w:r>
          </w:p>
        </w:tc>
        <w:tc>
          <w:tcPr>
            <w:tcW w:w="2210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7ABD7B6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 xml:space="preserve">B-cell </w:t>
            </w:r>
            <w:proofErr w:type="spellStart"/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epitope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vertAlign w:val="superscript"/>
                <w:lang w:eastAsia="en-US"/>
              </w:rPr>
              <w:t>a</w:t>
            </w:r>
            <w:proofErr w:type="spellEnd"/>
          </w:p>
        </w:tc>
        <w:tc>
          <w:tcPr>
            <w:tcW w:w="2034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267F2DD8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Docking with HLA-DRB1*04:05 (PDB ID: 6BIR)</w:t>
            </w:r>
          </w:p>
        </w:tc>
      </w:tr>
      <w:tr w:rsidR="009A613B" w:rsidRPr="00B42AEA" w14:paraId="0ED91F8D" w14:textId="77777777" w:rsidTr="009A613B">
        <w:trPr>
          <w:trHeight w:val="238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E9555F" w14:textId="77777777" w:rsidR="009A613B" w:rsidRPr="00B42AEA" w:rsidRDefault="009A613B" w:rsidP="009A613B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2210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F7CF70D" w14:textId="77777777" w:rsidR="009A613B" w:rsidRPr="00B42AEA" w:rsidRDefault="009A613B" w:rsidP="009A613B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3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081E89E3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RMSD (Å)</w:t>
            </w: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69C8CFA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l-GR" w:eastAsia="en-US"/>
              </w:rPr>
              <w:t>Δ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G (kcal/mol)</w:t>
            </w:r>
          </w:p>
        </w:tc>
      </w:tr>
      <w:tr w:rsidR="009A613B" w:rsidRPr="00B42AEA" w14:paraId="5F2CACD5" w14:textId="77777777" w:rsidTr="009A613B">
        <w:trPr>
          <w:trHeight w:val="238"/>
        </w:trPr>
        <w:tc>
          <w:tcPr>
            <w:tcW w:w="7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3A9C17B3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Spike</w:t>
            </w:r>
          </w:p>
        </w:tc>
        <w:tc>
          <w:tcPr>
            <w:tcW w:w="221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1145FFB4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70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VSGTNGT</w:t>
            </w:r>
            <w:r w:rsidRPr="00B42AEA">
              <w:rPr>
                <w:rFonts w:ascii="Times New Roman" w:eastAsia="Times New Roman" w:hAnsi="Times New Roman"/>
                <w:b/>
                <w:bCs/>
                <w:i/>
                <w:iCs/>
                <w:kern w:val="24"/>
                <w:sz w:val="16"/>
                <w:szCs w:val="16"/>
                <w:lang w:eastAsia="en-US"/>
              </w:rPr>
              <w:t>KRFDNPVLP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85</w:t>
            </w:r>
          </w:p>
        </w:tc>
        <w:tc>
          <w:tcPr>
            <w:tcW w:w="130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6F4F6B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5.5 ± 0.1</w:t>
            </w: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5A468A18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8.1</w:t>
            </w:r>
          </w:p>
        </w:tc>
      </w:tr>
      <w:tr w:rsidR="009A613B" w:rsidRPr="00B42AEA" w14:paraId="20592F15" w14:textId="77777777" w:rsidTr="009A613B">
        <w:trPr>
          <w:trHeight w:val="238"/>
        </w:trPr>
        <w:tc>
          <w:tcPr>
            <w:tcW w:w="756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hideMark/>
          </w:tcPr>
          <w:p w14:paraId="4FEF59B8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Nucleocapsid</w:t>
            </w:r>
          </w:p>
        </w:tc>
        <w:tc>
          <w:tcPr>
            <w:tcW w:w="2210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C51C8BA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91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TRR</w:t>
            </w:r>
            <w:r w:rsidRPr="00B42AEA">
              <w:rPr>
                <w:rFonts w:ascii="Times New Roman" w:eastAsia="Times New Roman" w:hAnsi="Times New Roman"/>
                <w:b/>
                <w:bCs/>
                <w:i/>
                <w:iCs/>
                <w:kern w:val="24"/>
                <w:sz w:val="16"/>
                <w:szCs w:val="16"/>
                <w:lang w:eastAsia="en-US"/>
              </w:rPr>
              <w:t>IRGGDGKMK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DLSP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106</w:t>
            </w:r>
          </w:p>
        </w:tc>
        <w:tc>
          <w:tcPr>
            <w:tcW w:w="130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8E5C17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0.6 ± 0.3</w:t>
            </w:r>
          </w:p>
        </w:tc>
        <w:tc>
          <w:tcPr>
            <w:tcW w:w="730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86FB3FF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7.5</w:t>
            </w:r>
          </w:p>
        </w:tc>
      </w:tr>
      <w:tr w:rsidR="009A613B" w:rsidRPr="00B42AEA" w14:paraId="41D49C7B" w14:textId="77777777" w:rsidTr="009A613B">
        <w:trPr>
          <w:trHeight w:val="405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6FEC42" w14:textId="77777777" w:rsidR="009A613B" w:rsidRPr="00B42AEA" w:rsidRDefault="009A613B" w:rsidP="009A613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2210" w:type="pct"/>
            <w:hideMark/>
          </w:tcPr>
          <w:p w14:paraId="18C75939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114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GTG</w:t>
            </w:r>
            <w:r w:rsidRPr="00B42AEA">
              <w:rPr>
                <w:rFonts w:ascii="Times New Roman" w:eastAsia="Times New Roman" w:hAnsi="Times New Roman"/>
                <w:b/>
                <w:bCs/>
                <w:i/>
                <w:iCs/>
                <w:kern w:val="24"/>
                <w:sz w:val="16"/>
                <w:szCs w:val="16"/>
                <w:lang w:eastAsia="en-US"/>
              </w:rPr>
              <w:t>PEAGLPYGA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NKDG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129</w:t>
            </w:r>
          </w:p>
        </w:tc>
        <w:tc>
          <w:tcPr>
            <w:tcW w:w="1304" w:type="pct"/>
          </w:tcPr>
          <w:p w14:paraId="32B6B0DB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4.8 ± 0.1</w:t>
            </w:r>
          </w:p>
        </w:tc>
        <w:tc>
          <w:tcPr>
            <w:tcW w:w="730" w:type="pct"/>
            <w:hideMark/>
          </w:tcPr>
          <w:p w14:paraId="25AB9089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8.2</w:t>
            </w:r>
          </w:p>
        </w:tc>
      </w:tr>
      <w:tr w:rsidR="009A613B" w:rsidRPr="00B42AEA" w14:paraId="15153ED0" w14:textId="77777777" w:rsidTr="009A613B">
        <w:trPr>
          <w:trHeight w:val="238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83E3D1" w14:textId="77777777" w:rsidR="009A613B" w:rsidRPr="00B42AEA" w:rsidRDefault="009A613B" w:rsidP="009A613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2210" w:type="pct"/>
            <w:hideMark/>
          </w:tcPr>
          <w:p w14:paraId="22C78731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32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R</w:t>
            </w:r>
            <w:r w:rsidRPr="00B42AEA">
              <w:rPr>
                <w:rFonts w:ascii="Times New Roman" w:eastAsia="Times New Roman" w:hAnsi="Times New Roman"/>
                <w:b/>
                <w:bCs/>
                <w:i/>
                <w:iCs/>
                <w:kern w:val="24"/>
                <w:sz w:val="16"/>
                <w:szCs w:val="16"/>
                <w:lang w:eastAsia="en-US"/>
              </w:rPr>
              <w:t>SGARSKQRR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PQGLPN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47</w:t>
            </w:r>
          </w:p>
        </w:tc>
        <w:tc>
          <w:tcPr>
            <w:tcW w:w="1304" w:type="pct"/>
          </w:tcPr>
          <w:p w14:paraId="5B9A3A77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2.1 ± 0.1</w:t>
            </w:r>
          </w:p>
        </w:tc>
        <w:tc>
          <w:tcPr>
            <w:tcW w:w="730" w:type="pct"/>
            <w:hideMark/>
          </w:tcPr>
          <w:p w14:paraId="46C1D500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10.1</w:t>
            </w:r>
          </w:p>
        </w:tc>
      </w:tr>
      <w:tr w:rsidR="009A613B" w:rsidRPr="00B42AEA" w14:paraId="6816DFBD" w14:textId="77777777" w:rsidTr="009A613B">
        <w:trPr>
          <w:trHeight w:val="238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B1774EC" w14:textId="77777777" w:rsidR="009A613B" w:rsidRPr="00B42AEA" w:rsidRDefault="009A613B" w:rsidP="009A613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2210" w:type="pct"/>
            <w:hideMark/>
          </w:tcPr>
          <w:p w14:paraId="7DED66E2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169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KGFYAEG</w:t>
            </w:r>
            <w:r w:rsidRPr="00B42AEA">
              <w:rPr>
                <w:rFonts w:ascii="Times New Roman" w:eastAsia="Times New Roman" w:hAnsi="Times New Roman"/>
                <w:b/>
                <w:bCs/>
                <w:i/>
                <w:iCs/>
                <w:kern w:val="24"/>
                <w:sz w:val="16"/>
                <w:szCs w:val="16"/>
                <w:lang w:eastAsia="en-US"/>
              </w:rPr>
              <w:t>SRGGSQASS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184</w:t>
            </w:r>
          </w:p>
        </w:tc>
        <w:tc>
          <w:tcPr>
            <w:tcW w:w="1304" w:type="pct"/>
          </w:tcPr>
          <w:p w14:paraId="1790F4B3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0.4 ± 0.2</w:t>
            </w:r>
          </w:p>
        </w:tc>
        <w:tc>
          <w:tcPr>
            <w:tcW w:w="730" w:type="pct"/>
            <w:hideMark/>
          </w:tcPr>
          <w:p w14:paraId="2F082F99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9.7</w:t>
            </w:r>
          </w:p>
        </w:tc>
      </w:tr>
      <w:tr w:rsidR="009A613B" w:rsidRPr="00B42AEA" w14:paraId="78B00958" w14:textId="77777777" w:rsidTr="009A613B">
        <w:trPr>
          <w:trHeight w:val="238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09249B9" w14:textId="77777777" w:rsidR="009A613B" w:rsidRPr="00B42AEA" w:rsidRDefault="009A613B" w:rsidP="009A613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2210" w:type="pct"/>
            <w:hideMark/>
          </w:tcPr>
          <w:p w14:paraId="172325E9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200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GSS</w:t>
            </w:r>
            <w:r w:rsidRPr="00B42AEA">
              <w:rPr>
                <w:rFonts w:ascii="Times New Roman" w:eastAsia="Times New Roman" w:hAnsi="Times New Roman"/>
                <w:b/>
                <w:bCs/>
                <w:i/>
                <w:iCs/>
                <w:kern w:val="24"/>
                <w:sz w:val="16"/>
                <w:szCs w:val="16"/>
                <w:lang w:eastAsia="en-US"/>
              </w:rPr>
              <w:t>RGTSPARMA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GNGG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215</w:t>
            </w:r>
          </w:p>
        </w:tc>
        <w:tc>
          <w:tcPr>
            <w:tcW w:w="1304" w:type="pct"/>
          </w:tcPr>
          <w:p w14:paraId="3A721E1B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0.7 ± 0.4</w:t>
            </w:r>
          </w:p>
        </w:tc>
        <w:tc>
          <w:tcPr>
            <w:tcW w:w="730" w:type="pct"/>
            <w:hideMark/>
          </w:tcPr>
          <w:p w14:paraId="46F9D011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8.4</w:t>
            </w:r>
          </w:p>
        </w:tc>
      </w:tr>
      <w:tr w:rsidR="009A613B" w:rsidRPr="00B42AEA" w14:paraId="02B514A6" w14:textId="77777777" w:rsidTr="009A613B">
        <w:trPr>
          <w:trHeight w:val="238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46367C3" w14:textId="77777777" w:rsidR="009A613B" w:rsidRPr="00B42AEA" w:rsidRDefault="009A613B" w:rsidP="009A613B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sz w:val="16"/>
                <w:szCs w:val="16"/>
                <w:lang w:eastAsia="en-US"/>
              </w:rPr>
            </w:pPr>
          </w:p>
        </w:tc>
        <w:tc>
          <w:tcPr>
            <w:tcW w:w="2210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49061CE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192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NSSRN</w:t>
            </w:r>
            <w:r w:rsidRPr="00B42AEA">
              <w:rPr>
                <w:rFonts w:ascii="Times New Roman" w:eastAsia="Times New Roman" w:hAnsi="Times New Roman"/>
                <w:b/>
                <w:bCs/>
                <w:i/>
                <w:iCs/>
                <w:kern w:val="24"/>
                <w:sz w:val="16"/>
                <w:szCs w:val="16"/>
                <w:lang w:eastAsia="en-US"/>
              </w:rPr>
              <w:t>STPGSSRGT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SP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207</w:t>
            </w:r>
          </w:p>
        </w:tc>
        <w:tc>
          <w:tcPr>
            <w:tcW w:w="1304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04FDFD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1.3 ± 0.1</w:t>
            </w:r>
          </w:p>
        </w:tc>
        <w:tc>
          <w:tcPr>
            <w:tcW w:w="730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490D12A" w14:textId="77777777" w:rsidR="009A613B" w:rsidRPr="00B42AEA" w:rsidRDefault="009A613B" w:rsidP="009A613B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16"/>
                <w:szCs w:val="16"/>
                <w:lang w:eastAsia="en-US"/>
              </w:rPr>
              <w:t>-9.8</w:t>
            </w:r>
          </w:p>
        </w:tc>
      </w:tr>
    </w:tbl>
    <w:p w14:paraId="77E5D65B" w14:textId="58A61C5C" w:rsidR="009A613B" w:rsidRPr="00B42AEA" w:rsidRDefault="009A613B" w:rsidP="009A613B">
      <w:pPr>
        <w:spacing w:after="0" w:line="240" w:lineRule="auto"/>
        <w:ind w:left="90" w:hanging="90"/>
        <w:jc w:val="both"/>
        <w:rPr>
          <w:rFonts w:ascii="Times New Roman" w:eastAsiaTheme="minorHAnsi" w:hAnsi="Times New Roman"/>
          <w:sz w:val="18"/>
          <w:szCs w:val="18"/>
          <w:lang w:eastAsia="en-US"/>
        </w:rPr>
      </w:pPr>
      <w:proofErr w:type="spellStart"/>
      <w:r w:rsidRPr="00B42AEA">
        <w:rPr>
          <w:rFonts w:ascii="Times New Roman" w:eastAsia="MS Mincho" w:hAnsi="Times New Roman"/>
          <w:sz w:val="18"/>
          <w:szCs w:val="18"/>
          <w:vertAlign w:val="superscript"/>
          <w:lang w:eastAsia="en-US"/>
        </w:rPr>
        <w:t>a</w:t>
      </w:r>
      <w:proofErr w:type="spellEnd"/>
      <w:r w:rsidRPr="00B42AEA">
        <w:rPr>
          <w:rFonts w:ascii="Times New Roman" w:eastAsia="MS Mincho" w:hAnsi="Times New Roman"/>
          <w:sz w:val="18"/>
          <w:szCs w:val="18"/>
          <w:lang w:eastAsia="en-US"/>
        </w:rPr>
        <w:t xml:space="preserve"> </w:t>
      </w:r>
      <w:proofErr w:type="gramStart"/>
      <w:r w:rsidRPr="00B42AEA">
        <w:rPr>
          <w:rFonts w:ascii="Times New Roman" w:eastAsia="MS Mincho" w:hAnsi="Times New Roman"/>
          <w:sz w:val="18"/>
          <w:szCs w:val="18"/>
          <w:lang w:eastAsia="en-US"/>
        </w:rPr>
        <w:t>The</w:t>
      </w:r>
      <w:proofErr w:type="gramEnd"/>
      <w:r w:rsidRPr="00B42AEA">
        <w:rPr>
          <w:rFonts w:ascii="Times New Roman" w:eastAsia="MS Mincho" w:hAnsi="Times New Roman"/>
          <w:sz w:val="18"/>
          <w:szCs w:val="18"/>
          <w:lang w:eastAsia="en-US"/>
        </w:rPr>
        <w:t xml:space="preserve"> bold and italic peptide sequences were the core peptide that was detected to be recogni</w:t>
      </w:r>
      <w:r w:rsidR="00096BCB" w:rsidRPr="00B42AEA">
        <w:rPr>
          <w:rFonts w:ascii="Times New Roman" w:eastAsia="MS Mincho" w:hAnsi="Times New Roman"/>
          <w:sz w:val="18"/>
          <w:szCs w:val="18"/>
          <w:lang w:eastAsia="en-US"/>
        </w:rPr>
        <w:t>z</w:t>
      </w:r>
      <w:r w:rsidRPr="00B42AEA">
        <w:rPr>
          <w:rFonts w:ascii="Times New Roman" w:eastAsia="MS Mincho" w:hAnsi="Times New Roman"/>
          <w:sz w:val="18"/>
          <w:szCs w:val="18"/>
          <w:lang w:eastAsia="en-US"/>
        </w:rPr>
        <w:t xml:space="preserve">ed by HLA class II </w:t>
      </w:r>
    </w:p>
    <w:p w14:paraId="4298CB07" w14:textId="387B1705" w:rsidR="009A613B" w:rsidRPr="00B42AEA" w:rsidRDefault="009A613B" w:rsidP="005B2796">
      <w:pPr>
        <w:keepNext/>
        <w:spacing w:after="0"/>
        <w:rPr>
          <w:rFonts w:ascii="Times New Roman" w:hAnsi="Times New Roman"/>
          <w:b/>
          <w:bCs/>
          <w:sz w:val="20"/>
          <w:szCs w:val="20"/>
        </w:rPr>
        <w:sectPr w:rsidR="009A613B" w:rsidRPr="00B42AEA" w:rsidSect="00D6215F">
          <w:headerReference w:type="default" r:id="rId7"/>
          <w:footerReference w:type="default" r:id="rId8"/>
          <w:pgSz w:w="12240" w:h="15840"/>
          <w:pgMar w:top="1350" w:right="1440" w:bottom="1440" w:left="1440" w:header="720" w:footer="360" w:gutter="0"/>
          <w:pgNumType w:fmt="lowerRoman"/>
          <w:cols w:space="720"/>
          <w:docGrid w:linePitch="360"/>
        </w:sectPr>
      </w:pPr>
    </w:p>
    <w:bookmarkEnd w:id="5"/>
    <w:p w14:paraId="2EBC64B2" w14:textId="1BC2E4F7" w:rsidR="00E357CB" w:rsidRPr="00B42AEA" w:rsidRDefault="00E357CB" w:rsidP="00E357CB">
      <w:pPr>
        <w:keepNext/>
        <w:spacing w:after="0"/>
        <w:rPr>
          <w:rFonts w:ascii="Times New Roman" w:hAnsi="Times New Roman"/>
          <w:i/>
          <w:iCs/>
        </w:rPr>
      </w:pPr>
      <w:r w:rsidRPr="00B42AEA">
        <w:rPr>
          <w:rFonts w:ascii="Times New Roman" w:hAnsi="Times New Roman"/>
          <w:b/>
          <w:bCs/>
        </w:rPr>
        <w:lastRenderedPageBreak/>
        <w:t xml:space="preserve">Supplementary Table </w:t>
      </w:r>
      <w:r w:rsidR="009A613B" w:rsidRPr="00B42AEA">
        <w:rPr>
          <w:rFonts w:ascii="Times New Roman" w:hAnsi="Times New Roman"/>
          <w:b/>
          <w:bCs/>
        </w:rPr>
        <w:fldChar w:fldCharType="begin"/>
      </w:r>
      <w:r w:rsidR="009A613B" w:rsidRPr="00B42AEA">
        <w:rPr>
          <w:rFonts w:ascii="Times New Roman" w:hAnsi="Times New Roman"/>
          <w:b/>
          <w:bCs/>
        </w:rPr>
        <w:instrText xml:space="preserve"> SEQ Supplementary_Table \* ARABIC </w:instrText>
      </w:r>
      <w:r w:rsidR="009A613B" w:rsidRPr="00B42AEA">
        <w:rPr>
          <w:rFonts w:ascii="Times New Roman" w:hAnsi="Times New Roman"/>
          <w:b/>
          <w:bCs/>
        </w:rPr>
        <w:fldChar w:fldCharType="separate"/>
      </w:r>
      <w:r w:rsidR="0096392D" w:rsidRPr="00B42AEA">
        <w:rPr>
          <w:rFonts w:ascii="Times New Roman" w:hAnsi="Times New Roman"/>
          <w:b/>
          <w:bCs/>
          <w:noProof/>
        </w:rPr>
        <w:t>8</w:t>
      </w:r>
      <w:r w:rsidR="009A613B" w:rsidRPr="00B42AEA">
        <w:rPr>
          <w:rFonts w:ascii="Times New Roman" w:hAnsi="Times New Roman"/>
          <w:b/>
          <w:bCs/>
        </w:rPr>
        <w:fldChar w:fldCharType="end"/>
      </w:r>
      <w:r w:rsidRPr="00B42AEA">
        <w:rPr>
          <w:rFonts w:ascii="Times New Roman" w:hAnsi="Times New Roman"/>
          <w:b/>
          <w:bCs/>
        </w:rPr>
        <w:t>.</w:t>
      </w:r>
      <w:r w:rsidRPr="00B42AEA">
        <w:rPr>
          <w:rFonts w:ascii="Times New Roman" w:hAnsi="Times New Roman"/>
        </w:rPr>
        <w:t xml:space="preserve"> </w:t>
      </w:r>
      <w:r w:rsidR="002B25F2" w:rsidRPr="00B42AEA">
        <w:rPr>
          <w:rFonts w:ascii="Times New Roman" w:hAnsi="Times New Roman"/>
        </w:rPr>
        <w:t xml:space="preserve">Docking parameter of the docked complex between selected T-cell epitope and HLA class I and II alleles </w:t>
      </w:r>
    </w:p>
    <w:tbl>
      <w:tblPr>
        <w:tblW w:w="495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4"/>
        <w:gridCol w:w="1835"/>
        <w:gridCol w:w="1256"/>
        <w:gridCol w:w="809"/>
        <w:gridCol w:w="1132"/>
        <w:gridCol w:w="1075"/>
        <w:gridCol w:w="1365"/>
        <w:gridCol w:w="1207"/>
        <w:gridCol w:w="1267"/>
        <w:gridCol w:w="1375"/>
        <w:gridCol w:w="669"/>
      </w:tblGrid>
      <w:tr w:rsidR="00B64E08" w:rsidRPr="00B42AEA" w14:paraId="76CBA7C3" w14:textId="77777777" w:rsidTr="0093440E">
        <w:trPr>
          <w:trHeight w:val="1353"/>
        </w:trPr>
        <w:tc>
          <w:tcPr>
            <w:tcW w:w="361" w:type="pct"/>
            <w:vAlign w:val="center"/>
            <w:hideMark/>
          </w:tcPr>
          <w:p w14:paraId="3E7F6AE0" w14:textId="07B6A5D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HLA</w:t>
            </w:r>
            <w:r w:rsidR="00096BCB" w:rsidRPr="00B42AEA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 xml:space="preserve"> Allele</w:t>
            </w:r>
          </w:p>
        </w:tc>
        <w:tc>
          <w:tcPr>
            <w:tcW w:w="710" w:type="pct"/>
            <w:vAlign w:val="center"/>
            <w:hideMark/>
          </w:tcPr>
          <w:p w14:paraId="3933F1B6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Sequence</w:t>
            </w:r>
          </w:p>
        </w:tc>
        <w:tc>
          <w:tcPr>
            <w:tcW w:w="486" w:type="pct"/>
            <w:vAlign w:val="center"/>
            <w:hideMark/>
          </w:tcPr>
          <w:p w14:paraId="18CCA0E5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HADDOCK Score</w:t>
            </w:r>
          </w:p>
        </w:tc>
        <w:tc>
          <w:tcPr>
            <w:tcW w:w="313" w:type="pct"/>
            <w:vAlign w:val="center"/>
            <w:hideMark/>
          </w:tcPr>
          <w:p w14:paraId="7D45397E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Cluster size</w:t>
            </w:r>
          </w:p>
        </w:tc>
        <w:tc>
          <w:tcPr>
            <w:tcW w:w="438" w:type="pct"/>
            <w:vAlign w:val="center"/>
            <w:hideMark/>
          </w:tcPr>
          <w:p w14:paraId="63BBA1D7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RMSD from the overall lowest-</w:t>
            </w:r>
            <w:proofErr w:type="gramStart"/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energy  (</w:t>
            </w:r>
            <w:proofErr w:type="gramEnd"/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Å)</w:t>
            </w:r>
          </w:p>
        </w:tc>
        <w:tc>
          <w:tcPr>
            <w:tcW w:w="416" w:type="pct"/>
            <w:vAlign w:val="center"/>
            <w:hideMark/>
          </w:tcPr>
          <w:p w14:paraId="303C93BE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Van der Waals energy</w:t>
            </w:r>
          </w:p>
        </w:tc>
        <w:tc>
          <w:tcPr>
            <w:tcW w:w="528" w:type="pct"/>
            <w:vAlign w:val="center"/>
            <w:hideMark/>
          </w:tcPr>
          <w:p w14:paraId="1EFCA350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Electrostatic energy</w:t>
            </w:r>
          </w:p>
        </w:tc>
        <w:tc>
          <w:tcPr>
            <w:tcW w:w="467" w:type="pct"/>
            <w:vAlign w:val="center"/>
            <w:hideMark/>
          </w:tcPr>
          <w:p w14:paraId="5D11EBE2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proofErr w:type="spellStart"/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Desolvation</w:t>
            </w:r>
            <w:proofErr w:type="spellEnd"/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 xml:space="preserve"> energy</w:t>
            </w:r>
          </w:p>
        </w:tc>
        <w:tc>
          <w:tcPr>
            <w:tcW w:w="490" w:type="pct"/>
            <w:vAlign w:val="center"/>
            <w:hideMark/>
          </w:tcPr>
          <w:p w14:paraId="1393234F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Restraints violation energy</w:t>
            </w:r>
          </w:p>
        </w:tc>
        <w:tc>
          <w:tcPr>
            <w:tcW w:w="532" w:type="pct"/>
            <w:vAlign w:val="center"/>
            <w:hideMark/>
          </w:tcPr>
          <w:p w14:paraId="0EBE37E3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Buried Surface Area</w:t>
            </w:r>
          </w:p>
        </w:tc>
        <w:tc>
          <w:tcPr>
            <w:tcW w:w="261" w:type="pct"/>
            <w:vAlign w:val="center"/>
            <w:hideMark/>
          </w:tcPr>
          <w:p w14:paraId="3272BD0F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Z-Score</w:t>
            </w:r>
          </w:p>
        </w:tc>
      </w:tr>
      <w:tr w:rsidR="00B64E08" w:rsidRPr="00B42AEA" w14:paraId="387AE668" w14:textId="77777777" w:rsidTr="0093440E">
        <w:trPr>
          <w:trHeight w:val="451"/>
        </w:trPr>
        <w:tc>
          <w:tcPr>
            <w:tcW w:w="361" w:type="pct"/>
            <w:vMerge w:val="restart"/>
            <w:vAlign w:val="center"/>
            <w:hideMark/>
          </w:tcPr>
          <w:p w14:paraId="7DEFD055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HLA-A*24:02</w:t>
            </w:r>
          </w:p>
          <w:p w14:paraId="74184DAE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(PDB ID: 3WLB)</w:t>
            </w:r>
          </w:p>
        </w:tc>
        <w:tc>
          <w:tcPr>
            <w:tcW w:w="710" w:type="pct"/>
            <w:vAlign w:val="center"/>
            <w:hideMark/>
          </w:tcPr>
          <w:p w14:paraId="6368EF57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</w:rPr>
              <w:t>36</w:t>
            </w: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VYYPDKVFR</w:t>
            </w: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</w:rPr>
              <w:t>44</w:t>
            </w:r>
          </w:p>
        </w:tc>
        <w:tc>
          <w:tcPr>
            <w:tcW w:w="486" w:type="pct"/>
            <w:vAlign w:val="center"/>
          </w:tcPr>
          <w:p w14:paraId="4BB2C26F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40.4 ± 3.1</w:t>
            </w:r>
          </w:p>
        </w:tc>
        <w:tc>
          <w:tcPr>
            <w:tcW w:w="313" w:type="pct"/>
            <w:vAlign w:val="center"/>
          </w:tcPr>
          <w:p w14:paraId="23D9F065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438" w:type="pct"/>
            <w:vAlign w:val="center"/>
          </w:tcPr>
          <w:p w14:paraId="7AE824E2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1.9 ± 0.0</w:t>
            </w:r>
          </w:p>
        </w:tc>
        <w:tc>
          <w:tcPr>
            <w:tcW w:w="416" w:type="pct"/>
            <w:vAlign w:val="center"/>
          </w:tcPr>
          <w:p w14:paraId="36DBFC45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54.3 ± 5.5</w:t>
            </w:r>
          </w:p>
        </w:tc>
        <w:tc>
          <w:tcPr>
            <w:tcW w:w="528" w:type="pct"/>
            <w:vAlign w:val="center"/>
          </w:tcPr>
          <w:p w14:paraId="3069BACF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66.1 ± 16.2</w:t>
            </w:r>
          </w:p>
        </w:tc>
        <w:tc>
          <w:tcPr>
            <w:tcW w:w="467" w:type="pct"/>
            <w:vAlign w:val="center"/>
          </w:tcPr>
          <w:p w14:paraId="63306593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31.1 ± 2.0</w:t>
            </w:r>
          </w:p>
        </w:tc>
        <w:tc>
          <w:tcPr>
            <w:tcW w:w="490" w:type="pct"/>
            <w:vAlign w:val="center"/>
          </w:tcPr>
          <w:p w14:paraId="52B59217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582.4 ± 85.5</w:t>
            </w:r>
          </w:p>
        </w:tc>
        <w:tc>
          <w:tcPr>
            <w:tcW w:w="532" w:type="pct"/>
            <w:vAlign w:val="center"/>
          </w:tcPr>
          <w:p w14:paraId="1AB26675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1389.7 ± 45.9</w:t>
            </w:r>
          </w:p>
        </w:tc>
        <w:tc>
          <w:tcPr>
            <w:tcW w:w="261" w:type="pct"/>
            <w:vAlign w:val="center"/>
          </w:tcPr>
          <w:p w14:paraId="491151C6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1.9</w:t>
            </w:r>
          </w:p>
        </w:tc>
      </w:tr>
      <w:tr w:rsidR="00B64E08" w:rsidRPr="00B42AEA" w14:paraId="637C9CFD" w14:textId="77777777" w:rsidTr="0093440E">
        <w:trPr>
          <w:trHeight w:val="451"/>
        </w:trPr>
        <w:tc>
          <w:tcPr>
            <w:tcW w:w="361" w:type="pct"/>
            <w:vMerge/>
            <w:vAlign w:val="center"/>
            <w:hideMark/>
          </w:tcPr>
          <w:p w14:paraId="5DE5F693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10" w:type="pct"/>
            <w:vAlign w:val="center"/>
            <w:hideMark/>
          </w:tcPr>
          <w:p w14:paraId="5A315A97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</w:rPr>
              <w:t>312</w:t>
            </w: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IYQTSNFRV</w:t>
            </w: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</w:rPr>
              <w:t>320</w:t>
            </w:r>
          </w:p>
        </w:tc>
        <w:tc>
          <w:tcPr>
            <w:tcW w:w="486" w:type="pct"/>
            <w:vAlign w:val="center"/>
          </w:tcPr>
          <w:p w14:paraId="326D2FFE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27.5 ± 8.2</w:t>
            </w:r>
          </w:p>
        </w:tc>
        <w:tc>
          <w:tcPr>
            <w:tcW w:w="313" w:type="pct"/>
            <w:vAlign w:val="center"/>
          </w:tcPr>
          <w:p w14:paraId="21D6F4A6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438" w:type="pct"/>
            <w:vAlign w:val="center"/>
          </w:tcPr>
          <w:p w14:paraId="4E7441D2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0.3 ± 0.2</w:t>
            </w:r>
          </w:p>
        </w:tc>
        <w:tc>
          <w:tcPr>
            <w:tcW w:w="416" w:type="pct"/>
            <w:vAlign w:val="center"/>
          </w:tcPr>
          <w:p w14:paraId="5D0DF3FF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55.6 ± 5.9</w:t>
            </w:r>
          </w:p>
        </w:tc>
        <w:tc>
          <w:tcPr>
            <w:tcW w:w="528" w:type="pct"/>
            <w:vAlign w:val="center"/>
          </w:tcPr>
          <w:p w14:paraId="7B566E40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114.6 ± 23.4</w:t>
            </w:r>
          </w:p>
        </w:tc>
        <w:tc>
          <w:tcPr>
            <w:tcW w:w="467" w:type="pct"/>
            <w:vAlign w:val="center"/>
          </w:tcPr>
          <w:p w14:paraId="3DD08DAD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5.1 ± 2.6</w:t>
            </w:r>
          </w:p>
        </w:tc>
        <w:tc>
          <w:tcPr>
            <w:tcW w:w="490" w:type="pct"/>
            <w:vAlign w:val="center"/>
          </w:tcPr>
          <w:p w14:paraId="04D80C94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561.6 ± 96.6</w:t>
            </w:r>
          </w:p>
        </w:tc>
        <w:tc>
          <w:tcPr>
            <w:tcW w:w="532" w:type="pct"/>
            <w:vAlign w:val="center"/>
          </w:tcPr>
          <w:p w14:paraId="6F673E5D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1287.6 ± 46.2</w:t>
            </w:r>
          </w:p>
        </w:tc>
        <w:tc>
          <w:tcPr>
            <w:tcW w:w="261" w:type="pct"/>
            <w:vAlign w:val="center"/>
          </w:tcPr>
          <w:p w14:paraId="66D06341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2.2</w:t>
            </w:r>
          </w:p>
        </w:tc>
      </w:tr>
      <w:tr w:rsidR="00B64E08" w:rsidRPr="00B42AEA" w14:paraId="20A54827" w14:textId="77777777" w:rsidTr="0093440E">
        <w:trPr>
          <w:trHeight w:val="451"/>
        </w:trPr>
        <w:tc>
          <w:tcPr>
            <w:tcW w:w="361" w:type="pct"/>
            <w:vMerge/>
            <w:vAlign w:val="center"/>
            <w:hideMark/>
          </w:tcPr>
          <w:p w14:paraId="3E9F70B9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10" w:type="pct"/>
            <w:vAlign w:val="center"/>
            <w:hideMark/>
          </w:tcPr>
          <w:p w14:paraId="05B448BF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</w:rPr>
              <w:t>454</w:t>
            </w: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RLFRKSNLK</w:t>
            </w: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</w:rPr>
              <w:t>462</w:t>
            </w:r>
          </w:p>
        </w:tc>
        <w:tc>
          <w:tcPr>
            <w:tcW w:w="486" w:type="pct"/>
            <w:vAlign w:val="center"/>
          </w:tcPr>
          <w:p w14:paraId="70576B33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41.2 ± 7.3</w:t>
            </w:r>
          </w:p>
        </w:tc>
        <w:tc>
          <w:tcPr>
            <w:tcW w:w="313" w:type="pct"/>
            <w:vAlign w:val="center"/>
          </w:tcPr>
          <w:p w14:paraId="64B87CFC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38" w:type="pct"/>
            <w:vAlign w:val="center"/>
          </w:tcPr>
          <w:p w14:paraId="149FBA53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0.4 ± 0.2</w:t>
            </w:r>
          </w:p>
        </w:tc>
        <w:tc>
          <w:tcPr>
            <w:tcW w:w="416" w:type="pct"/>
            <w:vAlign w:val="center"/>
          </w:tcPr>
          <w:p w14:paraId="4EBBAF69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49.4 ± 1.8</w:t>
            </w:r>
          </w:p>
        </w:tc>
        <w:tc>
          <w:tcPr>
            <w:tcW w:w="528" w:type="pct"/>
            <w:vAlign w:val="center"/>
          </w:tcPr>
          <w:p w14:paraId="11451DE6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169.0 ± 28.2</w:t>
            </w:r>
          </w:p>
        </w:tc>
        <w:tc>
          <w:tcPr>
            <w:tcW w:w="467" w:type="pct"/>
            <w:vAlign w:val="center"/>
          </w:tcPr>
          <w:p w14:paraId="2398B05C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15.2 ± 1.6</w:t>
            </w:r>
          </w:p>
        </w:tc>
        <w:tc>
          <w:tcPr>
            <w:tcW w:w="490" w:type="pct"/>
            <w:vAlign w:val="center"/>
          </w:tcPr>
          <w:p w14:paraId="33B28EEB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572.3 ± 80.4</w:t>
            </w:r>
          </w:p>
        </w:tc>
        <w:tc>
          <w:tcPr>
            <w:tcW w:w="532" w:type="pct"/>
            <w:vAlign w:val="center"/>
          </w:tcPr>
          <w:p w14:paraId="64218A83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1458.8 ± 59.6</w:t>
            </w:r>
          </w:p>
        </w:tc>
        <w:tc>
          <w:tcPr>
            <w:tcW w:w="261" w:type="pct"/>
            <w:vAlign w:val="center"/>
          </w:tcPr>
          <w:p w14:paraId="75CBA5D1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2.3</w:t>
            </w:r>
          </w:p>
        </w:tc>
      </w:tr>
      <w:tr w:rsidR="00B64E08" w:rsidRPr="00B42AEA" w14:paraId="0E72F7CF" w14:textId="77777777" w:rsidTr="0093440E">
        <w:trPr>
          <w:trHeight w:val="451"/>
        </w:trPr>
        <w:tc>
          <w:tcPr>
            <w:tcW w:w="361" w:type="pct"/>
            <w:vMerge/>
            <w:vAlign w:val="center"/>
            <w:hideMark/>
          </w:tcPr>
          <w:p w14:paraId="7FCDB224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10" w:type="pct"/>
            <w:vAlign w:val="center"/>
            <w:hideMark/>
          </w:tcPr>
          <w:p w14:paraId="11381534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</w:rPr>
              <w:t>456</w:t>
            </w: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FRKSNLKPF</w:t>
            </w: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</w:rPr>
              <w:t>464</w:t>
            </w:r>
          </w:p>
        </w:tc>
        <w:tc>
          <w:tcPr>
            <w:tcW w:w="486" w:type="pct"/>
            <w:vAlign w:val="center"/>
          </w:tcPr>
          <w:p w14:paraId="2F9224C3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51.6 ± 0.5</w:t>
            </w:r>
          </w:p>
        </w:tc>
        <w:tc>
          <w:tcPr>
            <w:tcW w:w="313" w:type="pct"/>
            <w:vAlign w:val="center"/>
          </w:tcPr>
          <w:p w14:paraId="14992183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438" w:type="pct"/>
            <w:vAlign w:val="center"/>
          </w:tcPr>
          <w:p w14:paraId="51A75BCE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1.8 ± 0.0</w:t>
            </w:r>
          </w:p>
        </w:tc>
        <w:tc>
          <w:tcPr>
            <w:tcW w:w="416" w:type="pct"/>
            <w:vAlign w:val="center"/>
          </w:tcPr>
          <w:p w14:paraId="1C79D70A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57.2 ± 3.0</w:t>
            </w:r>
          </w:p>
        </w:tc>
        <w:tc>
          <w:tcPr>
            <w:tcW w:w="528" w:type="pct"/>
            <w:vAlign w:val="center"/>
          </w:tcPr>
          <w:p w14:paraId="093B4F03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88.2 ± 8.5</w:t>
            </w:r>
          </w:p>
        </w:tc>
        <w:tc>
          <w:tcPr>
            <w:tcW w:w="467" w:type="pct"/>
            <w:vAlign w:val="center"/>
          </w:tcPr>
          <w:p w14:paraId="4352D84B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37.2 ± 2.9</w:t>
            </w:r>
          </w:p>
        </w:tc>
        <w:tc>
          <w:tcPr>
            <w:tcW w:w="490" w:type="pct"/>
            <w:vAlign w:val="center"/>
          </w:tcPr>
          <w:p w14:paraId="5C40838B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604.9 ± 41.3</w:t>
            </w:r>
          </w:p>
        </w:tc>
        <w:tc>
          <w:tcPr>
            <w:tcW w:w="532" w:type="pct"/>
            <w:vAlign w:val="center"/>
          </w:tcPr>
          <w:p w14:paraId="32036495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1424.9 ± 56.9</w:t>
            </w:r>
          </w:p>
        </w:tc>
        <w:tc>
          <w:tcPr>
            <w:tcW w:w="261" w:type="pct"/>
            <w:vAlign w:val="center"/>
          </w:tcPr>
          <w:p w14:paraId="47366FFC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2</w:t>
            </w:r>
          </w:p>
        </w:tc>
      </w:tr>
      <w:tr w:rsidR="00B64E08" w:rsidRPr="00B42AEA" w14:paraId="4A9929A3" w14:textId="77777777" w:rsidTr="0093440E">
        <w:trPr>
          <w:trHeight w:val="406"/>
        </w:trPr>
        <w:tc>
          <w:tcPr>
            <w:tcW w:w="361" w:type="pct"/>
            <w:vMerge w:val="restart"/>
            <w:vAlign w:val="center"/>
            <w:hideMark/>
          </w:tcPr>
          <w:p w14:paraId="6B996AD5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HLA </w:t>
            </w:r>
            <w:proofErr w:type="spellStart"/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kelas</w:t>
            </w:r>
            <w:proofErr w:type="spellEnd"/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II (PDB ID: 6BIR)</w:t>
            </w:r>
          </w:p>
        </w:tc>
        <w:tc>
          <w:tcPr>
            <w:tcW w:w="710" w:type="pct"/>
            <w:vAlign w:val="center"/>
            <w:hideMark/>
          </w:tcPr>
          <w:p w14:paraId="77A454C7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</w:rPr>
              <w:t>36</w:t>
            </w: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VYYPDKVFR</w:t>
            </w: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</w:rPr>
              <w:t>44</w:t>
            </w:r>
          </w:p>
        </w:tc>
        <w:tc>
          <w:tcPr>
            <w:tcW w:w="486" w:type="pct"/>
            <w:noWrap/>
            <w:vAlign w:val="center"/>
          </w:tcPr>
          <w:p w14:paraId="7655499B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24.3 ± 6.8</w:t>
            </w:r>
          </w:p>
        </w:tc>
        <w:tc>
          <w:tcPr>
            <w:tcW w:w="313" w:type="pct"/>
            <w:noWrap/>
            <w:vAlign w:val="center"/>
          </w:tcPr>
          <w:p w14:paraId="40F5AE21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438" w:type="pct"/>
            <w:noWrap/>
            <w:vAlign w:val="center"/>
          </w:tcPr>
          <w:p w14:paraId="2C25F457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2.1 ± 0.0</w:t>
            </w:r>
          </w:p>
        </w:tc>
        <w:tc>
          <w:tcPr>
            <w:tcW w:w="416" w:type="pct"/>
            <w:noWrap/>
            <w:vAlign w:val="center"/>
          </w:tcPr>
          <w:p w14:paraId="471B8AF7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53.3 ± 4.4</w:t>
            </w:r>
          </w:p>
        </w:tc>
        <w:tc>
          <w:tcPr>
            <w:tcW w:w="528" w:type="pct"/>
            <w:noWrap/>
            <w:vAlign w:val="center"/>
          </w:tcPr>
          <w:p w14:paraId="06AF0C03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58.6 ± 4.8</w:t>
            </w:r>
          </w:p>
        </w:tc>
        <w:tc>
          <w:tcPr>
            <w:tcW w:w="467" w:type="pct"/>
            <w:noWrap/>
            <w:vAlign w:val="center"/>
          </w:tcPr>
          <w:p w14:paraId="046C803F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32.2 ± 3.1</w:t>
            </w:r>
          </w:p>
        </w:tc>
        <w:tc>
          <w:tcPr>
            <w:tcW w:w="490" w:type="pct"/>
            <w:noWrap/>
            <w:vAlign w:val="center"/>
          </w:tcPr>
          <w:p w14:paraId="5180AA5B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729.4 ± 74.1</w:t>
            </w:r>
          </w:p>
        </w:tc>
        <w:tc>
          <w:tcPr>
            <w:tcW w:w="532" w:type="pct"/>
            <w:noWrap/>
            <w:vAlign w:val="center"/>
          </w:tcPr>
          <w:p w14:paraId="50144B1C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1332.9 ± 45.2</w:t>
            </w:r>
          </w:p>
        </w:tc>
        <w:tc>
          <w:tcPr>
            <w:tcW w:w="261" w:type="pct"/>
            <w:noWrap/>
            <w:vAlign w:val="center"/>
          </w:tcPr>
          <w:p w14:paraId="35925A26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1.7</w:t>
            </w:r>
          </w:p>
        </w:tc>
      </w:tr>
      <w:tr w:rsidR="00B64E08" w:rsidRPr="00B42AEA" w14:paraId="1ACBF749" w14:textId="77777777" w:rsidTr="0093440E">
        <w:trPr>
          <w:trHeight w:val="451"/>
        </w:trPr>
        <w:tc>
          <w:tcPr>
            <w:tcW w:w="361" w:type="pct"/>
            <w:vMerge/>
            <w:vAlign w:val="center"/>
            <w:hideMark/>
          </w:tcPr>
          <w:p w14:paraId="70DF3724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10" w:type="pct"/>
            <w:vAlign w:val="center"/>
            <w:hideMark/>
          </w:tcPr>
          <w:p w14:paraId="3E53539E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</w:rPr>
              <w:t>312</w:t>
            </w: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IYQTSNFRV</w:t>
            </w: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</w:rPr>
              <w:t>320</w:t>
            </w:r>
          </w:p>
        </w:tc>
        <w:tc>
          <w:tcPr>
            <w:tcW w:w="486" w:type="pct"/>
            <w:noWrap/>
            <w:vAlign w:val="center"/>
          </w:tcPr>
          <w:p w14:paraId="1DBBB1D6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11.5 ± 2.5</w:t>
            </w:r>
          </w:p>
        </w:tc>
        <w:tc>
          <w:tcPr>
            <w:tcW w:w="313" w:type="pct"/>
            <w:noWrap/>
            <w:vAlign w:val="center"/>
          </w:tcPr>
          <w:p w14:paraId="44A225A0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438" w:type="pct"/>
            <w:noWrap/>
            <w:vAlign w:val="center"/>
          </w:tcPr>
          <w:p w14:paraId="1B8A3E86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2.0 ± 0.0</w:t>
            </w:r>
          </w:p>
        </w:tc>
        <w:tc>
          <w:tcPr>
            <w:tcW w:w="416" w:type="pct"/>
            <w:noWrap/>
            <w:vAlign w:val="center"/>
          </w:tcPr>
          <w:p w14:paraId="218D5487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45.9 ± 2.3</w:t>
            </w:r>
          </w:p>
        </w:tc>
        <w:tc>
          <w:tcPr>
            <w:tcW w:w="528" w:type="pct"/>
            <w:noWrap/>
            <w:vAlign w:val="center"/>
          </w:tcPr>
          <w:p w14:paraId="45F07B36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92.8 ± 23.6</w:t>
            </w:r>
          </w:p>
        </w:tc>
        <w:tc>
          <w:tcPr>
            <w:tcW w:w="467" w:type="pct"/>
            <w:noWrap/>
            <w:vAlign w:val="center"/>
          </w:tcPr>
          <w:p w14:paraId="35B39AFD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17.5 ± 1.9</w:t>
            </w:r>
          </w:p>
        </w:tc>
        <w:tc>
          <w:tcPr>
            <w:tcW w:w="490" w:type="pct"/>
            <w:noWrap/>
            <w:vAlign w:val="center"/>
          </w:tcPr>
          <w:p w14:paraId="464DA39E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703.9 ± 35.9</w:t>
            </w:r>
          </w:p>
        </w:tc>
        <w:tc>
          <w:tcPr>
            <w:tcW w:w="532" w:type="pct"/>
            <w:noWrap/>
            <w:vAlign w:val="center"/>
          </w:tcPr>
          <w:p w14:paraId="2B8AB7B8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1296.8 ± 58.1</w:t>
            </w:r>
          </w:p>
        </w:tc>
        <w:tc>
          <w:tcPr>
            <w:tcW w:w="261" w:type="pct"/>
            <w:noWrap/>
            <w:vAlign w:val="center"/>
          </w:tcPr>
          <w:p w14:paraId="03B6E716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1.2</w:t>
            </w:r>
          </w:p>
        </w:tc>
      </w:tr>
      <w:tr w:rsidR="00B64E08" w:rsidRPr="00B42AEA" w14:paraId="3AF34476" w14:textId="77777777" w:rsidTr="0093440E">
        <w:trPr>
          <w:trHeight w:val="451"/>
        </w:trPr>
        <w:tc>
          <w:tcPr>
            <w:tcW w:w="361" w:type="pct"/>
            <w:vMerge/>
            <w:vAlign w:val="center"/>
            <w:hideMark/>
          </w:tcPr>
          <w:p w14:paraId="1DDA5927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10" w:type="pct"/>
            <w:vAlign w:val="center"/>
            <w:hideMark/>
          </w:tcPr>
          <w:p w14:paraId="5C9AF865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</w:rPr>
              <w:t>454</w:t>
            </w: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RLFRKSNLK</w:t>
            </w: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</w:rPr>
              <w:t>462</w:t>
            </w:r>
          </w:p>
        </w:tc>
        <w:tc>
          <w:tcPr>
            <w:tcW w:w="486" w:type="pct"/>
            <w:noWrap/>
            <w:vAlign w:val="center"/>
          </w:tcPr>
          <w:p w14:paraId="4038229E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13.1 ± 1.7</w:t>
            </w:r>
          </w:p>
        </w:tc>
        <w:tc>
          <w:tcPr>
            <w:tcW w:w="313" w:type="pct"/>
            <w:noWrap/>
            <w:vAlign w:val="center"/>
          </w:tcPr>
          <w:p w14:paraId="4494DEC4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438" w:type="pct"/>
            <w:noWrap/>
            <w:vAlign w:val="center"/>
          </w:tcPr>
          <w:p w14:paraId="1E32D71A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2.0 ± 0.1</w:t>
            </w:r>
          </w:p>
        </w:tc>
        <w:tc>
          <w:tcPr>
            <w:tcW w:w="416" w:type="pct"/>
            <w:noWrap/>
            <w:vAlign w:val="center"/>
          </w:tcPr>
          <w:p w14:paraId="1F72C861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44.1 ± 5.3</w:t>
            </w:r>
          </w:p>
        </w:tc>
        <w:tc>
          <w:tcPr>
            <w:tcW w:w="528" w:type="pct"/>
            <w:noWrap/>
            <w:vAlign w:val="center"/>
          </w:tcPr>
          <w:p w14:paraId="117DF31A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104.3 ± 4.9</w:t>
            </w:r>
          </w:p>
        </w:tc>
        <w:tc>
          <w:tcPr>
            <w:tcW w:w="467" w:type="pct"/>
            <w:noWrap/>
            <w:vAlign w:val="center"/>
          </w:tcPr>
          <w:p w14:paraId="27E3F953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16.9 ± 3.7</w:t>
            </w:r>
          </w:p>
        </w:tc>
        <w:tc>
          <w:tcPr>
            <w:tcW w:w="490" w:type="pct"/>
            <w:noWrap/>
            <w:vAlign w:val="center"/>
          </w:tcPr>
          <w:p w14:paraId="6FE0A690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688.0 ± 32.9</w:t>
            </w:r>
          </w:p>
        </w:tc>
        <w:tc>
          <w:tcPr>
            <w:tcW w:w="532" w:type="pct"/>
            <w:noWrap/>
            <w:vAlign w:val="center"/>
          </w:tcPr>
          <w:p w14:paraId="1862D21C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1324.0 ± 45.5</w:t>
            </w:r>
          </w:p>
        </w:tc>
        <w:tc>
          <w:tcPr>
            <w:tcW w:w="261" w:type="pct"/>
            <w:noWrap/>
            <w:vAlign w:val="center"/>
          </w:tcPr>
          <w:p w14:paraId="22232FF3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1.2</w:t>
            </w:r>
          </w:p>
        </w:tc>
      </w:tr>
      <w:tr w:rsidR="00B64E08" w:rsidRPr="00B42AEA" w14:paraId="4CC902BE" w14:textId="77777777" w:rsidTr="0093440E">
        <w:trPr>
          <w:trHeight w:val="451"/>
        </w:trPr>
        <w:tc>
          <w:tcPr>
            <w:tcW w:w="361" w:type="pct"/>
            <w:vMerge/>
            <w:vAlign w:val="center"/>
            <w:hideMark/>
          </w:tcPr>
          <w:p w14:paraId="21962BC6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710" w:type="pct"/>
            <w:vAlign w:val="center"/>
            <w:hideMark/>
          </w:tcPr>
          <w:p w14:paraId="191A1AA8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</w:rPr>
              <w:t>456</w:t>
            </w: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FRKSNLKPF</w:t>
            </w: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  <w:vertAlign w:val="superscript"/>
              </w:rPr>
              <w:t>464</w:t>
            </w:r>
          </w:p>
        </w:tc>
        <w:tc>
          <w:tcPr>
            <w:tcW w:w="486" w:type="pct"/>
            <w:noWrap/>
            <w:vAlign w:val="center"/>
          </w:tcPr>
          <w:p w14:paraId="197D5CB3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32.0 ± 4.3</w:t>
            </w:r>
          </w:p>
        </w:tc>
        <w:tc>
          <w:tcPr>
            <w:tcW w:w="313" w:type="pct"/>
            <w:noWrap/>
            <w:vAlign w:val="center"/>
          </w:tcPr>
          <w:p w14:paraId="795A054F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438" w:type="pct"/>
            <w:noWrap/>
            <w:vAlign w:val="center"/>
          </w:tcPr>
          <w:p w14:paraId="0D8A9014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0.5 ± 0.3</w:t>
            </w:r>
          </w:p>
        </w:tc>
        <w:tc>
          <w:tcPr>
            <w:tcW w:w="416" w:type="pct"/>
            <w:noWrap/>
            <w:vAlign w:val="center"/>
          </w:tcPr>
          <w:p w14:paraId="17C603CB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58.3 ± 5.6</w:t>
            </w:r>
          </w:p>
        </w:tc>
        <w:tc>
          <w:tcPr>
            <w:tcW w:w="528" w:type="pct"/>
            <w:noWrap/>
            <w:vAlign w:val="center"/>
          </w:tcPr>
          <w:p w14:paraId="228C42E3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89.2 ± 23.2</w:t>
            </w:r>
          </w:p>
        </w:tc>
        <w:tc>
          <w:tcPr>
            <w:tcW w:w="467" w:type="pct"/>
            <w:noWrap/>
            <w:vAlign w:val="center"/>
          </w:tcPr>
          <w:p w14:paraId="79EEC485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29.1 ± 1.7</w:t>
            </w:r>
          </w:p>
        </w:tc>
        <w:tc>
          <w:tcPr>
            <w:tcW w:w="490" w:type="pct"/>
            <w:noWrap/>
            <w:vAlign w:val="center"/>
          </w:tcPr>
          <w:p w14:paraId="57F61C26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732.8 ± 50.7</w:t>
            </w:r>
          </w:p>
        </w:tc>
        <w:tc>
          <w:tcPr>
            <w:tcW w:w="532" w:type="pct"/>
            <w:noWrap/>
            <w:vAlign w:val="center"/>
          </w:tcPr>
          <w:p w14:paraId="17A2C522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1494.9 ± 34.4</w:t>
            </w:r>
          </w:p>
        </w:tc>
        <w:tc>
          <w:tcPr>
            <w:tcW w:w="261" w:type="pct"/>
            <w:noWrap/>
            <w:vAlign w:val="center"/>
          </w:tcPr>
          <w:p w14:paraId="5A716F55" w14:textId="77777777" w:rsidR="005B2796" w:rsidRPr="00B42AEA" w:rsidRDefault="005B2796" w:rsidP="005B2796">
            <w:pPr>
              <w:spacing w:after="0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color w:val="000000"/>
                <w:sz w:val="18"/>
                <w:szCs w:val="18"/>
              </w:rPr>
              <w:t>-2.3</w:t>
            </w:r>
          </w:p>
        </w:tc>
      </w:tr>
    </w:tbl>
    <w:p w14:paraId="567B1E52" w14:textId="77777777" w:rsidR="005B2796" w:rsidRPr="00B42AEA" w:rsidRDefault="005B2796" w:rsidP="005B2796">
      <w:pPr>
        <w:spacing w:after="0"/>
        <w:rPr>
          <w:rFonts w:ascii="Times New Roman" w:hAnsi="Times New Roman"/>
          <w:sz w:val="18"/>
          <w:szCs w:val="18"/>
        </w:rPr>
      </w:pPr>
    </w:p>
    <w:p w14:paraId="2722C5AE" w14:textId="77777777" w:rsidR="00B64E08" w:rsidRPr="00B42AEA" w:rsidRDefault="00B64E08">
      <w:pPr>
        <w:spacing w:after="160" w:line="259" w:lineRule="auto"/>
        <w:rPr>
          <w:rFonts w:ascii="Times New Roman" w:hAnsi="Times New Roman"/>
          <w:b/>
          <w:bCs/>
          <w:sz w:val="20"/>
          <w:szCs w:val="20"/>
        </w:rPr>
      </w:pPr>
      <w:bookmarkStart w:id="8" w:name="_Toc75991343"/>
      <w:r w:rsidRPr="00B42AEA">
        <w:rPr>
          <w:rFonts w:ascii="Times New Roman" w:hAnsi="Times New Roman"/>
          <w:b/>
          <w:bCs/>
          <w:sz w:val="20"/>
          <w:szCs w:val="20"/>
        </w:rPr>
        <w:br w:type="page"/>
      </w:r>
    </w:p>
    <w:bookmarkEnd w:id="8"/>
    <w:p w14:paraId="06FF8B9F" w14:textId="45CE5BA3" w:rsidR="00E357CB" w:rsidRPr="00B42AEA" w:rsidRDefault="00E357CB" w:rsidP="00E357CB">
      <w:pPr>
        <w:keepNext/>
        <w:rPr>
          <w:rFonts w:ascii="Times New Roman" w:hAnsi="Times New Roman"/>
          <w:i/>
          <w:iCs/>
        </w:rPr>
      </w:pPr>
      <w:r w:rsidRPr="00B42AEA">
        <w:rPr>
          <w:rFonts w:ascii="Times New Roman" w:hAnsi="Times New Roman"/>
          <w:b/>
          <w:bCs/>
        </w:rPr>
        <w:lastRenderedPageBreak/>
        <w:t xml:space="preserve">Supplementary Table </w:t>
      </w:r>
      <w:r w:rsidR="009A613B" w:rsidRPr="00B42AEA">
        <w:rPr>
          <w:rFonts w:ascii="Times New Roman" w:hAnsi="Times New Roman"/>
          <w:b/>
          <w:bCs/>
        </w:rPr>
        <w:fldChar w:fldCharType="begin"/>
      </w:r>
      <w:r w:rsidR="009A613B" w:rsidRPr="00B42AEA">
        <w:rPr>
          <w:rFonts w:ascii="Times New Roman" w:hAnsi="Times New Roman"/>
          <w:b/>
          <w:bCs/>
        </w:rPr>
        <w:instrText xml:space="preserve"> SEQ Supplementary_Table \* ARABIC </w:instrText>
      </w:r>
      <w:r w:rsidR="009A613B" w:rsidRPr="00B42AEA">
        <w:rPr>
          <w:rFonts w:ascii="Times New Roman" w:hAnsi="Times New Roman"/>
          <w:b/>
          <w:bCs/>
        </w:rPr>
        <w:fldChar w:fldCharType="separate"/>
      </w:r>
      <w:r w:rsidR="0096392D" w:rsidRPr="00B42AEA">
        <w:rPr>
          <w:rFonts w:ascii="Times New Roman" w:hAnsi="Times New Roman"/>
          <w:b/>
          <w:bCs/>
          <w:noProof/>
        </w:rPr>
        <w:t>9</w:t>
      </w:r>
      <w:r w:rsidR="009A613B" w:rsidRPr="00B42AEA">
        <w:rPr>
          <w:rFonts w:ascii="Times New Roman" w:hAnsi="Times New Roman"/>
          <w:b/>
          <w:bCs/>
        </w:rPr>
        <w:fldChar w:fldCharType="end"/>
      </w:r>
      <w:r w:rsidRPr="00B42AEA">
        <w:rPr>
          <w:rFonts w:ascii="Times New Roman" w:hAnsi="Times New Roman"/>
          <w:b/>
          <w:bCs/>
        </w:rPr>
        <w:t>.</w:t>
      </w:r>
      <w:r w:rsidR="002B25F2" w:rsidRPr="00B42AEA">
        <w:rPr>
          <w:rFonts w:ascii="Times New Roman" w:hAnsi="Times New Roman"/>
          <w:b/>
          <w:bCs/>
        </w:rPr>
        <w:t xml:space="preserve"> </w:t>
      </w:r>
      <w:r w:rsidR="002B25F2" w:rsidRPr="00B42AEA">
        <w:rPr>
          <w:rFonts w:ascii="Times New Roman" w:hAnsi="Times New Roman"/>
        </w:rPr>
        <w:t>Docking parameter of the complex between HTL-epitope contained in B-cell epitope with HLA class II alleles</w:t>
      </w:r>
      <w:r w:rsidRPr="00B42AEA">
        <w:rPr>
          <w:rFonts w:ascii="Times New Roman" w:hAnsi="Times New Roman"/>
        </w:rPr>
        <w:t xml:space="preserve"> 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198"/>
        <w:gridCol w:w="2408"/>
        <w:gridCol w:w="1212"/>
        <w:gridCol w:w="1052"/>
        <w:gridCol w:w="734"/>
        <w:gridCol w:w="1115"/>
        <w:gridCol w:w="724"/>
        <w:gridCol w:w="1136"/>
        <w:gridCol w:w="1102"/>
        <w:gridCol w:w="964"/>
        <w:gridCol w:w="768"/>
        <w:gridCol w:w="623"/>
      </w:tblGrid>
      <w:tr w:rsidR="00D6215F" w:rsidRPr="00B42AEA" w14:paraId="169F9B06" w14:textId="77777777" w:rsidTr="00E357CB">
        <w:trPr>
          <w:trHeight w:val="768"/>
        </w:trPr>
        <w:tc>
          <w:tcPr>
            <w:tcW w:w="4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A2FEB" w14:textId="6E0D6E6F" w:rsidR="005B2796" w:rsidRPr="00B42AEA" w:rsidRDefault="0093440E" w:rsidP="005B279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  <w:t>Protein region</w:t>
            </w:r>
          </w:p>
        </w:tc>
        <w:tc>
          <w:tcPr>
            <w:tcW w:w="926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D232A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  <w:t>B-cell epitope sequence</w:t>
            </w:r>
          </w:p>
        </w:tc>
        <w:tc>
          <w:tcPr>
            <w:tcW w:w="46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7ABF1A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  <w:t>HTL epitope Sequence</w:t>
            </w:r>
          </w:p>
        </w:tc>
        <w:tc>
          <w:tcPr>
            <w:tcW w:w="38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020ECE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  <w:t>HADDOCK Score</w:t>
            </w:r>
          </w:p>
        </w:tc>
        <w:tc>
          <w:tcPr>
            <w:tcW w:w="2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EBDD0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  <w:t>Cluster size</w:t>
            </w:r>
          </w:p>
        </w:tc>
        <w:tc>
          <w:tcPr>
            <w:tcW w:w="43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C4D19F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  <w:t>RMSD from the overall lowest-energy structure(Å)</w:t>
            </w:r>
          </w:p>
        </w:tc>
        <w:tc>
          <w:tcPr>
            <w:tcW w:w="28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A7A4F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  <w:t>Van der Waals energy</w:t>
            </w:r>
          </w:p>
        </w:tc>
        <w:tc>
          <w:tcPr>
            <w:tcW w:w="43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2EF5C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  <w:t>Electrostatic energy</w:t>
            </w:r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55AE9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  <w:t>Desolvation</w:t>
            </w:r>
            <w:proofErr w:type="spellEnd"/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  <w:t xml:space="preserve"> energy</w:t>
            </w:r>
          </w:p>
        </w:tc>
        <w:tc>
          <w:tcPr>
            <w:tcW w:w="3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D8937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  <w:t>Restraints violation energy</w:t>
            </w:r>
          </w:p>
        </w:tc>
        <w:tc>
          <w:tcPr>
            <w:tcW w:w="29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45FB65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  <w:t>Buried Surface Area</w:t>
            </w:r>
          </w:p>
        </w:tc>
        <w:tc>
          <w:tcPr>
            <w:tcW w:w="24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CA0146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6"/>
                <w:szCs w:val="16"/>
              </w:rPr>
              <w:t>Z-Score</w:t>
            </w:r>
          </w:p>
        </w:tc>
      </w:tr>
      <w:tr w:rsidR="005B2796" w:rsidRPr="00B42AEA" w14:paraId="208C15B0" w14:textId="77777777" w:rsidTr="00E357CB">
        <w:trPr>
          <w:trHeight w:val="1009"/>
        </w:trPr>
        <w:tc>
          <w:tcPr>
            <w:tcW w:w="4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0AEF54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bookmarkStart w:id="9" w:name="_Hlk61291106"/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Spike </w:t>
            </w:r>
          </w:p>
        </w:tc>
        <w:tc>
          <w:tcPr>
            <w:tcW w:w="9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C1B32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</w:rPr>
              <w:t>70</w:t>
            </w: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VSGTNGTKRFDNPVLP</w:t>
            </w: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</w:rPr>
              <w:t>85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FC110D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KRFDNPVLP</w:t>
            </w: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26E8EE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15.1 ± 6.4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C2B7B2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0DFB36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.1 ± 0.0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6B0E65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48.7 ± 5.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1143957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76.2 ± 12.4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E8BA29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17.4 ± 3.1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E3AA4E3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61.4 ± 90.2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D48B2F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257.9 ± 29.1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EC4126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2.1</w:t>
            </w:r>
          </w:p>
        </w:tc>
      </w:tr>
      <w:tr w:rsidR="005B2796" w:rsidRPr="00B42AEA" w14:paraId="1DD94A30" w14:textId="77777777" w:rsidTr="00E357CB">
        <w:trPr>
          <w:trHeight w:val="527"/>
        </w:trPr>
        <w:tc>
          <w:tcPr>
            <w:tcW w:w="457" w:type="pct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28D455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 xml:space="preserve">Nucleocapsid </w:t>
            </w:r>
          </w:p>
        </w:tc>
        <w:tc>
          <w:tcPr>
            <w:tcW w:w="9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66A116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</w:rPr>
              <w:t>91</w:t>
            </w: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TRRIRGGDGKMKDLSP</w:t>
            </w: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</w:rPr>
              <w:t>106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EAB85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IRGGDGKMK</w:t>
            </w: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47081F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.9 ± 8.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0F825F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09730B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0.8 ± 0.5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8F427D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35.5 ± 6.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F698EA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108.0 ± 13.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552B3E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5.9 ± 0.9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68A205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98.9 ± 34.5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1C7202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111.2 ± 20.2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4E888C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1.8</w:t>
            </w:r>
          </w:p>
        </w:tc>
      </w:tr>
      <w:tr w:rsidR="005B2796" w:rsidRPr="00B42AEA" w14:paraId="2C768484" w14:textId="77777777" w:rsidTr="00E357CB">
        <w:trPr>
          <w:trHeight w:val="511"/>
        </w:trPr>
        <w:tc>
          <w:tcPr>
            <w:tcW w:w="45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FFD96C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9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4D0BC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</w:rPr>
              <w:t>114</w:t>
            </w: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GTGPEAGLPYGANKDG</w:t>
            </w: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</w:rPr>
              <w:t>129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08A798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PEAGLPYGA</w:t>
            </w: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125041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0.7 ± 10.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9DA5E1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F18187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7 ± 0.1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02FB40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40.9 ± 4.5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6D8C9B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93.9 ± 7.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B805A6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22.6 ± 3.1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EBDAE5C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815.7 ± 62.8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D6DF68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011.5 ± 44.8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456669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2.3</w:t>
            </w:r>
          </w:p>
        </w:tc>
      </w:tr>
      <w:tr w:rsidR="005B2796" w:rsidRPr="00B42AEA" w14:paraId="504DF4BC" w14:textId="77777777" w:rsidTr="00E357CB">
        <w:trPr>
          <w:trHeight w:val="511"/>
        </w:trPr>
        <w:tc>
          <w:tcPr>
            <w:tcW w:w="45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C68289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9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A9FA8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</w:rPr>
              <w:t>32</w:t>
            </w: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RSGARSKQRRPQGLPN</w:t>
            </w: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</w:rPr>
              <w:t>47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BBA5B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SGARSKQRR</w:t>
            </w: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C93C74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6.7 ± 8.0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12110AC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C896ADA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9 ± 0.0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D51B44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44.8 ± 7.8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83D31A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126.6 ± 18.4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46464B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2.6 ± 1.3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F03676A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08.7 ± 87.0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A321E0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226.8 ± 99.4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577C71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1.9</w:t>
            </w:r>
          </w:p>
        </w:tc>
      </w:tr>
      <w:tr w:rsidR="005B2796" w:rsidRPr="00B42AEA" w14:paraId="41C91A13" w14:textId="77777777" w:rsidTr="00E357CB">
        <w:trPr>
          <w:trHeight w:val="301"/>
        </w:trPr>
        <w:tc>
          <w:tcPr>
            <w:tcW w:w="45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B2A989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9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ED36C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</w:rPr>
              <w:t>169</w:t>
            </w: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KGFYAEGSRGGSQASS</w:t>
            </w: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</w:rPr>
              <w:t>184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1AA3A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SRGGSQASS</w:t>
            </w: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0C64A9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6.8 ± 2.2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67E8F52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7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4D143B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2 ± 0.2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0DF44D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34.9 ± 1.6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61F1C9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55.3 ± 14.7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A856E42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2.6 ± 0.7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E3A355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652.9 ± 15.9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FDC70C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76.3 ± 33.8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0CA0906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1.5</w:t>
            </w:r>
          </w:p>
        </w:tc>
      </w:tr>
      <w:tr w:rsidR="005B2796" w:rsidRPr="00B42AEA" w14:paraId="5EB8C84E" w14:textId="77777777" w:rsidTr="00E357CB">
        <w:trPr>
          <w:trHeight w:val="511"/>
        </w:trPr>
        <w:tc>
          <w:tcPr>
            <w:tcW w:w="45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FA1E25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9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636A13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</w:rPr>
              <w:t>200</w:t>
            </w: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GSSRGTSPARMAGNGG</w:t>
            </w: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</w:rPr>
              <w:t>215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E945AD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RGTSPARMA</w:t>
            </w: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22D178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3.0 ± 15.6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CAB759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E88124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0 ± 0.6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AEF134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45.0 ± 4.7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16861C3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62.7 ± 13.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7B31B6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9.7 ± 2.9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2ECB9D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02.3 ± 192.8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4629BA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188.0 ± 63.7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BBA513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1.8</w:t>
            </w:r>
          </w:p>
        </w:tc>
      </w:tr>
      <w:tr w:rsidR="005B2796" w:rsidRPr="00B42AEA" w14:paraId="11FAA776" w14:textId="77777777" w:rsidTr="00E357CB">
        <w:trPr>
          <w:trHeight w:val="301"/>
        </w:trPr>
        <w:tc>
          <w:tcPr>
            <w:tcW w:w="457" w:type="pct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E94295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</w:p>
        </w:tc>
        <w:tc>
          <w:tcPr>
            <w:tcW w:w="92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AC3DB3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</w:rPr>
              <w:t>192</w:t>
            </w: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NSSRNSTPGSSRGTSP</w:t>
            </w: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  <w:vertAlign w:val="superscript"/>
              </w:rPr>
              <w:t>207</w:t>
            </w:r>
          </w:p>
        </w:tc>
        <w:tc>
          <w:tcPr>
            <w:tcW w:w="46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7C157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STPGSSRGT</w:t>
            </w:r>
          </w:p>
        </w:tc>
        <w:tc>
          <w:tcPr>
            <w:tcW w:w="38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50DAC2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1.0 ± 2.3</w:t>
            </w:r>
          </w:p>
        </w:tc>
        <w:tc>
          <w:tcPr>
            <w:tcW w:w="28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E50824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98</w:t>
            </w:r>
          </w:p>
        </w:tc>
        <w:tc>
          <w:tcPr>
            <w:tcW w:w="43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D760162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.9 ± 0.0</w:t>
            </w:r>
          </w:p>
        </w:tc>
        <w:tc>
          <w:tcPr>
            <w:tcW w:w="28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31FB7D7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44.4 ± 2.4</w:t>
            </w:r>
          </w:p>
        </w:tc>
        <w:tc>
          <w:tcPr>
            <w:tcW w:w="43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2DC5F29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25.6 ± 2.9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B3BA09C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13.3 ± 1.4</w:t>
            </w:r>
          </w:p>
        </w:tc>
        <w:tc>
          <w:tcPr>
            <w:tcW w:w="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8D3CB1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737.8 ± 28.6</w:t>
            </w:r>
          </w:p>
        </w:tc>
        <w:tc>
          <w:tcPr>
            <w:tcW w:w="29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A5E18BD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1107.5 ± 22.9</w:t>
            </w:r>
          </w:p>
        </w:tc>
        <w:tc>
          <w:tcPr>
            <w:tcW w:w="24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6E7B43F" w14:textId="77777777" w:rsidR="005B2796" w:rsidRPr="00B42AEA" w:rsidRDefault="005B2796" w:rsidP="005B2796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6"/>
                <w:szCs w:val="16"/>
              </w:rPr>
              <w:t>-1.4</w:t>
            </w:r>
          </w:p>
        </w:tc>
      </w:tr>
      <w:bookmarkEnd w:id="9"/>
    </w:tbl>
    <w:p w14:paraId="72C19DED" w14:textId="77777777" w:rsidR="00D6215F" w:rsidRPr="00B42AEA" w:rsidRDefault="00D6215F" w:rsidP="005B2796">
      <w:pPr>
        <w:spacing w:after="0"/>
        <w:rPr>
          <w:rFonts w:ascii="Times New Roman" w:hAnsi="Times New Roman"/>
          <w:sz w:val="18"/>
          <w:szCs w:val="18"/>
        </w:rPr>
      </w:pPr>
    </w:p>
    <w:p w14:paraId="41B5DB05" w14:textId="6A38E65A" w:rsidR="00FE1123" w:rsidRDefault="00777BF0" w:rsidP="00FE1123">
      <w:pPr>
        <w:pStyle w:val="Caption"/>
        <w:keepNext/>
        <w:spacing w:after="0"/>
        <w:rPr>
          <w:rFonts w:ascii="Times New Roman" w:hAnsi="Times New Roman"/>
        </w:rPr>
      </w:pP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Supplementary Table </w:t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fldChar w:fldCharType="begin"/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instrText xml:space="preserve"> SEQ Supplementary_Table \* ARABIC </w:instrText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fldChar w:fldCharType="separate"/>
      </w:r>
      <w:r w:rsidR="0096392D" w:rsidRPr="00B42AEA">
        <w:rPr>
          <w:rFonts w:ascii="Times New Roman" w:hAnsi="Times New Roman"/>
          <w:b/>
          <w:bCs/>
          <w:i w:val="0"/>
          <w:iCs w:val="0"/>
          <w:noProof/>
          <w:color w:val="auto"/>
          <w:sz w:val="22"/>
          <w:szCs w:val="22"/>
        </w:rPr>
        <w:t>10</w:t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fldChar w:fldCharType="end"/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. </w:t>
      </w:r>
      <w:r w:rsidR="00FE1123" w:rsidRPr="00FE1123">
        <w:rPr>
          <w:rFonts w:ascii="Times New Roman" w:hAnsi="Times New Roman"/>
          <w:i w:val="0"/>
          <w:color w:val="auto"/>
          <w:sz w:val="22"/>
        </w:rPr>
        <w:t>The same residue of HLA-DRB1*04:05 (PDB ID: 6BIR) that was used for the interaction with each B-cell epitope and the ligand control</w:t>
      </w:r>
    </w:p>
    <w:tbl>
      <w:tblPr>
        <w:tblW w:w="5000" w:type="pct"/>
        <w:tblLook w:val="0420" w:firstRow="1" w:lastRow="0" w:firstColumn="0" w:lastColumn="0" w:noHBand="0" w:noVBand="1"/>
      </w:tblPr>
      <w:tblGrid>
        <w:gridCol w:w="3246"/>
        <w:gridCol w:w="2247"/>
        <w:gridCol w:w="2995"/>
        <w:gridCol w:w="4558"/>
      </w:tblGrid>
      <w:tr w:rsidR="00FE1123" w:rsidRPr="00B42AEA" w14:paraId="7971D2C9" w14:textId="77777777" w:rsidTr="000A05D2">
        <w:trPr>
          <w:trHeight w:val="187"/>
        </w:trPr>
        <w:tc>
          <w:tcPr>
            <w:tcW w:w="1244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8A02D26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val="en-GB" w:eastAsia="en-US"/>
              </w:rPr>
              <w:t xml:space="preserve">HTL epitope contained in B-cell epitope </w:t>
            </w:r>
            <w:proofErr w:type="spellStart"/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val="en-GB" w:eastAsia="en-US"/>
              </w:rPr>
              <w:t>sequence</w:t>
            </w: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vertAlign w:val="superscript"/>
                <w:lang w:val="en-GB" w:eastAsia="en-US"/>
              </w:rPr>
              <w:t>a</w:t>
            </w:r>
            <w:proofErr w:type="spellEnd"/>
          </w:p>
        </w:tc>
        <w:tc>
          <w:tcPr>
            <w:tcW w:w="861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3F0FEF2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val="en-GB" w:eastAsia="en-US"/>
              </w:rPr>
              <w:t>Receptor</w:t>
            </w:r>
          </w:p>
        </w:tc>
        <w:tc>
          <w:tcPr>
            <w:tcW w:w="289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F71525F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val="en-GB" w:eastAsia="en-US"/>
              </w:rPr>
              <w:t xml:space="preserve">The residue (s) of the </w:t>
            </w:r>
            <w:proofErr w:type="spellStart"/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val="en-GB" w:eastAsia="en-US"/>
              </w:rPr>
              <w:t>receptor</w:t>
            </w: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vertAlign w:val="superscript"/>
                <w:lang w:val="en-GB" w:eastAsia="en-US"/>
              </w:rPr>
              <w:t>b</w:t>
            </w:r>
            <w:proofErr w:type="spellEnd"/>
          </w:p>
        </w:tc>
      </w:tr>
      <w:tr w:rsidR="00FE1123" w:rsidRPr="00B42AEA" w14:paraId="16B5C28A" w14:textId="77777777" w:rsidTr="000A05D2">
        <w:trPr>
          <w:trHeight w:val="187"/>
        </w:trPr>
        <w:tc>
          <w:tcPr>
            <w:tcW w:w="1244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EB065C7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US"/>
              </w:rPr>
            </w:pPr>
          </w:p>
        </w:tc>
        <w:tc>
          <w:tcPr>
            <w:tcW w:w="861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03D4766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114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9E91886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val="en-GB" w:eastAsia="en-US"/>
              </w:rPr>
              <w:t xml:space="preserve">Hydrogen </w:t>
            </w:r>
            <w:proofErr w:type="spellStart"/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val="en-GB" w:eastAsia="en-US"/>
              </w:rPr>
              <w:t>bond</w:t>
            </w: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vertAlign w:val="superscript"/>
                <w:lang w:val="en-GB" w:eastAsia="en-US"/>
              </w:rPr>
              <w:t>c</w:t>
            </w:r>
            <w:proofErr w:type="spellEnd"/>
          </w:p>
        </w:tc>
        <w:tc>
          <w:tcPr>
            <w:tcW w:w="17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E5ED246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vertAlign w:val="superscript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val="en-GB" w:eastAsia="en-US"/>
              </w:rPr>
              <w:t xml:space="preserve">Non-bonded </w:t>
            </w:r>
            <w:proofErr w:type="spellStart"/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val="en-GB" w:eastAsia="en-US"/>
              </w:rPr>
              <w:t>contact</w:t>
            </w: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vertAlign w:val="superscript"/>
                <w:lang w:val="en-GB" w:eastAsia="en-US"/>
              </w:rPr>
              <w:t>d</w:t>
            </w:r>
            <w:proofErr w:type="spellEnd"/>
          </w:p>
        </w:tc>
      </w:tr>
      <w:tr w:rsidR="00FE1123" w:rsidRPr="00B42AEA" w14:paraId="7FD3CFB5" w14:textId="77777777" w:rsidTr="000A05D2">
        <w:trPr>
          <w:trHeight w:val="187"/>
        </w:trPr>
        <w:tc>
          <w:tcPr>
            <w:tcW w:w="1244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55F4EC64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8"/>
                <w:sz w:val="20"/>
                <w:szCs w:val="20"/>
                <w:vertAlign w:val="superscript"/>
                <w:lang w:eastAsia="en-US"/>
              </w:rPr>
              <w:t>77</w:t>
            </w: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KRFDNPVLP</w:t>
            </w:r>
            <w:r w:rsidRPr="00B42AEA">
              <w:rPr>
                <w:rFonts w:ascii="Times New Roman" w:eastAsia="Times New Roman" w:hAnsi="Times New Roman"/>
                <w:kern w:val="24"/>
                <w:position w:val="8"/>
                <w:sz w:val="20"/>
                <w:szCs w:val="20"/>
                <w:vertAlign w:val="superscript"/>
                <w:lang w:eastAsia="en-US"/>
              </w:rPr>
              <w:t>85</w:t>
            </w:r>
          </w:p>
        </w:tc>
        <w:tc>
          <w:tcPr>
            <w:tcW w:w="861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301DA460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20"/>
                <w:szCs w:val="20"/>
                <w:lang w:eastAsia="en-US"/>
              </w:rPr>
              <w:t xml:space="preserve">HLA-DRB1*04:05 </w:t>
            </w:r>
          </w:p>
        </w:tc>
        <w:tc>
          <w:tcPr>
            <w:tcW w:w="1148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C37CDDD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lu11</w:t>
            </w:r>
          </w:p>
        </w:tc>
        <w:tc>
          <w:tcPr>
            <w:tcW w:w="1747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3E19312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ln9, Glu11</w:t>
            </w:r>
          </w:p>
        </w:tc>
      </w:tr>
      <w:tr w:rsidR="00FE1123" w:rsidRPr="00B42AEA" w14:paraId="3EF824C9" w14:textId="77777777" w:rsidTr="000A05D2">
        <w:trPr>
          <w:trHeight w:val="187"/>
        </w:trPr>
        <w:tc>
          <w:tcPr>
            <w:tcW w:w="1244" w:type="pct"/>
            <w:hideMark/>
          </w:tcPr>
          <w:p w14:paraId="7BD45F77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8"/>
                <w:sz w:val="20"/>
                <w:szCs w:val="20"/>
                <w:vertAlign w:val="superscript"/>
                <w:lang w:eastAsia="en-US"/>
              </w:rPr>
              <w:t>94</w:t>
            </w: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IRGGDGKMK</w:t>
            </w:r>
            <w:r w:rsidRPr="00B42AEA">
              <w:rPr>
                <w:rFonts w:ascii="Times New Roman" w:eastAsia="Times New Roman" w:hAnsi="Times New Roman"/>
                <w:kern w:val="24"/>
                <w:position w:val="8"/>
                <w:sz w:val="20"/>
                <w:szCs w:val="20"/>
                <w:vertAlign w:val="superscript"/>
                <w:lang w:eastAsia="en-US"/>
              </w:rPr>
              <w:t>102</w:t>
            </w:r>
          </w:p>
        </w:tc>
        <w:tc>
          <w:tcPr>
            <w:tcW w:w="861" w:type="pct"/>
            <w:hideMark/>
          </w:tcPr>
          <w:p w14:paraId="1D5F5D3B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20"/>
                <w:szCs w:val="20"/>
                <w:lang w:eastAsia="en-US"/>
              </w:rPr>
              <w:t xml:space="preserve">HLA-DRB1*04:05 </w:t>
            </w:r>
          </w:p>
        </w:tc>
        <w:tc>
          <w:tcPr>
            <w:tcW w:w="1148" w:type="pct"/>
            <w:hideMark/>
          </w:tcPr>
          <w:p w14:paraId="6E8863CB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lu11, Asn62</w:t>
            </w:r>
          </w:p>
        </w:tc>
        <w:tc>
          <w:tcPr>
            <w:tcW w:w="1747" w:type="pct"/>
            <w:hideMark/>
          </w:tcPr>
          <w:p w14:paraId="016947E7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lu11, Asn62, Asp66, Asn69</w:t>
            </w:r>
          </w:p>
        </w:tc>
      </w:tr>
      <w:tr w:rsidR="00FE1123" w:rsidRPr="00B42AEA" w14:paraId="74E79F0D" w14:textId="77777777" w:rsidTr="000A05D2">
        <w:trPr>
          <w:trHeight w:val="187"/>
        </w:trPr>
        <w:tc>
          <w:tcPr>
            <w:tcW w:w="1244" w:type="pct"/>
            <w:hideMark/>
          </w:tcPr>
          <w:p w14:paraId="50A811E1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8"/>
                <w:sz w:val="20"/>
                <w:szCs w:val="20"/>
                <w:vertAlign w:val="superscript"/>
                <w:lang w:eastAsia="en-US"/>
              </w:rPr>
              <w:t>116</w:t>
            </w: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PEAGLPYGA</w:t>
            </w:r>
            <w:r w:rsidRPr="00B42AEA">
              <w:rPr>
                <w:rFonts w:ascii="Times New Roman" w:eastAsia="Times New Roman" w:hAnsi="Times New Roman"/>
                <w:kern w:val="24"/>
                <w:position w:val="8"/>
                <w:sz w:val="20"/>
                <w:szCs w:val="20"/>
                <w:vertAlign w:val="superscript"/>
                <w:lang w:eastAsia="en-US"/>
              </w:rPr>
              <w:t>124</w:t>
            </w:r>
          </w:p>
        </w:tc>
        <w:tc>
          <w:tcPr>
            <w:tcW w:w="861" w:type="pct"/>
            <w:hideMark/>
          </w:tcPr>
          <w:p w14:paraId="5AC2C864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20"/>
                <w:szCs w:val="20"/>
                <w:lang w:eastAsia="en-US"/>
              </w:rPr>
              <w:t xml:space="preserve">HLA-DRB1*04:05 </w:t>
            </w:r>
          </w:p>
        </w:tc>
        <w:tc>
          <w:tcPr>
            <w:tcW w:w="1148" w:type="pct"/>
            <w:hideMark/>
          </w:tcPr>
          <w:p w14:paraId="7D8E947E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lu11</w:t>
            </w:r>
          </w:p>
        </w:tc>
        <w:tc>
          <w:tcPr>
            <w:tcW w:w="1747" w:type="pct"/>
            <w:hideMark/>
          </w:tcPr>
          <w:p w14:paraId="61E3A2C1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ln9, Glu11, Asp66</w:t>
            </w:r>
          </w:p>
        </w:tc>
      </w:tr>
      <w:tr w:rsidR="00FE1123" w:rsidRPr="00B42AEA" w14:paraId="6D2E2150" w14:textId="77777777" w:rsidTr="000A05D2">
        <w:trPr>
          <w:trHeight w:val="187"/>
        </w:trPr>
        <w:tc>
          <w:tcPr>
            <w:tcW w:w="1244" w:type="pct"/>
            <w:hideMark/>
          </w:tcPr>
          <w:p w14:paraId="74CDA6DD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8"/>
                <w:sz w:val="20"/>
                <w:szCs w:val="20"/>
                <w:vertAlign w:val="superscript"/>
                <w:lang w:eastAsia="en-US"/>
              </w:rPr>
              <w:t>33</w:t>
            </w: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SGARSKQRR</w:t>
            </w:r>
            <w:r w:rsidRPr="00B42AEA">
              <w:rPr>
                <w:rFonts w:ascii="Times New Roman" w:eastAsia="Times New Roman" w:hAnsi="Times New Roman"/>
                <w:kern w:val="24"/>
                <w:position w:val="8"/>
                <w:sz w:val="20"/>
                <w:szCs w:val="20"/>
                <w:vertAlign w:val="superscript"/>
                <w:lang w:eastAsia="en-US"/>
              </w:rPr>
              <w:t>41</w:t>
            </w:r>
          </w:p>
        </w:tc>
        <w:tc>
          <w:tcPr>
            <w:tcW w:w="861" w:type="pct"/>
            <w:hideMark/>
          </w:tcPr>
          <w:p w14:paraId="108750EB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20"/>
                <w:szCs w:val="20"/>
                <w:lang w:eastAsia="en-US"/>
              </w:rPr>
              <w:t xml:space="preserve">HLA-DRB1*04:05 </w:t>
            </w:r>
          </w:p>
        </w:tc>
        <w:tc>
          <w:tcPr>
            <w:tcW w:w="1148" w:type="pct"/>
            <w:hideMark/>
          </w:tcPr>
          <w:p w14:paraId="3237F8C0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lu11</w:t>
            </w:r>
          </w:p>
        </w:tc>
        <w:tc>
          <w:tcPr>
            <w:tcW w:w="1747" w:type="pct"/>
            <w:hideMark/>
          </w:tcPr>
          <w:p w14:paraId="284EAC20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ln9, Glu11, Asp66</w:t>
            </w:r>
          </w:p>
        </w:tc>
      </w:tr>
      <w:tr w:rsidR="00FE1123" w:rsidRPr="00B42AEA" w14:paraId="36B9CE5C" w14:textId="77777777" w:rsidTr="000A05D2">
        <w:trPr>
          <w:trHeight w:val="187"/>
        </w:trPr>
        <w:tc>
          <w:tcPr>
            <w:tcW w:w="1244" w:type="pct"/>
            <w:hideMark/>
          </w:tcPr>
          <w:p w14:paraId="1DC0E42A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8"/>
                <w:sz w:val="20"/>
                <w:szCs w:val="20"/>
                <w:vertAlign w:val="superscript"/>
                <w:lang w:eastAsia="en-US"/>
              </w:rPr>
              <w:t>176</w:t>
            </w: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SRGGSQASS</w:t>
            </w:r>
            <w:r w:rsidRPr="00B42AEA">
              <w:rPr>
                <w:rFonts w:ascii="Times New Roman" w:eastAsia="Times New Roman" w:hAnsi="Times New Roman"/>
                <w:kern w:val="24"/>
                <w:position w:val="8"/>
                <w:sz w:val="20"/>
                <w:szCs w:val="20"/>
                <w:vertAlign w:val="superscript"/>
                <w:lang w:eastAsia="en-US"/>
              </w:rPr>
              <w:t>184</w:t>
            </w:r>
          </w:p>
        </w:tc>
        <w:tc>
          <w:tcPr>
            <w:tcW w:w="861" w:type="pct"/>
            <w:hideMark/>
          </w:tcPr>
          <w:p w14:paraId="0BFDDA88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20"/>
                <w:szCs w:val="20"/>
                <w:lang w:eastAsia="en-US"/>
              </w:rPr>
              <w:t xml:space="preserve">HLA-DRB1*04:05 </w:t>
            </w:r>
          </w:p>
        </w:tc>
        <w:tc>
          <w:tcPr>
            <w:tcW w:w="1148" w:type="pct"/>
            <w:hideMark/>
          </w:tcPr>
          <w:p w14:paraId="24B53A85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ln9, Asn69</w:t>
            </w:r>
          </w:p>
        </w:tc>
        <w:tc>
          <w:tcPr>
            <w:tcW w:w="1747" w:type="pct"/>
            <w:hideMark/>
          </w:tcPr>
          <w:p w14:paraId="5792D31C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ln9, Glu11, Asp66, Asn69</w:t>
            </w:r>
          </w:p>
        </w:tc>
      </w:tr>
      <w:tr w:rsidR="00FE1123" w:rsidRPr="00B42AEA" w14:paraId="0F9447A3" w14:textId="77777777" w:rsidTr="000A05D2">
        <w:trPr>
          <w:trHeight w:val="187"/>
        </w:trPr>
        <w:tc>
          <w:tcPr>
            <w:tcW w:w="1244" w:type="pct"/>
            <w:hideMark/>
          </w:tcPr>
          <w:p w14:paraId="112E7C90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8"/>
                <w:sz w:val="20"/>
                <w:szCs w:val="20"/>
                <w:vertAlign w:val="superscript"/>
                <w:lang w:eastAsia="en-US"/>
              </w:rPr>
              <w:t>203</w:t>
            </w: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RGTSPARMA</w:t>
            </w:r>
            <w:r w:rsidRPr="00B42AEA">
              <w:rPr>
                <w:rFonts w:ascii="Times New Roman" w:eastAsia="Times New Roman" w:hAnsi="Times New Roman"/>
                <w:kern w:val="24"/>
                <w:position w:val="8"/>
                <w:sz w:val="20"/>
                <w:szCs w:val="20"/>
                <w:vertAlign w:val="superscript"/>
                <w:lang w:eastAsia="en-US"/>
              </w:rPr>
              <w:t>211</w:t>
            </w:r>
          </w:p>
        </w:tc>
        <w:tc>
          <w:tcPr>
            <w:tcW w:w="861" w:type="pct"/>
            <w:hideMark/>
          </w:tcPr>
          <w:p w14:paraId="3F6D4B52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20"/>
                <w:szCs w:val="20"/>
                <w:lang w:eastAsia="en-US"/>
              </w:rPr>
              <w:t xml:space="preserve">HLA-DRB1*04:05 </w:t>
            </w:r>
          </w:p>
        </w:tc>
        <w:tc>
          <w:tcPr>
            <w:tcW w:w="1148" w:type="pct"/>
            <w:hideMark/>
          </w:tcPr>
          <w:p w14:paraId="5EEF6CAB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lu11</w:t>
            </w:r>
          </w:p>
        </w:tc>
        <w:tc>
          <w:tcPr>
            <w:tcW w:w="1747" w:type="pct"/>
            <w:hideMark/>
          </w:tcPr>
          <w:p w14:paraId="2228BAD5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lu11, Asp66, Asn69</w:t>
            </w:r>
          </w:p>
        </w:tc>
      </w:tr>
      <w:tr w:rsidR="00FE1123" w:rsidRPr="00B42AEA" w14:paraId="66B7774F" w14:textId="77777777" w:rsidTr="000A05D2">
        <w:trPr>
          <w:trHeight w:val="187"/>
        </w:trPr>
        <w:tc>
          <w:tcPr>
            <w:tcW w:w="1244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468CEBEA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8"/>
                <w:sz w:val="20"/>
                <w:szCs w:val="20"/>
                <w:vertAlign w:val="superscript"/>
                <w:lang w:eastAsia="en-US"/>
              </w:rPr>
              <w:t>197</w:t>
            </w: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STPGSSRGT</w:t>
            </w:r>
            <w:r w:rsidRPr="00B42AEA">
              <w:rPr>
                <w:rFonts w:ascii="Times New Roman" w:eastAsia="Times New Roman" w:hAnsi="Times New Roman"/>
                <w:kern w:val="24"/>
                <w:position w:val="8"/>
                <w:sz w:val="20"/>
                <w:szCs w:val="20"/>
                <w:vertAlign w:val="superscript"/>
                <w:lang w:eastAsia="en-US"/>
              </w:rPr>
              <w:t>205</w:t>
            </w:r>
          </w:p>
        </w:tc>
        <w:tc>
          <w:tcPr>
            <w:tcW w:w="861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7435696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MS Mincho" w:hAnsi="Times New Roman"/>
                <w:sz w:val="20"/>
                <w:szCs w:val="20"/>
                <w:lang w:eastAsia="en-US"/>
              </w:rPr>
              <w:t xml:space="preserve">HLA-DRB1*04:05 </w:t>
            </w:r>
          </w:p>
        </w:tc>
        <w:tc>
          <w:tcPr>
            <w:tcW w:w="1148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5D5D8584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lu11</w:t>
            </w:r>
          </w:p>
        </w:tc>
        <w:tc>
          <w:tcPr>
            <w:tcW w:w="1747" w:type="pct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7D80EAA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Glu11, Asp66, Asn69</w:t>
            </w:r>
          </w:p>
        </w:tc>
      </w:tr>
    </w:tbl>
    <w:p w14:paraId="2768EC97" w14:textId="77777777" w:rsidR="00FE1123" w:rsidRPr="00B42AEA" w:rsidRDefault="00FE1123" w:rsidP="00FE1123">
      <w:pPr>
        <w:spacing w:after="0" w:line="240" w:lineRule="auto"/>
        <w:jc w:val="both"/>
        <w:rPr>
          <w:rFonts w:ascii="Times New Roman" w:eastAsia="MS Mincho" w:hAnsi="Times New Roman"/>
          <w:sz w:val="16"/>
          <w:szCs w:val="16"/>
          <w:lang w:eastAsia="en-US"/>
        </w:rPr>
      </w:pPr>
      <w:r w:rsidRPr="00B42AEA">
        <w:rPr>
          <w:rFonts w:ascii="Times New Roman" w:eastAsia="MS Mincho" w:hAnsi="Times New Roman"/>
          <w:sz w:val="16"/>
          <w:szCs w:val="16"/>
          <w:vertAlign w:val="superscript"/>
          <w:lang w:eastAsia="en-US"/>
        </w:rPr>
        <w:t>a</w:t>
      </w:r>
      <w:r w:rsidRPr="00B42AEA">
        <w:rPr>
          <w:rFonts w:ascii="Times New Roman" w:eastAsia="MS Mincho" w:hAnsi="Times New Roman"/>
          <w:sz w:val="16"/>
          <w:szCs w:val="16"/>
          <w:lang w:eastAsia="en-US"/>
        </w:rPr>
        <w:t xml:space="preserve"> Predicted the core peptide interaction with HLA-DRB1*04:05. </w:t>
      </w:r>
    </w:p>
    <w:p w14:paraId="7F491CFE" w14:textId="77777777" w:rsidR="00FE1123" w:rsidRPr="00B42AEA" w:rsidRDefault="00FE1123" w:rsidP="00FE1123">
      <w:pPr>
        <w:spacing w:after="0" w:line="240" w:lineRule="auto"/>
        <w:jc w:val="both"/>
        <w:rPr>
          <w:rFonts w:ascii="Times New Roman" w:hAnsi="Times New Roman"/>
          <w:sz w:val="16"/>
          <w:szCs w:val="16"/>
          <w:lang w:eastAsia="en-US"/>
        </w:rPr>
      </w:pPr>
      <w:r w:rsidRPr="00B42AEA">
        <w:rPr>
          <w:rFonts w:ascii="Times New Roman" w:eastAsia="MS Mincho" w:hAnsi="Times New Roman"/>
          <w:sz w:val="16"/>
          <w:szCs w:val="16"/>
          <w:vertAlign w:val="superscript"/>
          <w:lang w:eastAsia="en-US"/>
        </w:rPr>
        <w:t>b</w:t>
      </w:r>
      <w:r w:rsidRPr="00B42AEA">
        <w:rPr>
          <w:rFonts w:ascii="Times New Roman" w:eastAsia="MS Mincho" w:hAnsi="Times New Roman"/>
          <w:sz w:val="16"/>
          <w:szCs w:val="16"/>
          <w:lang w:eastAsia="en-US"/>
        </w:rPr>
        <w:t xml:space="preserve"> Ligand control of HLA-DRB1*04:05 is Citrullinated Vimentin 424cit419-431 protein</w:t>
      </w:r>
    </w:p>
    <w:p w14:paraId="32EA28B2" w14:textId="77777777" w:rsidR="00FE1123" w:rsidRPr="00B42AEA" w:rsidRDefault="00FE1123" w:rsidP="00FE1123">
      <w:pPr>
        <w:spacing w:after="0" w:line="240" w:lineRule="auto"/>
        <w:rPr>
          <w:rFonts w:ascii="Times New Roman" w:eastAsia="MS Mincho" w:hAnsi="Times New Roman"/>
          <w:sz w:val="16"/>
          <w:szCs w:val="16"/>
          <w:lang w:eastAsia="en-US"/>
        </w:rPr>
      </w:pPr>
      <w:r w:rsidRPr="00B42AEA">
        <w:rPr>
          <w:rFonts w:ascii="Times New Roman" w:eastAsia="MS Mincho" w:hAnsi="Times New Roman"/>
          <w:sz w:val="16"/>
          <w:szCs w:val="16"/>
          <w:vertAlign w:val="superscript"/>
          <w:lang w:eastAsia="en-US"/>
        </w:rPr>
        <w:t>c</w:t>
      </w:r>
      <w:r w:rsidRPr="00B42AEA">
        <w:rPr>
          <w:rFonts w:ascii="Times New Roman" w:eastAsia="MS Mincho" w:hAnsi="Times New Roman"/>
          <w:sz w:val="16"/>
          <w:szCs w:val="16"/>
          <w:lang w:eastAsia="en-US"/>
        </w:rPr>
        <w:t xml:space="preserve"> Distance between Hydrogen and acceptor atom is &lt; 2.7 Å, while the distance between donor and acceptor atom is &lt;3.3 Å</w:t>
      </w:r>
    </w:p>
    <w:p w14:paraId="5C280835" w14:textId="77777777" w:rsidR="00FE1123" w:rsidRPr="00B42AEA" w:rsidRDefault="00FE1123" w:rsidP="00FE1123">
      <w:pPr>
        <w:spacing w:after="0" w:line="240" w:lineRule="auto"/>
        <w:ind w:left="90" w:hanging="90"/>
        <w:jc w:val="both"/>
        <w:rPr>
          <w:rFonts w:ascii="Times New Roman" w:eastAsia="MS Mincho" w:hAnsi="Times New Roman"/>
          <w:sz w:val="16"/>
          <w:szCs w:val="16"/>
          <w:lang w:eastAsia="en-US"/>
        </w:rPr>
      </w:pPr>
      <w:r w:rsidRPr="00B42AEA">
        <w:rPr>
          <w:rFonts w:ascii="Times New Roman" w:eastAsia="MS Mincho" w:hAnsi="Times New Roman"/>
          <w:sz w:val="16"/>
          <w:szCs w:val="16"/>
          <w:vertAlign w:val="superscript"/>
          <w:lang w:eastAsia="en-US"/>
        </w:rPr>
        <w:lastRenderedPageBreak/>
        <w:t>d</w:t>
      </w:r>
      <w:r w:rsidRPr="00B42AEA">
        <w:rPr>
          <w:rFonts w:ascii="Times New Roman" w:eastAsia="MS Mincho" w:hAnsi="Times New Roman"/>
          <w:sz w:val="16"/>
          <w:szCs w:val="16"/>
          <w:lang w:eastAsia="en-US"/>
        </w:rPr>
        <w:t xml:space="preserve"> Non-bonded contact is the interaction between ligand (epitope) and receptor involving the C or S atom with a distance of ≤3.9Å</w:t>
      </w:r>
    </w:p>
    <w:p w14:paraId="06CFC767" w14:textId="77777777" w:rsidR="00FE1123" w:rsidRPr="00B42AEA" w:rsidRDefault="00FE1123" w:rsidP="00FE1123">
      <w:pPr>
        <w:rPr>
          <w:rFonts w:ascii="Times New Roman" w:hAnsi="Times New Roman"/>
          <w:sz w:val="18"/>
          <w:szCs w:val="18"/>
        </w:rPr>
      </w:pPr>
    </w:p>
    <w:p w14:paraId="48CB1670" w14:textId="0B1AAAEF" w:rsidR="00FE1123" w:rsidRDefault="00060F28" w:rsidP="00FE1123">
      <w:pPr>
        <w:keepNext/>
        <w:spacing w:after="0" w:line="240" w:lineRule="auto"/>
        <w:rPr>
          <w:rFonts w:ascii="Times New Roman" w:hAnsi="Times New Roman"/>
        </w:rPr>
      </w:pPr>
      <w:r w:rsidRPr="00B42AEA">
        <w:rPr>
          <w:rFonts w:ascii="Times New Roman" w:hAnsi="Times New Roman"/>
          <w:b/>
          <w:bCs/>
        </w:rPr>
        <w:t xml:space="preserve">Supplementary Table </w:t>
      </w:r>
      <w:r w:rsidRPr="00B42AEA">
        <w:rPr>
          <w:rFonts w:ascii="Times New Roman" w:hAnsi="Times New Roman"/>
          <w:b/>
          <w:bCs/>
        </w:rPr>
        <w:fldChar w:fldCharType="begin"/>
      </w:r>
      <w:r w:rsidRPr="00B42AEA">
        <w:rPr>
          <w:rFonts w:ascii="Times New Roman" w:hAnsi="Times New Roman"/>
          <w:b/>
          <w:bCs/>
        </w:rPr>
        <w:instrText xml:space="preserve"> SEQ Supplementary_Table \* ARABIC </w:instrText>
      </w:r>
      <w:r w:rsidRPr="00B42AEA">
        <w:rPr>
          <w:rFonts w:ascii="Times New Roman" w:hAnsi="Times New Roman"/>
          <w:b/>
          <w:bCs/>
        </w:rPr>
        <w:fldChar w:fldCharType="separate"/>
      </w:r>
      <w:r w:rsidR="0096392D" w:rsidRPr="00B42AEA">
        <w:rPr>
          <w:rFonts w:ascii="Times New Roman" w:hAnsi="Times New Roman"/>
          <w:b/>
          <w:bCs/>
          <w:noProof/>
        </w:rPr>
        <w:t>11</w:t>
      </w:r>
      <w:r w:rsidRPr="00B42AEA">
        <w:rPr>
          <w:rFonts w:ascii="Times New Roman" w:hAnsi="Times New Roman"/>
          <w:b/>
          <w:bCs/>
        </w:rPr>
        <w:fldChar w:fldCharType="end"/>
      </w:r>
      <w:r w:rsidRPr="00B42AEA">
        <w:rPr>
          <w:rFonts w:ascii="Times New Roman" w:hAnsi="Times New Roman"/>
          <w:b/>
          <w:bCs/>
        </w:rPr>
        <w:t xml:space="preserve">. </w:t>
      </w:r>
      <w:r w:rsidR="00FE1123" w:rsidRPr="00B42AEA">
        <w:rPr>
          <w:rFonts w:ascii="Times New Roman" w:hAnsi="Times New Roman"/>
        </w:rPr>
        <w:t>The same residue of HLA-A*24:02 (PDB ID: 3WLB) or HLA-DRB1*04:05 (PDB ID: 6BIR) that were used for the interaction with each of the T-cell epitope and the ligand control</w:t>
      </w:r>
    </w:p>
    <w:tbl>
      <w:tblPr>
        <w:tblW w:w="5117" w:type="pct"/>
        <w:tblLook w:val="0420" w:firstRow="1" w:lastRow="0" w:firstColumn="0" w:lastColumn="0" w:noHBand="0" w:noVBand="1"/>
      </w:tblPr>
      <w:tblGrid>
        <w:gridCol w:w="2245"/>
        <w:gridCol w:w="2748"/>
        <w:gridCol w:w="3618"/>
        <w:gridCol w:w="4740"/>
      </w:tblGrid>
      <w:tr w:rsidR="00FE1123" w:rsidRPr="00B42AEA" w14:paraId="3B8BC6D9" w14:textId="77777777" w:rsidTr="000A05D2">
        <w:trPr>
          <w:trHeight w:val="222"/>
        </w:trPr>
        <w:tc>
          <w:tcPr>
            <w:tcW w:w="841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3228A0C1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n-GB" w:eastAsia="en-US"/>
              </w:rPr>
              <w:t>T-cell epitope</w:t>
            </w:r>
          </w:p>
        </w:tc>
        <w:tc>
          <w:tcPr>
            <w:tcW w:w="1029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BABCC53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n-GB" w:eastAsia="en-US"/>
              </w:rPr>
              <w:t>Receptor</w:t>
            </w:r>
          </w:p>
        </w:tc>
        <w:tc>
          <w:tcPr>
            <w:tcW w:w="313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CA7F8A" w14:textId="77777777" w:rsidR="00FE1123" w:rsidRPr="00B42AEA" w:rsidRDefault="00FE1123" w:rsidP="000A05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n-GB" w:eastAsia="en-US"/>
              </w:rPr>
              <w:t xml:space="preserve">The residue (s) of the </w:t>
            </w:r>
            <w:proofErr w:type="spellStart"/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n-GB" w:eastAsia="en-US"/>
              </w:rPr>
              <w:t>receptor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vertAlign w:val="superscript"/>
                <w:lang w:val="en-GB" w:eastAsia="en-US"/>
              </w:rPr>
              <w:t>a</w:t>
            </w:r>
            <w:proofErr w:type="spellEnd"/>
          </w:p>
        </w:tc>
      </w:tr>
      <w:tr w:rsidR="00FE1123" w:rsidRPr="00B42AEA" w14:paraId="2055BC9D" w14:textId="77777777" w:rsidTr="000A05D2">
        <w:trPr>
          <w:trHeight w:val="222"/>
        </w:trPr>
        <w:tc>
          <w:tcPr>
            <w:tcW w:w="841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C583404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029" w:type="pct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D07EB4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</w:p>
        </w:tc>
        <w:tc>
          <w:tcPr>
            <w:tcW w:w="13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F99A5F7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n-GB" w:eastAsia="en-US"/>
              </w:rPr>
              <w:t xml:space="preserve">Hydrogen </w:t>
            </w:r>
            <w:proofErr w:type="spellStart"/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n-GB" w:eastAsia="en-US"/>
              </w:rPr>
              <w:t>bond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vertAlign w:val="superscript"/>
                <w:lang w:val="en-GB" w:eastAsia="en-US"/>
              </w:rPr>
              <w:t>b</w:t>
            </w:r>
            <w:proofErr w:type="spellEnd"/>
          </w:p>
        </w:tc>
        <w:tc>
          <w:tcPr>
            <w:tcW w:w="177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480E81F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n-GB" w:eastAsia="en-US"/>
              </w:rPr>
              <w:t xml:space="preserve">Non-bonded </w:t>
            </w:r>
            <w:proofErr w:type="spellStart"/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n-GB" w:eastAsia="en-US"/>
              </w:rPr>
              <w:t>contact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vertAlign w:val="superscript"/>
                <w:lang w:val="en-GB" w:eastAsia="en-US"/>
              </w:rPr>
              <w:t>c</w:t>
            </w:r>
            <w:proofErr w:type="spellEnd"/>
          </w:p>
        </w:tc>
      </w:tr>
      <w:tr w:rsidR="00FE1123" w:rsidRPr="00B42AEA" w14:paraId="20BBC92D" w14:textId="77777777" w:rsidTr="000A05D2">
        <w:trPr>
          <w:trHeight w:val="315"/>
        </w:trPr>
        <w:tc>
          <w:tcPr>
            <w:tcW w:w="84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431943A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36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VYYPDKVFR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44</w:t>
            </w:r>
          </w:p>
        </w:tc>
        <w:tc>
          <w:tcPr>
            <w:tcW w:w="102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D102998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HLA-A*24:02</w:t>
            </w:r>
          </w:p>
        </w:tc>
        <w:tc>
          <w:tcPr>
            <w:tcW w:w="135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001892BA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n-GB" w:eastAsia="en-US"/>
              </w:rPr>
              <w:t>Gln156</w:t>
            </w:r>
          </w:p>
        </w:tc>
        <w:tc>
          <w:tcPr>
            <w:tcW w:w="1775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9C18944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n-GB" w:eastAsia="en-US"/>
              </w:rPr>
              <w:t>Lys66, His70, Asn77, Ile80, Tyr84, Phe99, Tyr116, Thr143, Lys146, Trp147, Val152, Gln155, Gln156, Tyr159</w:t>
            </w:r>
          </w:p>
        </w:tc>
      </w:tr>
      <w:tr w:rsidR="00FE1123" w:rsidRPr="00B42AEA" w14:paraId="1F8412CD" w14:textId="77777777" w:rsidTr="000A05D2">
        <w:trPr>
          <w:trHeight w:val="222"/>
        </w:trPr>
        <w:tc>
          <w:tcPr>
            <w:tcW w:w="841" w:type="pct"/>
            <w:vAlign w:val="center"/>
            <w:hideMark/>
          </w:tcPr>
          <w:p w14:paraId="5F2191CC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312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IYQTSNFRV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320</w:t>
            </w:r>
          </w:p>
        </w:tc>
        <w:tc>
          <w:tcPr>
            <w:tcW w:w="1029" w:type="pct"/>
            <w:vAlign w:val="center"/>
            <w:hideMark/>
          </w:tcPr>
          <w:p w14:paraId="25E31FC5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HLA-A*24:02</w:t>
            </w:r>
          </w:p>
        </w:tc>
        <w:tc>
          <w:tcPr>
            <w:tcW w:w="1355" w:type="pct"/>
            <w:vAlign w:val="center"/>
            <w:hideMark/>
          </w:tcPr>
          <w:p w14:paraId="1546882F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n-GB" w:eastAsia="en-US"/>
              </w:rPr>
              <w:t>Asn77, Tyr84, Lys146, Trp147, Gln156</w:t>
            </w:r>
          </w:p>
        </w:tc>
        <w:tc>
          <w:tcPr>
            <w:tcW w:w="1775" w:type="pct"/>
            <w:vAlign w:val="center"/>
            <w:hideMark/>
          </w:tcPr>
          <w:p w14:paraId="4DE32EB7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n-GB" w:eastAsia="en-US"/>
              </w:rPr>
              <w:t>His70, Asn77, Ile80, Tyr84, Phe99, Tyr116, Tyr123, Thr143, Lys146, Trp147, Val152, Gln156</w:t>
            </w:r>
          </w:p>
        </w:tc>
      </w:tr>
      <w:tr w:rsidR="00FE1123" w:rsidRPr="00B42AEA" w14:paraId="216B2CDA" w14:textId="77777777" w:rsidTr="000A05D2">
        <w:trPr>
          <w:trHeight w:val="222"/>
        </w:trPr>
        <w:tc>
          <w:tcPr>
            <w:tcW w:w="841" w:type="pct"/>
            <w:vAlign w:val="center"/>
            <w:hideMark/>
          </w:tcPr>
          <w:p w14:paraId="28D200AA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454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RLFRKSNLK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462</w:t>
            </w:r>
          </w:p>
        </w:tc>
        <w:tc>
          <w:tcPr>
            <w:tcW w:w="1029" w:type="pct"/>
            <w:vAlign w:val="center"/>
            <w:hideMark/>
          </w:tcPr>
          <w:p w14:paraId="1B704A75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HLA-A*24:02</w:t>
            </w:r>
          </w:p>
        </w:tc>
        <w:tc>
          <w:tcPr>
            <w:tcW w:w="1355" w:type="pct"/>
            <w:vAlign w:val="center"/>
            <w:hideMark/>
          </w:tcPr>
          <w:p w14:paraId="3DE53608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n-GB" w:eastAsia="en-US"/>
              </w:rPr>
              <w:t>Asn77, Lys146, Gln156</w:t>
            </w:r>
          </w:p>
        </w:tc>
        <w:tc>
          <w:tcPr>
            <w:tcW w:w="1775" w:type="pct"/>
            <w:vAlign w:val="center"/>
            <w:hideMark/>
          </w:tcPr>
          <w:p w14:paraId="1D56AE58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n-GB" w:eastAsia="en-US"/>
              </w:rPr>
              <w:t>His70, Asn77, Ile80, Tyr84, Tyr116, Tyr123, Thr143, Lys146, Trp147, Val152, Gln156</w:t>
            </w:r>
          </w:p>
        </w:tc>
      </w:tr>
      <w:tr w:rsidR="00FE1123" w:rsidRPr="00B42AEA" w14:paraId="7126CC2E" w14:textId="77777777" w:rsidTr="000A05D2">
        <w:trPr>
          <w:trHeight w:val="222"/>
        </w:trPr>
        <w:tc>
          <w:tcPr>
            <w:tcW w:w="841" w:type="pct"/>
            <w:vAlign w:val="center"/>
            <w:hideMark/>
          </w:tcPr>
          <w:p w14:paraId="27A47A98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456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FRKSNLKPF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464</w:t>
            </w:r>
          </w:p>
        </w:tc>
        <w:tc>
          <w:tcPr>
            <w:tcW w:w="1029" w:type="pct"/>
            <w:vAlign w:val="center"/>
            <w:hideMark/>
          </w:tcPr>
          <w:p w14:paraId="6BFFD310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HLA-A*24:02</w:t>
            </w:r>
          </w:p>
        </w:tc>
        <w:tc>
          <w:tcPr>
            <w:tcW w:w="1355" w:type="pct"/>
            <w:vAlign w:val="center"/>
            <w:hideMark/>
          </w:tcPr>
          <w:p w14:paraId="5050EF58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n-GB" w:eastAsia="en-US"/>
              </w:rPr>
              <w:t>Asn77, Trp147, Gln156</w:t>
            </w:r>
          </w:p>
        </w:tc>
        <w:tc>
          <w:tcPr>
            <w:tcW w:w="1775" w:type="pct"/>
            <w:vAlign w:val="center"/>
            <w:hideMark/>
          </w:tcPr>
          <w:p w14:paraId="4BFAD76A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val="en-GB" w:eastAsia="en-US"/>
              </w:rPr>
              <w:t>His70, Asn77, Ile80, Tyr84, Leu95, Phe99, Tyr116, Tyr123, Thr143, Lys146, Trp147, Val152, Gln155, Gln156, Tyr159</w:t>
            </w:r>
          </w:p>
        </w:tc>
      </w:tr>
      <w:tr w:rsidR="00FE1123" w:rsidRPr="00B42AEA" w14:paraId="6A02776E" w14:textId="77777777" w:rsidTr="000A05D2">
        <w:trPr>
          <w:trHeight w:val="222"/>
        </w:trPr>
        <w:tc>
          <w:tcPr>
            <w:tcW w:w="841" w:type="pct"/>
            <w:vAlign w:val="center"/>
            <w:hideMark/>
          </w:tcPr>
          <w:p w14:paraId="7873F645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36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VYYPDKVFR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44</w:t>
            </w:r>
          </w:p>
        </w:tc>
        <w:tc>
          <w:tcPr>
            <w:tcW w:w="1029" w:type="pct"/>
            <w:vAlign w:val="center"/>
            <w:hideMark/>
          </w:tcPr>
          <w:p w14:paraId="13BBB51F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HLA-DRB1*04:05</w:t>
            </w:r>
          </w:p>
        </w:tc>
        <w:tc>
          <w:tcPr>
            <w:tcW w:w="1355" w:type="pct"/>
            <w:vAlign w:val="center"/>
            <w:hideMark/>
          </w:tcPr>
          <w:p w14:paraId="23202A13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-</w:t>
            </w:r>
          </w:p>
        </w:tc>
        <w:tc>
          <w:tcPr>
            <w:tcW w:w="1775" w:type="pct"/>
            <w:vAlign w:val="center"/>
            <w:hideMark/>
          </w:tcPr>
          <w:p w14:paraId="23FADD24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Gln9, Glu11, Asp66, Asn69</w:t>
            </w:r>
          </w:p>
        </w:tc>
      </w:tr>
      <w:tr w:rsidR="00FE1123" w:rsidRPr="00B42AEA" w14:paraId="20A3480A" w14:textId="77777777" w:rsidTr="000A05D2">
        <w:trPr>
          <w:trHeight w:val="222"/>
        </w:trPr>
        <w:tc>
          <w:tcPr>
            <w:tcW w:w="841" w:type="pct"/>
            <w:vAlign w:val="center"/>
            <w:hideMark/>
          </w:tcPr>
          <w:p w14:paraId="7BACB07E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312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IYQTSNFRV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320</w:t>
            </w:r>
          </w:p>
        </w:tc>
        <w:tc>
          <w:tcPr>
            <w:tcW w:w="1029" w:type="pct"/>
            <w:vAlign w:val="center"/>
            <w:hideMark/>
          </w:tcPr>
          <w:p w14:paraId="2AFBC371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HLA-DRB1*04:05</w:t>
            </w:r>
          </w:p>
        </w:tc>
        <w:tc>
          <w:tcPr>
            <w:tcW w:w="1355" w:type="pct"/>
            <w:vAlign w:val="center"/>
            <w:hideMark/>
          </w:tcPr>
          <w:p w14:paraId="17858EA9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Gln9, Glu11</w:t>
            </w:r>
          </w:p>
        </w:tc>
        <w:tc>
          <w:tcPr>
            <w:tcW w:w="1775" w:type="pct"/>
            <w:vAlign w:val="center"/>
            <w:hideMark/>
          </w:tcPr>
          <w:p w14:paraId="79BE9D3E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Gln9, Glu11, Asp66,</w:t>
            </w:r>
          </w:p>
        </w:tc>
      </w:tr>
      <w:tr w:rsidR="00FE1123" w:rsidRPr="00B42AEA" w14:paraId="10CC020A" w14:textId="77777777" w:rsidTr="000A05D2">
        <w:trPr>
          <w:trHeight w:val="222"/>
        </w:trPr>
        <w:tc>
          <w:tcPr>
            <w:tcW w:w="841" w:type="pct"/>
            <w:vAlign w:val="center"/>
            <w:hideMark/>
          </w:tcPr>
          <w:p w14:paraId="330F6C7E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454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RLFRKSNLK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462</w:t>
            </w:r>
          </w:p>
        </w:tc>
        <w:tc>
          <w:tcPr>
            <w:tcW w:w="1029" w:type="pct"/>
            <w:vAlign w:val="center"/>
            <w:hideMark/>
          </w:tcPr>
          <w:p w14:paraId="71C1F4D6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HLA-DRB1*04:05</w:t>
            </w:r>
          </w:p>
        </w:tc>
        <w:tc>
          <w:tcPr>
            <w:tcW w:w="1355" w:type="pct"/>
            <w:vAlign w:val="center"/>
            <w:hideMark/>
          </w:tcPr>
          <w:p w14:paraId="38DAB87E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-</w:t>
            </w:r>
          </w:p>
        </w:tc>
        <w:tc>
          <w:tcPr>
            <w:tcW w:w="1775" w:type="pct"/>
            <w:vAlign w:val="center"/>
            <w:hideMark/>
          </w:tcPr>
          <w:p w14:paraId="39E49244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Gln9, Glu11, Asp66</w:t>
            </w:r>
          </w:p>
        </w:tc>
      </w:tr>
      <w:tr w:rsidR="00FE1123" w:rsidRPr="00B42AEA" w14:paraId="0CBD5395" w14:textId="77777777" w:rsidTr="000A05D2">
        <w:trPr>
          <w:trHeight w:val="222"/>
        </w:trPr>
        <w:tc>
          <w:tcPr>
            <w:tcW w:w="84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D76EA1C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456</w:t>
            </w: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FRKSNLKPF</w:t>
            </w:r>
            <w:r w:rsidRPr="00B42AEA">
              <w:rPr>
                <w:rFonts w:ascii="Times New Roman" w:eastAsia="Times New Roman" w:hAnsi="Times New Roman"/>
                <w:kern w:val="24"/>
                <w:position w:val="7"/>
                <w:sz w:val="16"/>
                <w:szCs w:val="16"/>
                <w:vertAlign w:val="superscript"/>
                <w:lang w:eastAsia="en-US"/>
              </w:rPr>
              <w:t>464</w:t>
            </w:r>
          </w:p>
        </w:tc>
        <w:tc>
          <w:tcPr>
            <w:tcW w:w="102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6002204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16"/>
                <w:szCs w:val="16"/>
                <w:lang w:eastAsia="en-US"/>
              </w:rPr>
              <w:t>HLA-DRB1*04:05</w:t>
            </w:r>
          </w:p>
        </w:tc>
        <w:tc>
          <w:tcPr>
            <w:tcW w:w="135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E25D861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Gln9, Glu11, Asn62</w:t>
            </w:r>
          </w:p>
        </w:tc>
        <w:tc>
          <w:tcPr>
            <w:tcW w:w="177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CEAF4C6" w14:textId="77777777" w:rsidR="00FE1123" w:rsidRPr="00B42AEA" w:rsidRDefault="00FE1123" w:rsidP="000A05D2">
            <w:pPr>
              <w:spacing w:after="0" w:line="240" w:lineRule="auto"/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16"/>
                <w:szCs w:val="16"/>
                <w:lang w:eastAsia="en-US"/>
              </w:rPr>
              <w:t>Gln9, Glu11, Asn62, Asn69, Arg76</w:t>
            </w:r>
          </w:p>
        </w:tc>
      </w:tr>
    </w:tbl>
    <w:p w14:paraId="563C3426" w14:textId="77777777" w:rsidR="00FE1123" w:rsidRPr="00B42AEA" w:rsidRDefault="00FE1123" w:rsidP="00FE1123">
      <w:pPr>
        <w:spacing w:after="0" w:line="240" w:lineRule="auto"/>
        <w:rPr>
          <w:rFonts w:ascii="Times New Roman" w:eastAsiaTheme="minorHAnsi" w:hAnsi="Times New Roman"/>
          <w:sz w:val="16"/>
          <w:szCs w:val="16"/>
          <w:lang w:eastAsia="en-US"/>
        </w:rPr>
      </w:pPr>
      <w:r w:rsidRPr="00B42AEA">
        <w:rPr>
          <w:rFonts w:ascii="Times New Roman" w:eastAsia="MS Mincho" w:hAnsi="Times New Roman"/>
          <w:sz w:val="16"/>
          <w:szCs w:val="16"/>
          <w:vertAlign w:val="superscript"/>
          <w:lang w:eastAsia="en-US"/>
        </w:rPr>
        <w:t>a</w:t>
      </w:r>
      <w:r w:rsidRPr="00B42AEA">
        <w:rPr>
          <w:rFonts w:ascii="Times New Roman" w:eastAsia="MS Mincho" w:hAnsi="Times New Roman"/>
          <w:sz w:val="16"/>
          <w:szCs w:val="16"/>
          <w:lang w:eastAsia="en-US"/>
        </w:rPr>
        <w:t xml:space="preserve"> Ligand control of HLA-A*24:02 is Nef126-10 protein (immunodominant CTL epitope), while the ligand control of HLA-DRB1*04:05 is Citrullinated Vimentin 424cit419-431 protein</w:t>
      </w:r>
    </w:p>
    <w:p w14:paraId="5EA97869" w14:textId="77777777" w:rsidR="00FE1123" w:rsidRPr="00B42AEA" w:rsidRDefault="00FE1123" w:rsidP="00FE1123">
      <w:pPr>
        <w:spacing w:after="0" w:line="240" w:lineRule="auto"/>
        <w:rPr>
          <w:rFonts w:ascii="Times New Roman" w:eastAsia="MS Mincho" w:hAnsi="Times New Roman"/>
          <w:sz w:val="16"/>
          <w:szCs w:val="16"/>
          <w:lang w:eastAsia="en-US"/>
        </w:rPr>
      </w:pPr>
      <w:r w:rsidRPr="00B42AEA">
        <w:rPr>
          <w:rFonts w:ascii="Times New Roman" w:eastAsia="MS Mincho" w:hAnsi="Times New Roman"/>
          <w:sz w:val="16"/>
          <w:szCs w:val="16"/>
          <w:vertAlign w:val="superscript"/>
          <w:lang w:eastAsia="en-US"/>
        </w:rPr>
        <w:t>b</w:t>
      </w:r>
      <w:r w:rsidRPr="00B42AEA">
        <w:rPr>
          <w:rFonts w:ascii="Times New Roman" w:eastAsia="MS Mincho" w:hAnsi="Times New Roman"/>
          <w:sz w:val="16"/>
          <w:szCs w:val="16"/>
          <w:lang w:eastAsia="en-US"/>
        </w:rPr>
        <w:t xml:space="preserve"> Distance between Hydrogen and acceptor atom is &lt; 2.7 Å, while the distance between donor and acceptor atom is &lt;3.3 Å</w:t>
      </w:r>
    </w:p>
    <w:p w14:paraId="267D2F7C" w14:textId="77777777" w:rsidR="00FE1123" w:rsidRPr="00B42AEA" w:rsidRDefault="00FE1123" w:rsidP="00FE1123">
      <w:pPr>
        <w:spacing w:after="0" w:line="240" w:lineRule="auto"/>
        <w:ind w:left="90" w:hanging="90"/>
        <w:rPr>
          <w:rFonts w:ascii="Times New Roman" w:eastAsia="MS Mincho" w:hAnsi="Times New Roman"/>
          <w:sz w:val="16"/>
          <w:szCs w:val="16"/>
          <w:lang w:eastAsia="en-US"/>
        </w:rPr>
      </w:pPr>
      <w:r w:rsidRPr="00B42AEA">
        <w:rPr>
          <w:rFonts w:ascii="Times New Roman" w:eastAsia="MS Mincho" w:hAnsi="Times New Roman"/>
          <w:sz w:val="16"/>
          <w:szCs w:val="16"/>
          <w:vertAlign w:val="superscript"/>
          <w:lang w:eastAsia="en-US"/>
        </w:rPr>
        <w:t>c</w:t>
      </w:r>
      <w:r w:rsidRPr="00B42AEA">
        <w:rPr>
          <w:rFonts w:ascii="Times New Roman" w:eastAsia="MS Mincho" w:hAnsi="Times New Roman"/>
          <w:sz w:val="16"/>
          <w:szCs w:val="16"/>
          <w:lang w:eastAsia="en-US"/>
        </w:rPr>
        <w:t xml:space="preserve"> Non-bonded contact is the interaction between ligand (epitope) and receptor involving the C or S atom with a distance of ≤3.9Å</w:t>
      </w:r>
    </w:p>
    <w:p w14:paraId="21D8C00A" w14:textId="77777777" w:rsidR="00FE1123" w:rsidRDefault="00FE1123" w:rsidP="00060F28">
      <w:pPr>
        <w:keepNext/>
        <w:spacing w:after="0" w:line="240" w:lineRule="auto"/>
        <w:rPr>
          <w:rFonts w:ascii="Times New Roman" w:hAnsi="Times New Roman"/>
        </w:rPr>
      </w:pPr>
    </w:p>
    <w:p w14:paraId="6632AE64" w14:textId="77777777" w:rsidR="00FE1123" w:rsidRDefault="00FE1123" w:rsidP="00060F28">
      <w:pPr>
        <w:keepNext/>
        <w:spacing w:after="0" w:line="240" w:lineRule="auto"/>
        <w:rPr>
          <w:rFonts w:ascii="Times New Roman" w:hAnsi="Times New Roman"/>
        </w:rPr>
      </w:pPr>
    </w:p>
    <w:p w14:paraId="03E0DD9C" w14:textId="2064B5BB" w:rsidR="002C3E4F" w:rsidRPr="00B42AEA" w:rsidRDefault="002C3E4F" w:rsidP="002C3E4F">
      <w:pPr>
        <w:pStyle w:val="Caption"/>
        <w:keepNext/>
        <w:rPr>
          <w:rFonts w:ascii="Times New Roman" w:hAnsi="Times New Roman"/>
          <w:i w:val="0"/>
          <w:iCs w:val="0"/>
          <w:color w:val="auto"/>
          <w:sz w:val="22"/>
          <w:szCs w:val="22"/>
        </w:rPr>
      </w:pP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 xml:space="preserve">Supplementary Table </w:t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fldChar w:fldCharType="begin"/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instrText xml:space="preserve"> SEQ Supplementary_Table \* ARABIC </w:instrText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fldChar w:fldCharType="separate"/>
      </w:r>
      <w:r w:rsidR="0096392D" w:rsidRPr="00B42AEA">
        <w:rPr>
          <w:rFonts w:ascii="Times New Roman" w:hAnsi="Times New Roman"/>
          <w:b/>
          <w:bCs/>
          <w:i w:val="0"/>
          <w:iCs w:val="0"/>
          <w:noProof/>
          <w:color w:val="auto"/>
          <w:sz w:val="22"/>
          <w:szCs w:val="22"/>
        </w:rPr>
        <w:t>12</w:t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fldChar w:fldCharType="end"/>
      </w:r>
      <w:r w:rsidRPr="00B42AEA">
        <w:rPr>
          <w:rFonts w:ascii="Times New Roman" w:hAnsi="Times New Roman"/>
          <w:b/>
          <w:bCs/>
          <w:i w:val="0"/>
          <w:iCs w:val="0"/>
          <w:color w:val="auto"/>
          <w:sz w:val="22"/>
          <w:szCs w:val="22"/>
        </w:rPr>
        <w:t>.</w:t>
      </w:r>
      <w:r w:rsidRPr="00B42AEA">
        <w:rPr>
          <w:rFonts w:ascii="Times New Roman" w:hAnsi="Times New Roman"/>
          <w:i w:val="0"/>
          <w:iCs w:val="0"/>
          <w:color w:val="auto"/>
          <w:sz w:val="22"/>
          <w:szCs w:val="22"/>
        </w:rPr>
        <w:t xml:space="preserve"> Tertiary structure validation of multi-epitope vaccine</w:t>
      </w:r>
    </w:p>
    <w:tbl>
      <w:tblPr>
        <w:tblW w:w="4733" w:type="pct"/>
        <w:tblLook w:val="0420" w:firstRow="1" w:lastRow="0" w:firstColumn="0" w:lastColumn="0" w:noHBand="0" w:noVBand="1"/>
      </w:tblPr>
      <w:tblGrid>
        <w:gridCol w:w="2477"/>
        <w:gridCol w:w="5317"/>
        <w:gridCol w:w="2880"/>
        <w:gridCol w:w="1675"/>
      </w:tblGrid>
      <w:tr w:rsidR="002C3E4F" w:rsidRPr="00B42AEA" w14:paraId="4755F86A" w14:textId="77777777" w:rsidTr="000446B7">
        <w:trPr>
          <w:trHeight w:val="282"/>
        </w:trPr>
        <w:tc>
          <w:tcPr>
            <w:tcW w:w="10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9BA3D61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kern w:val="24"/>
                <w:sz w:val="20"/>
                <w:szCs w:val="20"/>
                <w:lang w:eastAsia="en-US"/>
              </w:rPr>
              <w:t>Server</w:t>
            </w:r>
          </w:p>
        </w:tc>
        <w:tc>
          <w:tcPr>
            <w:tcW w:w="2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8D19226" w14:textId="77777777" w:rsidR="002C3E4F" w:rsidRPr="00B42AEA" w:rsidRDefault="002C3E4F" w:rsidP="002C3E4F">
            <w:pPr>
              <w:spacing w:after="0" w:line="240" w:lineRule="auto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kern w:val="24"/>
                <w:sz w:val="20"/>
                <w:szCs w:val="20"/>
                <w:lang w:eastAsia="en-US"/>
              </w:rPr>
              <w:t>Validation Parameter</w:t>
            </w:r>
          </w:p>
        </w:tc>
        <w:tc>
          <w:tcPr>
            <w:tcW w:w="11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AE08277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  <w:t>Threshold</w:t>
            </w:r>
          </w:p>
        </w:tc>
        <w:tc>
          <w:tcPr>
            <w:tcW w:w="6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1F9CDB8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kern w:val="24"/>
                <w:sz w:val="20"/>
                <w:szCs w:val="20"/>
                <w:lang w:eastAsia="en-US"/>
              </w:rPr>
              <w:t>MEV</w:t>
            </w:r>
          </w:p>
        </w:tc>
      </w:tr>
      <w:tr w:rsidR="002C3E4F" w:rsidRPr="00B42AEA" w14:paraId="3C5D72A1" w14:textId="77777777" w:rsidTr="000446B7">
        <w:trPr>
          <w:trHeight w:val="300"/>
        </w:trPr>
        <w:tc>
          <w:tcPr>
            <w:tcW w:w="1003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827DBEA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kern w:val="24"/>
                <w:sz w:val="20"/>
                <w:szCs w:val="20"/>
                <w:lang w:eastAsia="en-US"/>
              </w:rPr>
              <w:t>SAVES 6.0</w:t>
            </w:r>
          </w:p>
        </w:tc>
        <w:tc>
          <w:tcPr>
            <w:tcW w:w="215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3C2C7EF1" w14:textId="77777777" w:rsidR="002C3E4F" w:rsidRPr="00B42AEA" w:rsidRDefault="002C3E4F" w:rsidP="002C3E4F">
            <w:pPr>
              <w:spacing w:after="0" w:line="240" w:lineRule="auto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val="en-GB" w:eastAsia="en-US"/>
              </w:rPr>
              <w:t>ERRAT score (Overall Quality Factor)</w:t>
            </w:r>
          </w:p>
        </w:tc>
        <w:tc>
          <w:tcPr>
            <w:tcW w:w="116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20EC2B6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&gt;50</w:t>
            </w:r>
          </w:p>
        </w:tc>
        <w:tc>
          <w:tcPr>
            <w:tcW w:w="67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B508DD1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76.245</w:t>
            </w:r>
          </w:p>
        </w:tc>
      </w:tr>
      <w:tr w:rsidR="002C3E4F" w:rsidRPr="00B42AEA" w14:paraId="68F08826" w14:textId="77777777" w:rsidTr="000446B7">
        <w:trPr>
          <w:trHeight w:val="592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8034CF3" w14:textId="77777777" w:rsidR="002C3E4F" w:rsidRPr="00B42AEA" w:rsidRDefault="002C3E4F" w:rsidP="002C3E4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2153" w:type="pct"/>
            <w:vAlign w:val="center"/>
            <w:hideMark/>
          </w:tcPr>
          <w:p w14:paraId="61ABE489" w14:textId="77777777" w:rsidR="002C3E4F" w:rsidRPr="00B42AEA" w:rsidRDefault="002C3E4F" w:rsidP="002C3E4F">
            <w:pPr>
              <w:spacing w:after="0" w:line="240" w:lineRule="auto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val="en-GB" w:eastAsia="en-US"/>
              </w:rPr>
              <w:t>Verify 3D (Based on DSSP "define the secondary structure of protein" algorithm)</w:t>
            </w:r>
          </w:p>
        </w:tc>
        <w:tc>
          <w:tcPr>
            <w:tcW w:w="1166" w:type="pct"/>
            <w:vAlign w:val="center"/>
            <w:hideMark/>
          </w:tcPr>
          <w:p w14:paraId="1A6B48F1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≥ 80%</w:t>
            </w:r>
          </w:p>
        </w:tc>
        <w:tc>
          <w:tcPr>
            <w:tcW w:w="678" w:type="pct"/>
            <w:vAlign w:val="center"/>
            <w:hideMark/>
          </w:tcPr>
          <w:p w14:paraId="20DA11FB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82.53%</w:t>
            </w:r>
          </w:p>
        </w:tc>
      </w:tr>
      <w:tr w:rsidR="002C3E4F" w:rsidRPr="00B42AEA" w14:paraId="78596740" w14:textId="77777777" w:rsidTr="000446B7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EA3FBF5" w14:textId="77777777" w:rsidR="002C3E4F" w:rsidRPr="00B42AEA" w:rsidRDefault="002C3E4F" w:rsidP="002C3E4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2153" w:type="pct"/>
            <w:vAlign w:val="center"/>
            <w:hideMark/>
          </w:tcPr>
          <w:p w14:paraId="2405E443" w14:textId="7901F6AF" w:rsidR="002C3E4F" w:rsidRPr="00B42AEA" w:rsidRDefault="002C3E4F" w:rsidP="002C3E4F">
            <w:pPr>
              <w:spacing w:after="0" w:line="240" w:lineRule="auto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 xml:space="preserve">Ramachandran (most </w:t>
            </w:r>
            <w:proofErr w:type="spellStart"/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favo</w:t>
            </w:r>
            <w:r w:rsidR="00096BCB"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u</w:t>
            </w: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red</w:t>
            </w:r>
            <w:proofErr w:type="spellEnd"/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)</w:t>
            </w:r>
          </w:p>
        </w:tc>
        <w:tc>
          <w:tcPr>
            <w:tcW w:w="1166" w:type="pct"/>
            <w:vAlign w:val="center"/>
            <w:hideMark/>
          </w:tcPr>
          <w:p w14:paraId="1112945E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&gt;90%</w:t>
            </w:r>
          </w:p>
        </w:tc>
        <w:tc>
          <w:tcPr>
            <w:tcW w:w="678" w:type="pct"/>
            <w:vAlign w:val="center"/>
            <w:hideMark/>
          </w:tcPr>
          <w:p w14:paraId="10D28C34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94.6%</w:t>
            </w:r>
          </w:p>
        </w:tc>
      </w:tr>
      <w:tr w:rsidR="002C3E4F" w:rsidRPr="00B42AEA" w14:paraId="5BA33A57" w14:textId="77777777" w:rsidTr="000446B7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8DB0394" w14:textId="77777777" w:rsidR="002C3E4F" w:rsidRPr="00B42AEA" w:rsidRDefault="002C3E4F" w:rsidP="002C3E4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2153" w:type="pct"/>
            <w:vAlign w:val="center"/>
            <w:hideMark/>
          </w:tcPr>
          <w:p w14:paraId="25250C06" w14:textId="77777777" w:rsidR="002C3E4F" w:rsidRPr="00B42AEA" w:rsidRDefault="002C3E4F" w:rsidP="002C3E4F">
            <w:pPr>
              <w:spacing w:after="0" w:line="240" w:lineRule="auto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Ramachandran (additional allowed)</w:t>
            </w:r>
          </w:p>
        </w:tc>
        <w:tc>
          <w:tcPr>
            <w:tcW w:w="1166" w:type="pct"/>
            <w:vAlign w:val="center"/>
            <w:hideMark/>
          </w:tcPr>
          <w:p w14:paraId="194B120E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-</w:t>
            </w:r>
          </w:p>
        </w:tc>
        <w:tc>
          <w:tcPr>
            <w:tcW w:w="678" w:type="pct"/>
            <w:vAlign w:val="center"/>
            <w:hideMark/>
          </w:tcPr>
          <w:p w14:paraId="70006EB0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5.4%</w:t>
            </w:r>
          </w:p>
        </w:tc>
      </w:tr>
      <w:tr w:rsidR="002C3E4F" w:rsidRPr="00B42AEA" w14:paraId="6B1A2E0A" w14:textId="77777777" w:rsidTr="000446B7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00204BB" w14:textId="77777777" w:rsidR="002C3E4F" w:rsidRPr="00B42AEA" w:rsidRDefault="002C3E4F" w:rsidP="002C3E4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2153" w:type="pct"/>
            <w:vAlign w:val="center"/>
            <w:hideMark/>
          </w:tcPr>
          <w:p w14:paraId="087C4DB5" w14:textId="77777777" w:rsidR="002C3E4F" w:rsidRPr="00B42AEA" w:rsidRDefault="002C3E4F" w:rsidP="002C3E4F">
            <w:pPr>
              <w:spacing w:after="0" w:line="240" w:lineRule="auto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Ramachandran (generously allowed)</w:t>
            </w:r>
          </w:p>
        </w:tc>
        <w:tc>
          <w:tcPr>
            <w:tcW w:w="1166" w:type="pct"/>
            <w:vAlign w:val="center"/>
            <w:hideMark/>
          </w:tcPr>
          <w:p w14:paraId="23BDCF14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-</w:t>
            </w:r>
          </w:p>
        </w:tc>
        <w:tc>
          <w:tcPr>
            <w:tcW w:w="678" w:type="pct"/>
            <w:vAlign w:val="center"/>
            <w:hideMark/>
          </w:tcPr>
          <w:p w14:paraId="43BE0031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0.0%</w:t>
            </w:r>
          </w:p>
        </w:tc>
      </w:tr>
      <w:tr w:rsidR="002C3E4F" w:rsidRPr="00B42AEA" w14:paraId="15F46EBB" w14:textId="77777777" w:rsidTr="000446B7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653875" w14:textId="77777777" w:rsidR="002C3E4F" w:rsidRPr="00B42AEA" w:rsidRDefault="002C3E4F" w:rsidP="002C3E4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215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33C009" w14:textId="77777777" w:rsidR="002C3E4F" w:rsidRPr="00B42AEA" w:rsidRDefault="002C3E4F" w:rsidP="002C3E4F">
            <w:pPr>
              <w:spacing w:after="0" w:line="240" w:lineRule="auto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Ramachandran (disallowed)</w:t>
            </w:r>
          </w:p>
        </w:tc>
        <w:tc>
          <w:tcPr>
            <w:tcW w:w="116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05B09CF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0%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F9443A9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0.0%</w:t>
            </w:r>
          </w:p>
        </w:tc>
      </w:tr>
      <w:tr w:rsidR="002C3E4F" w:rsidRPr="00B42AEA" w14:paraId="33F96E67" w14:textId="77777777" w:rsidTr="000446B7">
        <w:trPr>
          <w:trHeight w:val="282"/>
        </w:trPr>
        <w:tc>
          <w:tcPr>
            <w:tcW w:w="100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D48C895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proofErr w:type="spellStart"/>
            <w:r w:rsidRPr="00B42AEA">
              <w:rPr>
                <w:rFonts w:ascii="Times New Roman" w:eastAsia="Times New Roman" w:hAnsi="Times New Roman"/>
                <w:b/>
                <w:bCs/>
                <w:kern w:val="24"/>
                <w:sz w:val="20"/>
                <w:szCs w:val="20"/>
                <w:lang w:eastAsia="en-US"/>
              </w:rPr>
              <w:t>MolProbity</w:t>
            </w:r>
            <w:proofErr w:type="spellEnd"/>
          </w:p>
        </w:tc>
        <w:tc>
          <w:tcPr>
            <w:tcW w:w="21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43F55D" w14:textId="5B619A79" w:rsidR="002C3E4F" w:rsidRPr="00B42AEA" w:rsidRDefault="002C3E4F" w:rsidP="002C3E4F">
            <w:pPr>
              <w:spacing w:after="0" w:line="240" w:lineRule="auto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 xml:space="preserve">Ramachandran </w:t>
            </w:r>
            <w:proofErr w:type="spellStart"/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favo</w:t>
            </w:r>
            <w:r w:rsidR="00096BCB"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u</w:t>
            </w: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red</w:t>
            </w:r>
            <w:proofErr w:type="spellEnd"/>
          </w:p>
        </w:tc>
        <w:tc>
          <w:tcPr>
            <w:tcW w:w="11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6628C693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95-98%</w:t>
            </w:r>
          </w:p>
        </w:tc>
        <w:tc>
          <w:tcPr>
            <w:tcW w:w="67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556F4C8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97.4%</w:t>
            </w:r>
          </w:p>
        </w:tc>
      </w:tr>
      <w:tr w:rsidR="002C3E4F" w:rsidRPr="00B42AEA" w14:paraId="6FF42B21" w14:textId="77777777" w:rsidTr="000446B7">
        <w:trPr>
          <w:trHeight w:val="217"/>
        </w:trPr>
        <w:tc>
          <w:tcPr>
            <w:tcW w:w="1003" w:type="pct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30D45C8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proofErr w:type="spellStart"/>
            <w:r w:rsidRPr="00B42AEA">
              <w:rPr>
                <w:rFonts w:ascii="Times New Roman" w:eastAsia="Times New Roman" w:hAnsi="Times New Roman"/>
                <w:b/>
                <w:bCs/>
                <w:kern w:val="24"/>
                <w:sz w:val="20"/>
                <w:szCs w:val="20"/>
                <w:lang w:eastAsia="en-US"/>
              </w:rPr>
              <w:t>ProSA</w:t>
            </w:r>
            <w:proofErr w:type="spellEnd"/>
          </w:p>
        </w:tc>
        <w:tc>
          <w:tcPr>
            <w:tcW w:w="2153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2F3AAD66" w14:textId="77777777" w:rsidR="002C3E4F" w:rsidRPr="00B42AEA" w:rsidRDefault="002C3E4F" w:rsidP="002C3E4F">
            <w:pPr>
              <w:spacing w:after="0" w:line="240" w:lineRule="auto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Z-score</w:t>
            </w:r>
          </w:p>
        </w:tc>
        <w:tc>
          <w:tcPr>
            <w:tcW w:w="116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91AEE2E" w14:textId="4A6FFA62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i/>
                <w:iCs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 xml:space="preserve">In </w:t>
            </w:r>
            <w:r w:rsidR="00096BCB"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 xml:space="preserve">the </w:t>
            </w: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native protein range</w:t>
            </w:r>
          </w:p>
        </w:tc>
        <w:tc>
          <w:tcPr>
            <w:tcW w:w="678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9306089" w14:textId="77777777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-3.15</w:t>
            </w:r>
          </w:p>
        </w:tc>
      </w:tr>
      <w:tr w:rsidR="002C3E4F" w:rsidRPr="00B42AEA" w14:paraId="45757AE6" w14:textId="77777777" w:rsidTr="000446B7">
        <w:trPr>
          <w:trHeight w:val="300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5277625" w14:textId="77777777" w:rsidR="002C3E4F" w:rsidRPr="00B42AEA" w:rsidRDefault="002C3E4F" w:rsidP="002C3E4F">
            <w:pPr>
              <w:spacing w:after="0" w:line="240" w:lineRule="auto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</w:p>
        </w:tc>
        <w:tc>
          <w:tcPr>
            <w:tcW w:w="2153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5EC254F" w14:textId="77777777" w:rsidR="002C3E4F" w:rsidRPr="00B42AEA" w:rsidRDefault="002C3E4F" w:rsidP="002C3E4F">
            <w:pPr>
              <w:spacing w:after="0" w:line="240" w:lineRule="auto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 xml:space="preserve">Majority of residue energy </w:t>
            </w:r>
          </w:p>
        </w:tc>
        <w:tc>
          <w:tcPr>
            <w:tcW w:w="116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F60268F" w14:textId="2FAF5BAE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Negati</w:t>
            </w:r>
            <w:r w:rsidR="00096BCB"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ves</w:t>
            </w:r>
          </w:p>
        </w:tc>
        <w:tc>
          <w:tcPr>
            <w:tcW w:w="67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06B41425" w14:textId="076FDC3D" w:rsidR="002C3E4F" w:rsidRPr="00B42AEA" w:rsidRDefault="002C3E4F" w:rsidP="002C3E4F">
            <w:pPr>
              <w:spacing w:after="0" w:line="240" w:lineRule="auto"/>
              <w:jc w:val="center"/>
              <w:textAlignment w:val="center"/>
              <w:rPr>
                <w:rFonts w:ascii="Times New Roman" w:eastAsia="Times New Roman" w:hAnsi="Times New Roman"/>
                <w:sz w:val="20"/>
                <w:szCs w:val="20"/>
                <w:lang w:eastAsia="en-US"/>
              </w:rPr>
            </w:pPr>
            <w:r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Negati</w:t>
            </w:r>
            <w:r w:rsidR="00096BCB" w:rsidRPr="00B42AEA">
              <w:rPr>
                <w:rFonts w:ascii="Times New Roman" w:eastAsia="Times New Roman" w:hAnsi="Times New Roman"/>
                <w:kern w:val="24"/>
                <w:sz w:val="20"/>
                <w:szCs w:val="20"/>
                <w:lang w:eastAsia="en-US"/>
              </w:rPr>
              <w:t>ves</w:t>
            </w:r>
          </w:p>
        </w:tc>
      </w:tr>
    </w:tbl>
    <w:p w14:paraId="46F8B0E1" w14:textId="77777777" w:rsidR="002C3E4F" w:rsidRPr="00B42AEA" w:rsidRDefault="002C3E4F" w:rsidP="002C3E4F">
      <w:pPr>
        <w:spacing w:after="0" w:line="240" w:lineRule="auto"/>
        <w:rPr>
          <w:rFonts w:ascii="Times New Roman" w:eastAsia="MS Mincho" w:hAnsi="Times New Roman"/>
          <w:sz w:val="20"/>
          <w:szCs w:val="20"/>
          <w:lang w:eastAsia="en-US"/>
        </w:rPr>
      </w:pPr>
    </w:p>
    <w:p w14:paraId="626F3239" w14:textId="68065640" w:rsidR="002C3E4F" w:rsidRPr="00B42AEA" w:rsidRDefault="002C3E4F" w:rsidP="000C5FD9">
      <w:pPr>
        <w:rPr>
          <w:rFonts w:ascii="Times New Roman" w:hAnsi="Times New Roman"/>
          <w:sz w:val="18"/>
          <w:szCs w:val="18"/>
        </w:rPr>
        <w:sectPr w:rsidR="002C3E4F" w:rsidRPr="00B42AEA" w:rsidSect="00D6215F">
          <w:headerReference w:type="default" r:id="rId9"/>
          <w:pgSz w:w="15840" w:h="12240" w:orient="landscape"/>
          <w:pgMar w:top="1440" w:right="1440" w:bottom="1440" w:left="1354" w:header="720" w:footer="360" w:gutter="0"/>
          <w:pgNumType w:fmt="lowerRoman"/>
          <w:cols w:space="720"/>
          <w:docGrid w:linePitch="360"/>
        </w:sectPr>
      </w:pPr>
    </w:p>
    <w:p w14:paraId="63D4F570" w14:textId="4210881D" w:rsidR="00940576" w:rsidRPr="00B42AEA" w:rsidRDefault="00940576" w:rsidP="00940576">
      <w:pPr>
        <w:keepNext/>
        <w:rPr>
          <w:rFonts w:ascii="Times New Roman" w:hAnsi="Times New Roman"/>
        </w:rPr>
      </w:pPr>
      <w:r w:rsidRPr="00B42AEA">
        <w:rPr>
          <w:rFonts w:ascii="Times New Roman" w:hAnsi="Times New Roman"/>
          <w:b/>
          <w:bCs/>
        </w:rPr>
        <w:lastRenderedPageBreak/>
        <w:t xml:space="preserve">Supplementary Table </w:t>
      </w:r>
      <w:r w:rsidR="009A613B" w:rsidRPr="00B42AEA">
        <w:rPr>
          <w:rFonts w:ascii="Times New Roman" w:hAnsi="Times New Roman"/>
          <w:b/>
          <w:bCs/>
        </w:rPr>
        <w:fldChar w:fldCharType="begin"/>
      </w:r>
      <w:r w:rsidR="009A613B" w:rsidRPr="00B42AEA">
        <w:rPr>
          <w:rFonts w:ascii="Times New Roman" w:hAnsi="Times New Roman"/>
          <w:b/>
          <w:bCs/>
        </w:rPr>
        <w:instrText xml:space="preserve"> SEQ Supplementary_Table \* ARABIC </w:instrText>
      </w:r>
      <w:r w:rsidR="009A613B" w:rsidRPr="00B42AEA">
        <w:rPr>
          <w:rFonts w:ascii="Times New Roman" w:hAnsi="Times New Roman"/>
          <w:b/>
          <w:bCs/>
        </w:rPr>
        <w:fldChar w:fldCharType="separate"/>
      </w:r>
      <w:r w:rsidR="0096392D" w:rsidRPr="00B42AEA">
        <w:rPr>
          <w:rFonts w:ascii="Times New Roman" w:hAnsi="Times New Roman"/>
          <w:b/>
          <w:bCs/>
          <w:noProof/>
        </w:rPr>
        <w:t>13</w:t>
      </w:r>
      <w:r w:rsidR="009A613B" w:rsidRPr="00B42AEA">
        <w:rPr>
          <w:rFonts w:ascii="Times New Roman" w:hAnsi="Times New Roman"/>
          <w:b/>
          <w:bCs/>
        </w:rPr>
        <w:fldChar w:fldCharType="end"/>
      </w:r>
      <w:r w:rsidRPr="00B42AEA">
        <w:rPr>
          <w:rFonts w:ascii="Times New Roman" w:hAnsi="Times New Roman"/>
          <w:b/>
          <w:bCs/>
        </w:rPr>
        <w:t>.</w:t>
      </w:r>
      <w:r w:rsidRPr="00B42AEA">
        <w:rPr>
          <w:rFonts w:ascii="Times New Roman" w:hAnsi="Times New Roman"/>
        </w:rPr>
        <w:t xml:space="preserve"> </w:t>
      </w:r>
      <w:r w:rsidR="00096BCB" w:rsidRPr="00B42AEA">
        <w:rPr>
          <w:rFonts w:ascii="Times New Roman" w:hAnsi="Times New Roman"/>
        </w:rPr>
        <w:t>The d</w:t>
      </w:r>
      <w:r w:rsidR="002B25F2" w:rsidRPr="00B42AEA">
        <w:rPr>
          <w:rFonts w:ascii="Times New Roman" w:hAnsi="Times New Roman"/>
        </w:rPr>
        <w:t xml:space="preserve">ocking score of the MEV-receptor complexes calculated by </w:t>
      </w:r>
      <w:r w:rsidR="00096BCB" w:rsidRPr="00B42AEA">
        <w:rPr>
          <w:rFonts w:ascii="Times New Roman" w:hAnsi="Times New Roman"/>
        </w:rPr>
        <w:t xml:space="preserve">the </w:t>
      </w:r>
      <w:r w:rsidR="002B25F2" w:rsidRPr="00B42AEA">
        <w:rPr>
          <w:rFonts w:ascii="Times New Roman" w:hAnsi="Times New Roman"/>
        </w:rPr>
        <w:t>HADDOCK Server</w:t>
      </w:r>
    </w:p>
    <w:tbl>
      <w:tblPr>
        <w:tblW w:w="5000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7"/>
        <w:gridCol w:w="774"/>
        <w:gridCol w:w="1220"/>
        <w:gridCol w:w="863"/>
        <w:gridCol w:w="1095"/>
        <w:gridCol w:w="1351"/>
        <w:gridCol w:w="1348"/>
        <w:gridCol w:w="1171"/>
        <w:gridCol w:w="1351"/>
        <w:gridCol w:w="1395"/>
        <w:gridCol w:w="761"/>
      </w:tblGrid>
      <w:tr w:rsidR="00665AF1" w:rsidRPr="00B42AEA" w14:paraId="7A28D183" w14:textId="77777777" w:rsidTr="00665AF1">
        <w:trPr>
          <w:trHeight w:val="308"/>
        </w:trPr>
        <w:tc>
          <w:tcPr>
            <w:tcW w:w="952" w:type="pct"/>
            <w:gridSpan w:val="2"/>
            <w:vAlign w:val="center"/>
            <w:hideMark/>
          </w:tcPr>
          <w:p w14:paraId="7444E8AC" w14:textId="1623F8A1" w:rsidR="00665AF1" w:rsidRPr="00B42AEA" w:rsidRDefault="00665AF1" w:rsidP="003341C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Receptor</w:t>
            </w:r>
          </w:p>
        </w:tc>
        <w:tc>
          <w:tcPr>
            <w:tcW w:w="4048" w:type="pct"/>
            <w:gridSpan w:val="9"/>
            <w:vAlign w:val="center"/>
            <w:hideMark/>
          </w:tcPr>
          <w:p w14:paraId="129F08FF" w14:textId="702AFC35" w:rsidR="00665AF1" w:rsidRPr="00B42AEA" w:rsidRDefault="00665AF1" w:rsidP="003341C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b/>
                <w:bCs/>
                <w:color w:val="000000"/>
                <w:sz w:val="18"/>
                <w:szCs w:val="18"/>
              </w:rPr>
              <w:t>MEV-Receptor complex parameter</w:t>
            </w:r>
          </w:p>
        </w:tc>
      </w:tr>
      <w:tr w:rsidR="00665AF1" w:rsidRPr="00B42AEA" w14:paraId="5195ACAE" w14:textId="77777777" w:rsidTr="00665AF1">
        <w:trPr>
          <w:trHeight w:val="617"/>
        </w:trPr>
        <w:tc>
          <w:tcPr>
            <w:tcW w:w="655" w:type="pct"/>
            <w:vAlign w:val="center"/>
            <w:hideMark/>
          </w:tcPr>
          <w:p w14:paraId="45709FAB" w14:textId="68E10A00" w:rsidR="00665AF1" w:rsidRPr="00B42AEA" w:rsidRDefault="00665AF1" w:rsidP="003341C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Receptor name</w:t>
            </w:r>
          </w:p>
        </w:tc>
        <w:tc>
          <w:tcPr>
            <w:tcW w:w="296" w:type="pct"/>
            <w:vAlign w:val="center"/>
            <w:hideMark/>
          </w:tcPr>
          <w:p w14:paraId="0CAA3C4A" w14:textId="77777777" w:rsidR="00665AF1" w:rsidRPr="00B42AEA" w:rsidRDefault="00665AF1" w:rsidP="003341C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PDB ID</w:t>
            </w:r>
          </w:p>
        </w:tc>
        <w:tc>
          <w:tcPr>
            <w:tcW w:w="468" w:type="pct"/>
            <w:vAlign w:val="center"/>
            <w:hideMark/>
          </w:tcPr>
          <w:p w14:paraId="79D79C33" w14:textId="77777777" w:rsidR="00665AF1" w:rsidRPr="00B42AEA" w:rsidRDefault="00665AF1" w:rsidP="003341C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HADDOCK score</w:t>
            </w:r>
          </w:p>
        </w:tc>
        <w:tc>
          <w:tcPr>
            <w:tcW w:w="331" w:type="pct"/>
            <w:vAlign w:val="center"/>
            <w:hideMark/>
          </w:tcPr>
          <w:p w14:paraId="5F904F01" w14:textId="77777777" w:rsidR="00665AF1" w:rsidRPr="00B42AEA" w:rsidRDefault="00665AF1" w:rsidP="003341C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Cluster size</w:t>
            </w:r>
          </w:p>
        </w:tc>
        <w:tc>
          <w:tcPr>
            <w:tcW w:w="420" w:type="pct"/>
            <w:vAlign w:val="center"/>
            <w:hideMark/>
          </w:tcPr>
          <w:p w14:paraId="3E33CA95" w14:textId="77777777" w:rsidR="00665AF1" w:rsidRPr="00B42AEA" w:rsidRDefault="00665AF1" w:rsidP="003341C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RMSD (Å)</w:t>
            </w:r>
          </w:p>
        </w:tc>
        <w:tc>
          <w:tcPr>
            <w:tcW w:w="518" w:type="pct"/>
            <w:vAlign w:val="center"/>
            <w:hideMark/>
          </w:tcPr>
          <w:p w14:paraId="63EF7B36" w14:textId="77777777" w:rsidR="00665AF1" w:rsidRPr="00B42AEA" w:rsidRDefault="00665AF1" w:rsidP="003341C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Van der Waals energy</w:t>
            </w:r>
          </w:p>
        </w:tc>
        <w:tc>
          <w:tcPr>
            <w:tcW w:w="517" w:type="pct"/>
            <w:vAlign w:val="center"/>
            <w:hideMark/>
          </w:tcPr>
          <w:p w14:paraId="7556B296" w14:textId="77777777" w:rsidR="00665AF1" w:rsidRPr="00B42AEA" w:rsidRDefault="00665AF1" w:rsidP="003341C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Electrostatic energy</w:t>
            </w:r>
          </w:p>
        </w:tc>
        <w:tc>
          <w:tcPr>
            <w:tcW w:w="449" w:type="pct"/>
            <w:vAlign w:val="center"/>
            <w:hideMark/>
          </w:tcPr>
          <w:p w14:paraId="1A0E1AE2" w14:textId="77777777" w:rsidR="00665AF1" w:rsidRPr="00B42AEA" w:rsidRDefault="00665AF1" w:rsidP="003341C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proofErr w:type="spellStart"/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Desolvation</w:t>
            </w:r>
            <w:proofErr w:type="spellEnd"/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 xml:space="preserve"> energy</w:t>
            </w:r>
          </w:p>
        </w:tc>
        <w:tc>
          <w:tcPr>
            <w:tcW w:w="518" w:type="pct"/>
            <w:vAlign w:val="center"/>
            <w:hideMark/>
          </w:tcPr>
          <w:p w14:paraId="2A2A0347" w14:textId="77777777" w:rsidR="00665AF1" w:rsidRPr="00B42AEA" w:rsidRDefault="00665AF1" w:rsidP="003341C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Restraints violation energy</w:t>
            </w:r>
          </w:p>
        </w:tc>
        <w:tc>
          <w:tcPr>
            <w:tcW w:w="535" w:type="pct"/>
            <w:vAlign w:val="center"/>
            <w:hideMark/>
          </w:tcPr>
          <w:p w14:paraId="28CC96F5" w14:textId="77777777" w:rsidR="00665AF1" w:rsidRPr="00B42AEA" w:rsidRDefault="00665AF1" w:rsidP="003341C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Buried Surface Area</w:t>
            </w:r>
          </w:p>
        </w:tc>
        <w:tc>
          <w:tcPr>
            <w:tcW w:w="292" w:type="pct"/>
            <w:vAlign w:val="center"/>
            <w:hideMark/>
          </w:tcPr>
          <w:p w14:paraId="4BC7F884" w14:textId="77777777" w:rsidR="00665AF1" w:rsidRPr="00B42AEA" w:rsidRDefault="00665AF1" w:rsidP="003341C1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Z-Score</w:t>
            </w:r>
          </w:p>
        </w:tc>
      </w:tr>
      <w:tr w:rsidR="00665AF1" w:rsidRPr="00B42AEA" w14:paraId="6A68827F" w14:textId="77777777" w:rsidTr="002B25F2">
        <w:trPr>
          <w:trHeight w:val="439"/>
        </w:trPr>
        <w:tc>
          <w:tcPr>
            <w:tcW w:w="655" w:type="pct"/>
            <w:shd w:val="clear" w:color="auto" w:fill="auto"/>
            <w:vAlign w:val="center"/>
            <w:hideMark/>
          </w:tcPr>
          <w:p w14:paraId="21E0E966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TLR-4 (A-chain)</w:t>
            </w:r>
          </w:p>
        </w:tc>
        <w:tc>
          <w:tcPr>
            <w:tcW w:w="296" w:type="pct"/>
            <w:shd w:val="clear" w:color="auto" w:fill="auto"/>
            <w:vAlign w:val="center"/>
            <w:hideMark/>
          </w:tcPr>
          <w:p w14:paraId="4C66A13B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3FXI</w:t>
            </w:r>
          </w:p>
        </w:tc>
        <w:tc>
          <w:tcPr>
            <w:tcW w:w="468" w:type="pct"/>
            <w:shd w:val="clear" w:color="auto" w:fill="auto"/>
            <w:vAlign w:val="center"/>
            <w:hideMark/>
          </w:tcPr>
          <w:p w14:paraId="18443099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83.8 ± 15.4</w:t>
            </w:r>
          </w:p>
        </w:tc>
        <w:tc>
          <w:tcPr>
            <w:tcW w:w="331" w:type="pct"/>
            <w:shd w:val="clear" w:color="auto" w:fill="auto"/>
            <w:vAlign w:val="center"/>
            <w:hideMark/>
          </w:tcPr>
          <w:p w14:paraId="0B092119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420" w:type="pct"/>
            <w:shd w:val="clear" w:color="auto" w:fill="auto"/>
            <w:vAlign w:val="center"/>
            <w:hideMark/>
          </w:tcPr>
          <w:p w14:paraId="78476271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1.1 ± 0.7</w:t>
            </w:r>
          </w:p>
        </w:tc>
        <w:tc>
          <w:tcPr>
            <w:tcW w:w="518" w:type="pct"/>
            <w:shd w:val="clear" w:color="auto" w:fill="auto"/>
            <w:vAlign w:val="center"/>
            <w:hideMark/>
          </w:tcPr>
          <w:p w14:paraId="65988940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61.1 ± 1.5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27D6545D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449.7 ± 43.9</w:t>
            </w:r>
          </w:p>
        </w:tc>
        <w:tc>
          <w:tcPr>
            <w:tcW w:w="449" w:type="pct"/>
            <w:shd w:val="clear" w:color="auto" w:fill="auto"/>
            <w:vAlign w:val="center"/>
            <w:hideMark/>
          </w:tcPr>
          <w:p w14:paraId="646F2DC7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10.3 ± 4.1</w:t>
            </w:r>
          </w:p>
        </w:tc>
        <w:tc>
          <w:tcPr>
            <w:tcW w:w="518" w:type="pct"/>
            <w:shd w:val="clear" w:color="auto" w:fill="auto"/>
            <w:vAlign w:val="center"/>
            <w:hideMark/>
          </w:tcPr>
          <w:p w14:paraId="183C1BC3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775.0 ± 168.4</w:t>
            </w:r>
          </w:p>
        </w:tc>
        <w:tc>
          <w:tcPr>
            <w:tcW w:w="535" w:type="pct"/>
            <w:shd w:val="clear" w:color="auto" w:fill="auto"/>
            <w:vAlign w:val="center"/>
            <w:hideMark/>
          </w:tcPr>
          <w:p w14:paraId="5501D3F7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2102.2 ± 26.9</w:t>
            </w:r>
          </w:p>
        </w:tc>
        <w:tc>
          <w:tcPr>
            <w:tcW w:w="292" w:type="pct"/>
            <w:shd w:val="clear" w:color="auto" w:fill="auto"/>
            <w:vAlign w:val="center"/>
            <w:hideMark/>
          </w:tcPr>
          <w:p w14:paraId="422D998D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2.2</w:t>
            </w:r>
          </w:p>
        </w:tc>
      </w:tr>
      <w:tr w:rsidR="00665AF1" w:rsidRPr="00B42AEA" w14:paraId="67AFBF42" w14:textId="77777777" w:rsidTr="002B25F2">
        <w:trPr>
          <w:trHeight w:val="439"/>
        </w:trPr>
        <w:tc>
          <w:tcPr>
            <w:tcW w:w="655" w:type="pct"/>
            <w:shd w:val="clear" w:color="auto" w:fill="auto"/>
            <w:vAlign w:val="center"/>
            <w:hideMark/>
          </w:tcPr>
          <w:p w14:paraId="68709B39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TLR-4 (B-chain)</w:t>
            </w:r>
          </w:p>
        </w:tc>
        <w:tc>
          <w:tcPr>
            <w:tcW w:w="296" w:type="pct"/>
            <w:shd w:val="clear" w:color="auto" w:fill="auto"/>
            <w:vAlign w:val="center"/>
            <w:hideMark/>
          </w:tcPr>
          <w:p w14:paraId="42FFD736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3FXI</w:t>
            </w:r>
          </w:p>
        </w:tc>
        <w:tc>
          <w:tcPr>
            <w:tcW w:w="468" w:type="pct"/>
            <w:shd w:val="clear" w:color="auto" w:fill="auto"/>
            <w:vAlign w:val="center"/>
            <w:hideMark/>
          </w:tcPr>
          <w:p w14:paraId="6BF015F8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50.7 ± 7.5</w:t>
            </w:r>
          </w:p>
        </w:tc>
        <w:tc>
          <w:tcPr>
            <w:tcW w:w="331" w:type="pct"/>
            <w:shd w:val="clear" w:color="auto" w:fill="auto"/>
            <w:vAlign w:val="center"/>
            <w:hideMark/>
          </w:tcPr>
          <w:p w14:paraId="7487C5C0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8</w:t>
            </w:r>
          </w:p>
        </w:tc>
        <w:tc>
          <w:tcPr>
            <w:tcW w:w="420" w:type="pct"/>
            <w:shd w:val="clear" w:color="auto" w:fill="auto"/>
            <w:vAlign w:val="center"/>
            <w:hideMark/>
          </w:tcPr>
          <w:p w14:paraId="17BA3DEE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4.8 ± 3.6</w:t>
            </w:r>
          </w:p>
        </w:tc>
        <w:tc>
          <w:tcPr>
            <w:tcW w:w="518" w:type="pct"/>
            <w:shd w:val="clear" w:color="auto" w:fill="auto"/>
            <w:vAlign w:val="center"/>
            <w:hideMark/>
          </w:tcPr>
          <w:p w14:paraId="5EE68B95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58.7 ± 23.7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4D85AED7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432.7 ± 114.8</w:t>
            </w:r>
          </w:p>
        </w:tc>
        <w:tc>
          <w:tcPr>
            <w:tcW w:w="449" w:type="pct"/>
            <w:shd w:val="clear" w:color="auto" w:fill="auto"/>
            <w:vAlign w:val="center"/>
            <w:hideMark/>
          </w:tcPr>
          <w:p w14:paraId="1C915489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11.9 ± 8.9</w:t>
            </w:r>
          </w:p>
        </w:tc>
        <w:tc>
          <w:tcPr>
            <w:tcW w:w="518" w:type="pct"/>
            <w:shd w:val="clear" w:color="auto" w:fill="auto"/>
            <w:vAlign w:val="center"/>
            <w:hideMark/>
          </w:tcPr>
          <w:p w14:paraId="0E64CADD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827.1 ± 29.4</w:t>
            </w:r>
          </w:p>
        </w:tc>
        <w:tc>
          <w:tcPr>
            <w:tcW w:w="535" w:type="pct"/>
            <w:shd w:val="clear" w:color="auto" w:fill="auto"/>
            <w:vAlign w:val="center"/>
            <w:hideMark/>
          </w:tcPr>
          <w:p w14:paraId="4BC73183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2314.0 ± 326.9</w:t>
            </w:r>
          </w:p>
        </w:tc>
        <w:tc>
          <w:tcPr>
            <w:tcW w:w="292" w:type="pct"/>
            <w:shd w:val="clear" w:color="auto" w:fill="auto"/>
            <w:vAlign w:val="center"/>
            <w:hideMark/>
          </w:tcPr>
          <w:p w14:paraId="33C35564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1.2</w:t>
            </w:r>
          </w:p>
        </w:tc>
      </w:tr>
      <w:tr w:rsidR="00665AF1" w:rsidRPr="00B42AEA" w14:paraId="1CA913E2" w14:textId="77777777" w:rsidTr="002B25F2">
        <w:trPr>
          <w:trHeight w:val="439"/>
        </w:trPr>
        <w:tc>
          <w:tcPr>
            <w:tcW w:w="655" w:type="pct"/>
            <w:shd w:val="clear" w:color="auto" w:fill="auto"/>
            <w:vAlign w:val="center"/>
            <w:hideMark/>
          </w:tcPr>
          <w:p w14:paraId="7ECFC8D3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TLR-8 (A-chain)</w:t>
            </w:r>
          </w:p>
        </w:tc>
        <w:tc>
          <w:tcPr>
            <w:tcW w:w="296" w:type="pct"/>
            <w:shd w:val="clear" w:color="auto" w:fill="auto"/>
            <w:vAlign w:val="center"/>
            <w:hideMark/>
          </w:tcPr>
          <w:p w14:paraId="04583D58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3W3J</w:t>
            </w:r>
          </w:p>
        </w:tc>
        <w:tc>
          <w:tcPr>
            <w:tcW w:w="468" w:type="pct"/>
            <w:shd w:val="clear" w:color="auto" w:fill="auto"/>
            <w:vAlign w:val="center"/>
            <w:hideMark/>
          </w:tcPr>
          <w:p w14:paraId="483601A8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101.0 ± 5.2</w:t>
            </w:r>
          </w:p>
        </w:tc>
        <w:tc>
          <w:tcPr>
            <w:tcW w:w="331" w:type="pct"/>
            <w:shd w:val="clear" w:color="auto" w:fill="auto"/>
            <w:vAlign w:val="center"/>
            <w:hideMark/>
          </w:tcPr>
          <w:p w14:paraId="5AEA55B5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420" w:type="pct"/>
            <w:shd w:val="clear" w:color="auto" w:fill="auto"/>
            <w:vAlign w:val="center"/>
            <w:hideMark/>
          </w:tcPr>
          <w:p w14:paraId="6AE6EC20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3.1 ± 0.3</w:t>
            </w:r>
          </w:p>
        </w:tc>
        <w:tc>
          <w:tcPr>
            <w:tcW w:w="518" w:type="pct"/>
            <w:shd w:val="clear" w:color="auto" w:fill="auto"/>
            <w:vAlign w:val="center"/>
            <w:hideMark/>
          </w:tcPr>
          <w:p w14:paraId="37FD6CA1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86.8 ± 6.2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103D30A3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401.4 ± 64.6</w:t>
            </w:r>
          </w:p>
        </w:tc>
        <w:tc>
          <w:tcPr>
            <w:tcW w:w="449" w:type="pct"/>
            <w:shd w:val="clear" w:color="auto" w:fill="auto"/>
            <w:vAlign w:val="center"/>
            <w:hideMark/>
          </w:tcPr>
          <w:p w14:paraId="167F9005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10.8 ± 0.2</w:t>
            </w:r>
          </w:p>
        </w:tc>
        <w:tc>
          <w:tcPr>
            <w:tcW w:w="518" w:type="pct"/>
            <w:shd w:val="clear" w:color="auto" w:fill="auto"/>
            <w:vAlign w:val="center"/>
            <w:hideMark/>
          </w:tcPr>
          <w:p w14:paraId="36C4C923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768.8 ± 94.1</w:t>
            </w:r>
          </w:p>
        </w:tc>
        <w:tc>
          <w:tcPr>
            <w:tcW w:w="535" w:type="pct"/>
            <w:shd w:val="clear" w:color="auto" w:fill="auto"/>
            <w:vAlign w:val="center"/>
            <w:hideMark/>
          </w:tcPr>
          <w:p w14:paraId="36651BD5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2948.0 ± 80.7</w:t>
            </w:r>
          </w:p>
        </w:tc>
        <w:tc>
          <w:tcPr>
            <w:tcW w:w="292" w:type="pct"/>
            <w:shd w:val="clear" w:color="auto" w:fill="auto"/>
            <w:vAlign w:val="center"/>
            <w:hideMark/>
          </w:tcPr>
          <w:p w14:paraId="5FE9853B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1.4</w:t>
            </w:r>
          </w:p>
        </w:tc>
      </w:tr>
      <w:tr w:rsidR="00665AF1" w:rsidRPr="00B42AEA" w14:paraId="35DFBE12" w14:textId="77777777" w:rsidTr="002B25F2">
        <w:trPr>
          <w:trHeight w:val="440"/>
        </w:trPr>
        <w:tc>
          <w:tcPr>
            <w:tcW w:w="655" w:type="pct"/>
            <w:shd w:val="clear" w:color="auto" w:fill="auto"/>
            <w:vAlign w:val="center"/>
            <w:hideMark/>
          </w:tcPr>
          <w:p w14:paraId="68123823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TLR-8 (B-chain)</w:t>
            </w:r>
          </w:p>
        </w:tc>
        <w:tc>
          <w:tcPr>
            <w:tcW w:w="296" w:type="pct"/>
            <w:shd w:val="clear" w:color="auto" w:fill="auto"/>
            <w:vAlign w:val="center"/>
            <w:hideMark/>
          </w:tcPr>
          <w:p w14:paraId="1E00969F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3W3J</w:t>
            </w:r>
          </w:p>
        </w:tc>
        <w:tc>
          <w:tcPr>
            <w:tcW w:w="468" w:type="pct"/>
            <w:shd w:val="clear" w:color="auto" w:fill="auto"/>
            <w:vAlign w:val="center"/>
            <w:hideMark/>
          </w:tcPr>
          <w:p w14:paraId="179F0790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95.8 ± 16.9</w:t>
            </w:r>
          </w:p>
        </w:tc>
        <w:tc>
          <w:tcPr>
            <w:tcW w:w="331" w:type="pct"/>
            <w:shd w:val="clear" w:color="auto" w:fill="auto"/>
            <w:vAlign w:val="center"/>
            <w:hideMark/>
          </w:tcPr>
          <w:p w14:paraId="4AF1E2D3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420" w:type="pct"/>
            <w:shd w:val="clear" w:color="auto" w:fill="auto"/>
            <w:vAlign w:val="center"/>
            <w:hideMark/>
          </w:tcPr>
          <w:p w14:paraId="3C978561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0.9 ± 0.5</w:t>
            </w:r>
          </w:p>
        </w:tc>
        <w:tc>
          <w:tcPr>
            <w:tcW w:w="518" w:type="pct"/>
            <w:shd w:val="clear" w:color="auto" w:fill="auto"/>
            <w:vAlign w:val="center"/>
            <w:hideMark/>
          </w:tcPr>
          <w:p w14:paraId="1BE4B414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85.6 ± 5.3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2FDD34F0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361.3 ± 40.0</w:t>
            </w:r>
          </w:p>
        </w:tc>
        <w:tc>
          <w:tcPr>
            <w:tcW w:w="449" w:type="pct"/>
            <w:shd w:val="clear" w:color="auto" w:fill="auto"/>
            <w:vAlign w:val="center"/>
            <w:hideMark/>
          </w:tcPr>
          <w:p w14:paraId="5444B493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27.6 ± 1.6</w:t>
            </w:r>
          </w:p>
        </w:tc>
        <w:tc>
          <w:tcPr>
            <w:tcW w:w="518" w:type="pct"/>
            <w:shd w:val="clear" w:color="auto" w:fill="auto"/>
            <w:vAlign w:val="center"/>
            <w:hideMark/>
          </w:tcPr>
          <w:p w14:paraId="6AD05FFD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897.8 ± 68.8</w:t>
            </w:r>
          </w:p>
        </w:tc>
        <w:tc>
          <w:tcPr>
            <w:tcW w:w="535" w:type="pct"/>
            <w:shd w:val="clear" w:color="auto" w:fill="auto"/>
            <w:vAlign w:val="center"/>
            <w:hideMark/>
          </w:tcPr>
          <w:p w14:paraId="56FF5F06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2998.6 ± 101.2</w:t>
            </w:r>
          </w:p>
        </w:tc>
        <w:tc>
          <w:tcPr>
            <w:tcW w:w="292" w:type="pct"/>
            <w:shd w:val="clear" w:color="auto" w:fill="auto"/>
            <w:vAlign w:val="center"/>
            <w:hideMark/>
          </w:tcPr>
          <w:p w14:paraId="1DED5B99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1.6</w:t>
            </w:r>
          </w:p>
        </w:tc>
      </w:tr>
      <w:tr w:rsidR="00665AF1" w:rsidRPr="00B42AEA" w14:paraId="1138FFBC" w14:textId="77777777" w:rsidTr="002B25F2">
        <w:trPr>
          <w:trHeight w:val="439"/>
        </w:trPr>
        <w:tc>
          <w:tcPr>
            <w:tcW w:w="655" w:type="pct"/>
            <w:shd w:val="clear" w:color="auto" w:fill="auto"/>
            <w:vAlign w:val="center"/>
            <w:hideMark/>
          </w:tcPr>
          <w:p w14:paraId="7B113534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HLA-A*24:02 (A-chain)</w:t>
            </w:r>
          </w:p>
        </w:tc>
        <w:tc>
          <w:tcPr>
            <w:tcW w:w="296" w:type="pct"/>
            <w:shd w:val="clear" w:color="auto" w:fill="auto"/>
            <w:vAlign w:val="center"/>
            <w:hideMark/>
          </w:tcPr>
          <w:p w14:paraId="5E32F9CF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3WLB</w:t>
            </w:r>
          </w:p>
        </w:tc>
        <w:tc>
          <w:tcPr>
            <w:tcW w:w="468" w:type="pct"/>
            <w:shd w:val="clear" w:color="auto" w:fill="auto"/>
            <w:vAlign w:val="center"/>
            <w:hideMark/>
          </w:tcPr>
          <w:p w14:paraId="64A66605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71.6 ± 23.2</w:t>
            </w:r>
          </w:p>
        </w:tc>
        <w:tc>
          <w:tcPr>
            <w:tcW w:w="331" w:type="pct"/>
            <w:shd w:val="clear" w:color="auto" w:fill="auto"/>
            <w:vAlign w:val="center"/>
            <w:hideMark/>
          </w:tcPr>
          <w:p w14:paraId="5EA4B644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420" w:type="pct"/>
            <w:shd w:val="clear" w:color="auto" w:fill="auto"/>
            <w:vAlign w:val="center"/>
            <w:hideMark/>
          </w:tcPr>
          <w:p w14:paraId="6FF1307B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1.6 ± 0.9</w:t>
            </w:r>
          </w:p>
        </w:tc>
        <w:tc>
          <w:tcPr>
            <w:tcW w:w="518" w:type="pct"/>
            <w:shd w:val="clear" w:color="auto" w:fill="auto"/>
            <w:vAlign w:val="center"/>
            <w:hideMark/>
          </w:tcPr>
          <w:p w14:paraId="12DDE076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56.6 ± 7.0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64F8D96B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448.1 ± 92.4</w:t>
            </w:r>
          </w:p>
        </w:tc>
        <w:tc>
          <w:tcPr>
            <w:tcW w:w="449" w:type="pct"/>
            <w:shd w:val="clear" w:color="auto" w:fill="auto"/>
            <w:vAlign w:val="center"/>
            <w:hideMark/>
          </w:tcPr>
          <w:p w14:paraId="39B9D3CF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5.0 ± 6.1</w:t>
            </w:r>
          </w:p>
        </w:tc>
        <w:tc>
          <w:tcPr>
            <w:tcW w:w="518" w:type="pct"/>
            <w:shd w:val="clear" w:color="auto" w:fill="auto"/>
            <w:vAlign w:val="center"/>
            <w:hideMark/>
          </w:tcPr>
          <w:p w14:paraId="28FF824B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696.0 ± 134.8</w:t>
            </w:r>
          </w:p>
        </w:tc>
        <w:tc>
          <w:tcPr>
            <w:tcW w:w="535" w:type="pct"/>
            <w:shd w:val="clear" w:color="auto" w:fill="auto"/>
            <w:vAlign w:val="center"/>
            <w:hideMark/>
          </w:tcPr>
          <w:p w14:paraId="6D3645C5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2522.7 ± 137.0</w:t>
            </w:r>
          </w:p>
        </w:tc>
        <w:tc>
          <w:tcPr>
            <w:tcW w:w="292" w:type="pct"/>
            <w:shd w:val="clear" w:color="auto" w:fill="auto"/>
            <w:vAlign w:val="center"/>
            <w:hideMark/>
          </w:tcPr>
          <w:p w14:paraId="561F7E31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1.6</w:t>
            </w:r>
          </w:p>
        </w:tc>
      </w:tr>
      <w:tr w:rsidR="00665AF1" w:rsidRPr="00B42AEA" w14:paraId="252FC4EB" w14:textId="77777777" w:rsidTr="002B25F2">
        <w:trPr>
          <w:trHeight w:val="439"/>
        </w:trPr>
        <w:tc>
          <w:tcPr>
            <w:tcW w:w="655" w:type="pct"/>
            <w:shd w:val="clear" w:color="auto" w:fill="auto"/>
            <w:vAlign w:val="center"/>
            <w:hideMark/>
          </w:tcPr>
          <w:p w14:paraId="6773BCD4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HLA-A*24:02 (B-chain)</w:t>
            </w:r>
          </w:p>
        </w:tc>
        <w:tc>
          <w:tcPr>
            <w:tcW w:w="296" w:type="pct"/>
            <w:shd w:val="clear" w:color="auto" w:fill="auto"/>
            <w:vAlign w:val="center"/>
            <w:hideMark/>
          </w:tcPr>
          <w:p w14:paraId="5E2007B3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3WLB</w:t>
            </w:r>
          </w:p>
        </w:tc>
        <w:tc>
          <w:tcPr>
            <w:tcW w:w="468" w:type="pct"/>
            <w:shd w:val="clear" w:color="auto" w:fill="auto"/>
            <w:vAlign w:val="center"/>
            <w:hideMark/>
          </w:tcPr>
          <w:p w14:paraId="0DD45372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91.3 ± 3.1</w:t>
            </w:r>
          </w:p>
        </w:tc>
        <w:tc>
          <w:tcPr>
            <w:tcW w:w="331" w:type="pct"/>
            <w:shd w:val="clear" w:color="auto" w:fill="auto"/>
            <w:vAlign w:val="center"/>
            <w:hideMark/>
          </w:tcPr>
          <w:p w14:paraId="2591E1BB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420" w:type="pct"/>
            <w:shd w:val="clear" w:color="auto" w:fill="auto"/>
            <w:vAlign w:val="center"/>
            <w:hideMark/>
          </w:tcPr>
          <w:p w14:paraId="688D87F1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4.0 ± 0.8</w:t>
            </w:r>
          </w:p>
        </w:tc>
        <w:tc>
          <w:tcPr>
            <w:tcW w:w="518" w:type="pct"/>
            <w:shd w:val="clear" w:color="auto" w:fill="auto"/>
            <w:vAlign w:val="center"/>
            <w:hideMark/>
          </w:tcPr>
          <w:p w14:paraId="18A50D8F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41.5 ± 5.8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0F05D4BC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412.4 ± 34.5</w:t>
            </w:r>
          </w:p>
        </w:tc>
        <w:tc>
          <w:tcPr>
            <w:tcW w:w="449" w:type="pct"/>
            <w:shd w:val="clear" w:color="auto" w:fill="auto"/>
            <w:vAlign w:val="center"/>
            <w:hideMark/>
          </w:tcPr>
          <w:p w14:paraId="6DBEE319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14.7 ± 3.6</w:t>
            </w:r>
          </w:p>
        </w:tc>
        <w:tc>
          <w:tcPr>
            <w:tcW w:w="518" w:type="pct"/>
            <w:shd w:val="clear" w:color="auto" w:fill="auto"/>
            <w:vAlign w:val="center"/>
            <w:hideMark/>
          </w:tcPr>
          <w:p w14:paraId="4F1B15C4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474.2 ± 85.2</w:t>
            </w:r>
          </w:p>
        </w:tc>
        <w:tc>
          <w:tcPr>
            <w:tcW w:w="535" w:type="pct"/>
            <w:shd w:val="clear" w:color="auto" w:fill="auto"/>
            <w:vAlign w:val="center"/>
            <w:hideMark/>
          </w:tcPr>
          <w:p w14:paraId="5D1ED864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1816.2 ± 45.7</w:t>
            </w:r>
          </w:p>
        </w:tc>
        <w:tc>
          <w:tcPr>
            <w:tcW w:w="292" w:type="pct"/>
            <w:shd w:val="clear" w:color="auto" w:fill="auto"/>
            <w:vAlign w:val="center"/>
            <w:hideMark/>
          </w:tcPr>
          <w:p w14:paraId="03606C84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1.8</w:t>
            </w:r>
          </w:p>
        </w:tc>
      </w:tr>
      <w:tr w:rsidR="00665AF1" w:rsidRPr="00B42AEA" w14:paraId="609D6239" w14:textId="77777777" w:rsidTr="002B25F2">
        <w:trPr>
          <w:trHeight w:val="439"/>
        </w:trPr>
        <w:tc>
          <w:tcPr>
            <w:tcW w:w="655" w:type="pct"/>
            <w:shd w:val="clear" w:color="auto" w:fill="auto"/>
            <w:vAlign w:val="center"/>
            <w:hideMark/>
          </w:tcPr>
          <w:p w14:paraId="4D4C3C8F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HLA-DRB1*04:05 (A-chain)</w:t>
            </w:r>
          </w:p>
        </w:tc>
        <w:tc>
          <w:tcPr>
            <w:tcW w:w="296" w:type="pct"/>
            <w:shd w:val="clear" w:color="auto" w:fill="auto"/>
            <w:vAlign w:val="center"/>
            <w:hideMark/>
          </w:tcPr>
          <w:p w14:paraId="00BC2540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6BIR</w:t>
            </w:r>
          </w:p>
        </w:tc>
        <w:tc>
          <w:tcPr>
            <w:tcW w:w="468" w:type="pct"/>
            <w:shd w:val="clear" w:color="auto" w:fill="auto"/>
            <w:vAlign w:val="center"/>
            <w:hideMark/>
          </w:tcPr>
          <w:p w14:paraId="4CEDBFEC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79.1 ± 12.9</w:t>
            </w:r>
          </w:p>
        </w:tc>
        <w:tc>
          <w:tcPr>
            <w:tcW w:w="331" w:type="pct"/>
            <w:shd w:val="clear" w:color="auto" w:fill="auto"/>
            <w:vAlign w:val="center"/>
            <w:hideMark/>
          </w:tcPr>
          <w:p w14:paraId="57E89900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0" w:type="pct"/>
            <w:shd w:val="clear" w:color="auto" w:fill="auto"/>
            <w:vAlign w:val="center"/>
            <w:hideMark/>
          </w:tcPr>
          <w:p w14:paraId="11427942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1.1 ± 0.9</w:t>
            </w:r>
          </w:p>
        </w:tc>
        <w:tc>
          <w:tcPr>
            <w:tcW w:w="518" w:type="pct"/>
            <w:shd w:val="clear" w:color="auto" w:fill="auto"/>
            <w:vAlign w:val="center"/>
            <w:hideMark/>
          </w:tcPr>
          <w:p w14:paraId="3E328DCD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68.1 ± 10.7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3476CD7C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519.3 ± 55.7</w:t>
            </w:r>
          </w:p>
        </w:tc>
        <w:tc>
          <w:tcPr>
            <w:tcW w:w="449" w:type="pct"/>
            <w:shd w:val="clear" w:color="auto" w:fill="auto"/>
            <w:vAlign w:val="center"/>
            <w:hideMark/>
          </w:tcPr>
          <w:p w14:paraId="4CB5E9FC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15.2 ± 10.4</w:t>
            </w:r>
          </w:p>
        </w:tc>
        <w:tc>
          <w:tcPr>
            <w:tcW w:w="518" w:type="pct"/>
            <w:shd w:val="clear" w:color="auto" w:fill="auto"/>
            <w:vAlign w:val="center"/>
            <w:hideMark/>
          </w:tcPr>
          <w:p w14:paraId="79DE3D83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1080.6 ± 88.8</w:t>
            </w:r>
          </w:p>
        </w:tc>
        <w:tc>
          <w:tcPr>
            <w:tcW w:w="535" w:type="pct"/>
            <w:shd w:val="clear" w:color="auto" w:fill="auto"/>
            <w:vAlign w:val="center"/>
            <w:hideMark/>
          </w:tcPr>
          <w:p w14:paraId="5DEACA0B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2739.0 ± 121.8</w:t>
            </w:r>
          </w:p>
        </w:tc>
        <w:tc>
          <w:tcPr>
            <w:tcW w:w="292" w:type="pct"/>
            <w:shd w:val="clear" w:color="auto" w:fill="auto"/>
            <w:vAlign w:val="center"/>
            <w:hideMark/>
          </w:tcPr>
          <w:p w14:paraId="1355E0CA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1.5</w:t>
            </w:r>
          </w:p>
        </w:tc>
      </w:tr>
      <w:tr w:rsidR="00665AF1" w:rsidRPr="00B42AEA" w14:paraId="0467E9E8" w14:textId="77777777" w:rsidTr="002B25F2">
        <w:trPr>
          <w:trHeight w:val="440"/>
        </w:trPr>
        <w:tc>
          <w:tcPr>
            <w:tcW w:w="655" w:type="pct"/>
            <w:shd w:val="clear" w:color="auto" w:fill="auto"/>
            <w:vAlign w:val="center"/>
            <w:hideMark/>
          </w:tcPr>
          <w:p w14:paraId="4C7F71F1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HLA-DRB1*04:05 (B-chain)</w:t>
            </w:r>
          </w:p>
        </w:tc>
        <w:tc>
          <w:tcPr>
            <w:tcW w:w="296" w:type="pct"/>
            <w:shd w:val="clear" w:color="auto" w:fill="auto"/>
            <w:vAlign w:val="center"/>
            <w:hideMark/>
          </w:tcPr>
          <w:p w14:paraId="5043013E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6BIR</w:t>
            </w:r>
          </w:p>
        </w:tc>
        <w:tc>
          <w:tcPr>
            <w:tcW w:w="468" w:type="pct"/>
            <w:shd w:val="clear" w:color="auto" w:fill="auto"/>
            <w:vAlign w:val="center"/>
            <w:hideMark/>
          </w:tcPr>
          <w:p w14:paraId="3593876F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30.9 ± 17.2</w:t>
            </w:r>
          </w:p>
        </w:tc>
        <w:tc>
          <w:tcPr>
            <w:tcW w:w="331" w:type="pct"/>
            <w:shd w:val="clear" w:color="auto" w:fill="auto"/>
            <w:vAlign w:val="center"/>
            <w:hideMark/>
          </w:tcPr>
          <w:p w14:paraId="77BF73FB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420" w:type="pct"/>
            <w:shd w:val="clear" w:color="auto" w:fill="auto"/>
            <w:vAlign w:val="center"/>
            <w:hideMark/>
          </w:tcPr>
          <w:p w14:paraId="06D1490A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0.6 ± 0.3</w:t>
            </w:r>
          </w:p>
        </w:tc>
        <w:tc>
          <w:tcPr>
            <w:tcW w:w="518" w:type="pct"/>
            <w:shd w:val="clear" w:color="auto" w:fill="auto"/>
            <w:vAlign w:val="center"/>
            <w:hideMark/>
          </w:tcPr>
          <w:p w14:paraId="25EBCAFE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98.6 ± 3.1</w:t>
            </w:r>
          </w:p>
        </w:tc>
        <w:tc>
          <w:tcPr>
            <w:tcW w:w="517" w:type="pct"/>
            <w:shd w:val="clear" w:color="auto" w:fill="auto"/>
            <w:vAlign w:val="center"/>
            <w:hideMark/>
          </w:tcPr>
          <w:p w14:paraId="61D73B40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314.8 ± 11.6</w:t>
            </w:r>
          </w:p>
        </w:tc>
        <w:tc>
          <w:tcPr>
            <w:tcW w:w="449" w:type="pct"/>
            <w:shd w:val="clear" w:color="auto" w:fill="auto"/>
            <w:vAlign w:val="center"/>
            <w:hideMark/>
          </w:tcPr>
          <w:p w14:paraId="1909034F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17.6 ± 2.1</w:t>
            </w:r>
          </w:p>
        </w:tc>
        <w:tc>
          <w:tcPr>
            <w:tcW w:w="518" w:type="pct"/>
            <w:shd w:val="clear" w:color="auto" w:fill="auto"/>
            <w:vAlign w:val="center"/>
            <w:hideMark/>
          </w:tcPr>
          <w:p w14:paraId="09D0A73F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1483.2 ± 158.1</w:t>
            </w:r>
          </w:p>
        </w:tc>
        <w:tc>
          <w:tcPr>
            <w:tcW w:w="535" w:type="pct"/>
            <w:shd w:val="clear" w:color="auto" w:fill="auto"/>
            <w:vAlign w:val="center"/>
            <w:hideMark/>
          </w:tcPr>
          <w:p w14:paraId="24ACE28C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3093.3 ± 147.0</w:t>
            </w:r>
          </w:p>
        </w:tc>
        <w:tc>
          <w:tcPr>
            <w:tcW w:w="292" w:type="pct"/>
            <w:shd w:val="clear" w:color="auto" w:fill="auto"/>
            <w:vAlign w:val="center"/>
            <w:hideMark/>
          </w:tcPr>
          <w:p w14:paraId="177BD35A" w14:textId="77777777" w:rsidR="00665AF1" w:rsidRPr="00B42AEA" w:rsidRDefault="00665AF1" w:rsidP="003341C1">
            <w:pPr>
              <w:spacing w:after="0" w:line="240" w:lineRule="auto"/>
              <w:contextualSpacing/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color w:val="000000"/>
                <w:sz w:val="18"/>
                <w:szCs w:val="18"/>
              </w:rPr>
              <w:t>-2.3</w:t>
            </w:r>
          </w:p>
        </w:tc>
      </w:tr>
    </w:tbl>
    <w:p w14:paraId="23E2F7A5" w14:textId="42ABAF3A" w:rsidR="003341C1" w:rsidRPr="00B42AEA" w:rsidRDefault="003341C1" w:rsidP="005B2796">
      <w:pPr>
        <w:spacing w:after="0"/>
        <w:rPr>
          <w:rFonts w:ascii="Times New Roman" w:hAnsi="Times New Roman"/>
          <w:sz w:val="18"/>
          <w:szCs w:val="18"/>
        </w:rPr>
      </w:pPr>
    </w:p>
    <w:p w14:paraId="4C5A7645" w14:textId="77777777" w:rsidR="003341C1" w:rsidRPr="00B42AEA" w:rsidRDefault="003341C1" w:rsidP="003341C1">
      <w:pPr>
        <w:spacing w:after="160" w:line="259" w:lineRule="auto"/>
        <w:rPr>
          <w:rFonts w:ascii="Times New Roman" w:hAnsi="Times New Roman"/>
          <w:sz w:val="18"/>
          <w:szCs w:val="18"/>
        </w:rPr>
      </w:pPr>
    </w:p>
    <w:p w14:paraId="1C45402F" w14:textId="77777777" w:rsidR="003341C1" w:rsidRPr="00B42AEA" w:rsidRDefault="003341C1" w:rsidP="003341C1">
      <w:pPr>
        <w:spacing w:after="160" w:line="259" w:lineRule="auto"/>
        <w:rPr>
          <w:rFonts w:ascii="Times New Roman" w:hAnsi="Times New Roman"/>
          <w:sz w:val="18"/>
          <w:szCs w:val="18"/>
        </w:rPr>
      </w:pPr>
      <w:r w:rsidRPr="00B42AEA">
        <w:rPr>
          <w:rFonts w:ascii="Times New Roman" w:hAnsi="Times New Roman"/>
          <w:sz w:val="18"/>
          <w:szCs w:val="18"/>
        </w:rPr>
        <w:br w:type="page"/>
      </w:r>
    </w:p>
    <w:p w14:paraId="28C5FD25" w14:textId="07999887" w:rsidR="00940576" w:rsidRPr="00B42AEA" w:rsidRDefault="00940576" w:rsidP="00940576">
      <w:pPr>
        <w:keepNext/>
        <w:rPr>
          <w:rFonts w:ascii="Times New Roman" w:hAnsi="Times New Roman"/>
        </w:rPr>
      </w:pPr>
      <w:r w:rsidRPr="00B42AEA">
        <w:rPr>
          <w:rFonts w:ascii="Times New Roman" w:hAnsi="Times New Roman"/>
          <w:b/>
          <w:bCs/>
        </w:rPr>
        <w:lastRenderedPageBreak/>
        <w:t xml:space="preserve">Supplementary Table </w:t>
      </w:r>
      <w:r w:rsidR="009A613B" w:rsidRPr="00B42AEA">
        <w:rPr>
          <w:rFonts w:ascii="Times New Roman" w:hAnsi="Times New Roman"/>
          <w:b/>
          <w:bCs/>
        </w:rPr>
        <w:fldChar w:fldCharType="begin"/>
      </w:r>
      <w:r w:rsidR="009A613B" w:rsidRPr="00B42AEA">
        <w:rPr>
          <w:rFonts w:ascii="Times New Roman" w:hAnsi="Times New Roman"/>
          <w:b/>
          <w:bCs/>
        </w:rPr>
        <w:instrText xml:space="preserve"> SEQ Supplementary_Table \* ARABIC </w:instrText>
      </w:r>
      <w:r w:rsidR="009A613B" w:rsidRPr="00B42AEA">
        <w:rPr>
          <w:rFonts w:ascii="Times New Roman" w:hAnsi="Times New Roman"/>
          <w:b/>
          <w:bCs/>
        </w:rPr>
        <w:fldChar w:fldCharType="separate"/>
      </w:r>
      <w:r w:rsidR="0096392D" w:rsidRPr="00B42AEA">
        <w:rPr>
          <w:rFonts w:ascii="Times New Roman" w:hAnsi="Times New Roman"/>
          <w:b/>
          <w:bCs/>
          <w:noProof/>
        </w:rPr>
        <w:t>14</w:t>
      </w:r>
      <w:r w:rsidR="009A613B" w:rsidRPr="00B42AEA">
        <w:rPr>
          <w:rFonts w:ascii="Times New Roman" w:hAnsi="Times New Roman"/>
          <w:b/>
          <w:bCs/>
        </w:rPr>
        <w:fldChar w:fldCharType="end"/>
      </w:r>
      <w:r w:rsidRPr="00B42AEA">
        <w:rPr>
          <w:rFonts w:ascii="Times New Roman" w:hAnsi="Times New Roman"/>
          <w:b/>
          <w:bCs/>
        </w:rPr>
        <w:t>.</w:t>
      </w:r>
      <w:r w:rsidRPr="00B42AEA">
        <w:rPr>
          <w:rFonts w:ascii="Times New Roman" w:hAnsi="Times New Roman"/>
        </w:rPr>
        <w:t xml:space="preserve"> </w:t>
      </w:r>
      <w:r w:rsidR="00096BCB" w:rsidRPr="00B42AEA">
        <w:rPr>
          <w:rFonts w:ascii="Times New Roman" w:hAnsi="Times New Roman"/>
        </w:rPr>
        <w:t>The d</w:t>
      </w:r>
      <w:r w:rsidR="002B25F2" w:rsidRPr="00B42AEA">
        <w:rPr>
          <w:rFonts w:ascii="Times New Roman" w:hAnsi="Times New Roman"/>
        </w:rPr>
        <w:t>ocking score of the MEV-receptor complexes calculated by HADDOCK Server calculated by</w:t>
      </w:r>
      <w:r w:rsidRPr="00B42AEA">
        <w:rPr>
          <w:rFonts w:ascii="Times New Roman" w:hAnsi="Times New Roman"/>
        </w:rPr>
        <w:t xml:space="preserve"> </w:t>
      </w:r>
      <w:proofErr w:type="spellStart"/>
      <w:r w:rsidRPr="00B42AEA">
        <w:rPr>
          <w:rFonts w:ascii="Times New Roman" w:hAnsi="Times New Roman"/>
        </w:rPr>
        <w:t>FireDock</w:t>
      </w:r>
      <w:proofErr w:type="spellEnd"/>
      <w:r w:rsidRPr="00B42AEA">
        <w:rPr>
          <w:rFonts w:ascii="Times New Roman" w:hAnsi="Times New Roman"/>
        </w:rPr>
        <w:t xml:space="preserve">, Prodigy-Haddock, </w:t>
      </w:r>
      <w:r w:rsidR="002B25F2" w:rsidRPr="00B42AEA">
        <w:rPr>
          <w:rFonts w:ascii="Times New Roman" w:hAnsi="Times New Roman"/>
        </w:rPr>
        <w:t>and</w:t>
      </w:r>
      <w:r w:rsidRPr="00B42AEA">
        <w:rPr>
          <w:rFonts w:ascii="Times New Roman" w:hAnsi="Times New Roman"/>
        </w:rPr>
        <w:t xml:space="preserve"> </w:t>
      </w:r>
      <w:proofErr w:type="spellStart"/>
      <w:r w:rsidRPr="00B42AEA">
        <w:rPr>
          <w:rFonts w:ascii="Times New Roman" w:hAnsi="Times New Roman"/>
        </w:rPr>
        <w:t>Hawkdock</w:t>
      </w:r>
      <w:proofErr w:type="spellEnd"/>
      <w:r w:rsidR="002B25F2" w:rsidRPr="00B42AEA">
        <w:rPr>
          <w:rFonts w:ascii="Times New Roman" w:hAnsi="Times New Roman"/>
        </w:rPr>
        <w:t xml:space="preserve"> Server</w:t>
      </w:r>
    </w:p>
    <w:tbl>
      <w:tblPr>
        <w:tblW w:w="4973" w:type="pct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59"/>
        <w:gridCol w:w="975"/>
        <w:gridCol w:w="643"/>
        <w:gridCol w:w="1009"/>
        <w:gridCol w:w="993"/>
        <w:gridCol w:w="1133"/>
        <w:gridCol w:w="1151"/>
        <w:gridCol w:w="825"/>
        <w:gridCol w:w="838"/>
        <w:gridCol w:w="770"/>
        <w:gridCol w:w="1413"/>
        <w:gridCol w:w="1457"/>
      </w:tblGrid>
      <w:tr w:rsidR="00665AF1" w:rsidRPr="00B42AEA" w14:paraId="61493FA1" w14:textId="77777777" w:rsidTr="0093440E">
        <w:trPr>
          <w:trHeight w:val="508"/>
        </w:trPr>
        <w:tc>
          <w:tcPr>
            <w:tcW w:w="1054" w:type="pct"/>
            <w:gridSpan w:val="2"/>
            <w:vMerge w:val="restart"/>
            <w:shd w:val="clear" w:color="auto" w:fill="auto"/>
            <w:vAlign w:val="center"/>
          </w:tcPr>
          <w:p w14:paraId="6D7A11FF" w14:textId="43F40C0E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Receptor</w:t>
            </w:r>
          </w:p>
        </w:tc>
        <w:tc>
          <w:tcPr>
            <w:tcW w:w="3946" w:type="pct"/>
            <w:gridSpan w:val="10"/>
            <w:shd w:val="clear" w:color="auto" w:fill="auto"/>
            <w:vAlign w:val="center"/>
          </w:tcPr>
          <w:p w14:paraId="2E21C9D8" w14:textId="3646B51D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MEV-Receptor Complex parameter calculated by</w:t>
            </w:r>
          </w:p>
        </w:tc>
      </w:tr>
      <w:tr w:rsidR="00665AF1" w:rsidRPr="00B42AEA" w14:paraId="07E98063" w14:textId="77777777" w:rsidTr="0093440E">
        <w:trPr>
          <w:trHeight w:val="508"/>
        </w:trPr>
        <w:tc>
          <w:tcPr>
            <w:tcW w:w="1054" w:type="pct"/>
            <w:gridSpan w:val="2"/>
            <w:vMerge/>
            <w:shd w:val="clear" w:color="auto" w:fill="auto"/>
            <w:vAlign w:val="center"/>
            <w:hideMark/>
          </w:tcPr>
          <w:p w14:paraId="6B8B97F0" w14:textId="0F9AE29B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</w:p>
        </w:tc>
        <w:tc>
          <w:tcPr>
            <w:tcW w:w="2542" w:type="pct"/>
            <w:gridSpan w:val="7"/>
            <w:shd w:val="clear" w:color="auto" w:fill="auto"/>
            <w:vAlign w:val="center"/>
            <w:hideMark/>
          </w:tcPr>
          <w:p w14:paraId="6550B817" w14:textId="0A56A763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proofErr w:type="spellStart"/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FireDock</w:t>
            </w:r>
            <w:proofErr w:type="spellEnd"/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 xml:space="preserve"> Server</w:t>
            </w:r>
          </w:p>
        </w:tc>
        <w:tc>
          <w:tcPr>
            <w:tcW w:w="842" w:type="pct"/>
            <w:gridSpan w:val="2"/>
            <w:shd w:val="clear" w:color="auto" w:fill="auto"/>
            <w:vAlign w:val="center"/>
            <w:hideMark/>
          </w:tcPr>
          <w:p w14:paraId="64B32564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Prodigy - Haddock</w:t>
            </w:r>
          </w:p>
        </w:tc>
        <w:tc>
          <w:tcPr>
            <w:tcW w:w="562" w:type="pct"/>
            <w:shd w:val="clear" w:color="auto" w:fill="auto"/>
            <w:vAlign w:val="center"/>
            <w:hideMark/>
          </w:tcPr>
          <w:p w14:paraId="47AE61C4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 xml:space="preserve">MM-GBSA - </w:t>
            </w:r>
            <w:proofErr w:type="spellStart"/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HawkDock</w:t>
            </w:r>
            <w:proofErr w:type="spellEnd"/>
          </w:p>
        </w:tc>
      </w:tr>
      <w:tr w:rsidR="00665AF1" w:rsidRPr="00B42AEA" w14:paraId="6C8335DE" w14:textId="77777777" w:rsidTr="0093440E">
        <w:trPr>
          <w:trHeight w:val="508"/>
        </w:trPr>
        <w:tc>
          <w:tcPr>
            <w:tcW w:w="678" w:type="pct"/>
            <w:shd w:val="clear" w:color="auto" w:fill="auto"/>
            <w:vAlign w:val="center"/>
            <w:hideMark/>
          </w:tcPr>
          <w:p w14:paraId="23726F6D" w14:textId="1EECDF88" w:rsidR="00665AF1" w:rsidRPr="00B42AEA" w:rsidRDefault="00665AF1" w:rsidP="002B25F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Receptor name</w:t>
            </w:r>
          </w:p>
        </w:tc>
        <w:tc>
          <w:tcPr>
            <w:tcW w:w="376" w:type="pct"/>
            <w:shd w:val="clear" w:color="auto" w:fill="auto"/>
            <w:vAlign w:val="center"/>
            <w:hideMark/>
          </w:tcPr>
          <w:p w14:paraId="78295DCB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PDB ID</w:t>
            </w:r>
          </w:p>
        </w:tc>
        <w:tc>
          <w:tcPr>
            <w:tcW w:w="248" w:type="pct"/>
            <w:shd w:val="clear" w:color="auto" w:fill="auto"/>
            <w:vAlign w:val="center"/>
            <w:hideMark/>
          </w:tcPr>
          <w:p w14:paraId="66003399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Rank</w:t>
            </w:r>
          </w:p>
        </w:tc>
        <w:tc>
          <w:tcPr>
            <w:tcW w:w="389" w:type="pct"/>
            <w:shd w:val="clear" w:color="auto" w:fill="auto"/>
            <w:vAlign w:val="center"/>
            <w:hideMark/>
          </w:tcPr>
          <w:p w14:paraId="30C8625A" w14:textId="7F44FAAC" w:rsidR="00665AF1" w:rsidRPr="00B42AEA" w:rsidRDefault="00D5013A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hyperlink r:id="rId10" w:history="1">
              <w:r w:rsidR="00665AF1" w:rsidRPr="00B42AEA">
                <w:rPr>
                  <w:rStyle w:val="Heading5Char"/>
                  <w:rFonts w:ascii="Times New Roman" w:eastAsia="Times New Roman" w:hAnsi="Times New Roman" w:cs="Times New Roman"/>
                  <w:color w:val="auto"/>
                  <w:sz w:val="18"/>
                  <w:szCs w:val="18"/>
                </w:rPr>
                <w:t>Solution Number</w:t>
              </w:r>
            </w:hyperlink>
          </w:p>
        </w:tc>
        <w:tc>
          <w:tcPr>
            <w:tcW w:w="383" w:type="pct"/>
            <w:shd w:val="clear" w:color="auto" w:fill="auto"/>
            <w:vAlign w:val="center"/>
            <w:hideMark/>
          </w:tcPr>
          <w:p w14:paraId="1271F482" w14:textId="1AD6D89E" w:rsidR="00665AF1" w:rsidRPr="00B42AEA" w:rsidRDefault="00D5013A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hyperlink r:id="rId11" w:history="1">
              <w:r w:rsidR="00665AF1" w:rsidRPr="00B42AEA">
                <w:rPr>
                  <w:rStyle w:val="Heading5Char"/>
                  <w:rFonts w:ascii="Times New Roman" w:eastAsia="Times New Roman" w:hAnsi="Times New Roman" w:cs="Times New Roman"/>
                  <w:color w:val="auto"/>
                  <w:sz w:val="18"/>
                  <w:szCs w:val="18"/>
                </w:rPr>
                <w:t>Global Energy</w:t>
              </w:r>
            </w:hyperlink>
          </w:p>
        </w:tc>
        <w:tc>
          <w:tcPr>
            <w:tcW w:w="437" w:type="pct"/>
            <w:shd w:val="clear" w:color="auto" w:fill="auto"/>
            <w:vAlign w:val="center"/>
            <w:hideMark/>
          </w:tcPr>
          <w:p w14:paraId="38BDE296" w14:textId="35BE7BB2" w:rsidR="00665AF1" w:rsidRPr="00B42AEA" w:rsidRDefault="00D5013A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hyperlink r:id="rId12" w:history="1">
              <w:r w:rsidR="00665AF1" w:rsidRPr="00B42AEA">
                <w:rPr>
                  <w:rStyle w:val="Heading5Char"/>
                  <w:rFonts w:ascii="Times New Roman" w:eastAsia="Times New Roman" w:hAnsi="Times New Roman" w:cs="Times New Roman"/>
                  <w:color w:val="auto"/>
                  <w:sz w:val="18"/>
                  <w:szCs w:val="18"/>
                </w:rPr>
                <w:t xml:space="preserve">Attractive </w:t>
              </w:r>
              <w:proofErr w:type="spellStart"/>
              <w:r w:rsidR="00665AF1" w:rsidRPr="00B42AEA">
                <w:rPr>
                  <w:rStyle w:val="Heading5Char"/>
                  <w:rFonts w:ascii="Times New Roman" w:eastAsia="Times New Roman" w:hAnsi="Times New Roman" w:cs="Times New Roman"/>
                  <w:color w:val="auto"/>
                  <w:sz w:val="18"/>
                  <w:szCs w:val="18"/>
                </w:rPr>
                <w:t>VdW</w:t>
              </w:r>
              <w:proofErr w:type="spellEnd"/>
            </w:hyperlink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67AA79A5" w14:textId="6C02E6F5" w:rsidR="00665AF1" w:rsidRPr="00B42AEA" w:rsidRDefault="00D5013A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hyperlink r:id="rId13" w:history="1">
              <w:r w:rsidR="00665AF1" w:rsidRPr="00B42AEA">
                <w:rPr>
                  <w:rStyle w:val="Heading5Char"/>
                  <w:rFonts w:ascii="Times New Roman" w:eastAsia="Times New Roman" w:hAnsi="Times New Roman" w:cs="Times New Roman"/>
                  <w:color w:val="auto"/>
                  <w:sz w:val="18"/>
                  <w:szCs w:val="18"/>
                </w:rPr>
                <w:t xml:space="preserve">Repulsive </w:t>
              </w:r>
              <w:proofErr w:type="spellStart"/>
              <w:r w:rsidR="00665AF1" w:rsidRPr="00B42AEA">
                <w:rPr>
                  <w:rStyle w:val="Heading5Char"/>
                  <w:rFonts w:ascii="Times New Roman" w:eastAsia="Times New Roman" w:hAnsi="Times New Roman" w:cs="Times New Roman"/>
                  <w:color w:val="auto"/>
                  <w:sz w:val="18"/>
                  <w:szCs w:val="18"/>
                </w:rPr>
                <w:t>VdW</w:t>
              </w:r>
              <w:proofErr w:type="spellEnd"/>
            </w:hyperlink>
          </w:p>
        </w:tc>
        <w:tc>
          <w:tcPr>
            <w:tcW w:w="318" w:type="pct"/>
            <w:shd w:val="clear" w:color="auto" w:fill="auto"/>
            <w:vAlign w:val="center"/>
            <w:hideMark/>
          </w:tcPr>
          <w:p w14:paraId="12099107" w14:textId="69E9EDFF" w:rsidR="00665AF1" w:rsidRPr="00B42AEA" w:rsidRDefault="00D5013A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hyperlink r:id="rId14" w:history="1">
              <w:r w:rsidR="00665AF1" w:rsidRPr="00B42AEA">
                <w:rPr>
                  <w:rStyle w:val="Heading5Char"/>
                  <w:rFonts w:ascii="Times New Roman" w:eastAsia="Times New Roman" w:hAnsi="Times New Roman" w:cs="Times New Roman"/>
                  <w:color w:val="auto"/>
                  <w:sz w:val="18"/>
                  <w:szCs w:val="18"/>
                </w:rPr>
                <w:t>ACE</w:t>
              </w:r>
            </w:hyperlink>
          </w:p>
        </w:tc>
        <w:tc>
          <w:tcPr>
            <w:tcW w:w="323" w:type="pct"/>
            <w:shd w:val="clear" w:color="auto" w:fill="auto"/>
            <w:vAlign w:val="center"/>
            <w:hideMark/>
          </w:tcPr>
          <w:p w14:paraId="140D641B" w14:textId="426D8AF2" w:rsidR="00665AF1" w:rsidRPr="00B42AEA" w:rsidRDefault="00D5013A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hyperlink r:id="rId15" w:history="1">
              <w:r w:rsidR="00665AF1" w:rsidRPr="00B42AEA">
                <w:rPr>
                  <w:rStyle w:val="Heading5Char"/>
                  <w:rFonts w:ascii="Times New Roman" w:eastAsia="Times New Roman" w:hAnsi="Times New Roman" w:cs="Times New Roman"/>
                  <w:color w:val="auto"/>
                  <w:sz w:val="18"/>
                  <w:szCs w:val="18"/>
                </w:rPr>
                <w:t>HB</w:t>
              </w:r>
            </w:hyperlink>
          </w:p>
        </w:tc>
        <w:tc>
          <w:tcPr>
            <w:tcW w:w="297" w:type="pct"/>
            <w:shd w:val="clear" w:color="auto" w:fill="auto"/>
            <w:vAlign w:val="center"/>
            <w:hideMark/>
          </w:tcPr>
          <w:p w14:paraId="60C619E0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ΔG (kcal mol-1)</w:t>
            </w:r>
          </w:p>
        </w:tc>
        <w:tc>
          <w:tcPr>
            <w:tcW w:w="545" w:type="pct"/>
            <w:shd w:val="clear" w:color="auto" w:fill="auto"/>
            <w:vAlign w:val="center"/>
            <w:hideMark/>
          </w:tcPr>
          <w:p w14:paraId="2ADB9DD0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proofErr w:type="spellStart"/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Kd</w:t>
            </w:r>
            <w:proofErr w:type="spellEnd"/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 (M) at 25.0 ℃</w:t>
            </w:r>
          </w:p>
        </w:tc>
        <w:tc>
          <w:tcPr>
            <w:tcW w:w="562" w:type="pct"/>
            <w:shd w:val="clear" w:color="auto" w:fill="auto"/>
            <w:vAlign w:val="center"/>
            <w:hideMark/>
          </w:tcPr>
          <w:p w14:paraId="4641FC92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Binding free energy of complex (kcal/mol)</w:t>
            </w:r>
          </w:p>
        </w:tc>
      </w:tr>
      <w:tr w:rsidR="00665AF1" w:rsidRPr="00B42AEA" w14:paraId="107B418B" w14:textId="77777777" w:rsidTr="0093440E">
        <w:trPr>
          <w:trHeight w:val="254"/>
        </w:trPr>
        <w:tc>
          <w:tcPr>
            <w:tcW w:w="678" w:type="pct"/>
            <w:shd w:val="clear" w:color="auto" w:fill="auto"/>
            <w:vAlign w:val="center"/>
            <w:hideMark/>
          </w:tcPr>
          <w:p w14:paraId="72AA6B6D" w14:textId="77777777" w:rsidR="00665AF1" w:rsidRPr="00B42AEA" w:rsidRDefault="00665AF1" w:rsidP="002B25F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TLR-4 (A-chain)</w:t>
            </w:r>
          </w:p>
        </w:tc>
        <w:tc>
          <w:tcPr>
            <w:tcW w:w="376" w:type="pct"/>
            <w:shd w:val="clear" w:color="auto" w:fill="auto"/>
            <w:vAlign w:val="center"/>
            <w:hideMark/>
          </w:tcPr>
          <w:p w14:paraId="0EE827D8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3FXI</w:t>
            </w:r>
          </w:p>
        </w:tc>
        <w:tc>
          <w:tcPr>
            <w:tcW w:w="248" w:type="pct"/>
            <w:shd w:val="clear" w:color="auto" w:fill="auto"/>
            <w:vAlign w:val="center"/>
            <w:hideMark/>
          </w:tcPr>
          <w:p w14:paraId="7B4D300E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89" w:type="pct"/>
            <w:shd w:val="clear" w:color="auto" w:fill="auto"/>
            <w:vAlign w:val="center"/>
            <w:hideMark/>
          </w:tcPr>
          <w:p w14:paraId="5B3977D4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83" w:type="pct"/>
            <w:shd w:val="clear" w:color="auto" w:fill="auto"/>
            <w:vAlign w:val="center"/>
            <w:hideMark/>
          </w:tcPr>
          <w:p w14:paraId="46B6EBD6" w14:textId="42C9229D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77.05</w:t>
            </w:r>
          </w:p>
        </w:tc>
        <w:tc>
          <w:tcPr>
            <w:tcW w:w="437" w:type="pct"/>
            <w:shd w:val="clear" w:color="auto" w:fill="auto"/>
            <w:vAlign w:val="center"/>
            <w:hideMark/>
          </w:tcPr>
          <w:p w14:paraId="72825931" w14:textId="3941AC30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57.80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0DA48E96" w14:textId="27778E66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8.31</w:t>
            </w:r>
          </w:p>
        </w:tc>
        <w:tc>
          <w:tcPr>
            <w:tcW w:w="318" w:type="pct"/>
            <w:shd w:val="clear" w:color="auto" w:fill="auto"/>
            <w:vAlign w:val="center"/>
            <w:hideMark/>
          </w:tcPr>
          <w:p w14:paraId="7CFEC59D" w14:textId="309E942E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9.62</w:t>
            </w:r>
          </w:p>
        </w:tc>
        <w:tc>
          <w:tcPr>
            <w:tcW w:w="323" w:type="pct"/>
            <w:shd w:val="clear" w:color="auto" w:fill="auto"/>
            <w:vAlign w:val="center"/>
            <w:hideMark/>
          </w:tcPr>
          <w:p w14:paraId="54F00FEB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6.47</w:t>
            </w:r>
          </w:p>
        </w:tc>
        <w:tc>
          <w:tcPr>
            <w:tcW w:w="297" w:type="pct"/>
            <w:shd w:val="clear" w:color="auto" w:fill="auto"/>
            <w:vAlign w:val="center"/>
            <w:hideMark/>
          </w:tcPr>
          <w:p w14:paraId="189F9C31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14.1</w:t>
            </w:r>
          </w:p>
        </w:tc>
        <w:tc>
          <w:tcPr>
            <w:tcW w:w="545" w:type="pct"/>
            <w:shd w:val="clear" w:color="auto" w:fill="auto"/>
            <w:vAlign w:val="center"/>
            <w:hideMark/>
          </w:tcPr>
          <w:p w14:paraId="3E37B3E8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4.80E-11</w:t>
            </w:r>
          </w:p>
        </w:tc>
        <w:tc>
          <w:tcPr>
            <w:tcW w:w="562" w:type="pct"/>
            <w:shd w:val="clear" w:color="auto" w:fill="auto"/>
            <w:vAlign w:val="center"/>
            <w:hideMark/>
          </w:tcPr>
          <w:p w14:paraId="79FD9648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153.57</w:t>
            </w:r>
          </w:p>
        </w:tc>
      </w:tr>
      <w:tr w:rsidR="00665AF1" w:rsidRPr="00B42AEA" w14:paraId="718C17C3" w14:textId="77777777" w:rsidTr="0093440E">
        <w:trPr>
          <w:trHeight w:val="254"/>
        </w:trPr>
        <w:tc>
          <w:tcPr>
            <w:tcW w:w="678" w:type="pct"/>
            <w:shd w:val="clear" w:color="auto" w:fill="auto"/>
            <w:vAlign w:val="center"/>
            <w:hideMark/>
          </w:tcPr>
          <w:p w14:paraId="60A8A50E" w14:textId="77777777" w:rsidR="00665AF1" w:rsidRPr="00B42AEA" w:rsidRDefault="00665AF1" w:rsidP="002B25F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TLR-4 (B-chain)</w:t>
            </w:r>
          </w:p>
        </w:tc>
        <w:tc>
          <w:tcPr>
            <w:tcW w:w="376" w:type="pct"/>
            <w:shd w:val="clear" w:color="auto" w:fill="auto"/>
            <w:vAlign w:val="center"/>
            <w:hideMark/>
          </w:tcPr>
          <w:p w14:paraId="40D102F2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3FXI</w:t>
            </w:r>
          </w:p>
        </w:tc>
        <w:tc>
          <w:tcPr>
            <w:tcW w:w="248" w:type="pct"/>
            <w:shd w:val="clear" w:color="auto" w:fill="auto"/>
            <w:vAlign w:val="center"/>
            <w:hideMark/>
          </w:tcPr>
          <w:p w14:paraId="2D6AD73B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89" w:type="pct"/>
            <w:shd w:val="clear" w:color="auto" w:fill="auto"/>
            <w:vAlign w:val="center"/>
            <w:hideMark/>
          </w:tcPr>
          <w:p w14:paraId="76CFB9B0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83" w:type="pct"/>
            <w:shd w:val="clear" w:color="auto" w:fill="auto"/>
            <w:vAlign w:val="center"/>
            <w:hideMark/>
          </w:tcPr>
          <w:p w14:paraId="1A138B2D" w14:textId="4EA77A3B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94.23</w:t>
            </w:r>
          </w:p>
        </w:tc>
        <w:tc>
          <w:tcPr>
            <w:tcW w:w="437" w:type="pct"/>
            <w:shd w:val="clear" w:color="auto" w:fill="auto"/>
            <w:vAlign w:val="center"/>
            <w:hideMark/>
          </w:tcPr>
          <w:p w14:paraId="7ACF0919" w14:textId="0A091B41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48.19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739CF66B" w14:textId="1A673CB8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2.53</w:t>
            </w:r>
          </w:p>
        </w:tc>
        <w:tc>
          <w:tcPr>
            <w:tcW w:w="318" w:type="pct"/>
            <w:shd w:val="clear" w:color="auto" w:fill="auto"/>
            <w:vAlign w:val="center"/>
            <w:hideMark/>
          </w:tcPr>
          <w:p w14:paraId="67A66E44" w14:textId="059129DA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4.80</w:t>
            </w:r>
          </w:p>
        </w:tc>
        <w:tc>
          <w:tcPr>
            <w:tcW w:w="323" w:type="pct"/>
            <w:shd w:val="clear" w:color="auto" w:fill="auto"/>
            <w:vAlign w:val="center"/>
            <w:hideMark/>
          </w:tcPr>
          <w:p w14:paraId="76E1093B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3.05</w:t>
            </w:r>
          </w:p>
        </w:tc>
        <w:tc>
          <w:tcPr>
            <w:tcW w:w="297" w:type="pct"/>
            <w:shd w:val="clear" w:color="auto" w:fill="auto"/>
            <w:vAlign w:val="center"/>
            <w:hideMark/>
          </w:tcPr>
          <w:p w14:paraId="322C172B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13.8</w:t>
            </w:r>
          </w:p>
        </w:tc>
        <w:tc>
          <w:tcPr>
            <w:tcW w:w="545" w:type="pct"/>
            <w:shd w:val="clear" w:color="auto" w:fill="auto"/>
            <w:vAlign w:val="center"/>
            <w:hideMark/>
          </w:tcPr>
          <w:p w14:paraId="6081947A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7.70E-11</w:t>
            </w:r>
          </w:p>
        </w:tc>
        <w:tc>
          <w:tcPr>
            <w:tcW w:w="562" w:type="pct"/>
            <w:shd w:val="clear" w:color="auto" w:fill="auto"/>
            <w:vAlign w:val="center"/>
            <w:hideMark/>
          </w:tcPr>
          <w:p w14:paraId="6629ED93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143.46</w:t>
            </w:r>
          </w:p>
        </w:tc>
      </w:tr>
      <w:tr w:rsidR="00665AF1" w:rsidRPr="00B42AEA" w14:paraId="52266578" w14:textId="77777777" w:rsidTr="0093440E">
        <w:trPr>
          <w:trHeight w:val="254"/>
        </w:trPr>
        <w:tc>
          <w:tcPr>
            <w:tcW w:w="678" w:type="pct"/>
            <w:shd w:val="clear" w:color="auto" w:fill="auto"/>
            <w:vAlign w:val="center"/>
            <w:hideMark/>
          </w:tcPr>
          <w:p w14:paraId="771CC679" w14:textId="77777777" w:rsidR="00665AF1" w:rsidRPr="00B42AEA" w:rsidRDefault="00665AF1" w:rsidP="002B25F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TLR-8 (A-chain)</w:t>
            </w:r>
          </w:p>
        </w:tc>
        <w:tc>
          <w:tcPr>
            <w:tcW w:w="376" w:type="pct"/>
            <w:shd w:val="clear" w:color="auto" w:fill="auto"/>
            <w:vAlign w:val="center"/>
            <w:hideMark/>
          </w:tcPr>
          <w:p w14:paraId="25F6FEB4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3W3J</w:t>
            </w:r>
          </w:p>
        </w:tc>
        <w:tc>
          <w:tcPr>
            <w:tcW w:w="248" w:type="pct"/>
            <w:shd w:val="clear" w:color="auto" w:fill="auto"/>
            <w:vAlign w:val="center"/>
            <w:hideMark/>
          </w:tcPr>
          <w:p w14:paraId="0F9604DA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89" w:type="pct"/>
            <w:shd w:val="clear" w:color="auto" w:fill="auto"/>
            <w:vAlign w:val="center"/>
            <w:hideMark/>
          </w:tcPr>
          <w:p w14:paraId="0944E149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83" w:type="pct"/>
            <w:shd w:val="clear" w:color="auto" w:fill="auto"/>
            <w:vAlign w:val="center"/>
            <w:hideMark/>
          </w:tcPr>
          <w:p w14:paraId="328368F0" w14:textId="2CFF3CDB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54.48</w:t>
            </w:r>
          </w:p>
        </w:tc>
        <w:tc>
          <w:tcPr>
            <w:tcW w:w="437" w:type="pct"/>
            <w:shd w:val="clear" w:color="auto" w:fill="auto"/>
            <w:vAlign w:val="center"/>
            <w:hideMark/>
          </w:tcPr>
          <w:p w14:paraId="765D9A99" w14:textId="56CE5AEC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56.50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0000D081" w14:textId="458306DF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29.10</w:t>
            </w:r>
          </w:p>
        </w:tc>
        <w:tc>
          <w:tcPr>
            <w:tcW w:w="318" w:type="pct"/>
            <w:shd w:val="clear" w:color="auto" w:fill="auto"/>
            <w:vAlign w:val="center"/>
            <w:hideMark/>
          </w:tcPr>
          <w:p w14:paraId="3A4B8E26" w14:textId="4EAB6B82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5.98</w:t>
            </w:r>
          </w:p>
        </w:tc>
        <w:tc>
          <w:tcPr>
            <w:tcW w:w="323" w:type="pct"/>
            <w:shd w:val="clear" w:color="auto" w:fill="auto"/>
            <w:vAlign w:val="center"/>
            <w:hideMark/>
          </w:tcPr>
          <w:p w14:paraId="7F9924DD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7.59</w:t>
            </w:r>
          </w:p>
        </w:tc>
        <w:tc>
          <w:tcPr>
            <w:tcW w:w="297" w:type="pct"/>
            <w:shd w:val="clear" w:color="auto" w:fill="auto"/>
            <w:vAlign w:val="center"/>
            <w:hideMark/>
          </w:tcPr>
          <w:p w14:paraId="312830D7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16.2</w:t>
            </w:r>
          </w:p>
        </w:tc>
        <w:tc>
          <w:tcPr>
            <w:tcW w:w="545" w:type="pct"/>
            <w:shd w:val="clear" w:color="auto" w:fill="auto"/>
            <w:vAlign w:val="center"/>
            <w:hideMark/>
          </w:tcPr>
          <w:p w14:paraId="6DE67A00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.30E-12</w:t>
            </w:r>
          </w:p>
        </w:tc>
        <w:tc>
          <w:tcPr>
            <w:tcW w:w="562" w:type="pct"/>
            <w:shd w:val="clear" w:color="auto" w:fill="auto"/>
            <w:vAlign w:val="center"/>
            <w:hideMark/>
          </w:tcPr>
          <w:p w14:paraId="3DE3404B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100.36</w:t>
            </w:r>
          </w:p>
        </w:tc>
      </w:tr>
      <w:tr w:rsidR="00665AF1" w:rsidRPr="00B42AEA" w14:paraId="00311B9B" w14:textId="77777777" w:rsidTr="0093440E">
        <w:trPr>
          <w:trHeight w:val="254"/>
        </w:trPr>
        <w:tc>
          <w:tcPr>
            <w:tcW w:w="678" w:type="pct"/>
            <w:shd w:val="clear" w:color="auto" w:fill="auto"/>
            <w:vAlign w:val="center"/>
            <w:hideMark/>
          </w:tcPr>
          <w:p w14:paraId="40739628" w14:textId="77777777" w:rsidR="00665AF1" w:rsidRPr="00B42AEA" w:rsidRDefault="00665AF1" w:rsidP="002B25F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TLR-8 (B-chain)</w:t>
            </w:r>
          </w:p>
        </w:tc>
        <w:tc>
          <w:tcPr>
            <w:tcW w:w="376" w:type="pct"/>
            <w:shd w:val="clear" w:color="auto" w:fill="auto"/>
            <w:vAlign w:val="center"/>
            <w:hideMark/>
          </w:tcPr>
          <w:p w14:paraId="2D5445F6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3W3J</w:t>
            </w:r>
          </w:p>
        </w:tc>
        <w:tc>
          <w:tcPr>
            <w:tcW w:w="248" w:type="pct"/>
            <w:shd w:val="clear" w:color="auto" w:fill="auto"/>
            <w:vAlign w:val="center"/>
            <w:hideMark/>
          </w:tcPr>
          <w:p w14:paraId="150CC882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89" w:type="pct"/>
            <w:shd w:val="clear" w:color="auto" w:fill="auto"/>
            <w:vAlign w:val="center"/>
            <w:hideMark/>
          </w:tcPr>
          <w:p w14:paraId="2674EA69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83" w:type="pct"/>
            <w:shd w:val="clear" w:color="auto" w:fill="auto"/>
            <w:vAlign w:val="center"/>
            <w:hideMark/>
          </w:tcPr>
          <w:p w14:paraId="6E51870C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105.47</w:t>
            </w:r>
          </w:p>
        </w:tc>
        <w:tc>
          <w:tcPr>
            <w:tcW w:w="437" w:type="pct"/>
            <w:shd w:val="clear" w:color="auto" w:fill="auto"/>
            <w:vAlign w:val="center"/>
            <w:hideMark/>
          </w:tcPr>
          <w:p w14:paraId="48B6CD72" w14:textId="2148338B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71.02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27F47272" w14:textId="69EE22C0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5.62</w:t>
            </w:r>
          </w:p>
        </w:tc>
        <w:tc>
          <w:tcPr>
            <w:tcW w:w="318" w:type="pct"/>
            <w:shd w:val="clear" w:color="auto" w:fill="auto"/>
            <w:vAlign w:val="center"/>
            <w:hideMark/>
          </w:tcPr>
          <w:p w14:paraId="67D745B2" w14:textId="6FB815FC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3.08</w:t>
            </w:r>
          </w:p>
        </w:tc>
        <w:tc>
          <w:tcPr>
            <w:tcW w:w="323" w:type="pct"/>
            <w:shd w:val="clear" w:color="auto" w:fill="auto"/>
            <w:vAlign w:val="center"/>
            <w:hideMark/>
          </w:tcPr>
          <w:p w14:paraId="4899A60A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11.05</w:t>
            </w:r>
          </w:p>
        </w:tc>
        <w:tc>
          <w:tcPr>
            <w:tcW w:w="297" w:type="pct"/>
            <w:shd w:val="clear" w:color="auto" w:fill="auto"/>
            <w:vAlign w:val="center"/>
            <w:hideMark/>
          </w:tcPr>
          <w:p w14:paraId="4983A872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17.2</w:t>
            </w:r>
          </w:p>
        </w:tc>
        <w:tc>
          <w:tcPr>
            <w:tcW w:w="545" w:type="pct"/>
            <w:shd w:val="clear" w:color="auto" w:fill="auto"/>
            <w:vAlign w:val="center"/>
            <w:hideMark/>
          </w:tcPr>
          <w:p w14:paraId="5AE1FCF2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2.30E-13</w:t>
            </w:r>
          </w:p>
        </w:tc>
        <w:tc>
          <w:tcPr>
            <w:tcW w:w="562" w:type="pct"/>
            <w:shd w:val="clear" w:color="auto" w:fill="auto"/>
            <w:vAlign w:val="center"/>
            <w:hideMark/>
          </w:tcPr>
          <w:p w14:paraId="2AB1C075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111.19</w:t>
            </w:r>
          </w:p>
        </w:tc>
      </w:tr>
      <w:tr w:rsidR="00665AF1" w:rsidRPr="00B42AEA" w14:paraId="225CCE32" w14:textId="77777777" w:rsidTr="0093440E">
        <w:trPr>
          <w:trHeight w:val="254"/>
        </w:trPr>
        <w:tc>
          <w:tcPr>
            <w:tcW w:w="678" w:type="pct"/>
            <w:shd w:val="clear" w:color="auto" w:fill="auto"/>
            <w:vAlign w:val="center"/>
            <w:hideMark/>
          </w:tcPr>
          <w:p w14:paraId="55AA41CF" w14:textId="77777777" w:rsidR="00665AF1" w:rsidRPr="00B42AEA" w:rsidRDefault="00665AF1" w:rsidP="002B25F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HLA-A*24:02 (A-chain)</w:t>
            </w:r>
          </w:p>
        </w:tc>
        <w:tc>
          <w:tcPr>
            <w:tcW w:w="376" w:type="pct"/>
            <w:shd w:val="clear" w:color="auto" w:fill="auto"/>
            <w:vAlign w:val="center"/>
            <w:hideMark/>
          </w:tcPr>
          <w:p w14:paraId="7FAB8387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3WLB</w:t>
            </w:r>
          </w:p>
        </w:tc>
        <w:tc>
          <w:tcPr>
            <w:tcW w:w="248" w:type="pct"/>
            <w:shd w:val="clear" w:color="auto" w:fill="auto"/>
            <w:vAlign w:val="center"/>
            <w:hideMark/>
          </w:tcPr>
          <w:p w14:paraId="71E1D05F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89" w:type="pct"/>
            <w:shd w:val="clear" w:color="auto" w:fill="auto"/>
            <w:vAlign w:val="center"/>
            <w:hideMark/>
          </w:tcPr>
          <w:p w14:paraId="7F03AFF0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83" w:type="pct"/>
            <w:shd w:val="clear" w:color="auto" w:fill="auto"/>
            <w:vAlign w:val="center"/>
            <w:hideMark/>
          </w:tcPr>
          <w:p w14:paraId="4B818BE3" w14:textId="04305684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65.67</w:t>
            </w:r>
          </w:p>
        </w:tc>
        <w:tc>
          <w:tcPr>
            <w:tcW w:w="437" w:type="pct"/>
            <w:shd w:val="clear" w:color="auto" w:fill="auto"/>
            <w:vAlign w:val="center"/>
            <w:hideMark/>
          </w:tcPr>
          <w:p w14:paraId="43E06D7D" w14:textId="4D73C411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60.51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13D52F14" w14:textId="6D35B044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9.22</w:t>
            </w:r>
          </w:p>
        </w:tc>
        <w:tc>
          <w:tcPr>
            <w:tcW w:w="318" w:type="pct"/>
            <w:shd w:val="clear" w:color="auto" w:fill="auto"/>
            <w:vAlign w:val="center"/>
            <w:hideMark/>
          </w:tcPr>
          <w:p w14:paraId="747BBD7F" w14:textId="3FB816B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0.95</w:t>
            </w:r>
          </w:p>
        </w:tc>
        <w:tc>
          <w:tcPr>
            <w:tcW w:w="323" w:type="pct"/>
            <w:shd w:val="clear" w:color="auto" w:fill="auto"/>
            <w:vAlign w:val="center"/>
            <w:hideMark/>
          </w:tcPr>
          <w:p w14:paraId="4A21A9EC" w14:textId="144C479F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8.99</w:t>
            </w:r>
          </w:p>
        </w:tc>
        <w:tc>
          <w:tcPr>
            <w:tcW w:w="297" w:type="pct"/>
            <w:shd w:val="clear" w:color="auto" w:fill="auto"/>
            <w:vAlign w:val="center"/>
            <w:hideMark/>
          </w:tcPr>
          <w:p w14:paraId="08809516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12.9</w:t>
            </w:r>
          </w:p>
        </w:tc>
        <w:tc>
          <w:tcPr>
            <w:tcW w:w="545" w:type="pct"/>
            <w:shd w:val="clear" w:color="auto" w:fill="auto"/>
            <w:vAlign w:val="center"/>
            <w:hideMark/>
          </w:tcPr>
          <w:p w14:paraId="47E41202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3.60E-10</w:t>
            </w:r>
          </w:p>
        </w:tc>
        <w:tc>
          <w:tcPr>
            <w:tcW w:w="562" w:type="pct"/>
            <w:shd w:val="clear" w:color="auto" w:fill="auto"/>
            <w:vAlign w:val="center"/>
            <w:hideMark/>
          </w:tcPr>
          <w:p w14:paraId="1393A63B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98.47</w:t>
            </w:r>
          </w:p>
        </w:tc>
      </w:tr>
      <w:tr w:rsidR="00665AF1" w:rsidRPr="00B42AEA" w14:paraId="15CF11AC" w14:textId="77777777" w:rsidTr="0093440E">
        <w:trPr>
          <w:trHeight w:val="254"/>
        </w:trPr>
        <w:tc>
          <w:tcPr>
            <w:tcW w:w="678" w:type="pct"/>
            <w:shd w:val="clear" w:color="auto" w:fill="auto"/>
            <w:vAlign w:val="center"/>
            <w:hideMark/>
          </w:tcPr>
          <w:p w14:paraId="2660BA74" w14:textId="77777777" w:rsidR="00665AF1" w:rsidRPr="00B42AEA" w:rsidRDefault="00665AF1" w:rsidP="002B25F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HLA-A*24:02 (B-chain)</w:t>
            </w:r>
          </w:p>
        </w:tc>
        <w:tc>
          <w:tcPr>
            <w:tcW w:w="376" w:type="pct"/>
            <w:shd w:val="clear" w:color="auto" w:fill="auto"/>
            <w:vAlign w:val="center"/>
            <w:hideMark/>
          </w:tcPr>
          <w:p w14:paraId="67DDB327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3WLB</w:t>
            </w:r>
          </w:p>
        </w:tc>
        <w:tc>
          <w:tcPr>
            <w:tcW w:w="248" w:type="pct"/>
            <w:shd w:val="clear" w:color="auto" w:fill="auto"/>
            <w:vAlign w:val="center"/>
            <w:hideMark/>
          </w:tcPr>
          <w:p w14:paraId="3F2ED628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89" w:type="pct"/>
            <w:shd w:val="clear" w:color="auto" w:fill="auto"/>
            <w:vAlign w:val="center"/>
            <w:hideMark/>
          </w:tcPr>
          <w:p w14:paraId="02DA8118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83" w:type="pct"/>
            <w:shd w:val="clear" w:color="auto" w:fill="auto"/>
            <w:vAlign w:val="center"/>
            <w:hideMark/>
          </w:tcPr>
          <w:p w14:paraId="139730EA" w14:textId="4D6449C5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105.79</w:t>
            </w:r>
          </w:p>
        </w:tc>
        <w:tc>
          <w:tcPr>
            <w:tcW w:w="437" w:type="pct"/>
            <w:shd w:val="clear" w:color="auto" w:fill="auto"/>
            <w:vAlign w:val="center"/>
            <w:hideMark/>
          </w:tcPr>
          <w:p w14:paraId="2A3C4785" w14:textId="1B6EEE73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56.44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659080DF" w14:textId="09BE6A21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6.99</w:t>
            </w:r>
          </w:p>
        </w:tc>
        <w:tc>
          <w:tcPr>
            <w:tcW w:w="318" w:type="pct"/>
            <w:shd w:val="clear" w:color="auto" w:fill="auto"/>
            <w:vAlign w:val="center"/>
            <w:hideMark/>
          </w:tcPr>
          <w:p w14:paraId="73ACD6C1" w14:textId="68FA17E0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0.01</w:t>
            </w:r>
          </w:p>
        </w:tc>
        <w:tc>
          <w:tcPr>
            <w:tcW w:w="323" w:type="pct"/>
            <w:shd w:val="clear" w:color="auto" w:fill="auto"/>
            <w:vAlign w:val="center"/>
            <w:hideMark/>
          </w:tcPr>
          <w:p w14:paraId="48B7B1F5" w14:textId="5D72ECCD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5.78</w:t>
            </w:r>
          </w:p>
        </w:tc>
        <w:tc>
          <w:tcPr>
            <w:tcW w:w="297" w:type="pct"/>
            <w:shd w:val="clear" w:color="auto" w:fill="auto"/>
            <w:vAlign w:val="center"/>
            <w:hideMark/>
          </w:tcPr>
          <w:p w14:paraId="4A32E9FB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9.7</w:t>
            </w:r>
          </w:p>
        </w:tc>
        <w:tc>
          <w:tcPr>
            <w:tcW w:w="545" w:type="pct"/>
            <w:shd w:val="clear" w:color="auto" w:fill="auto"/>
            <w:vAlign w:val="center"/>
            <w:hideMark/>
          </w:tcPr>
          <w:p w14:paraId="1E472431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7.70E-08</w:t>
            </w:r>
          </w:p>
        </w:tc>
        <w:tc>
          <w:tcPr>
            <w:tcW w:w="562" w:type="pct"/>
            <w:shd w:val="clear" w:color="auto" w:fill="auto"/>
            <w:vAlign w:val="center"/>
            <w:hideMark/>
          </w:tcPr>
          <w:p w14:paraId="2A4435C2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75.79</w:t>
            </w:r>
          </w:p>
        </w:tc>
      </w:tr>
      <w:tr w:rsidR="00665AF1" w:rsidRPr="00B42AEA" w14:paraId="02F38432" w14:textId="77777777" w:rsidTr="0093440E">
        <w:trPr>
          <w:trHeight w:val="254"/>
        </w:trPr>
        <w:tc>
          <w:tcPr>
            <w:tcW w:w="678" w:type="pct"/>
            <w:shd w:val="clear" w:color="auto" w:fill="auto"/>
            <w:vAlign w:val="center"/>
            <w:hideMark/>
          </w:tcPr>
          <w:p w14:paraId="5AE44CD1" w14:textId="77777777" w:rsidR="00665AF1" w:rsidRPr="00B42AEA" w:rsidRDefault="00665AF1" w:rsidP="002B25F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HLA-DRB1*04:05 (A-chain)</w:t>
            </w:r>
          </w:p>
        </w:tc>
        <w:tc>
          <w:tcPr>
            <w:tcW w:w="376" w:type="pct"/>
            <w:shd w:val="clear" w:color="auto" w:fill="auto"/>
            <w:vAlign w:val="center"/>
            <w:hideMark/>
          </w:tcPr>
          <w:p w14:paraId="0363CB5E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6BIR</w:t>
            </w:r>
          </w:p>
        </w:tc>
        <w:tc>
          <w:tcPr>
            <w:tcW w:w="248" w:type="pct"/>
            <w:shd w:val="clear" w:color="auto" w:fill="auto"/>
            <w:vAlign w:val="center"/>
            <w:hideMark/>
          </w:tcPr>
          <w:p w14:paraId="267D75AB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89" w:type="pct"/>
            <w:shd w:val="clear" w:color="auto" w:fill="auto"/>
            <w:vAlign w:val="center"/>
            <w:hideMark/>
          </w:tcPr>
          <w:p w14:paraId="3617F484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83" w:type="pct"/>
            <w:shd w:val="clear" w:color="auto" w:fill="auto"/>
            <w:vAlign w:val="center"/>
            <w:hideMark/>
          </w:tcPr>
          <w:p w14:paraId="500C4C29" w14:textId="1CF35B0D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113.37</w:t>
            </w:r>
          </w:p>
        </w:tc>
        <w:tc>
          <w:tcPr>
            <w:tcW w:w="437" w:type="pct"/>
            <w:shd w:val="clear" w:color="auto" w:fill="auto"/>
            <w:vAlign w:val="center"/>
            <w:hideMark/>
          </w:tcPr>
          <w:p w14:paraId="02D2A36E" w14:textId="3EF8CEC0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72.18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65D460F7" w14:textId="6A206B19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8.56</w:t>
            </w:r>
          </w:p>
        </w:tc>
        <w:tc>
          <w:tcPr>
            <w:tcW w:w="318" w:type="pct"/>
            <w:shd w:val="clear" w:color="auto" w:fill="auto"/>
            <w:vAlign w:val="center"/>
            <w:hideMark/>
          </w:tcPr>
          <w:p w14:paraId="1F98D1CE" w14:textId="78B985A1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8.19</w:t>
            </w:r>
          </w:p>
        </w:tc>
        <w:tc>
          <w:tcPr>
            <w:tcW w:w="323" w:type="pct"/>
            <w:shd w:val="clear" w:color="auto" w:fill="auto"/>
            <w:vAlign w:val="center"/>
            <w:hideMark/>
          </w:tcPr>
          <w:p w14:paraId="44B58FCC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2.62</w:t>
            </w:r>
          </w:p>
        </w:tc>
        <w:tc>
          <w:tcPr>
            <w:tcW w:w="297" w:type="pct"/>
            <w:shd w:val="clear" w:color="auto" w:fill="auto"/>
            <w:vAlign w:val="center"/>
            <w:hideMark/>
          </w:tcPr>
          <w:p w14:paraId="045A5549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13.6</w:t>
            </w:r>
          </w:p>
        </w:tc>
        <w:tc>
          <w:tcPr>
            <w:tcW w:w="545" w:type="pct"/>
            <w:shd w:val="clear" w:color="auto" w:fill="auto"/>
            <w:vAlign w:val="center"/>
            <w:hideMark/>
          </w:tcPr>
          <w:p w14:paraId="188692A3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9.80E-11</w:t>
            </w:r>
          </w:p>
        </w:tc>
        <w:tc>
          <w:tcPr>
            <w:tcW w:w="562" w:type="pct"/>
            <w:shd w:val="clear" w:color="auto" w:fill="auto"/>
            <w:vAlign w:val="center"/>
            <w:hideMark/>
          </w:tcPr>
          <w:p w14:paraId="7DB424C5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168.13</w:t>
            </w:r>
          </w:p>
        </w:tc>
      </w:tr>
      <w:tr w:rsidR="00665AF1" w:rsidRPr="00B42AEA" w14:paraId="2BAC3382" w14:textId="77777777" w:rsidTr="0093440E">
        <w:trPr>
          <w:trHeight w:val="254"/>
        </w:trPr>
        <w:tc>
          <w:tcPr>
            <w:tcW w:w="678" w:type="pct"/>
            <w:shd w:val="clear" w:color="auto" w:fill="auto"/>
            <w:vAlign w:val="center"/>
            <w:hideMark/>
          </w:tcPr>
          <w:p w14:paraId="036578EA" w14:textId="77777777" w:rsidR="00665AF1" w:rsidRPr="00B42AEA" w:rsidRDefault="00665AF1" w:rsidP="002B25F2">
            <w:pPr>
              <w:spacing w:after="0" w:line="240" w:lineRule="auto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HLA-DRB1*04:05 (B-chain)</w:t>
            </w:r>
          </w:p>
        </w:tc>
        <w:tc>
          <w:tcPr>
            <w:tcW w:w="376" w:type="pct"/>
            <w:shd w:val="clear" w:color="auto" w:fill="auto"/>
            <w:vAlign w:val="center"/>
            <w:hideMark/>
          </w:tcPr>
          <w:p w14:paraId="66DC6AF1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6BIR</w:t>
            </w:r>
          </w:p>
        </w:tc>
        <w:tc>
          <w:tcPr>
            <w:tcW w:w="248" w:type="pct"/>
            <w:shd w:val="clear" w:color="auto" w:fill="auto"/>
            <w:vAlign w:val="center"/>
            <w:hideMark/>
          </w:tcPr>
          <w:p w14:paraId="30FF99C3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89" w:type="pct"/>
            <w:shd w:val="clear" w:color="auto" w:fill="auto"/>
            <w:vAlign w:val="center"/>
            <w:hideMark/>
          </w:tcPr>
          <w:p w14:paraId="58BA8B21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</w:t>
            </w:r>
          </w:p>
        </w:tc>
        <w:tc>
          <w:tcPr>
            <w:tcW w:w="383" w:type="pct"/>
            <w:shd w:val="clear" w:color="auto" w:fill="auto"/>
            <w:vAlign w:val="center"/>
            <w:hideMark/>
          </w:tcPr>
          <w:p w14:paraId="07786129" w14:textId="004872BE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95.76</w:t>
            </w:r>
          </w:p>
        </w:tc>
        <w:tc>
          <w:tcPr>
            <w:tcW w:w="437" w:type="pct"/>
            <w:shd w:val="clear" w:color="auto" w:fill="auto"/>
            <w:vAlign w:val="center"/>
            <w:hideMark/>
          </w:tcPr>
          <w:p w14:paraId="30341226" w14:textId="7666A33C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68.79</w:t>
            </w:r>
          </w:p>
        </w:tc>
        <w:tc>
          <w:tcPr>
            <w:tcW w:w="444" w:type="pct"/>
            <w:shd w:val="clear" w:color="auto" w:fill="auto"/>
            <w:vAlign w:val="center"/>
            <w:hideMark/>
          </w:tcPr>
          <w:p w14:paraId="58A914BE" w14:textId="5A912830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29.76</w:t>
            </w:r>
          </w:p>
        </w:tc>
        <w:tc>
          <w:tcPr>
            <w:tcW w:w="318" w:type="pct"/>
            <w:shd w:val="clear" w:color="auto" w:fill="auto"/>
            <w:vAlign w:val="center"/>
            <w:hideMark/>
          </w:tcPr>
          <w:p w14:paraId="698DAE2A" w14:textId="0DBF972D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5.32</w:t>
            </w:r>
          </w:p>
        </w:tc>
        <w:tc>
          <w:tcPr>
            <w:tcW w:w="323" w:type="pct"/>
            <w:shd w:val="clear" w:color="auto" w:fill="auto"/>
            <w:vAlign w:val="center"/>
            <w:hideMark/>
          </w:tcPr>
          <w:p w14:paraId="7B5F65BC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13.07</w:t>
            </w:r>
          </w:p>
        </w:tc>
        <w:tc>
          <w:tcPr>
            <w:tcW w:w="297" w:type="pct"/>
            <w:shd w:val="clear" w:color="auto" w:fill="auto"/>
            <w:vAlign w:val="center"/>
            <w:hideMark/>
          </w:tcPr>
          <w:p w14:paraId="15CECD64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14.9</w:t>
            </w:r>
          </w:p>
        </w:tc>
        <w:tc>
          <w:tcPr>
            <w:tcW w:w="545" w:type="pct"/>
            <w:shd w:val="clear" w:color="auto" w:fill="auto"/>
            <w:vAlign w:val="center"/>
            <w:hideMark/>
          </w:tcPr>
          <w:p w14:paraId="39AA44FA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1.20E-11</w:t>
            </w:r>
          </w:p>
        </w:tc>
        <w:tc>
          <w:tcPr>
            <w:tcW w:w="562" w:type="pct"/>
            <w:shd w:val="clear" w:color="auto" w:fill="auto"/>
            <w:vAlign w:val="center"/>
            <w:hideMark/>
          </w:tcPr>
          <w:p w14:paraId="542507E1" w14:textId="77777777" w:rsidR="00665AF1" w:rsidRPr="00B42AEA" w:rsidRDefault="00665AF1" w:rsidP="002B25F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sz w:val="18"/>
                <w:szCs w:val="18"/>
              </w:rPr>
            </w:pPr>
            <w:r w:rsidRPr="00B42AEA">
              <w:rPr>
                <w:rFonts w:ascii="Times New Roman" w:eastAsia="Times New Roman" w:hAnsi="Times New Roman"/>
                <w:sz w:val="18"/>
                <w:szCs w:val="18"/>
              </w:rPr>
              <w:t>-106.53</w:t>
            </w:r>
          </w:p>
        </w:tc>
      </w:tr>
    </w:tbl>
    <w:p w14:paraId="3BAB3B4A" w14:textId="77777777" w:rsidR="003341C1" w:rsidRDefault="003341C1" w:rsidP="003341C1">
      <w:pPr>
        <w:spacing w:after="160" w:line="259" w:lineRule="auto"/>
        <w:rPr>
          <w:rFonts w:ascii="Times New Roman" w:hAnsi="Times New Roman"/>
          <w:sz w:val="18"/>
          <w:szCs w:val="18"/>
        </w:rPr>
      </w:pPr>
    </w:p>
    <w:p w14:paraId="2A4FBED9" w14:textId="77777777" w:rsidR="00FE1123" w:rsidRPr="00B42AEA" w:rsidRDefault="00FE1123" w:rsidP="00FE1123">
      <w:pPr>
        <w:keepNext/>
        <w:rPr>
          <w:rFonts w:ascii="Times New Roman" w:hAnsi="Times New Roman"/>
        </w:rPr>
      </w:pPr>
      <w:bookmarkStart w:id="10" w:name="_GoBack"/>
      <w:bookmarkEnd w:id="10"/>
      <w:r w:rsidRPr="00B42AEA">
        <w:rPr>
          <w:rFonts w:ascii="Times New Roman" w:hAnsi="Times New Roman"/>
          <w:b/>
          <w:bCs/>
        </w:rPr>
        <w:t xml:space="preserve">Supplementary Table </w:t>
      </w:r>
      <w:r w:rsidRPr="00B42AEA">
        <w:rPr>
          <w:rFonts w:ascii="Times New Roman" w:hAnsi="Times New Roman"/>
          <w:b/>
          <w:bCs/>
        </w:rPr>
        <w:fldChar w:fldCharType="begin"/>
      </w:r>
      <w:r w:rsidRPr="00B42AEA">
        <w:rPr>
          <w:rFonts w:ascii="Times New Roman" w:hAnsi="Times New Roman"/>
          <w:b/>
          <w:bCs/>
        </w:rPr>
        <w:instrText xml:space="preserve"> SEQ Supplementary_Table \* ARABIC </w:instrText>
      </w:r>
      <w:r w:rsidRPr="00B42AEA">
        <w:rPr>
          <w:rFonts w:ascii="Times New Roman" w:hAnsi="Times New Roman"/>
          <w:b/>
          <w:bCs/>
        </w:rPr>
        <w:fldChar w:fldCharType="separate"/>
      </w:r>
      <w:r w:rsidRPr="00B42AEA">
        <w:rPr>
          <w:rFonts w:ascii="Times New Roman" w:hAnsi="Times New Roman"/>
          <w:b/>
          <w:bCs/>
          <w:noProof/>
        </w:rPr>
        <w:t>15</w:t>
      </w:r>
      <w:r w:rsidRPr="00B42AEA">
        <w:rPr>
          <w:rFonts w:ascii="Times New Roman" w:hAnsi="Times New Roman"/>
          <w:b/>
          <w:bCs/>
        </w:rPr>
        <w:fldChar w:fldCharType="end"/>
      </w:r>
      <w:r w:rsidRPr="00B42AEA">
        <w:rPr>
          <w:rFonts w:ascii="Times New Roman" w:hAnsi="Times New Roman"/>
          <w:b/>
          <w:bCs/>
        </w:rPr>
        <w:t>.</w:t>
      </w:r>
      <w:r w:rsidRPr="00B42AEA">
        <w:rPr>
          <w:rFonts w:ascii="Times New Roman" w:hAnsi="Times New Roman"/>
        </w:rPr>
        <w:t xml:space="preserve"> Optimized MEV-encoded DNA sequence </w:t>
      </w:r>
    </w:p>
    <w:tbl>
      <w:tblPr>
        <w:tblW w:w="53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152"/>
        <w:gridCol w:w="1254"/>
        <w:gridCol w:w="1383"/>
        <w:gridCol w:w="877"/>
        <w:gridCol w:w="1459"/>
        <w:gridCol w:w="930"/>
      </w:tblGrid>
      <w:tr w:rsidR="00FE1123" w:rsidRPr="00B42AEA" w14:paraId="6520377F" w14:textId="77777777" w:rsidTr="000A05D2">
        <w:trPr>
          <w:trHeight w:val="518"/>
        </w:trPr>
        <w:tc>
          <w:tcPr>
            <w:tcW w:w="2900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05943DA" w14:textId="77777777" w:rsidR="00FE1123" w:rsidRPr="00B42AEA" w:rsidRDefault="00FE1123" w:rsidP="000A05D2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Codon Optimized DNA sequence of Multi-epitope Vaccine (MEV)</w:t>
            </w:r>
          </w:p>
        </w:tc>
        <w:tc>
          <w:tcPr>
            <w:tcW w:w="446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B8CE4CE" w14:textId="77777777" w:rsidR="00FE1123" w:rsidRPr="00B42AEA" w:rsidRDefault="00FE1123" w:rsidP="000A05D2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Length</w:t>
            </w:r>
          </w:p>
        </w:tc>
        <w:tc>
          <w:tcPr>
            <w:tcW w:w="80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73267D0" w14:textId="77777777" w:rsidR="00FE1123" w:rsidRPr="00B42AEA" w:rsidRDefault="00FE1123" w:rsidP="000A05D2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CAI</w:t>
            </w:r>
          </w:p>
        </w:tc>
        <w:tc>
          <w:tcPr>
            <w:tcW w:w="85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C55A26" w14:textId="77777777" w:rsidR="00FE1123" w:rsidRPr="00B42AEA" w:rsidRDefault="00FE1123" w:rsidP="000A05D2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GC content</w:t>
            </w:r>
          </w:p>
        </w:tc>
      </w:tr>
      <w:tr w:rsidR="00FE1123" w:rsidRPr="00B42AEA" w14:paraId="41F4CD8B" w14:textId="77777777" w:rsidTr="000A05D2">
        <w:trPr>
          <w:trHeight w:val="459"/>
        </w:trPr>
        <w:tc>
          <w:tcPr>
            <w:tcW w:w="290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DFF38" w14:textId="77777777" w:rsidR="00FE1123" w:rsidRPr="00B42AEA" w:rsidRDefault="00FE1123" w:rsidP="000A05D2">
            <w:pPr>
              <w:spacing w:after="0" w:line="256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46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4D963" w14:textId="77777777" w:rsidR="00FE1123" w:rsidRPr="00B42AEA" w:rsidRDefault="00FE1123" w:rsidP="000A05D2">
            <w:pPr>
              <w:spacing w:after="0" w:line="256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C84A731" w14:textId="77777777" w:rsidR="00FE1123" w:rsidRPr="00B42AEA" w:rsidRDefault="00FE1123" w:rsidP="000A05D2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  <w:lang w:val="en-GB"/>
              </w:rPr>
              <w:t>Parameter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0F094D" w14:textId="77777777" w:rsidR="00FE1123" w:rsidRPr="00B42AEA" w:rsidRDefault="00FE1123" w:rsidP="000A05D2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  <w:lang w:val="en-GB"/>
              </w:rPr>
              <w:t>Score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E4843F" w14:textId="77777777" w:rsidR="00FE1123" w:rsidRPr="00B42AEA" w:rsidRDefault="00FE1123" w:rsidP="000A05D2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  <w:lang w:val="en-GB"/>
              </w:rPr>
              <w:t>Parameter</w:t>
            </w: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0B24459" w14:textId="77777777" w:rsidR="00FE1123" w:rsidRPr="00B42AEA" w:rsidRDefault="00FE1123" w:rsidP="000A05D2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  <w:lang w:val="en-GB"/>
              </w:rPr>
              <w:t>Score</w:t>
            </w:r>
          </w:p>
        </w:tc>
      </w:tr>
      <w:tr w:rsidR="00FE1123" w:rsidRPr="00B42AEA" w14:paraId="2E5C9C3B" w14:textId="77777777" w:rsidTr="000A05D2">
        <w:trPr>
          <w:trHeight w:val="2896"/>
        </w:trPr>
        <w:tc>
          <w:tcPr>
            <w:tcW w:w="29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7E24B6" w14:textId="77777777" w:rsidR="00FE1123" w:rsidRPr="00B42AEA" w:rsidRDefault="00FE1123" w:rsidP="000A05D2">
            <w:pPr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lastRenderedPageBreak/>
              <w:t>GAGGCCGCAGCAAAGGGCATCATCAACACCCTGCAGAAATACTACTGCCGGG</w:t>
            </w:r>
          </w:p>
          <w:p w14:paraId="6D534470" w14:textId="77777777" w:rsidR="00FE1123" w:rsidRPr="00B42AEA" w:rsidRDefault="00FE1123" w:rsidP="000A05D2">
            <w:pPr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TGAGAGGGGGCAGGTGCGCTGTCCTGAGTTGCCTGCCCAAGGAGGAGCAGAT</w:t>
            </w:r>
          </w:p>
          <w:p w14:paraId="2E75733A" w14:textId="77777777" w:rsidR="00FE1123" w:rsidRPr="00B42AEA" w:rsidRDefault="00FE1123" w:rsidP="000A05D2">
            <w:pPr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CGGGAAGTGTTCTACTAGAGGCAGGAAGTGTTGCCGCCGGAAGAAAGAGGCC</w:t>
            </w:r>
          </w:p>
          <w:p w14:paraId="6AD23955" w14:textId="77777777" w:rsidR="00FE1123" w:rsidRPr="00B42AEA" w:rsidRDefault="00FE1123" w:rsidP="000A05D2">
            <w:pPr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GCCGCCAAGGCAAAGTTCGTCGCCGCATGGACCCTGAAGGCCGCCGCCGGCC</w:t>
            </w:r>
          </w:p>
          <w:p w14:paraId="1DEE53BD" w14:textId="77777777" w:rsidR="00FE1123" w:rsidRPr="00B42AEA" w:rsidRDefault="00FE1123" w:rsidP="000A05D2">
            <w:pPr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CCGGCCCTGGCGTGTACTACCCCGACAAAGTTTTTAGGGGACCAGGCCCAGG</w:t>
            </w:r>
          </w:p>
          <w:p w14:paraId="5B0F35D4" w14:textId="77777777" w:rsidR="00FE1123" w:rsidRPr="00B42AEA" w:rsidRDefault="00FE1123" w:rsidP="000A05D2">
            <w:pPr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GATTTACCAGACCAGCAACTTTAGAGTGGGCCCAGGACCTGGCAGACTGTTC</w:t>
            </w:r>
          </w:p>
          <w:p w14:paraId="7190DA62" w14:textId="77777777" w:rsidR="00FE1123" w:rsidRPr="00B42AEA" w:rsidRDefault="00FE1123" w:rsidP="000A05D2">
            <w:pPr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AGGAAAAGCAACCTGAAGGGTCCTGGACCTGGCTTCAGAAAGTCCAACCTGA</w:t>
            </w:r>
          </w:p>
          <w:p w14:paraId="5D16CFAB" w14:textId="77777777" w:rsidR="00FE1123" w:rsidRPr="00B42AEA" w:rsidRDefault="00FE1123" w:rsidP="000A05D2">
            <w:pPr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AGCCCTTCAAGAAGGTGAGCGGTACAAACGGCACTAAACGGTTCGATAACCC</w:t>
            </w:r>
          </w:p>
          <w:p w14:paraId="4F29CCE1" w14:textId="77777777" w:rsidR="00FE1123" w:rsidRPr="00B42AEA" w:rsidRDefault="00FE1123" w:rsidP="000A05D2">
            <w:pPr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TGTGCTCCCCAAGAAGACCAGGCGCATCCGGGGCGGCGACGGCAAGATGAAA</w:t>
            </w:r>
          </w:p>
          <w:p w14:paraId="11A5B3F3" w14:textId="77777777" w:rsidR="00FE1123" w:rsidRPr="00B42AEA" w:rsidRDefault="00FE1123" w:rsidP="000A05D2">
            <w:pPr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GATCTTTCTCCCAAGAAGGGCACCGGCCCAGAGGCCGGCCTGCCTTATGGGG</w:t>
            </w:r>
          </w:p>
          <w:p w14:paraId="1CF52D72" w14:textId="77777777" w:rsidR="00FE1123" w:rsidRPr="00B42AEA" w:rsidRDefault="00FE1123" w:rsidP="000A05D2">
            <w:pPr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CCAATAAGGACGGGAAGAAAAGATCCGGCGCCAGAAGTAAGCAGAGAAGACC</w:t>
            </w:r>
          </w:p>
          <w:p w14:paraId="04DD42CA" w14:textId="77777777" w:rsidR="00FE1123" w:rsidRPr="00B42AEA" w:rsidRDefault="00FE1123" w:rsidP="000A05D2">
            <w:pPr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TCAGGGACTGCCAAACAAAAAGAAGGGATTTTACGCTGAAGGGTCAAGAGGA</w:t>
            </w:r>
          </w:p>
          <w:p w14:paraId="3757E0BA" w14:textId="77777777" w:rsidR="00FE1123" w:rsidRPr="00B42AEA" w:rsidRDefault="00FE1123" w:rsidP="000A05D2">
            <w:pPr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GGCTCCCAGGCCAGCAGCAAGAAGGGAAGCAGCAGAGGCACCTCCCCAGCCC</w:t>
            </w:r>
          </w:p>
          <w:p w14:paraId="415512E4" w14:textId="77777777" w:rsidR="00FE1123" w:rsidRPr="00B42AEA" w:rsidRDefault="00FE1123" w:rsidP="000A05D2">
            <w:pPr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GGATGGCCGGCAATGGCGGCAAGAAAAATAGCAGCAGGAACTCTACCCCTGG</w:t>
            </w:r>
          </w:p>
          <w:p w14:paraId="77C28E11" w14:textId="77777777" w:rsidR="00FE1123" w:rsidRPr="00B42AEA" w:rsidRDefault="00FE1123" w:rsidP="000A05D2">
            <w:pPr>
              <w:contextualSpacing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CAGCAGCAGGGGCACTTCCCCCAAGAAAGCAAAGTTCGTGGCCGCCTGGACC</w:t>
            </w:r>
          </w:p>
          <w:p w14:paraId="7DD108D3" w14:textId="77777777" w:rsidR="00FE1123" w:rsidRPr="00B42AEA" w:rsidRDefault="00FE1123" w:rsidP="000A05D2">
            <w:pPr>
              <w:contextualSpacing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CTGAAAGCCGCCGCCGGCGGAGGAAGC</w:t>
            </w:r>
          </w:p>
        </w:tc>
        <w:tc>
          <w:tcPr>
            <w:tcW w:w="44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4C8129" w14:textId="77777777" w:rsidR="00FE1123" w:rsidRPr="00B42AEA" w:rsidRDefault="00FE1123" w:rsidP="000A05D2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807 bp</w:t>
            </w:r>
          </w:p>
        </w:tc>
        <w:tc>
          <w:tcPr>
            <w:tcW w:w="4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03DB23" w14:textId="77777777" w:rsidR="00FE1123" w:rsidRPr="00B42AEA" w:rsidRDefault="00FE1123" w:rsidP="000A05D2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  <w:lang w:val="en-GB"/>
              </w:rPr>
              <w:t>&gt;0.8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FA8E02" w14:textId="77777777" w:rsidR="00FE1123" w:rsidRPr="00B42AEA" w:rsidRDefault="00FE1123" w:rsidP="000A05D2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0.91</w:t>
            </w:r>
          </w:p>
        </w:tc>
        <w:tc>
          <w:tcPr>
            <w:tcW w:w="5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26905C" w14:textId="77777777" w:rsidR="00FE1123" w:rsidRPr="00B42AEA" w:rsidRDefault="00FE1123" w:rsidP="000A05D2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  <w:lang w:val="en-GB"/>
              </w:rPr>
              <w:t>35-60%</w:t>
            </w:r>
          </w:p>
        </w:tc>
        <w:tc>
          <w:tcPr>
            <w:tcW w:w="33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C7CE4A7" w14:textId="77777777" w:rsidR="00FE1123" w:rsidRPr="00B42AEA" w:rsidRDefault="00FE1123" w:rsidP="000A05D2">
            <w:pPr>
              <w:contextualSpacing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59.85%</w:t>
            </w:r>
          </w:p>
        </w:tc>
      </w:tr>
    </w:tbl>
    <w:p w14:paraId="31E25ACD" w14:textId="77777777" w:rsidR="00FE1123" w:rsidRPr="00B42AEA" w:rsidRDefault="00FE1123" w:rsidP="00FE1123">
      <w:pPr>
        <w:spacing w:after="160" w:line="259" w:lineRule="auto"/>
        <w:rPr>
          <w:rFonts w:ascii="Times New Roman" w:hAnsi="Times New Roman"/>
          <w:sz w:val="18"/>
          <w:szCs w:val="18"/>
        </w:rPr>
      </w:pPr>
    </w:p>
    <w:p w14:paraId="53C23C5E" w14:textId="77777777" w:rsidR="00FE1123" w:rsidRPr="00B42AEA" w:rsidRDefault="00FE1123" w:rsidP="00FE1123">
      <w:pPr>
        <w:keepNext/>
        <w:rPr>
          <w:rFonts w:ascii="Times New Roman" w:hAnsi="Times New Roman"/>
          <w:i/>
          <w:iCs/>
        </w:rPr>
      </w:pPr>
      <w:r w:rsidRPr="00B42AEA">
        <w:rPr>
          <w:rFonts w:ascii="Times New Roman" w:hAnsi="Times New Roman"/>
          <w:b/>
          <w:bCs/>
        </w:rPr>
        <w:t xml:space="preserve">Supplementary Table </w:t>
      </w:r>
      <w:r w:rsidRPr="00B42AEA">
        <w:rPr>
          <w:rFonts w:ascii="Times New Roman" w:hAnsi="Times New Roman"/>
          <w:b/>
          <w:bCs/>
        </w:rPr>
        <w:fldChar w:fldCharType="begin"/>
      </w:r>
      <w:r w:rsidRPr="00B42AEA">
        <w:rPr>
          <w:rFonts w:ascii="Times New Roman" w:hAnsi="Times New Roman"/>
          <w:b/>
          <w:bCs/>
        </w:rPr>
        <w:instrText xml:space="preserve"> SEQ Supplementary_Table \* ARABIC </w:instrText>
      </w:r>
      <w:r w:rsidRPr="00B42AEA">
        <w:rPr>
          <w:rFonts w:ascii="Times New Roman" w:hAnsi="Times New Roman"/>
          <w:b/>
          <w:bCs/>
        </w:rPr>
        <w:fldChar w:fldCharType="separate"/>
      </w:r>
      <w:r w:rsidRPr="00B42AEA">
        <w:rPr>
          <w:rFonts w:ascii="Times New Roman" w:hAnsi="Times New Roman"/>
          <w:b/>
          <w:bCs/>
          <w:noProof/>
        </w:rPr>
        <w:t>16</w:t>
      </w:r>
      <w:r w:rsidRPr="00B42AEA">
        <w:rPr>
          <w:rFonts w:ascii="Times New Roman" w:hAnsi="Times New Roman"/>
          <w:b/>
          <w:bCs/>
        </w:rPr>
        <w:fldChar w:fldCharType="end"/>
      </w:r>
      <w:r w:rsidRPr="00B42AEA">
        <w:rPr>
          <w:rFonts w:ascii="Times New Roman" w:hAnsi="Times New Roman"/>
          <w:b/>
          <w:bCs/>
        </w:rPr>
        <w:t>.</w:t>
      </w:r>
      <w:r w:rsidRPr="00B42AEA">
        <w:rPr>
          <w:rFonts w:ascii="Times New Roman" w:hAnsi="Times New Roman"/>
        </w:rPr>
        <w:t xml:space="preserve"> DNA Sequence of Insert in pcDNA3.1(+) [except the MEV]</w:t>
      </w:r>
    </w:p>
    <w:tbl>
      <w:tblPr>
        <w:tblW w:w="54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56"/>
        <w:gridCol w:w="10323"/>
      </w:tblGrid>
      <w:tr w:rsidR="00FE1123" w:rsidRPr="00B42AEA" w14:paraId="6EADDBAB" w14:textId="77777777" w:rsidTr="000A05D2">
        <w:trPr>
          <w:trHeight w:val="461"/>
        </w:trPr>
        <w:tc>
          <w:tcPr>
            <w:tcW w:w="1334" w:type="pct"/>
          </w:tcPr>
          <w:p w14:paraId="5D92D071" w14:textId="77777777" w:rsidR="00FE1123" w:rsidRPr="00B42AEA" w:rsidRDefault="00FE1123" w:rsidP="000A05D2">
            <w:pPr>
              <w:spacing w:after="0" w:line="259" w:lineRule="auto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Sequence Name</w:t>
            </w:r>
          </w:p>
        </w:tc>
        <w:tc>
          <w:tcPr>
            <w:tcW w:w="3666" w:type="pct"/>
          </w:tcPr>
          <w:p w14:paraId="64536746" w14:textId="77777777" w:rsidR="00FE1123" w:rsidRPr="00B42AEA" w:rsidRDefault="00FE1123" w:rsidP="000A05D2">
            <w:pPr>
              <w:spacing w:after="0" w:line="259" w:lineRule="auto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DNA Sequences</w:t>
            </w:r>
          </w:p>
        </w:tc>
      </w:tr>
      <w:tr w:rsidR="00FE1123" w:rsidRPr="00B42AEA" w14:paraId="7848038E" w14:textId="77777777" w:rsidTr="000A05D2">
        <w:trPr>
          <w:trHeight w:val="323"/>
        </w:trPr>
        <w:tc>
          <w:tcPr>
            <w:tcW w:w="1334" w:type="pct"/>
          </w:tcPr>
          <w:p w14:paraId="1ED116E6" w14:textId="77777777" w:rsidR="00FE1123" w:rsidRPr="00B42AEA" w:rsidRDefault="00FE1123" w:rsidP="000A05D2">
            <w:pPr>
              <w:spacing w:after="0" w:line="259" w:lineRule="auto"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5'UTR of VEEV</w:t>
            </w:r>
          </w:p>
        </w:tc>
        <w:tc>
          <w:tcPr>
            <w:tcW w:w="3666" w:type="pct"/>
          </w:tcPr>
          <w:p w14:paraId="56683F0F" w14:textId="77777777" w:rsidR="00FE1123" w:rsidRPr="00B42AEA" w:rsidRDefault="00FE1123" w:rsidP="000A05D2">
            <w:pPr>
              <w:spacing w:after="0" w:line="259" w:lineRule="auto"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ATGGGCGGCGCAAGAGAGAAGCCCAAACCAATTACCTACCCAAA</w:t>
            </w:r>
          </w:p>
        </w:tc>
      </w:tr>
      <w:tr w:rsidR="00FE1123" w:rsidRPr="00B42AEA" w14:paraId="159A3CAA" w14:textId="77777777" w:rsidTr="000A05D2">
        <w:trPr>
          <w:trHeight w:val="461"/>
        </w:trPr>
        <w:tc>
          <w:tcPr>
            <w:tcW w:w="1334" w:type="pct"/>
          </w:tcPr>
          <w:p w14:paraId="7DBD4802" w14:textId="77777777" w:rsidR="00FE1123" w:rsidRPr="00B42AEA" w:rsidRDefault="00FE1123" w:rsidP="000A05D2">
            <w:pPr>
              <w:spacing w:after="0" w:line="259" w:lineRule="auto"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nsP1-4 of VEEV (Optimized)</w:t>
            </w:r>
          </w:p>
        </w:tc>
        <w:tc>
          <w:tcPr>
            <w:tcW w:w="3666" w:type="pct"/>
          </w:tcPr>
          <w:p w14:paraId="61806471" w14:textId="77777777" w:rsidR="00FE1123" w:rsidRPr="00B42AEA" w:rsidRDefault="00FE1123" w:rsidP="000A05D2">
            <w:pPr>
              <w:spacing w:after="0"/>
              <w:jc w:val="both"/>
              <w:rPr>
                <w:rFonts w:ascii="Times New Roman" w:eastAsiaTheme="minorHAnsi" w:hAnsi="Times New Roman"/>
                <w:sz w:val="18"/>
                <w:szCs w:val="18"/>
                <w:lang w:eastAsia="en-US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ATGGAAAAGGTGCACGTGGATATCGAGGAGGACTCCCCATTCCTGAGGGCTCTGCAGCGGTCCTTCCCTCAGTTTGAAGTGGAAGCCAAGCAGGTGACCGACAATGACCACGCAAATGCCAGAGCTTTCTCCCACCTTGCCTCCAAACTGATTGAGACCGAGGTTGATCCCTCTGACACCATTCTGGACATTGGAAGTGCTCCTGCCCGCCGAATGTACAGTAAACACAAGTACCACTGTATCTGCCCTATGAGATGCGCCGAGGACCCTGACCGGTTGTATAAGTATGCCACCAAGCTGAAGAAGAACTGCAAGGAAATTACAGACAAGGAGCTCGACAAAAAGATGAAGGAGCTGGCCGCCGTTATGTCCGACCCAGACCTGGAGACAGAGACCATGTGTCTGCATGACGATGAAAGCTGCCGATATGAGGGGCAGGTCGCAGTGTACCAGGATGTGTACGCCGTTGACGGCCCTACAAGTCTGTACCACCAGGCCAATAAGGGCGTGAGAGTGGCATACTGGATCGGGTTTGACACTACCCCATTCATGTTCAAGAACCTGGCCGGCGCTTATCCCTCCTACTCCACAAACTGGGCCGACGAGACAGTGCTGACAGCCCGGAATATCGGACTGTGCAGTTCTGATGTGATGGAGAGGAGCAGAAGAGGCATGAGCATCCTGCGGAAGAAGTACCTGAAGCCTTCCAATAATGTGCTCTTCTCCGTGGGCAGCACGATCTACCATGAAAAGAGGGACCTGCTGCGGAGCTGGCACCTGCCCAGCGTGTTTCATCTGCGGGGCAAACAGAACTACACTTGCAGATGCGAAACCATCGTCTCCTGCGACGGATATGTGGTGAAACGCATCGCCATCTCTCCCGGCCTGTACGGGAAGCCCTCTGGCTATGCAGCCACCATGCACCGGGAAGGCTTCCTGTGCTGCAAGGTTACCGACACACTGAATGGAGAGAGGGTCTCTTTCCCAGTGTGTACCTACGTGCCCGCCACACTGTGCGATCAGATGACAGGGATTCTGGCCACCGACGTGAGCGCCGATGACGCCCAGAAACTGCTGGTTGGACTGAACCAGAGAATCGTGGTGAACGGCAGAACCCAGAGAAATACCAATACAATGAAAAACTACCTGCTGCCTGTGGTGGCACAGGCCTTCGCCAGATGGGCAAAAGAGTACAAAGAGGACCAGGAGGACGAGCGGCCCCTGGGGCTGAGGGACAGGCAGCTGGTGATGGGCTGCTGCTGGGCCTTCAGAAGACACAAGATTACTTCCATCTACAAA</w:t>
            </w:r>
            <w:r w:rsidRPr="00B42AEA">
              <w:rPr>
                <w:rFonts w:ascii="Times New Roman" w:hAnsi="Times New Roman"/>
                <w:sz w:val="18"/>
                <w:szCs w:val="18"/>
              </w:rPr>
              <w:lastRenderedPageBreak/>
              <w:t>CGGCCAGACACCCAGACCATCATTAAGGTGAATTCAGACTTCCATAGTTTCGTGCTGCCTCGGATTGGCAGCAACACCCTGGAGATTGGACTGAGAACTCGGATTAGGAAGATGCTGGAAGAACACAAGGAGCCTAGTCCCCTGATCACTGCCGAGGATATCCAGGAGGCCAAGTGCGCCGCCGACGAGGCTAAAGAGGTGAGGGAGGCCGAGGAGCTGAGGGCCGCTCTGCCCCCCCTCGCCGCCGACTTTGAGGAGCCTACCCTGGAGGCCGACGTGGACCTGATGCTGCAGGAGGCCGGCGCCGGCAGCGTGGAGACTCCCAGGGGCCTAATTAAGGTGACTTCATACGCCGGTGAGGACAAAATCGGTTCCTATGCTGTGCTGAGCCCCCAGGCCGTGCTGAAATCTGAGAAGCTGAGCTGCATTCACCCCCTCGCTGAGCAGGTGATCGTGATTACACACAGCGGCCGGAAGGGCCGGTATGCCGTGGAGCCCTACCACGGCAAGGTGGTGGTGCCCGAAGGCCACGCCATCCCTGTGCAGGATTTCCAGGCCTTGTCAGAGTCCGCTACAATCGTGTACAATGAAAGAGAGTTCGTGAACAGGTACCTGCATCATATCGCCACCCACGGAGGGGCCCTGAACACCGACGAGGAGTATTATAAGACCGTGAAGCCTTCCGAGCACGACGGCGAGTATCTGTATGATATCGATAGGAAGCAGTGCGTGAAGAAAGAGCTGGTTACAGGCCTGGGGCTGACAGGAGAGCTGGTGGACCCTCCCTTCCACGAGTTCGCATACGAGTCTCTGAGGACAAGGCCAGCTGCCCCCTACCAGGTGCCAACCATCGGCGTGTACGGCGTGCCAGGAAGCGGCAAGTCCGGCATTATTAAGAGTGCCGTGACCAAGAAGGACCTGGTGGTCAGCGCTAAAAAGGAGAACTGCGCAGAGATCATCAGAGATGTCAAAAAGATGAAGGGACTGGACGTGAATGCCCGCACTGTGGACAGCGTGCTGCTGAACGGCTGTAAGCACCCTGTGGAGACACTGTATATCGACGAGGCCTTCGCCTGTCACGCTGGCACACTGCGCGCCCTGATCGCCATCATTCGGCCTAAGAAGGCCGTGCTGTGCGGCGATCCAAAGCAGTGTGGGTTCTTCAATATGATGTGCCTGAAGGTGCACTTCAATCACGAGATCTGTACCCAGGTGTTCCACAAGAGCATTTCACGCAGATGCACTAAGAGCGTGACCTCCGTGGTGAGCACCCTGTTCTACGATAAACGGATGAGAACCACCAACCCAAAGGAGACTAAGATTGTGATCGACACCACAGGGAGCACTAAGCCCAAACAGGATGACCTGATCCTGACCTGTTTCAGGGGATGGGTGAAACAGCTGCAGATCGATTACAAGGGTAATGAGATCATGACCGCTGCCGCTTCCCAGGGCCTGACCAGAAAAGGCGTGTATGCCGTGCGCTACAAGGTGAACGAGAATCCACTGTACGCCCCTACTAGTGAGCACGTGAACGTGCTGCTGACTAGAACCGAGGACAGGATCGTGTGGAAAACCCTGGCCGGCGACCCCTGGATTAAGATCCTGACCGCCAAATATCCAGGCAATTTCACAGCCACCATCGAAGAGTGGCAGGCAGAGCACGACGCCATCATGCGGCACATCCTGGAAAGGCCAGACCCAACCGACGTGTTCCAGAACAAGGCCAACGTGTGCTGGGCCAAAGCTCTGGTGCCTGTGCTGAAGACCGCAGGCATCGATATGACCACAGAGCAATGGAACACCGTCGACTATTTTGAGACCGATAAGGCTCACAGCGCAGAAATTGTGCTGAACCAGCTGTGCGTGAGGTTCTTTGGCCTGGACCTGGATAGCGGGCTGTTCTCCGCTCCCACAGTGCCTCTGTCCATAAGAAATAACCACTGGGATAACAGCCCATCTCCAAATATGTACGGCCTGAATAAGGAGGTGGTGCGGCAGCTGAGCCGCCGGTACCCACAGCTCCCAAGGGCAGTGGCCACCGGCCGCGTGTACGATATGAACACAGGAACACTGAGGAACTACGATCCTAGAATTAATCTGGTGCCTGTCAACAGACGCCTGCCTCACGCCCTGGTGCTCCACCACAATGAGCATCCTCAGTCTGACTTTAGCAGCTTCGTGTCCAAACTGAAGGGCAGGACCGTGCTCGTGGTGGGCGAGAAGCTGTCCGTGCCTGGCAAGAAGGTGGATTGGCTGTCCGATCAGCCTGAAGCCACATTCCGAGCCAGACTGGACCTGGGAATCCCTGGAGACGTCCCCAAGTATGACATCGTGTTCATCAATGTGCGGACTCCTTACAAGTACCACCACTATCAGCAATGCGAGGACCACGCCATCAAGCTGAGCATGCTTACCAAAAAGGCCTGTCTGCACCTGAACCCAGGCGGCACATGCGTTTCAATCGGGTACGGGTACGCTGATAGAGCCTCTGAATCTATCATTGGCGCCATCGCCCGCCAGTTTAAGTTTAGCCGGGTGTGTAAGCCCAAGAGCTCTCATGAGGAGACTGAGGTTCTGTTCGTGTTCATCGGATACGATAGAAAAGCCCGGACTCACAACCCCTATAAGCTGAGCTCTACCCTGACTAACATCTACACAGGATCCCGCCTGCACGAGGCAGGGTGCGCCCCCAGCTACCACGTGGTGCGCGGCGATATAGCTACAGCAACCGAGGGAGTGATTATTAATGCAGCTAACAGCAAGGGGCAGCCCGGCGGCGGCGTGTGCGGAGCCCTGTATAAGAAGTTCCCAGAGAGCTTCGATCTCCAGCCCATTGAGGTGGGCAAGGCCCGCCTGGTGAAGGGCGCCGCTAAGCACATCATTCACGCCGTGGGCCCAAATTTCAATAAAGTGAGCGAGGTGGAGGGCGATAAGCAGCTGGCAGAGGCCTATGAGAGCATAGCCAAGATCGTCAACGATAATAATTACAAAAGCGTGGCCATCCCCCTGCTGAGCACAGGCATTTTCAGCGGTAACAAGGATAGACTTACTCAGTCACTGAATCACCTGCTGACAGCCCTTGACACCACAGATGCCGACGTGGCTATCTATTGCAGGGATAAGAAGTGGGAGATGACCCTCAAAGAGGCCGTGGCCAGGAGAGAG</w:t>
            </w:r>
            <w:r w:rsidRPr="00B42AEA">
              <w:rPr>
                <w:rFonts w:ascii="Times New Roman" w:hAnsi="Times New Roman"/>
                <w:sz w:val="18"/>
                <w:szCs w:val="18"/>
              </w:rPr>
              <w:lastRenderedPageBreak/>
              <w:t>GCAGTGGAGGAAATCTGCATCTCCGACGACAGTTCAGTGACTGAGCCAGATGCTGAGCTGGTGCGCGTGCACCCAAAGTCCAGCCTGGCAGGCCGGAAGGGCTACTCTACTTCCGACGGGAAAACCTTCAGCTATCTCGAGGGAACCAAGTTTCATCAGGCCGCCAAGGACATCGCCGAGATCAATGCTATGTGGCCCGTGGCCACTGAGGCCAATGAGCAGGTGTGCATGTACATCCTGGGCGAATCTATGAGCTCCATCCGCTCAAAGTGTCCAGTGGAGGAATCCGAGGCCTCAACCCCCCCTTCCACCCTCCCTTGCCTGTGTATCCACGCCATGACCCCCGAACGGGTGCAGAGGCTGAAGGCCTCAAGACCCGAGCAGATTACCGTGTGCTCCTCTTTCCCTCTGCCAAAGTACCGGATCACAGGCGTGCAGAAAATCCAGTGCAGCCAGCCCATTTTGTTCTCTCCTAAGGTGCCCGCCTACATCCACCCACGAAAATATCTGGTGGAGACCCCACCAGTGGAAGAGACACCCGAGAGCCCTGCTGAGAATCAGTCCACCGAGGGCACCCCTGAACAGCCCGCCCTGGTGAACGTGGACGCCACCCGCACCAGGATGCCCGAGCCAATCATCATCGAAGAGGAAGAGGAGGACTCAATTAGCCTGCTCAGCGACGGGCCCACACACCAGGTGCTTCAGGTGGAGGCTGACATTCACGGAAGCCCCAGCGTGTCATCCTCATCCTGGTCCATTCCACATGCCAGTGACTTCGACGTGGACTCACTGTCCATTCTGGATACCCTGGACGGCGCCAGCGTGACCAGCGGCGCAGTCAGCGCTGAGACCAACTCATACTTCGCCAGATCTATGGAATTCAGAGCTCGACCCGTACCCGCCCCAAGAACTGTGTTCCGCAACCCTCCTCACCCTGCACCGCGGACTAGGACCCCTCCCCTGGCCCATTCTCGAGCCAGCTCCAGGACCAGCCTGGTGAGCACCCCCCCCGGCGTGAACAGGGTGATTACTAGAGAAGAGCTGGAAGCACTGACCCCTTCCAGAGCCCCCTCCAGAAGCGCCTCTCGCACCAGCCTGGTGTCAAATCCACCAGGCGTGAACCGCGTGATTACCAGAGAGGAGTTCGAGGCCTTTGTGGCTCAGCAGCAGTGAAGGTTCGATGCCGGCGCCTATATCTTCAGCAGCGATACCGGCCAAGGACACCTGCAGCAGAAAAGCGTGCGGCAGACTGTGCTCTCAGAGGTGGTGCTGGAGCGCACCGAGCTGGAGATCTCTTATGCCCCCCGGCTGGATCAGGAGAAAGAGGAGCTTCTGCGGAAGAAGCTGCAGCTGAACCCCACACCTGCAAACCGGTCCAGATACCAGTCACGCCGCGTGGAGAACATGAAGGCCATTACCGCCAGGAGGATCCTCCAGGGTCTCGGCCACTACCTCAAGGCCGAGGGCAAAGTGGAATGTTATCGCACCCTCCACCCTGTGCCCCTCTACAGCTCCAGCGTGAACAGGGCCTTTTCCAGCCCCAAAGTCGCCGTGGAGGCATGTAACGCCATGCTGAAGGAGAACTTCCCCACCGTCGCCTCCTATTGTATTATTCCCGAGTACGACGCCTACCTGGACATGGTGGACGGCGCCTCCTGCTGCCTGGATACAGCAAGCTTCTGTCCTGCCAAGCTGAGATCGTTCCCTAAGAAGCACAGTTACCTGGAGCCTACAATCCGATCCGCCGTGCCTAGCGCCATCCAGAACACCCTGCAGAACGTGCTGGCCGCGGCCACTAAGCGGAACTGTAATGTGACCCAGATGCGGGAGCTGCCTGTTCTCGACTCTGCTGCCTTCAATGTGGAGTGCTTTAAAAAGTACGCCTGTAACAACGAGTACTGGGAGACCTTCAAGGAGAATCCCATTAGGCTGACCGAGGAAAATGTGGTGAACTACATCACTAAACTGAAGGGGCCCAAGGCAGCCGCCCTGTTCGCTAAGACCCACAACCTGAACATGCTGCAGGACATTCCCATGGACAGATTCGTGATGGACCTGAAGAGAGATGTCAAAGTGACCCCTGGAACTAAACACACAGAAGAGAGACCAAAGGTGCAGGTCATCCAGGCCGCCGATCCACTGGCCACAGCCGACCTGTGCGGCATCCACAGGGAGCTTGTGCGCAGGCTGAATGCCGTGCTCCTGCCCAATATACATACCCTGTTCGATATGTCTGCCGAGGATTTTGATGCTATTATTGCCGAACATTTCCAGCCAGGTGATTGTGTGCTCGAGACTGATATCGCCAGCTTCGACAAGTCCGAAGACGATGCCATGGCCCTGACAGCCCTGATGATTCTGGAGGACCTGGGGGTTGACGCCGAACTGCTGACACTCATCGAAGCCGCCTTTGGCGAGATTAGCTCTATTCATCTGCCCACCAAAACTAAGTTTAAGTTCGGAGCCATGATGAAATCAGGAATGTTCCTGACTTTGTTTGTGAATACTGTGATTAACATTGTGATTGCCTCCAGGGTGCTGCGAGAACGTCTGACCGGGAGCCCTTGTGCTGCCTTTATCGGCGACGATAACATTGTGAAGGGCGTCAAGTCCGACAAGCTGATGGCTGACAGGTGCGCTACCTGGCTGAACATGGAGGTGAAAATCATCGATGCCGTGGTGGGCGAGAAAGCCCCTTATTTCTGCGGAGGATTTATCCTGTGTGACAGCGTGACCGGCACAGCCTGTAGAGTGGCTGACCCTCTGAAGCGGCTGTTCAAGCTGGGCAAGCCCCTTGCTGTGGACGACGAACACGACGACGACCGGAGGCGGGCACTGCACGAGGAGTCCACCCGGTGGAACCGGGTGGGGATTCTGCCCGAACTGTGCAAAGCCGTGGAGAGCAGATACGAAACTGTGGGCACCTCCATCATCGTGATGGCCATGACCACCCTGGCTTCCTCCGTGAAGAGCTTCAGTTACCTGAGAGGCGCACCCATCACCCTGTACGGCTGA</w:t>
            </w:r>
          </w:p>
        </w:tc>
      </w:tr>
      <w:tr w:rsidR="00FE1123" w:rsidRPr="00B42AEA" w14:paraId="1F12C207" w14:textId="77777777" w:rsidTr="000A05D2">
        <w:trPr>
          <w:trHeight w:val="197"/>
        </w:trPr>
        <w:tc>
          <w:tcPr>
            <w:tcW w:w="1334" w:type="pct"/>
          </w:tcPr>
          <w:p w14:paraId="5915F1AA" w14:textId="77777777" w:rsidR="00FE1123" w:rsidRPr="00B42AEA" w:rsidRDefault="00FE1123" w:rsidP="000A05D2">
            <w:pPr>
              <w:spacing w:after="0" w:line="259" w:lineRule="auto"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lastRenderedPageBreak/>
              <w:t>Non-coding segment of VEEV</w:t>
            </w:r>
          </w:p>
        </w:tc>
        <w:tc>
          <w:tcPr>
            <w:tcW w:w="3666" w:type="pct"/>
          </w:tcPr>
          <w:p w14:paraId="39E4F188" w14:textId="77777777" w:rsidR="00FE1123" w:rsidRPr="00B42AEA" w:rsidRDefault="00FE1123" w:rsidP="000A05D2">
            <w:pPr>
              <w:spacing w:after="0" w:line="259" w:lineRule="auto"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TAACCTGAATGGACTACGACATAGTCTAGTCCGCCAAG</w:t>
            </w:r>
          </w:p>
        </w:tc>
      </w:tr>
      <w:tr w:rsidR="00FE1123" w:rsidRPr="00B42AEA" w14:paraId="0C2B5C01" w14:textId="77777777" w:rsidTr="000A05D2">
        <w:trPr>
          <w:trHeight w:val="461"/>
        </w:trPr>
        <w:tc>
          <w:tcPr>
            <w:tcW w:w="1334" w:type="pct"/>
          </w:tcPr>
          <w:p w14:paraId="2DAA554B" w14:textId="77777777" w:rsidR="00FE1123" w:rsidRPr="00B42AEA" w:rsidRDefault="00FE1123" w:rsidP="000A05D2">
            <w:pPr>
              <w:spacing w:after="0" w:line="259" w:lineRule="auto"/>
              <w:rPr>
                <w:rFonts w:ascii="Times New Roman" w:hAnsi="Times New Roman"/>
                <w:sz w:val="18"/>
                <w:szCs w:val="18"/>
              </w:rPr>
            </w:pPr>
            <w:proofErr w:type="spellStart"/>
            <w:r w:rsidRPr="00B42AEA">
              <w:rPr>
                <w:rFonts w:ascii="Times New Roman" w:hAnsi="Times New Roman"/>
                <w:sz w:val="18"/>
                <w:szCs w:val="18"/>
              </w:rPr>
              <w:lastRenderedPageBreak/>
              <w:t>tPa</w:t>
            </w:r>
            <w:proofErr w:type="spellEnd"/>
            <w:r w:rsidRPr="00B42AEA">
              <w:rPr>
                <w:rFonts w:ascii="Times New Roman" w:hAnsi="Times New Roman"/>
                <w:sz w:val="18"/>
                <w:szCs w:val="18"/>
              </w:rPr>
              <w:t xml:space="preserve"> signal sequence</w:t>
            </w:r>
          </w:p>
        </w:tc>
        <w:tc>
          <w:tcPr>
            <w:tcW w:w="3666" w:type="pct"/>
          </w:tcPr>
          <w:p w14:paraId="7A96F469" w14:textId="77777777" w:rsidR="00FE1123" w:rsidRPr="00B42AEA" w:rsidRDefault="00FE1123" w:rsidP="000A05D2">
            <w:pPr>
              <w:spacing w:after="0"/>
              <w:rPr>
                <w:rFonts w:ascii="Times New Roman" w:eastAsiaTheme="minorHAnsi" w:hAnsi="Times New Roman"/>
                <w:sz w:val="18"/>
                <w:szCs w:val="18"/>
                <w:lang w:eastAsia="en-US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 xml:space="preserve">ATGGATGCAATGAAGAGAGGGCTCTGCTGTGTGCTGCTGCTGTGTGGAGCAGTCTTCGTTTCGCCCAGCCAGGAAATCCATGCCCGATTCAGAAGAGGAGCCAGA </w:t>
            </w:r>
          </w:p>
        </w:tc>
      </w:tr>
      <w:tr w:rsidR="00FE1123" w:rsidRPr="00B42AEA" w14:paraId="3AA2E378" w14:textId="77777777" w:rsidTr="000A05D2">
        <w:trPr>
          <w:trHeight w:val="461"/>
        </w:trPr>
        <w:tc>
          <w:tcPr>
            <w:tcW w:w="1334" w:type="pct"/>
          </w:tcPr>
          <w:p w14:paraId="76754F94" w14:textId="77777777" w:rsidR="00FE1123" w:rsidRPr="00B42AEA" w:rsidRDefault="00FE1123" w:rsidP="000A05D2">
            <w:pPr>
              <w:spacing w:after="0" w:line="259" w:lineRule="auto"/>
              <w:rPr>
                <w:rFonts w:ascii="Times New Roman" w:hAnsi="Times New Roman"/>
                <w:sz w:val="18"/>
                <w:szCs w:val="18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3'UTR of VEEV</w:t>
            </w:r>
          </w:p>
        </w:tc>
        <w:tc>
          <w:tcPr>
            <w:tcW w:w="3666" w:type="pct"/>
          </w:tcPr>
          <w:p w14:paraId="0D7AC9F8" w14:textId="77777777" w:rsidR="00FE1123" w:rsidRPr="00B42AEA" w:rsidRDefault="00FE1123" w:rsidP="000A05D2">
            <w:pPr>
              <w:spacing w:after="0"/>
              <w:rPr>
                <w:rFonts w:ascii="Times New Roman" w:eastAsiaTheme="minorHAnsi" w:hAnsi="Times New Roman"/>
                <w:sz w:val="18"/>
                <w:szCs w:val="18"/>
                <w:lang w:eastAsia="en-US"/>
              </w:rPr>
            </w:pPr>
            <w:r w:rsidRPr="00B42AEA">
              <w:rPr>
                <w:rFonts w:ascii="Times New Roman" w:hAnsi="Times New Roman"/>
                <w:sz w:val="18"/>
                <w:szCs w:val="18"/>
              </w:rPr>
              <w:t>TGAACATAGCAGCAATTGGCAAGCTGCTTATATAGAACTTGCGGCGATTGGCATGCCGCTTTAAAATTTTATTTTATTTTCTTTTCTTTTCCGAATCGGATTTTGTTTTTAATATTTC</w:t>
            </w:r>
          </w:p>
        </w:tc>
      </w:tr>
    </w:tbl>
    <w:p w14:paraId="15FD4B29" w14:textId="77777777" w:rsidR="00FE1123" w:rsidRPr="00B42AEA" w:rsidRDefault="00FE1123" w:rsidP="00FE1123">
      <w:pPr>
        <w:spacing w:after="160" w:line="259" w:lineRule="auto"/>
        <w:rPr>
          <w:rFonts w:ascii="Times New Roman" w:hAnsi="Times New Roman"/>
          <w:sz w:val="18"/>
          <w:szCs w:val="18"/>
        </w:rPr>
      </w:pPr>
    </w:p>
    <w:p w14:paraId="2A7BE4F9" w14:textId="2C88C8FC" w:rsidR="00FE1123" w:rsidRPr="00B42AEA" w:rsidRDefault="00FE1123" w:rsidP="003341C1">
      <w:pPr>
        <w:spacing w:after="160" w:line="259" w:lineRule="auto"/>
        <w:rPr>
          <w:rFonts w:ascii="Times New Roman" w:hAnsi="Times New Roman"/>
          <w:sz w:val="18"/>
          <w:szCs w:val="18"/>
        </w:rPr>
        <w:sectPr w:rsidR="00FE1123" w:rsidRPr="00B42AEA" w:rsidSect="003341C1">
          <w:headerReference w:type="default" r:id="rId16"/>
          <w:pgSz w:w="15840" w:h="12240" w:orient="landscape"/>
          <w:pgMar w:top="1440" w:right="1440" w:bottom="1440" w:left="1354" w:header="720" w:footer="360" w:gutter="0"/>
          <w:pgNumType w:fmt="lowerRoman"/>
          <w:cols w:space="720"/>
          <w:docGrid w:linePitch="360"/>
        </w:sectPr>
      </w:pPr>
    </w:p>
    <w:p w14:paraId="4B0F165B" w14:textId="77777777" w:rsidR="004D088F" w:rsidRPr="00B42AEA" w:rsidRDefault="004D088F" w:rsidP="004D088F">
      <w:pPr>
        <w:rPr>
          <w:rFonts w:ascii="Times New Roman" w:hAnsi="Times New Roman"/>
        </w:rPr>
      </w:pPr>
    </w:p>
    <w:p w14:paraId="62F77E5E" w14:textId="57D738B2" w:rsidR="004D088F" w:rsidRPr="00B42AEA" w:rsidRDefault="0037560B" w:rsidP="004D088F">
      <w:pPr>
        <w:keepNext/>
        <w:ind w:left="360"/>
        <w:jc w:val="center"/>
        <w:rPr>
          <w:rFonts w:ascii="Times New Roman" w:hAnsi="Times New Roman"/>
        </w:rPr>
      </w:pPr>
      <w:r w:rsidRPr="00B42AEA">
        <w:rPr>
          <w:rFonts w:ascii="Times New Roman" w:hAnsi="Times New Roman"/>
          <w:noProof/>
        </w:rPr>
        <w:drawing>
          <wp:inline distT="0" distB="0" distL="0" distR="0" wp14:anchorId="76A6E28C" wp14:editId="35EDC263">
            <wp:extent cx="4862997" cy="3971925"/>
            <wp:effectExtent l="0" t="0" r="0" b="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32F130B6-695A-4BA7-A0DC-BF64ED386D3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32F130B6-695A-4BA7-A0DC-BF64ED386D3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793"/>
                    <a:stretch/>
                  </pic:blipFill>
                  <pic:spPr>
                    <a:xfrm>
                      <a:off x="0" y="0"/>
                      <a:ext cx="4868232" cy="3976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64B0A" w14:textId="77777777" w:rsidR="00C17CDB" w:rsidRPr="00B42AEA" w:rsidRDefault="00C17CDB" w:rsidP="00C17CDB">
      <w:pPr>
        <w:spacing w:after="0"/>
        <w:ind w:left="360"/>
        <w:jc w:val="center"/>
        <w:rPr>
          <w:rStyle w:val="Heading6Char"/>
          <w:rFonts w:ascii="Times New Roman" w:hAnsi="Times New Roman" w:cs="Times New Roman"/>
          <w:b/>
          <w:bCs/>
          <w:color w:val="auto"/>
        </w:rPr>
      </w:pPr>
      <w:r w:rsidRPr="00B42AEA">
        <w:rPr>
          <w:rStyle w:val="Heading6Char"/>
          <w:rFonts w:ascii="Times New Roman" w:hAnsi="Times New Roman" w:cs="Times New Roman"/>
          <w:b/>
          <w:bCs/>
          <w:color w:val="auto"/>
        </w:rPr>
        <w:t>Legend:</w:t>
      </w:r>
    </w:p>
    <w:p w14:paraId="2B9C447B" w14:textId="6B97A598" w:rsidR="00093B27" w:rsidRPr="00B42AEA" w:rsidRDefault="00C17CDB" w:rsidP="00C17CDB">
      <w:pPr>
        <w:ind w:left="360"/>
        <w:jc w:val="center"/>
        <w:rPr>
          <w:rStyle w:val="Heading6Char"/>
          <w:rFonts w:ascii="Times New Roman" w:hAnsi="Times New Roman" w:cs="Times New Roman"/>
          <w:b/>
          <w:bCs/>
          <w:color w:val="auto"/>
        </w:rPr>
      </w:pPr>
      <w:r w:rsidRPr="00B42AEA">
        <w:rPr>
          <w:rFonts w:ascii="Times New Roman" w:hAnsi="Times New Roman"/>
          <w:noProof/>
        </w:rPr>
        <w:drawing>
          <wp:inline distT="0" distB="0" distL="0" distR="0" wp14:anchorId="614C0F94" wp14:editId="3DFE9B46">
            <wp:extent cx="4743450" cy="395288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785" b="11392"/>
                    <a:stretch/>
                  </pic:blipFill>
                  <pic:spPr bwMode="auto">
                    <a:xfrm>
                      <a:off x="0" y="0"/>
                      <a:ext cx="4796677" cy="399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8422" w:type="dxa"/>
        <w:jc w:val="center"/>
        <w:tblLook w:val="04A0" w:firstRow="1" w:lastRow="0" w:firstColumn="1" w:lastColumn="0" w:noHBand="0" w:noVBand="1"/>
      </w:tblPr>
      <w:tblGrid>
        <w:gridCol w:w="1306"/>
        <w:gridCol w:w="1186"/>
        <w:gridCol w:w="1186"/>
        <w:gridCol w:w="1186"/>
        <w:gridCol w:w="1186"/>
        <w:gridCol w:w="1186"/>
        <w:gridCol w:w="1186"/>
      </w:tblGrid>
      <w:tr w:rsidR="00093B27" w:rsidRPr="00B42AEA" w14:paraId="70B313EF" w14:textId="77777777" w:rsidTr="00093B27">
        <w:trPr>
          <w:trHeight w:val="684"/>
          <w:jc w:val="center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FBFDF3" w14:textId="24E02FAB" w:rsidR="00093B27" w:rsidRPr="00B42AEA" w:rsidRDefault="00665AF1" w:rsidP="00665AF1">
            <w:pPr>
              <w:spacing w:line="240" w:lineRule="auto"/>
              <w:rPr>
                <w:rFonts w:ascii="Times New Roman" w:hAnsi="Times New Roman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Chain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A0FE4" w14:textId="3019F225" w:rsidR="00093B27" w:rsidRPr="00B42AEA" w:rsidRDefault="00665AF1" w:rsidP="00665AF1">
            <w:pPr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Number of interface residue(s)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09C02" w14:textId="128E04A3" w:rsidR="00093B27" w:rsidRPr="00B42AEA" w:rsidRDefault="00665AF1" w:rsidP="00665AF1">
            <w:pPr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Area of interface</w:t>
            </w:r>
            <w:r w:rsidR="00093B27"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(Å</w:t>
            </w:r>
            <w:r w:rsidR="00093B27" w:rsidRPr="00B42AEA">
              <w:rPr>
                <w:rFonts w:ascii="Times New Roman" w:hAnsi="Times New Roman"/>
                <w:b/>
                <w:bCs/>
                <w:sz w:val="20"/>
                <w:szCs w:val="20"/>
                <w:vertAlign w:val="superscript"/>
              </w:rPr>
              <w:t>2</w:t>
            </w:r>
            <w:r w:rsidR="00093B27"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7DCE13" w14:textId="7FF9337D" w:rsidR="00093B27" w:rsidRPr="00B42AEA" w:rsidRDefault="00665AF1" w:rsidP="00665AF1">
            <w:pPr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otal of salt bridges 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75E1C" w14:textId="22B91DF4" w:rsidR="00093B27" w:rsidRPr="00B42AEA" w:rsidRDefault="00665AF1" w:rsidP="00665AF1">
            <w:pPr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Total of disulfide bond(s)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C21C48" w14:textId="1DC5B34B" w:rsidR="00093B27" w:rsidRPr="00B42AEA" w:rsidRDefault="00096BCB" w:rsidP="00665AF1">
            <w:pPr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The sum</w:t>
            </w:r>
            <w:r w:rsidR="00665AF1"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of hydrogen bond(s)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C3D445" w14:textId="39A7075D" w:rsidR="00093B27" w:rsidRPr="00B42AEA" w:rsidRDefault="00665AF1" w:rsidP="00665AF1">
            <w:pPr>
              <w:spacing w:line="240" w:lineRule="auto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Total of non-bonded contact(s)</w:t>
            </w:r>
          </w:p>
        </w:tc>
      </w:tr>
      <w:tr w:rsidR="00093B27" w:rsidRPr="00B42AEA" w14:paraId="16895399" w14:textId="77777777" w:rsidTr="00093B27">
        <w:trPr>
          <w:trHeight w:val="131"/>
          <w:jc w:val="center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10B2DC" w14:textId="77777777" w:rsidR="00093B27" w:rsidRPr="00B42AEA" w:rsidRDefault="00093B27" w:rsidP="00665AF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TLR-4 (PDB ID: 3FXI)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AA5F4A" w14:textId="77777777" w:rsidR="00093B27" w:rsidRPr="00B42AEA" w:rsidRDefault="00093B27" w:rsidP="00665AF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28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166AA7" w14:textId="77777777" w:rsidR="00093B27" w:rsidRPr="00B42AEA" w:rsidRDefault="00093B27" w:rsidP="00665AF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1319</w:t>
            </w:r>
          </w:p>
        </w:tc>
        <w:tc>
          <w:tcPr>
            <w:tcW w:w="11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68188" w14:textId="77777777" w:rsidR="00093B27" w:rsidRPr="00B42AEA" w:rsidRDefault="00093B27" w:rsidP="00665AF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2</w:t>
            </w:r>
          </w:p>
        </w:tc>
        <w:tc>
          <w:tcPr>
            <w:tcW w:w="11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A3F15C" w14:textId="77777777" w:rsidR="00093B27" w:rsidRPr="00B42AEA" w:rsidRDefault="00093B27" w:rsidP="00665AF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1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F1DAE" w14:textId="77777777" w:rsidR="00093B27" w:rsidRPr="00B42AEA" w:rsidRDefault="00093B27" w:rsidP="00665AF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118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26C16" w14:textId="77777777" w:rsidR="00093B27" w:rsidRPr="00B42AEA" w:rsidRDefault="00093B27" w:rsidP="00665AF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235</w:t>
            </w:r>
          </w:p>
        </w:tc>
      </w:tr>
      <w:tr w:rsidR="00093B27" w:rsidRPr="00B42AEA" w14:paraId="3E1A55AA" w14:textId="77777777" w:rsidTr="00093B27">
        <w:trPr>
          <w:trHeight w:val="307"/>
          <w:jc w:val="center"/>
        </w:trPr>
        <w:tc>
          <w:tcPr>
            <w:tcW w:w="1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8D2A0" w14:textId="77777777" w:rsidR="00093B27" w:rsidRPr="00B42AEA" w:rsidRDefault="00093B27" w:rsidP="00665AF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KV-1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506E3" w14:textId="77777777" w:rsidR="00093B27" w:rsidRPr="00B42AEA" w:rsidRDefault="00093B27" w:rsidP="00665AF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26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6063C" w14:textId="77777777" w:rsidR="00093B27" w:rsidRPr="00B42AEA" w:rsidRDefault="00093B27" w:rsidP="00665AF1">
            <w:pPr>
              <w:spacing w:line="240" w:lineRule="auto"/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1368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A087B" w14:textId="77777777" w:rsidR="00093B27" w:rsidRPr="00B42AEA" w:rsidRDefault="00093B27" w:rsidP="00665AF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444AF8" w14:textId="77777777" w:rsidR="00093B27" w:rsidRPr="00B42AEA" w:rsidRDefault="00093B27" w:rsidP="00665AF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D08B3" w14:textId="77777777" w:rsidR="00093B27" w:rsidRPr="00B42AEA" w:rsidRDefault="00093B27" w:rsidP="00665AF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39790" w14:textId="77777777" w:rsidR="00093B27" w:rsidRPr="00B42AEA" w:rsidRDefault="00093B27" w:rsidP="00665AF1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1355393F" w14:textId="77777777" w:rsidR="00093B27" w:rsidRPr="00B42AEA" w:rsidRDefault="00093B27" w:rsidP="00093B27">
      <w:pPr>
        <w:rPr>
          <w:rStyle w:val="Heading6Char"/>
          <w:rFonts w:ascii="Times New Roman" w:hAnsi="Times New Roman" w:cs="Times New Roman"/>
          <w:b/>
          <w:bCs/>
          <w:color w:val="auto"/>
          <w:sz w:val="20"/>
          <w:szCs w:val="20"/>
          <w:lang w:eastAsia="en-US"/>
        </w:rPr>
      </w:pPr>
    </w:p>
    <w:p w14:paraId="4781DB3C" w14:textId="77777777" w:rsidR="00093B27" w:rsidRPr="00B42AEA" w:rsidRDefault="00093B27" w:rsidP="00093B27">
      <w:pPr>
        <w:ind w:left="360"/>
        <w:jc w:val="center"/>
        <w:rPr>
          <w:rStyle w:val="Heading6Char"/>
          <w:rFonts w:ascii="Times New Roman" w:hAnsi="Times New Roman" w:cs="Times New Roman"/>
          <w:b/>
          <w:bCs/>
          <w:color w:val="auto"/>
        </w:rPr>
      </w:pPr>
      <w:bookmarkStart w:id="11" w:name="_Toc75991054"/>
      <w:r w:rsidRPr="00B42AEA">
        <w:rPr>
          <w:rStyle w:val="Heading6Char"/>
          <w:rFonts w:ascii="Times New Roman" w:hAnsi="Times New Roman" w:cs="Times New Roman"/>
          <w:color w:val="auto"/>
        </w:rPr>
        <w:t>(a)</w:t>
      </w:r>
      <w:bookmarkEnd w:id="11"/>
    </w:p>
    <w:p w14:paraId="5BC47339" w14:textId="00E6F491" w:rsidR="00093B27" w:rsidRPr="00B42AEA" w:rsidRDefault="0037560B" w:rsidP="00093B27">
      <w:pPr>
        <w:ind w:left="360"/>
        <w:jc w:val="center"/>
        <w:rPr>
          <w:rStyle w:val="Heading6Char"/>
          <w:rFonts w:ascii="Times New Roman" w:hAnsi="Times New Roman" w:cs="Times New Roman"/>
          <w:b/>
          <w:bCs/>
          <w:color w:val="auto"/>
          <w:sz w:val="20"/>
          <w:szCs w:val="20"/>
        </w:rPr>
      </w:pPr>
      <w:r w:rsidRPr="00B42AEA">
        <w:rPr>
          <w:rFonts w:ascii="Times New Roman" w:eastAsiaTheme="majorEastAsia" w:hAnsi="Times New Roman"/>
          <w:b/>
          <w:bCs/>
          <w:noProof/>
          <w:sz w:val="20"/>
          <w:szCs w:val="20"/>
        </w:rPr>
        <w:lastRenderedPageBreak/>
        <w:drawing>
          <wp:inline distT="0" distB="0" distL="0" distR="0" wp14:anchorId="37412004" wp14:editId="1270CBBA">
            <wp:extent cx="4716298" cy="4095750"/>
            <wp:effectExtent l="0" t="0" r="8255" b="0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CC4552AD-4A0B-43CD-BB93-D108BC1929E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CC4552AD-4A0B-43CD-BB93-D108BC1929E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102"/>
                    <a:stretch/>
                  </pic:blipFill>
                  <pic:spPr>
                    <a:xfrm>
                      <a:off x="0" y="0"/>
                      <a:ext cx="4725121" cy="410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31C08" w14:textId="77777777" w:rsidR="00C17CDB" w:rsidRPr="00B42AEA" w:rsidRDefault="00C17CDB" w:rsidP="00C17CDB">
      <w:pPr>
        <w:spacing w:after="0"/>
        <w:ind w:left="360"/>
        <w:jc w:val="center"/>
        <w:rPr>
          <w:rStyle w:val="Heading6Char"/>
          <w:rFonts w:ascii="Times New Roman" w:hAnsi="Times New Roman" w:cs="Times New Roman"/>
          <w:b/>
          <w:bCs/>
          <w:color w:val="auto"/>
        </w:rPr>
      </w:pPr>
      <w:r w:rsidRPr="00B42AEA">
        <w:rPr>
          <w:rStyle w:val="Heading6Char"/>
          <w:rFonts w:ascii="Times New Roman" w:hAnsi="Times New Roman" w:cs="Times New Roman"/>
          <w:b/>
          <w:bCs/>
          <w:color w:val="auto"/>
        </w:rPr>
        <w:t>Legend:</w:t>
      </w:r>
    </w:p>
    <w:p w14:paraId="7BF5B87A" w14:textId="7A019C28" w:rsidR="00C17CDB" w:rsidRPr="00B42AEA" w:rsidRDefault="00C17CDB" w:rsidP="00C17CDB">
      <w:pPr>
        <w:ind w:left="360"/>
        <w:jc w:val="center"/>
        <w:rPr>
          <w:rStyle w:val="Heading6Char"/>
          <w:rFonts w:ascii="Times New Roman" w:hAnsi="Times New Roman" w:cs="Times New Roman"/>
          <w:b/>
          <w:bCs/>
          <w:color w:val="auto"/>
        </w:rPr>
      </w:pPr>
      <w:r w:rsidRPr="00B42AEA">
        <w:rPr>
          <w:rFonts w:ascii="Times New Roman" w:hAnsi="Times New Roman"/>
          <w:noProof/>
        </w:rPr>
        <w:drawing>
          <wp:inline distT="0" distB="0" distL="0" distR="0" wp14:anchorId="26F81284" wp14:editId="15EB2BF2">
            <wp:extent cx="4743450" cy="395288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785" b="11392"/>
                    <a:stretch/>
                  </pic:blipFill>
                  <pic:spPr bwMode="auto">
                    <a:xfrm>
                      <a:off x="0" y="0"/>
                      <a:ext cx="4796677" cy="399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85372A" w14:textId="77777777" w:rsidR="00093B27" w:rsidRPr="00B42AEA" w:rsidRDefault="00093B27" w:rsidP="00093B27">
      <w:pPr>
        <w:ind w:left="360"/>
        <w:jc w:val="center"/>
        <w:rPr>
          <w:rStyle w:val="Heading6Char"/>
          <w:rFonts w:ascii="Times New Roman" w:hAnsi="Times New Roman" w:cs="Times New Roman"/>
          <w:b/>
          <w:bCs/>
          <w:color w:val="auto"/>
          <w:sz w:val="20"/>
          <w:szCs w:val="20"/>
        </w:rPr>
      </w:pPr>
    </w:p>
    <w:tbl>
      <w:tblPr>
        <w:tblW w:w="8692" w:type="dxa"/>
        <w:jc w:val="center"/>
        <w:tblLook w:val="04A0" w:firstRow="1" w:lastRow="0" w:firstColumn="1" w:lastColumn="0" w:noHBand="0" w:noVBand="1"/>
      </w:tblPr>
      <w:tblGrid>
        <w:gridCol w:w="1348"/>
        <w:gridCol w:w="1224"/>
        <w:gridCol w:w="1224"/>
        <w:gridCol w:w="1224"/>
        <w:gridCol w:w="1224"/>
        <w:gridCol w:w="1224"/>
        <w:gridCol w:w="1224"/>
      </w:tblGrid>
      <w:tr w:rsidR="00665AF1" w:rsidRPr="00B42AEA" w14:paraId="57154181" w14:textId="77777777" w:rsidTr="00093B27">
        <w:trPr>
          <w:trHeight w:val="780"/>
          <w:jc w:val="center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1F77D" w14:textId="1E1C61FC" w:rsidR="00665AF1" w:rsidRPr="00B42AEA" w:rsidRDefault="00665AF1" w:rsidP="00665AF1">
            <w:pPr>
              <w:rPr>
                <w:rFonts w:ascii="Times New Roman" w:hAnsi="Times New Roman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Chain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036D8" w14:textId="73F19952" w:rsidR="00665AF1" w:rsidRPr="00B42AEA" w:rsidRDefault="00665AF1" w:rsidP="00665AF1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Number of interface residue(s)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6504C3" w14:textId="3DE215DB" w:rsidR="00665AF1" w:rsidRPr="00B42AEA" w:rsidRDefault="00665AF1" w:rsidP="00665AF1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Area of interface (Å</w:t>
            </w:r>
            <w:r w:rsidRPr="00B42AEA">
              <w:rPr>
                <w:rFonts w:ascii="Times New Roman" w:hAnsi="Times New Roman"/>
                <w:b/>
                <w:bCs/>
                <w:sz w:val="20"/>
                <w:szCs w:val="20"/>
                <w:vertAlign w:val="superscript"/>
              </w:rPr>
              <w:t>2</w:t>
            </w: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749644" w14:textId="6DCDCE94" w:rsidR="00665AF1" w:rsidRPr="00B42AEA" w:rsidRDefault="00665AF1" w:rsidP="00665AF1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otal of salt bridges 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577FC" w14:textId="04D9265F" w:rsidR="00665AF1" w:rsidRPr="00B42AEA" w:rsidRDefault="00665AF1" w:rsidP="00665AF1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Total of disulfide bond(s)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8CAC0" w14:textId="651D0BE2" w:rsidR="00665AF1" w:rsidRPr="00B42AEA" w:rsidRDefault="00096BCB" w:rsidP="00665AF1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The sum</w:t>
            </w:r>
            <w:r w:rsidR="00665AF1"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of hydrogen bond(s)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6F72D" w14:textId="285679EE" w:rsidR="00665AF1" w:rsidRPr="00B42AEA" w:rsidRDefault="00665AF1" w:rsidP="00665AF1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Total of non-bonded contact(s)</w:t>
            </w:r>
          </w:p>
        </w:tc>
      </w:tr>
      <w:tr w:rsidR="00093B27" w:rsidRPr="00B42AEA" w14:paraId="79FD0D86" w14:textId="77777777" w:rsidTr="00093B27">
        <w:trPr>
          <w:trHeight w:val="150"/>
          <w:jc w:val="center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EC8A1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TLR-8 (PDB ID: 3W3J)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3AF5D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35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B6BAE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1602</w:t>
            </w:r>
          </w:p>
        </w:tc>
        <w:tc>
          <w:tcPr>
            <w:tcW w:w="12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EFDCE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2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B8A99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2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0E35B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14</w:t>
            </w:r>
          </w:p>
        </w:tc>
        <w:tc>
          <w:tcPr>
            <w:tcW w:w="12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ED062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366</w:t>
            </w:r>
          </w:p>
        </w:tc>
      </w:tr>
      <w:tr w:rsidR="00093B27" w:rsidRPr="00B42AEA" w14:paraId="5C30F579" w14:textId="77777777" w:rsidTr="00093B27">
        <w:trPr>
          <w:trHeight w:val="150"/>
          <w:jc w:val="center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CD5C9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KV-1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26B3E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27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900AA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1657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9B5D1D" w14:textId="77777777" w:rsidR="00093B27" w:rsidRPr="00B42AEA" w:rsidRDefault="00093B2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FF5D4" w14:textId="77777777" w:rsidR="00093B27" w:rsidRPr="00B42AEA" w:rsidRDefault="00093B2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6AD1F" w14:textId="77777777" w:rsidR="00093B27" w:rsidRPr="00B42AEA" w:rsidRDefault="00093B2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7C2F56" w14:textId="77777777" w:rsidR="00093B27" w:rsidRPr="00B42AEA" w:rsidRDefault="00093B2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5D45FDC5" w14:textId="77777777" w:rsidR="00093B27" w:rsidRPr="00B42AEA" w:rsidRDefault="00093B27" w:rsidP="00093B27">
      <w:pPr>
        <w:ind w:left="360"/>
        <w:jc w:val="center"/>
        <w:rPr>
          <w:rStyle w:val="Heading6Char"/>
          <w:rFonts w:ascii="Times New Roman" w:hAnsi="Times New Roman" w:cs="Times New Roman"/>
          <w:b/>
          <w:bCs/>
          <w:color w:val="auto"/>
          <w:sz w:val="20"/>
          <w:szCs w:val="20"/>
          <w:lang w:eastAsia="en-US"/>
        </w:rPr>
      </w:pPr>
    </w:p>
    <w:p w14:paraId="61254E19" w14:textId="77777777" w:rsidR="00093B27" w:rsidRPr="00B42AEA" w:rsidRDefault="00093B27" w:rsidP="00093B27">
      <w:pPr>
        <w:ind w:left="360"/>
        <w:jc w:val="center"/>
        <w:rPr>
          <w:rStyle w:val="Heading6Char"/>
          <w:rFonts w:ascii="Times New Roman" w:hAnsi="Times New Roman" w:cs="Times New Roman"/>
          <w:b/>
          <w:bCs/>
          <w:color w:val="auto"/>
        </w:rPr>
      </w:pPr>
      <w:bookmarkStart w:id="12" w:name="_Toc75991055"/>
      <w:r w:rsidRPr="00B42AEA">
        <w:rPr>
          <w:rStyle w:val="Heading6Char"/>
          <w:rFonts w:ascii="Times New Roman" w:hAnsi="Times New Roman" w:cs="Times New Roman"/>
          <w:color w:val="auto"/>
        </w:rPr>
        <w:t>(b)</w:t>
      </w:r>
      <w:bookmarkEnd w:id="12"/>
    </w:p>
    <w:p w14:paraId="6F32059F" w14:textId="54862455" w:rsidR="00093B27" w:rsidRPr="00B42AEA" w:rsidRDefault="0037560B" w:rsidP="00093B27">
      <w:pPr>
        <w:ind w:left="360"/>
        <w:jc w:val="center"/>
        <w:rPr>
          <w:rStyle w:val="Heading6Char"/>
          <w:rFonts w:ascii="Times New Roman" w:hAnsi="Times New Roman" w:cs="Times New Roman"/>
          <w:b/>
          <w:bCs/>
          <w:color w:val="auto"/>
          <w:sz w:val="20"/>
          <w:szCs w:val="20"/>
        </w:rPr>
      </w:pPr>
      <w:r w:rsidRPr="00B42AEA">
        <w:rPr>
          <w:rFonts w:ascii="Times New Roman" w:eastAsiaTheme="majorEastAsia" w:hAnsi="Times New Roman"/>
          <w:b/>
          <w:bCs/>
          <w:noProof/>
          <w:sz w:val="20"/>
          <w:szCs w:val="20"/>
        </w:rPr>
        <w:lastRenderedPageBreak/>
        <w:drawing>
          <wp:inline distT="0" distB="0" distL="0" distR="0" wp14:anchorId="392CA3E7" wp14:editId="06C31CF2">
            <wp:extent cx="4777914" cy="3952875"/>
            <wp:effectExtent l="0" t="0" r="3810" b="0"/>
            <wp:docPr id="11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C66AAC99-C1EC-4010-9C79-369CF605A7B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C66AAC99-C1EC-4010-9C79-369CF605A7B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6436"/>
                    <a:stretch/>
                  </pic:blipFill>
                  <pic:spPr>
                    <a:xfrm>
                      <a:off x="0" y="0"/>
                      <a:ext cx="4785604" cy="3959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BB29F" w14:textId="77777777" w:rsidR="00C17CDB" w:rsidRPr="00B42AEA" w:rsidRDefault="00C17CDB" w:rsidP="00C17CDB">
      <w:pPr>
        <w:spacing w:after="0"/>
        <w:ind w:left="360"/>
        <w:jc w:val="center"/>
        <w:rPr>
          <w:rStyle w:val="Heading6Char"/>
          <w:rFonts w:ascii="Times New Roman" w:hAnsi="Times New Roman" w:cs="Times New Roman"/>
          <w:b/>
          <w:bCs/>
          <w:color w:val="auto"/>
        </w:rPr>
      </w:pPr>
      <w:r w:rsidRPr="00B42AEA">
        <w:rPr>
          <w:rStyle w:val="Heading6Char"/>
          <w:rFonts w:ascii="Times New Roman" w:hAnsi="Times New Roman" w:cs="Times New Roman"/>
          <w:b/>
          <w:bCs/>
          <w:color w:val="auto"/>
        </w:rPr>
        <w:t>Legend:</w:t>
      </w:r>
    </w:p>
    <w:p w14:paraId="6D0E9E38" w14:textId="118FFF24" w:rsidR="00093B27" w:rsidRPr="00B42AEA" w:rsidRDefault="00C17CDB" w:rsidP="00C17CDB">
      <w:pPr>
        <w:ind w:left="360"/>
        <w:jc w:val="center"/>
        <w:rPr>
          <w:rStyle w:val="Heading6Char"/>
          <w:rFonts w:ascii="Times New Roman" w:hAnsi="Times New Roman" w:cs="Times New Roman"/>
          <w:b/>
          <w:bCs/>
          <w:color w:val="auto"/>
        </w:rPr>
      </w:pPr>
      <w:r w:rsidRPr="00B42AEA">
        <w:rPr>
          <w:rFonts w:ascii="Times New Roman" w:hAnsi="Times New Roman"/>
          <w:noProof/>
        </w:rPr>
        <w:drawing>
          <wp:inline distT="0" distB="0" distL="0" distR="0" wp14:anchorId="1C74D69B" wp14:editId="4959B560">
            <wp:extent cx="4743450" cy="395288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785" b="11392"/>
                    <a:stretch/>
                  </pic:blipFill>
                  <pic:spPr bwMode="auto">
                    <a:xfrm>
                      <a:off x="0" y="0"/>
                      <a:ext cx="4796677" cy="399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8692" w:type="dxa"/>
        <w:jc w:val="center"/>
        <w:tblLook w:val="04A0" w:firstRow="1" w:lastRow="0" w:firstColumn="1" w:lastColumn="0" w:noHBand="0" w:noVBand="1"/>
      </w:tblPr>
      <w:tblGrid>
        <w:gridCol w:w="1348"/>
        <w:gridCol w:w="1224"/>
        <w:gridCol w:w="1224"/>
        <w:gridCol w:w="1224"/>
        <w:gridCol w:w="1224"/>
        <w:gridCol w:w="1224"/>
        <w:gridCol w:w="1224"/>
      </w:tblGrid>
      <w:tr w:rsidR="00665AF1" w:rsidRPr="00B42AEA" w14:paraId="345879D3" w14:textId="77777777" w:rsidTr="00665AF1">
        <w:trPr>
          <w:trHeight w:val="780"/>
          <w:jc w:val="center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8B51D" w14:textId="6E68D09A" w:rsidR="00665AF1" w:rsidRPr="00B42AEA" w:rsidRDefault="00665AF1" w:rsidP="00665AF1">
            <w:pPr>
              <w:rPr>
                <w:rFonts w:ascii="Times New Roman" w:hAnsi="Times New Roman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Chain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91397" w14:textId="125A8A7E" w:rsidR="00665AF1" w:rsidRPr="00B42AEA" w:rsidRDefault="00665AF1" w:rsidP="00665AF1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Number of interface residue(s)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183F0" w14:textId="5B611289" w:rsidR="00665AF1" w:rsidRPr="00B42AEA" w:rsidRDefault="00665AF1" w:rsidP="00665AF1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Area of interface (Å</w:t>
            </w:r>
            <w:r w:rsidRPr="00B42AEA">
              <w:rPr>
                <w:rFonts w:ascii="Times New Roman" w:hAnsi="Times New Roman"/>
                <w:b/>
                <w:bCs/>
                <w:sz w:val="20"/>
                <w:szCs w:val="20"/>
                <w:vertAlign w:val="superscript"/>
              </w:rPr>
              <w:t>2</w:t>
            </w: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F603B" w14:textId="42E668F0" w:rsidR="00665AF1" w:rsidRPr="00B42AEA" w:rsidRDefault="00665AF1" w:rsidP="00665AF1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otal of salt bridges 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BB3AB" w14:textId="748812D3" w:rsidR="00665AF1" w:rsidRPr="00B42AEA" w:rsidRDefault="00665AF1" w:rsidP="00665AF1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Total of disulfide bond(s)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5860E4" w14:textId="768792F7" w:rsidR="00665AF1" w:rsidRPr="00B42AEA" w:rsidRDefault="00096BCB" w:rsidP="00665AF1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The sum</w:t>
            </w:r>
            <w:r w:rsidR="00665AF1"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of hydrogen bond(s)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89E665" w14:textId="5B038D5A" w:rsidR="00665AF1" w:rsidRPr="00B42AEA" w:rsidRDefault="00665AF1" w:rsidP="00665AF1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Total of non-bonded contact(s)</w:t>
            </w:r>
          </w:p>
        </w:tc>
      </w:tr>
      <w:tr w:rsidR="00093B27" w:rsidRPr="00B42AEA" w14:paraId="76FE36C7" w14:textId="77777777" w:rsidTr="00093B27">
        <w:trPr>
          <w:trHeight w:val="150"/>
          <w:jc w:val="center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651EB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HLA-A24 (PDB ID: 3WLB)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17C0A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26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0530A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1399</w:t>
            </w:r>
          </w:p>
        </w:tc>
        <w:tc>
          <w:tcPr>
            <w:tcW w:w="12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E8472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12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BCCC5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2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BAD15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10</w:t>
            </w:r>
          </w:p>
        </w:tc>
        <w:tc>
          <w:tcPr>
            <w:tcW w:w="122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BE0DD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288</w:t>
            </w:r>
          </w:p>
        </w:tc>
      </w:tr>
      <w:tr w:rsidR="00093B27" w:rsidRPr="00B42AEA" w14:paraId="03175C8B" w14:textId="77777777" w:rsidTr="00093B27">
        <w:trPr>
          <w:trHeight w:val="150"/>
          <w:jc w:val="center"/>
        </w:trPr>
        <w:tc>
          <w:tcPr>
            <w:tcW w:w="1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86EDA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KV-1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14CBB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28</w:t>
            </w:r>
          </w:p>
        </w:tc>
        <w:tc>
          <w:tcPr>
            <w:tcW w:w="12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969DD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1388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1F2B83" w14:textId="77777777" w:rsidR="00093B27" w:rsidRPr="00B42AEA" w:rsidRDefault="00093B2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50D76" w14:textId="77777777" w:rsidR="00093B27" w:rsidRPr="00B42AEA" w:rsidRDefault="00093B2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27601" w14:textId="77777777" w:rsidR="00093B27" w:rsidRPr="00B42AEA" w:rsidRDefault="00093B2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25F43C" w14:textId="77777777" w:rsidR="00093B27" w:rsidRPr="00B42AEA" w:rsidRDefault="00093B2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3246038F" w14:textId="77777777" w:rsidR="00093B27" w:rsidRPr="00B42AEA" w:rsidRDefault="00093B27" w:rsidP="00093B27">
      <w:pPr>
        <w:ind w:left="360"/>
        <w:jc w:val="center"/>
        <w:rPr>
          <w:rStyle w:val="Heading6Char"/>
          <w:rFonts w:ascii="Times New Roman" w:hAnsi="Times New Roman" w:cs="Times New Roman"/>
          <w:b/>
          <w:bCs/>
          <w:color w:val="auto"/>
          <w:sz w:val="20"/>
          <w:szCs w:val="20"/>
          <w:lang w:eastAsia="en-US"/>
        </w:rPr>
      </w:pPr>
    </w:p>
    <w:p w14:paraId="43034E3B" w14:textId="77777777" w:rsidR="00093B27" w:rsidRPr="00B42AEA" w:rsidRDefault="00093B27" w:rsidP="00093B27">
      <w:pPr>
        <w:ind w:left="360"/>
        <w:jc w:val="center"/>
        <w:rPr>
          <w:rStyle w:val="Heading6Char"/>
          <w:rFonts w:ascii="Times New Roman" w:hAnsi="Times New Roman" w:cs="Times New Roman"/>
          <w:b/>
          <w:bCs/>
          <w:color w:val="auto"/>
        </w:rPr>
      </w:pPr>
      <w:bookmarkStart w:id="13" w:name="_Toc75991056"/>
      <w:r w:rsidRPr="00B42AEA">
        <w:rPr>
          <w:rStyle w:val="Heading6Char"/>
          <w:rFonts w:ascii="Times New Roman" w:hAnsi="Times New Roman" w:cs="Times New Roman"/>
          <w:color w:val="auto"/>
        </w:rPr>
        <w:t>(c)</w:t>
      </w:r>
      <w:bookmarkEnd w:id="13"/>
    </w:p>
    <w:p w14:paraId="70DD10A3" w14:textId="7E2F2F04" w:rsidR="00093B27" w:rsidRPr="00B42AEA" w:rsidRDefault="00093B27" w:rsidP="00093B27">
      <w:pPr>
        <w:ind w:left="360"/>
        <w:jc w:val="center"/>
        <w:rPr>
          <w:rStyle w:val="Heading6Char"/>
          <w:rFonts w:ascii="Times New Roman" w:hAnsi="Times New Roman" w:cs="Times New Roman"/>
          <w:b/>
          <w:bCs/>
          <w:color w:val="auto"/>
          <w:sz w:val="20"/>
          <w:szCs w:val="20"/>
        </w:rPr>
      </w:pPr>
    </w:p>
    <w:p w14:paraId="752ACF88" w14:textId="52565271" w:rsidR="0037560B" w:rsidRPr="00B42AEA" w:rsidRDefault="0037560B" w:rsidP="00093B27">
      <w:pPr>
        <w:ind w:left="360"/>
        <w:jc w:val="center"/>
        <w:rPr>
          <w:rStyle w:val="Heading6Char"/>
          <w:rFonts w:ascii="Times New Roman" w:hAnsi="Times New Roman" w:cs="Times New Roman"/>
          <w:b/>
          <w:bCs/>
          <w:color w:val="auto"/>
          <w:sz w:val="20"/>
          <w:szCs w:val="20"/>
        </w:rPr>
      </w:pPr>
      <w:r w:rsidRPr="00B42AEA">
        <w:rPr>
          <w:rFonts w:ascii="Times New Roman" w:eastAsiaTheme="majorEastAsia" w:hAnsi="Times New Roman"/>
          <w:b/>
          <w:bCs/>
          <w:noProof/>
          <w:sz w:val="20"/>
          <w:szCs w:val="20"/>
        </w:rPr>
        <w:lastRenderedPageBreak/>
        <w:drawing>
          <wp:inline distT="0" distB="0" distL="0" distR="0" wp14:anchorId="54A5A865" wp14:editId="68BB8A92">
            <wp:extent cx="4375623" cy="3762375"/>
            <wp:effectExtent l="0" t="0" r="6350" b="0"/>
            <wp:docPr id="8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BC154E5F-B934-4B66-8623-4C22BDB29DD8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BC154E5F-B934-4B66-8623-4C22BDB29DD8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005"/>
                    <a:stretch/>
                  </pic:blipFill>
                  <pic:spPr>
                    <a:xfrm>
                      <a:off x="0" y="0"/>
                      <a:ext cx="4381469" cy="3767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825C5" w14:textId="77777777" w:rsidR="00C17CDB" w:rsidRPr="00B42AEA" w:rsidRDefault="00C17CDB" w:rsidP="00C17CDB">
      <w:pPr>
        <w:spacing w:after="0"/>
        <w:ind w:left="360"/>
        <w:jc w:val="center"/>
        <w:rPr>
          <w:rStyle w:val="Heading6Char"/>
          <w:rFonts w:ascii="Times New Roman" w:hAnsi="Times New Roman" w:cs="Times New Roman"/>
          <w:b/>
          <w:bCs/>
          <w:color w:val="auto"/>
        </w:rPr>
      </w:pPr>
      <w:bookmarkStart w:id="14" w:name="_Toc75991058"/>
      <w:r w:rsidRPr="00B42AEA">
        <w:rPr>
          <w:rStyle w:val="Heading6Char"/>
          <w:rFonts w:ascii="Times New Roman" w:hAnsi="Times New Roman" w:cs="Times New Roman"/>
          <w:b/>
          <w:bCs/>
          <w:color w:val="auto"/>
        </w:rPr>
        <w:t>Legend:</w:t>
      </w:r>
      <w:bookmarkEnd w:id="14"/>
    </w:p>
    <w:p w14:paraId="23D9888C" w14:textId="0F6872ED" w:rsidR="00C17CDB" w:rsidRPr="00B42AEA" w:rsidRDefault="00C17CDB" w:rsidP="00C17CDB">
      <w:pPr>
        <w:ind w:left="360"/>
        <w:jc w:val="center"/>
        <w:rPr>
          <w:rStyle w:val="Heading6Char"/>
          <w:rFonts w:ascii="Times New Roman" w:hAnsi="Times New Roman" w:cs="Times New Roman"/>
          <w:b/>
          <w:bCs/>
          <w:color w:val="auto"/>
        </w:rPr>
      </w:pPr>
      <w:r w:rsidRPr="00B42AEA">
        <w:rPr>
          <w:rFonts w:ascii="Times New Roman" w:hAnsi="Times New Roman"/>
          <w:noProof/>
        </w:rPr>
        <w:drawing>
          <wp:inline distT="0" distB="0" distL="0" distR="0" wp14:anchorId="3B4EC9E0" wp14:editId="58A3650C">
            <wp:extent cx="4743450" cy="395288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785" b="11392"/>
                    <a:stretch/>
                  </pic:blipFill>
                  <pic:spPr bwMode="auto">
                    <a:xfrm>
                      <a:off x="0" y="0"/>
                      <a:ext cx="4796677" cy="399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8976" w:type="dxa"/>
        <w:jc w:val="center"/>
        <w:tblLook w:val="04A0" w:firstRow="1" w:lastRow="0" w:firstColumn="1" w:lastColumn="0" w:noHBand="0" w:noVBand="1"/>
      </w:tblPr>
      <w:tblGrid>
        <w:gridCol w:w="1392"/>
        <w:gridCol w:w="1264"/>
        <w:gridCol w:w="1264"/>
        <w:gridCol w:w="1264"/>
        <w:gridCol w:w="1264"/>
        <w:gridCol w:w="1264"/>
        <w:gridCol w:w="1264"/>
      </w:tblGrid>
      <w:tr w:rsidR="00665AF1" w:rsidRPr="00B42AEA" w14:paraId="7FA30920" w14:textId="77777777" w:rsidTr="00665AF1">
        <w:trPr>
          <w:trHeight w:val="499"/>
          <w:jc w:val="center"/>
        </w:trPr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D429EF" w14:textId="09A96DB6" w:rsidR="00665AF1" w:rsidRPr="00B42AEA" w:rsidRDefault="00665AF1" w:rsidP="00665AF1">
            <w:pPr>
              <w:rPr>
                <w:rFonts w:ascii="Times New Roman" w:hAnsi="Times New Roman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Chain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9A53E" w14:textId="65750A85" w:rsidR="00665AF1" w:rsidRPr="00B42AEA" w:rsidRDefault="00665AF1" w:rsidP="00665AF1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Number of interface residue(s)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251943" w14:textId="5CD25C9B" w:rsidR="00665AF1" w:rsidRPr="00B42AEA" w:rsidRDefault="00665AF1" w:rsidP="00665AF1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Area of interface (Å</w:t>
            </w:r>
            <w:r w:rsidRPr="00B42AEA">
              <w:rPr>
                <w:rFonts w:ascii="Times New Roman" w:hAnsi="Times New Roman"/>
                <w:b/>
                <w:bCs/>
                <w:sz w:val="20"/>
                <w:szCs w:val="20"/>
                <w:vertAlign w:val="superscript"/>
              </w:rPr>
              <w:t>2</w:t>
            </w: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)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46DBBB" w14:textId="2583E03F" w:rsidR="00665AF1" w:rsidRPr="00B42AEA" w:rsidRDefault="00665AF1" w:rsidP="00665AF1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Total of salt bridges 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87E36" w14:textId="2E26416A" w:rsidR="00665AF1" w:rsidRPr="00B42AEA" w:rsidRDefault="00665AF1" w:rsidP="00665AF1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Total of disulfide bond(s)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E9908" w14:textId="7F14AF77" w:rsidR="00665AF1" w:rsidRPr="00B42AEA" w:rsidRDefault="00096BCB" w:rsidP="00665AF1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The sum</w:t>
            </w:r>
            <w:r w:rsidR="00665AF1"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 of hydrogen bond(s)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01C9AF" w14:textId="0D914D9B" w:rsidR="00665AF1" w:rsidRPr="00B42AEA" w:rsidRDefault="00665AF1" w:rsidP="00665AF1">
            <w:pPr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B42AEA">
              <w:rPr>
                <w:rFonts w:ascii="Times New Roman" w:hAnsi="Times New Roman"/>
                <w:b/>
                <w:bCs/>
                <w:sz w:val="20"/>
                <w:szCs w:val="20"/>
              </w:rPr>
              <w:t>Total of non-bonded contact(s)</w:t>
            </w:r>
          </w:p>
        </w:tc>
      </w:tr>
      <w:tr w:rsidR="00093B27" w:rsidRPr="00B42AEA" w14:paraId="2F32F0A4" w14:textId="77777777" w:rsidTr="00665AF1">
        <w:trPr>
          <w:trHeight w:val="95"/>
          <w:jc w:val="center"/>
        </w:trPr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A20690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HLA-DRB1*04:05 (PDB ID: 6BIR)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2988E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31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035C0C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1544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EF17BE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4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EB6A2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-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119D3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9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89D9B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348</w:t>
            </w:r>
          </w:p>
        </w:tc>
      </w:tr>
      <w:tr w:rsidR="00093B27" w:rsidRPr="00B42AEA" w14:paraId="7270F569" w14:textId="77777777" w:rsidTr="00665AF1">
        <w:trPr>
          <w:trHeight w:val="95"/>
          <w:jc w:val="center"/>
        </w:trPr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6994C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KV-1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3CAA8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32</w:t>
            </w:r>
          </w:p>
        </w:tc>
        <w:tc>
          <w:tcPr>
            <w:tcW w:w="1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264E6" w14:textId="77777777" w:rsidR="00093B27" w:rsidRPr="00B42AEA" w:rsidRDefault="00093B27">
            <w:pPr>
              <w:rPr>
                <w:rFonts w:ascii="Times New Roman" w:hAnsi="Times New Roman"/>
                <w:sz w:val="20"/>
                <w:szCs w:val="20"/>
              </w:rPr>
            </w:pPr>
            <w:r w:rsidRPr="00B42AEA">
              <w:rPr>
                <w:rFonts w:ascii="Times New Roman" w:hAnsi="Times New Roman"/>
                <w:sz w:val="20"/>
                <w:szCs w:val="20"/>
              </w:rPr>
              <w:t>1512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55AB8A" w14:textId="77777777" w:rsidR="00093B27" w:rsidRPr="00B42AEA" w:rsidRDefault="00093B2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29AC3" w14:textId="77777777" w:rsidR="00093B27" w:rsidRPr="00B42AEA" w:rsidRDefault="00093B2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17E536" w14:textId="77777777" w:rsidR="00093B27" w:rsidRPr="00B42AEA" w:rsidRDefault="00093B2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C10F32" w14:textId="77777777" w:rsidR="00093B27" w:rsidRPr="00B42AEA" w:rsidRDefault="00093B27">
            <w:pPr>
              <w:spacing w:after="0" w:line="240" w:lineRule="auto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40B3ABB8" w14:textId="77777777" w:rsidR="00093B27" w:rsidRPr="00B42AEA" w:rsidRDefault="00093B27" w:rsidP="004D088F">
      <w:pPr>
        <w:jc w:val="center"/>
        <w:rPr>
          <w:rStyle w:val="Heading6Char"/>
          <w:rFonts w:ascii="Times New Roman" w:hAnsi="Times New Roman" w:cs="Times New Roman"/>
          <w:b/>
          <w:bCs/>
          <w:color w:val="auto"/>
        </w:rPr>
      </w:pPr>
      <w:bookmarkStart w:id="15" w:name="_Toc75991057"/>
      <w:r w:rsidRPr="00B42AEA">
        <w:rPr>
          <w:rStyle w:val="Heading6Char"/>
          <w:rFonts w:ascii="Times New Roman" w:hAnsi="Times New Roman" w:cs="Times New Roman"/>
          <w:color w:val="auto"/>
        </w:rPr>
        <w:t>(d)</w:t>
      </w:r>
      <w:bookmarkEnd w:id="15"/>
    </w:p>
    <w:p w14:paraId="268760B6" w14:textId="752B7D36" w:rsidR="004D088F" w:rsidRPr="00B42AEA" w:rsidRDefault="004D088F" w:rsidP="00FF7B07">
      <w:pPr>
        <w:keepNext/>
        <w:spacing w:after="0"/>
        <w:jc w:val="center"/>
        <w:rPr>
          <w:rFonts w:ascii="Times New Roman" w:hAnsi="Times New Roman"/>
          <w:i/>
          <w:iCs/>
        </w:rPr>
      </w:pPr>
      <w:r w:rsidRPr="00B42AEA">
        <w:rPr>
          <w:rFonts w:ascii="Times New Roman" w:hAnsi="Times New Roman"/>
          <w:b/>
          <w:bCs/>
        </w:rPr>
        <w:t xml:space="preserve">Supplementary Figure </w:t>
      </w:r>
      <w:r w:rsidRPr="00B42AEA">
        <w:rPr>
          <w:rFonts w:ascii="Times New Roman" w:hAnsi="Times New Roman"/>
          <w:b/>
          <w:bCs/>
        </w:rPr>
        <w:fldChar w:fldCharType="begin"/>
      </w:r>
      <w:r w:rsidRPr="00B42AEA">
        <w:rPr>
          <w:rFonts w:ascii="Times New Roman" w:hAnsi="Times New Roman"/>
          <w:b/>
          <w:bCs/>
        </w:rPr>
        <w:instrText xml:space="preserve"> SEQ Supplementary_Figure \* ARABIC </w:instrText>
      </w:r>
      <w:r w:rsidRPr="00B42AEA">
        <w:rPr>
          <w:rFonts w:ascii="Times New Roman" w:hAnsi="Times New Roman"/>
          <w:b/>
          <w:bCs/>
        </w:rPr>
        <w:fldChar w:fldCharType="separate"/>
      </w:r>
      <w:r w:rsidR="0096392D" w:rsidRPr="00B42AEA">
        <w:rPr>
          <w:rFonts w:ascii="Times New Roman" w:hAnsi="Times New Roman"/>
          <w:b/>
          <w:bCs/>
          <w:noProof/>
        </w:rPr>
        <w:t>1</w:t>
      </w:r>
      <w:r w:rsidRPr="00B42AEA">
        <w:rPr>
          <w:rFonts w:ascii="Times New Roman" w:hAnsi="Times New Roman"/>
          <w:b/>
          <w:bCs/>
        </w:rPr>
        <w:fldChar w:fldCharType="end"/>
      </w:r>
      <w:r w:rsidRPr="00B42AEA">
        <w:rPr>
          <w:rFonts w:ascii="Times New Roman" w:hAnsi="Times New Roman"/>
          <w:b/>
          <w:bCs/>
        </w:rPr>
        <w:t>.</w:t>
      </w:r>
      <w:r w:rsidRPr="00B42AEA">
        <w:rPr>
          <w:rFonts w:ascii="Times New Roman" w:hAnsi="Times New Roman"/>
        </w:rPr>
        <w:t xml:space="preserve"> </w:t>
      </w:r>
      <w:r w:rsidR="00FF7B07" w:rsidRPr="00B42AEA">
        <w:rPr>
          <w:rFonts w:ascii="Times New Roman" w:hAnsi="Times New Roman"/>
        </w:rPr>
        <w:t>Interacting binding residue between MEV and (a)</w:t>
      </w:r>
      <w:r w:rsidR="00FF7B07" w:rsidRPr="00B42AEA">
        <w:rPr>
          <w:rFonts w:ascii="Times New Roman" w:hAnsi="Times New Roman"/>
          <w:i/>
          <w:iCs/>
        </w:rPr>
        <w:t xml:space="preserve"> </w:t>
      </w:r>
      <w:r w:rsidRPr="00B42AEA">
        <w:rPr>
          <w:rFonts w:ascii="Times New Roman" w:hAnsi="Times New Roman"/>
        </w:rPr>
        <w:t xml:space="preserve">TLR-4 (B-chain) [PDB ID: 3FXI]; (b) TLR-8 (A-chain) [PDB ID: 3W3J]; (c) HLA-A*24:02 (A-chain) [PDB ID: 3WLB]; </w:t>
      </w:r>
      <w:r w:rsidR="00FF7B07" w:rsidRPr="00B42AEA">
        <w:rPr>
          <w:rFonts w:ascii="Times New Roman" w:hAnsi="Times New Roman"/>
        </w:rPr>
        <w:t>and</w:t>
      </w:r>
      <w:r w:rsidRPr="00B42AEA">
        <w:rPr>
          <w:rFonts w:ascii="Times New Roman" w:hAnsi="Times New Roman"/>
        </w:rPr>
        <w:t xml:space="preserve"> (d) HLA-DRB1*04:05 (A-chain) [PDB ID: 6BIR]</w:t>
      </w:r>
    </w:p>
    <w:p w14:paraId="7E4AA3B9" w14:textId="76974AA4" w:rsidR="003341C1" w:rsidRPr="00B42AEA" w:rsidRDefault="003341C1" w:rsidP="003341C1">
      <w:pPr>
        <w:spacing w:after="160" w:line="259" w:lineRule="auto"/>
        <w:rPr>
          <w:rFonts w:ascii="Times New Roman" w:hAnsi="Times New Roman"/>
          <w:sz w:val="18"/>
          <w:szCs w:val="18"/>
        </w:rPr>
      </w:pPr>
    </w:p>
    <w:sectPr w:rsidR="003341C1" w:rsidRPr="00B42AEA" w:rsidSect="00D6215F">
      <w:headerReference w:type="default" r:id="rId22"/>
      <w:pgSz w:w="12240" w:h="15840"/>
      <w:pgMar w:top="1350" w:right="1440" w:bottom="1440" w:left="1440" w:header="720" w:footer="360" w:gutter="0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E2CB55" w14:textId="77777777" w:rsidR="00D5013A" w:rsidRDefault="00D5013A" w:rsidP="00D6215F">
      <w:pPr>
        <w:spacing w:after="0" w:line="240" w:lineRule="auto"/>
      </w:pPr>
      <w:r>
        <w:separator/>
      </w:r>
    </w:p>
  </w:endnote>
  <w:endnote w:type="continuationSeparator" w:id="0">
    <w:p w14:paraId="2CB1932B" w14:textId="77777777" w:rsidR="00D5013A" w:rsidRDefault="00D5013A" w:rsidP="00D621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9703A1" w14:textId="7A51F6BA" w:rsidR="00D6215F" w:rsidRPr="00D6215F" w:rsidRDefault="00D6215F">
    <w:pPr>
      <w:tabs>
        <w:tab w:val="center" w:pos="4550"/>
        <w:tab w:val="left" w:pos="5818"/>
      </w:tabs>
      <w:ind w:right="260"/>
      <w:jc w:val="right"/>
      <w:rPr>
        <w:b/>
        <w:bCs/>
        <w:color w:val="222A35" w:themeColor="text2" w:themeShade="80"/>
        <w:sz w:val="24"/>
        <w:szCs w:val="24"/>
      </w:rPr>
    </w:pPr>
    <w:r>
      <w:rPr>
        <w:color w:val="323E4F" w:themeColor="text2" w:themeShade="BF"/>
        <w:sz w:val="24"/>
        <w:szCs w:val="24"/>
      </w:rPr>
      <w:t xml:space="preserve">| </w:t>
    </w:r>
    <w:r w:rsidRPr="00D6215F">
      <w:rPr>
        <w:b/>
        <w:bCs/>
        <w:color w:val="8496B0" w:themeColor="text2" w:themeTint="99"/>
        <w:sz w:val="24"/>
        <w:szCs w:val="24"/>
      </w:rPr>
      <w:t xml:space="preserve"> </w:t>
    </w:r>
    <w:r w:rsidRPr="00D6215F">
      <w:rPr>
        <w:b/>
        <w:bCs/>
        <w:color w:val="323E4F" w:themeColor="text2" w:themeShade="BF"/>
        <w:sz w:val="24"/>
        <w:szCs w:val="24"/>
      </w:rPr>
      <w:fldChar w:fldCharType="begin"/>
    </w:r>
    <w:r w:rsidRPr="00D6215F">
      <w:rPr>
        <w:b/>
        <w:bCs/>
        <w:color w:val="323E4F" w:themeColor="text2" w:themeShade="BF"/>
        <w:sz w:val="24"/>
        <w:szCs w:val="24"/>
      </w:rPr>
      <w:instrText xml:space="preserve"> PAGE   \* MERGEFORMAT </w:instrText>
    </w:r>
    <w:r w:rsidRPr="00D6215F">
      <w:rPr>
        <w:b/>
        <w:bCs/>
        <w:color w:val="323E4F" w:themeColor="text2" w:themeShade="BF"/>
        <w:sz w:val="24"/>
        <w:szCs w:val="24"/>
      </w:rPr>
      <w:fldChar w:fldCharType="separate"/>
    </w:r>
    <w:r w:rsidRPr="00D6215F">
      <w:rPr>
        <w:b/>
        <w:bCs/>
        <w:color w:val="323E4F" w:themeColor="text2" w:themeShade="BF"/>
        <w:sz w:val="24"/>
        <w:szCs w:val="24"/>
      </w:rPr>
      <w:t>i</w:t>
    </w:r>
    <w:r w:rsidRPr="00D6215F">
      <w:rPr>
        <w:b/>
        <w:bCs/>
        <w:color w:val="323E4F" w:themeColor="text2" w:themeShade="BF"/>
        <w:sz w:val="24"/>
        <w:szCs w:val="24"/>
      </w:rPr>
      <w:fldChar w:fldCharType="end"/>
    </w:r>
  </w:p>
  <w:p w14:paraId="326C6D20" w14:textId="4DCD1BB3" w:rsidR="00D6215F" w:rsidRDefault="00D6215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EEE25E" w14:textId="77777777" w:rsidR="00D5013A" w:rsidRDefault="00D5013A" w:rsidP="00D6215F">
      <w:pPr>
        <w:spacing w:after="0" w:line="240" w:lineRule="auto"/>
      </w:pPr>
      <w:r>
        <w:separator/>
      </w:r>
    </w:p>
  </w:footnote>
  <w:footnote w:type="continuationSeparator" w:id="0">
    <w:p w14:paraId="2331F7DB" w14:textId="77777777" w:rsidR="00D5013A" w:rsidRDefault="00D5013A" w:rsidP="00D621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AED838" w14:textId="3BB895A2" w:rsidR="00D6215F" w:rsidRPr="00D6215F" w:rsidRDefault="00001281">
    <w:pPr>
      <w:rPr>
        <w:rFonts w:ascii="Arial" w:hAnsi="Arial" w:cs="Arial"/>
        <w:b/>
        <w:bCs/>
        <w:sz w:val="24"/>
        <w:szCs w:val="24"/>
      </w:rPr>
    </w:pPr>
    <w:r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FD13297" wp14:editId="2B76B5D7">
              <wp:simplePos x="0" y="0"/>
              <wp:positionH relativeFrom="margin">
                <wp:align>right</wp:align>
              </wp:positionH>
              <wp:positionV relativeFrom="paragraph">
                <wp:posOffset>-40741</wp:posOffset>
              </wp:positionV>
              <wp:extent cx="1004369" cy="36830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4369" cy="368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CFA107" w14:textId="1DA8D7B9" w:rsidR="00001281" w:rsidRPr="00001281" w:rsidRDefault="00001281">
                          <w:pPr>
                            <w:rPr>
                              <w:i/>
                              <w:iCs/>
                            </w:rPr>
                          </w:pPr>
                          <w:r w:rsidRPr="00001281">
                            <w:rPr>
                              <w:i/>
                              <w:iCs/>
                            </w:rPr>
                            <w:t xml:space="preserve">Claudia et al.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2FD13297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margin-left:27.9pt;margin-top:-3.2pt;width:79.1pt;height:29pt;z-index:25165926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" filled="f" stroked="f" strokeweight=".5pt">
              <v:textbox>
                <w:txbxContent>
                  <w:p w14:paraId="5DCFA107" w14:textId="1DA8D7B9" w:rsidR="00001281" w:rsidRPr="00001281" w:rsidRDefault="00001281">
                    <w:pPr>
                      <w:rPr>
                        <w:i/>
                        <w:iCs/>
                      </w:rPr>
                    </w:pPr>
                    <w:r w:rsidRPr="00001281">
                      <w:rPr>
                        <w:i/>
                        <w:iCs/>
                      </w:rPr>
                      <w:t xml:space="preserve">Claudia et al.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D6215F" w:rsidRPr="00D6215F"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A16B9C8" wp14:editId="20100DE4">
              <wp:simplePos x="0" y="0"/>
              <wp:positionH relativeFrom="margin">
                <wp:align>left</wp:align>
              </wp:positionH>
              <wp:positionV relativeFrom="paragraph">
                <wp:posOffset>257175</wp:posOffset>
              </wp:positionV>
              <wp:extent cx="5943600" cy="635"/>
              <wp:effectExtent l="0" t="0" r="19050" b="37465"/>
              <wp:wrapNone/>
              <wp:docPr id="5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5943600" cy="635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779B3365" id="Straight Connector 14" o:spid="_x0000_s1026" style="position:absolute;z-index:25165721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20.25pt" to="468pt,2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" strokeweight="1.5pt">
              <o:lock v:ext="edit" shapetype="f"/>
              <w10:wrap anchorx="margin"/>
            </v:line>
          </w:pict>
        </mc:Fallback>
      </mc:AlternateContent>
    </w:r>
    <w:r w:rsidR="00FD7D79">
      <w:rPr>
        <w:rFonts w:ascii="Arial" w:hAnsi="Arial" w:cs="Arial"/>
        <w:b/>
        <w:bCs/>
        <w:sz w:val="24"/>
        <w:szCs w:val="24"/>
      </w:rPr>
      <w:t xml:space="preserve">Supplementary </w:t>
    </w:r>
    <w:r w:rsidR="00AF6E11">
      <w:rPr>
        <w:rFonts w:ascii="Arial" w:hAnsi="Arial" w:cs="Arial"/>
        <w:b/>
        <w:bCs/>
        <w:sz w:val="24"/>
        <w:szCs w:val="24"/>
      </w:rPr>
      <w:t>Material</w:t>
    </w:r>
    <w:r>
      <w:rPr>
        <w:rFonts w:ascii="Arial" w:hAnsi="Arial" w:cs="Arial"/>
        <w:b/>
        <w:bCs/>
        <w:sz w:val="24"/>
        <w:szCs w:val="24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FC02D2" w14:textId="4F86597A" w:rsidR="00D6215F" w:rsidRPr="00D6215F" w:rsidRDefault="00DD74E9">
    <w:pPr>
      <w:rPr>
        <w:rFonts w:ascii="Arial" w:hAnsi="Arial" w:cs="Arial"/>
        <w:b/>
        <w:bCs/>
        <w:sz w:val="24"/>
        <w:szCs w:val="24"/>
      </w:rPr>
    </w:pPr>
    <w:r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0236E77" wp14:editId="34EA8A26">
              <wp:simplePos x="0" y="0"/>
              <wp:positionH relativeFrom="margin">
                <wp:posOffset>7242773</wp:posOffset>
              </wp:positionH>
              <wp:positionV relativeFrom="paragraph">
                <wp:posOffset>-81482</wp:posOffset>
              </wp:positionV>
              <wp:extent cx="1004369" cy="36830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4369" cy="368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27639CE" w14:textId="77777777" w:rsidR="00DD74E9" w:rsidRPr="00001281" w:rsidRDefault="00DD74E9" w:rsidP="00DD74E9">
                          <w:pPr>
                            <w:rPr>
                              <w:i/>
                              <w:iCs/>
                            </w:rPr>
                          </w:pPr>
                          <w:r w:rsidRPr="00001281">
                            <w:rPr>
                              <w:i/>
                              <w:iCs/>
                            </w:rPr>
                            <w:t xml:space="preserve">Claudia et al.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0236E77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7" type="#_x0000_t202" style="position:absolute;margin-left:570.3pt;margin-top:-6.4pt;width:79.1pt;height:29pt;z-index:251667456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" filled="f" stroked="f" strokeweight=".5pt">
              <v:textbox>
                <w:txbxContent>
                  <w:p w14:paraId="227639CE" w14:textId="77777777" w:rsidR="00DD74E9" w:rsidRPr="00001281" w:rsidRDefault="00DD74E9" w:rsidP="00DD74E9">
                    <w:pPr>
                      <w:rPr>
                        <w:i/>
                        <w:iCs/>
                      </w:rPr>
                    </w:pPr>
                    <w:r w:rsidRPr="00001281">
                      <w:rPr>
                        <w:i/>
                        <w:iCs/>
                      </w:rPr>
                      <w:t xml:space="preserve">Claudia et al.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D6215F" w:rsidRPr="00D6215F"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0510EC" wp14:editId="6E38D8C5">
              <wp:simplePos x="0" y="0"/>
              <wp:positionH relativeFrom="margin">
                <wp:align>left</wp:align>
              </wp:positionH>
              <wp:positionV relativeFrom="paragraph">
                <wp:posOffset>257175</wp:posOffset>
              </wp:positionV>
              <wp:extent cx="8220075" cy="0"/>
              <wp:effectExtent l="0" t="0" r="0" b="0"/>
              <wp:wrapNone/>
              <wp:docPr id="2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8220075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2BAF6068" id="Straight Connector 14" o:spid="_x0000_s1026" style="position:absolute;z-index:2516633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20.25pt" to="647.25pt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" strokeweight="1.5pt">
              <o:lock v:ext="edit" shapetype="f"/>
              <w10:wrap anchorx="margin"/>
            </v:line>
          </w:pict>
        </mc:Fallback>
      </mc:AlternateContent>
    </w:r>
    <w:r w:rsidR="00FD7D79">
      <w:rPr>
        <w:rFonts w:ascii="Arial" w:hAnsi="Arial" w:cs="Arial"/>
        <w:b/>
        <w:bCs/>
        <w:sz w:val="24"/>
        <w:szCs w:val="24"/>
      </w:rPr>
      <w:t>Supplementary</w:t>
    </w:r>
    <w:r>
      <w:rPr>
        <w:rFonts w:ascii="Arial" w:hAnsi="Arial" w:cs="Arial"/>
        <w:b/>
        <w:bCs/>
        <w:sz w:val="24"/>
        <w:szCs w:val="24"/>
      </w:rPr>
      <w:t xml:space="preserve"> Materi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32BC57" w14:textId="6DBC1AD5" w:rsidR="00D6215F" w:rsidRPr="00D6215F" w:rsidRDefault="00DD74E9">
    <w:pPr>
      <w:rPr>
        <w:rFonts w:ascii="Arial" w:hAnsi="Arial" w:cs="Arial"/>
        <w:b/>
        <w:bCs/>
        <w:sz w:val="24"/>
        <w:szCs w:val="24"/>
      </w:rPr>
    </w:pPr>
    <w:r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45E563D" wp14:editId="543523FD">
              <wp:simplePos x="0" y="0"/>
              <wp:positionH relativeFrom="margin">
                <wp:align>right</wp:align>
              </wp:positionH>
              <wp:positionV relativeFrom="paragraph">
                <wp:posOffset>-54321</wp:posOffset>
              </wp:positionV>
              <wp:extent cx="1004369" cy="368300"/>
              <wp:effectExtent l="0" t="0" r="0" b="0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4369" cy="368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6776099" w14:textId="77777777" w:rsidR="00DD74E9" w:rsidRPr="00001281" w:rsidRDefault="00DD74E9" w:rsidP="00DD74E9">
                          <w:pPr>
                            <w:rPr>
                              <w:i/>
                              <w:iCs/>
                            </w:rPr>
                          </w:pPr>
                          <w:r w:rsidRPr="00001281">
                            <w:rPr>
                              <w:i/>
                              <w:iCs/>
                            </w:rPr>
                            <w:t xml:space="preserve">Claudia et al.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645E563D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8" type="#_x0000_t202" style="position:absolute;margin-left:27.9pt;margin-top:-4.3pt;width:79.1pt;height:29pt;z-index:251669504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" filled="f" stroked="f" strokeweight=".5pt">
              <v:textbox>
                <w:txbxContent>
                  <w:p w14:paraId="56776099" w14:textId="77777777" w:rsidR="00DD74E9" w:rsidRPr="00001281" w:rsidRDefault="00DD74E9" w:rsidP="00DD74E9">
                    <w:pPr>
                      <w:rPr>
                        <w:i/>
                        <w:iCs/>
                      </w:rPr>
                    </w:pPr>
                    <w:r w:rsidRPr="00001281">
                      <w:rPr>
                        <w:i/>
                        <w:iCs/>
                      </w:rPr>
                      <w:t xml:space="preserve">Claudia et al.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D6215F" w:rsidRPr="00D6215F"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700C4E" wp14:editId="29A678DF">
              <wp:simplePos x="0" y="0"/>
              <wp:positionH relativeFrom="margin">
                <wp:align>left</wp:align>
              </wp:positionH>
              <wp:positionV relativeFrom="paragraph">
                <wp:posOffset>257175</wp:posOffset>
              </wp:positionV>
              <wp:extent cx="8229600" cy="0"/>
              <wp:effectExtent l="0" t="0" r="0" b="0"/>
              <wp:wrapNone/>
              <wp:docPr id="1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448229A3" id="Straight Connector 14" o:spid="_x0000_s1026" style="position:absolute;z-index:25166131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20.25pt" to="9in,2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" strokeweight="1.5pt">
              <o:lock v:ext="edit" shapetype="f"/>
              <w10:wrap anchorx="margin"/>
            </v:line>
          </w:pict>
        </mc:Fallback>
      </mc:AlternateContent>
    </w:r>
    <w:r w:rsidR="00FD7D79">
      <w:rPr>
        <w:rFonts w:ascii="Arial" w:hAnsi="Arial" w:cs="Arial"/>
        <w:b/>
        <w:bCs/>
        <w:sz w:val="24"/>
        <w:szCs w:val="24"/>
      </w:rPr>
      <w:t xml:space="preserve">Supplementary </w:t>
    </w:r>
    <w:r>
      <w:rPr>
        <w:rFonts w:ascii="Arial" w:hAnsi="Arial" w:cs="Arial"/>
        <w:b/>
        <w:bCs/>
        <w:sz w:val="24"/>
        <w:szCs w:val="24"/>
      </w:rPr>
      <w:t>Material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D7642E" w14:textId="1CF16C98" w:rsidR="003341C1" w:rsidRPr="00D6215F" w:rsidRDefault="00DD74E9">
    <w:pPr>
      <w:rPr>
        <w:rFonts w:ascii="Arial" w:hAnsi="Arial" w:cs="Arial"/>
        <w:b/>
        <w:bCs/>
        <w:sz w:val="24"/>
        <w:szCs w:val="24"/>
      </w:rPr>
    </w:pPr>
    <w:r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4DFB7D1" wp14:editId="45E3267C">
              <wp:simplePos x="0" y="0"/>
              <wp:positionH relativeFrom="margin">
                <wp:posOffset>5002674</wp:posOffset>
              </wp:positionH>
              <wp:positionV relativeFrom="paragraph">
                <wp:posOffset>-54390</wp:posOffset>
              </wp:positionV>
              <wp:extent cx="1004369" cy="368300"/>
              <wp:effectExtent l="0" t="0" r="0" b="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4369" cy="3683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6946202" w14:textId="77777777" w:rsidR="00DD74E9" w:rsidRPr="00001281" w:rsidRDefault="00DD74E9" w:rsidP="00DD74E9">
                          <w:pPr>
                            <w:rPr>
                              <w:i/>
                              <w:iCs/>
                            </w:rPr>
                          </w:pPr>
                          <w:r w:rsidRPr="00001281">
                            <w:rPr>
                              <w:i/>
                              <w:iCs/>
                            </w:rPr>
                            <w:t xml:space="preserve">Claudia et al.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4DFB7D1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9" type="#_x0000_t202" style="position:absolute;margin-left:393.9pt;margin-top:-4.3pt;width:79.1pt;height:29pt;z-index:2516715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" filled="f" stroked="f" strokeweight=".5pt">
              <v:textbox>
                <w:txbxContent>
                  <w:p w14:paraId="66946202" w14:textId="77777777" w:rsidR="00DD74E9" w:rsidRPr="00001281" w:rsidRDefault="00DD74E9" w:rsidP="00DD74E9">
                    <w:pPr>
                      <w:rPr>
                        <w:i/>
                        <w:iCs/>
                      </w:rPr>
                    </w:pPr>
                    <w:r w:rsidRPr="00001281">
                      <w:rPr>
                        <w:i/>
                        <w:iCs/>
                      </w:rPr>
                      <w:t xml:space="preserve">Claudia et al. 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3341C1" w:rsidRPr="00D6215F">
      <w:rPr>
        <w:rFonts w:ascii="Arial" w:hAnsi="Arial" w:cs="Arial"/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82B11E1" wp14:editId="77599E0E">
              <wp:simplePos x="0" y="0"/>
              <wp:positionH relativeFrom="margin">
                <wp:align>left</wp:align>
              </wp:positionH>
              <wp:positionV relativeFrom="paragraph">
                <wp:posOffset>257175</wp:posOffset>
              </wp:positionV>
              <wp:extent cx="5943600" cy="635"/>
              <wp:effectExtent l="0" t="0" r="19050" b="37465"/>
              <wp:wrapNone/>
              <wp:docPr id="15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5943600" cy="635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56B62FEA" id="Straight Connector 14" o:spid="_x0000_s1026" style="position:absolute;z-index:2516654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20.25pt" to="468pt,2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" strokeweight="1.5pt">
              <o:lock v:ext="edit" shapetype="f"/>
              <w10:wrap anchorx="margin"/>
            </v:line>
          </w:pict>
        </mc:Fallback>
      </mc:AlternateContent>
    </w:r>
    <w:r w:rsidR="00FD7D79">
      <w:rPr>
        <w:rFonts w:ascii="Arial" w:hAnsi="Arial" w:cs="Arial"/>
        <w:b/>
        <w:bCs/>
        <w:sz w:val="24"/>
        <w:szCs w:val="24"/>
      </w:rPr>
      <w:t xml:space="preserve">Supplementary </w:t>
    </w:r>
    <w:r>
      <w:rPr>
        <w:rFonts w:ascii="Arial" w:hAnsi="Arial" w:cs="Arial"/>
        <w:b/>
        <w:bCs/>
        <w:sz w:val="24"/>
        <w:szCs w:val="24"/>
      </w:rPr>
      <w:t>Mater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B1FAE"/>
    <w:multiLevelType w:val="multilevel"/>
    <w:tmpl w:val="3EA235C8"/>
    <w:lvl w:ilvl="0">
      <w:start w:val="1"/>
      <w:numFmt w:val="bullet"/>
      <w:lvlText w:val="-"/>
      <w:lvlJc w:val="left"/>
      <w:pPr>
        <w:ind w:left="450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  <w:u w:val="none"/>
      </w:rPr>
    </w:lvl>
    <w:lvl w:ilvl="2">
      <w:start w:val="1"/>
      <w:numFmt w:val="bullet"/>
      <w:lvlText w:val="-"/>
      <w:lvlJc w:val="left"/>
      <w:pPr>
        <w:ind w:left="594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666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738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810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882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954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10260" w:hanging="360"/>
      </w:pPr>
      <w:rPr>
        <w:u w:val="none"/>
      </w:rPr>
    </w:lvl>
  </w:abstractNum>
  <w:abstractNum w:abstractNumId="1" w15:restartNumberingAfterBreak="0">
    <w:nsid w:val="05B353B6"/>
    <w:multiLevelType w:val="multilevel"/>
    <w:tmpl w:val="713EEBA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9CE56AE"/>
    <w:multiLevelType w:val="hybridMultilevel"/>
    <w:tmpl w:val="3CB8D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B51501"/>
    <w:multiLevelType w:val="hybridMultilevel"/>
    <w:tmpl w:val="FA38C8EA"/>
    <w:lvl w:ilvl="0" w:tplc="BBA41A16">
      <w:start w:val="3"/>
      <w:numFmt w:val="lowerLetter"/>
      <w:lvlText w:val="(%1)"/>
      <w:lvlJc w:val="left"/>
      <w:pPr>
        <w:ind w:left="6975" w:hanging="49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D96085"/>
    <w:multiLevelType w:val="hybridMultilevel"/>
    <w:tmpl w:val="467A35F4"/>
    <w:lvl w:ilvl="0" w:tplc="34DC31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22267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EC65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AF65C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127C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A602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5AA2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49C944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A0D7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9BC0705"/>
    <w:multiLevelType w:val="hybridMultilevel"/>
    <w:tmpl w:val="ED240C7A"/>
    <w:lvl w:ilvl="0" w:tplc="2C4E207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066B9B"/>
    <w:multiLevelType w:val="hybridMultilevel"/>
    <w:tmpl w:val="ADC61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F53F98"/>
    <w:multiLevelType w:val="hybridMultilevel"/>
    <w:tmpl w:val="59C8D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5312A"/>
    <w:multiLevelType w:val="hybridMultilevel"/>
    <w:tmpl w:val="8E2C9A16"/>
    <w:lvl w:ilvl="0" w:tplc="E214BD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48666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A4A4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5E860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532B3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20C95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9075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7CF8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6C3B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F3C706E"/>
    <w:multiLevelType w:val="hybridMultilevel"/>
    <w:tmpl w:val="5B566782"/>
    <w:lvl w:ilvl="0" w:tplc="E7AC3DEE">
      <w:start w:val="1"/>
      <w:numFmt w:val="lowerLetter"/>
      <w:lvlText w:val="(%1)"/>
      <w:lvlJc w:val="left"/>
      <w:pPr>
        <w:ind w:left="6840" w:hanging="48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20" w:hanging="360"/>
      </w:pPr>
    </w:lvl>
    <w:lvl w:ilvl="2" w:tplc="0409001B" w:tentative="1">
      <w:start w:val="1"/>
      <w:numFmt w:val="lowerRoman"/>
      <w:lvlText w:val="%3."/>
      <w:lvlJc w:val="right"/>
      <w:pPr>
        <w:ind w:left="3840" w:hanging="180"/>
      </w:pPr>
    </w:lvl>
    <w:lvl w:ilvl="3" w:tplc="0409000F" w:tentative="1">
      <w:start w:val="1"/>
      <w:numFmt w:val="decimal"/>
      <w:lvlText w:val="%4."/>
      <w:lvlJc w:val="left"/>
      <w:pPr>
        <w:ind w:left="4560" w:hanging="360"/>
      </w:pPr>
    </w:lvl>
    <w:lvl w:ilvl="4" w:tplc="04090019" w:tentative="1">
      <w:start w:val="1"/>
      <w:numFmt w:val="lowerLetter"/>
      <w:lvlText w:val="%5."/>
      <w:lvlJc w:val="left"/>
      <w:pPr>
        <w:ind w:left="5280" w:hanging="360"/>
      </w:pPr>
    </w:lvl>
    <w:lvl w:ilvl="5" w:tplc="0409001B" w:tentative="1">
      <w:start w:val="1"/>
      <w:numFmt w:val="lowerRoman"/>
      <w:lvlText w:val="%6."/>
      <w:lvlJc w:val="right"/>
      <w:pPr>
        <w:ind w:left="6000" w:hanging="180"/>
      </w:pPr>
    </w:lvl>
    <w:lvl w:ilvl="6" w:tplc="0409000F" w:tentative="1">
      <w:start w:val="1"/>
      <w:numFmt w:val="decimal"/>
      <w:lvlText w:val="%7."/>
      <w:lvlJc w:val="left"/>
      <w:pPr>
        <w:ind w:left="6720" w:hanging="360"/>
      </w:pPr>
    </w:lvl>
    <w:lvl w:ilvl="7" w:tplc="04090019" w:tentative="1">
      <w:start w:val="1"/>
      <w:numFmt w:val="lowerLetter"/>
      <w:lvlText w:val="%8."/>
      <w:lvlJc w:val="left"/>
      <w:pPr>
        <w:ind w:left="7440" w:hanging="360"/>
      </w:pPr>
    </w:lvl>
    <w:lvl w:ilvl="8" w:tplc="0409001B" w:tentative="1">
      <w:start w:val="1"/>
      <w:numFmt w:val="lowerRoman"/>
      <w:lvlText w:val="%9."/>
      <w:lvlJc w:val="right"/>
      <w:pPr>
        <w:ind w:left="8160" w:hanging="180"/>
      </w:pPr>
    </w:lvl>
  </w:abstractNum>
  <w:abstractNum w:abstractNumId="10" w15:restartNumberingAfterBreak="0">
    <w:nsid w:val="245E53CA"/>
    <w:multiLevelType w:val="multilevel"/>
    <w:tmpl w:val="7A209554"/>
    <w:lvl w:ilvl="0">
      <w:start w:val="3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000000"/>
      </w:rPr>
    </w:lvl>
    <w:lvl w:ilvl="1">
      <w:start w:val="2"/>
      <w:numFmt w:val="decimal"/>
      <w:isLgl/>
      <w:lvlText w:val="%1.%2"/>
      <w:lvlJc w:val="left"/>
      <w:pPr>
        <w:ind w:left="1020" w:hanging="660"/>
      </w:pPr>
      <w:rPr>
        <w:rFonts w:hint="default"/>
      </w:rPr>
    </w:lvl>
    <w:lvl w:ilvl="2">
      <w:start w:val="14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1" w15:restartNumberingAfterBreak="0">
    <w:nsid w:val="26B7759A"/>
    <w:multiLevelType w:val="hybridMultilevel"/>
    <w:tmpl w:val="C2BE7462"/>
    <w:lvl w:ilvl="0" w:tplc="9DF06958">
      <w:start w:val="7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157D45"/>
    <w:multiLevelType w:val="multilevel"/>
    <w:tmpl w:val="3F364B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39055E2"/>
    <w:multiLevelType w:val="hybridMultilevel"/>
    <w:tmpl w:val="29E49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53748"/>
    <w:multiLevelType w:val="multilevel"/>
    <w:tmpl w:val="E7BE1C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C6D5A77"/>
    <w:multiLevelType w:val="hybridMultilevel"/>
    <w:tmpl w:val="54FE0AB8"/>
    <w:lvl w:ilvl="0" w:tplc="01FA10E4">
      <w:start w:val="1"/>
      <w:numFmt w:val="decimal"/>
      <w:lvlText w:val="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6B4035"/>
    <w:multiLevelType w:val="multilevel"/>
    <w:tmpl w:val="DFD8F246"/>
    <w:lvl w:ilvl="0">
      <w:start w:val="1"/>
      <w:numFmt w:val="upperRoman"/>
      <w:pStyle w:val="Heading1"/>
      <w:suff w:val="space"/>
      <w:lvlText w:val="BAB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44B38A7"/>
    <w:multiLevelType w:val="hybridMultilevel"/>
    <w:tmpl w:val="30E404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A9500BF"/>
    <w:multiLevelType w:val="hybridMultilevel"/>
    <w:tmpl w:val="A90A70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AC37DB"/>
    <w:multiLevelType w:val="multilevel"/>
    <w:tmpl w:val="3F364B0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4DF61598"/>
    <w:multiLevelType w:val="hybridMultilevel"/>
    <w:tmpl w:val="2ACC4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706679"/>
    <w:multiLevelType w:val="multilevel"/>
    <w:tmpl w:val="C090FC8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57AF1670"/>
    <w:multiLevelType w:val="multilevel"/>
    <w:tmpl w:val="05108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A3D1692"/>
    <w:multiLevelType w:val="multilevel"/>
    <w:tmpl w:val="3EA235C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5FCA1258"/>
    <w:multiLevelType w:val="hybridMultilevel"/>
    <w:tmpl w:val="9B7AFCFC"/>
    <w:lvl w:ilvl="0" w:tplc="2D30EE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B11622"/>
    <w:multiLevelType w:val="multilevel"/>
    <w:tmpl w:val="4BA4392A"/>
    <w:lvl w:ilvl="0">
      <w:start w:val="1"/>
      <w:numFmt w:val="decimal"/>
      <w:pStyle w:val="Heading4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3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6" w15:restartNumberingAfterBreak="0">
    <w:nsid w:val="65C45DB2"/>
    <w:multiLevelType w:val="hybridMultilevel"/>
    <w:tmpl w:val="F5648F22"/>
    <w:lvl w:ilvl="0" w:tplc="5BF4F704">
      <w:start w:val="1"/>
      <w:numFmt w:val="lowerLetter"/>
      <w:lvlText w:val="(%1)"/>
      <w:lvlJc w:val="left"/>
      <w:pPr>
        <w:ind w:left="6975" w:hanging="49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20" w:hanging="360"/>
      </w:pPr>
    </w:lvl>
    <w:lvl w:ilvl="2" w:tplc="0409001B" w:tentative="1">
      <w:start w:val="1"/>
      <w:numFmt w:val="lowerRoman"/>
      <w:lvlText w:val="%3."/>
      <w:lvlJc w:val="right"/>
      <w:pPr>
        <w:ind w:left="3840" w:hanging="180"/>
      </w:pPr>
    </w:lvl>
    <w:lvl w:ilvl="3" w:tplc="0409000F" w:tentative="1">
      <w:start w:val="1"/>
      <w:numFmt w:val="decimal"/>
      <w:lvlText w:val="%4."/>
      <w:lvlJc w:val="left"/>
      <w:pPr>
        <w:ind w:left="4560" w:hanging="360"/>
      </w:pPr>
    </w:lvl>
    <w:lvl w:ilvl="4" w:tplc="04090019" w:tentative="1">
      <w:start w:val="1"/>
      <w:numFmt w:val="lowerLetter"/>
      <w:lvlText w:val="%5."/>
      <w:lvlJc w:val="left"/>
      <w:pPr>
        <w:ind w:left="5280" w:hanging="360"/>
      </w:pPr>
    </w:lvl>
    <w:lvl w:ilvl="5" w:tplc="0409001B" w:tentative="1">
      <w:start w:val="1"/>
      <w:numFmt w:val="lowerRoman"/>
      <w:lvlText w:val="%6."/>
      <w:lvlJc w:val="right"/>
      <w:pPr>
        <w:ind w:left="6000" w:hanging="180"/>
      </w:pPr>
    </w:lvl>
    <w:lvl w:ilvl="6" w:tplc="0409000F" w:tentative="1">
      <w:start w:val="1"/>
      <w:numFmt w:val="decimal"/>
      <w:lvlText w:val="%7."/>
      <w:lvlJc w:val="left"/>
      <w:pPr>
        <w:ind w:left="6720" w:hanging="360"/>
      </w:pPr>
    </w:lvl>
    <w:lvl w:ilvl="7" w:tplc="04090019" w:tentative="1">
      <w:start w:val="1"/>
      <w:numFmt w:val="lowerLetter"/>
      <w:lvlText w:val="%8."/>
      <w:lvlJc w:val="left"/>
      <w:pPr>
        <w:ind w:left="7440" w:hanging="360"/>
      </w:pPr>
    </w:lvl>
    <w:lvl w:ilvl="8" w:tplc="0409001B" w:tentative="1">
      <w:start w:val="1"/>
      <w:numFmt w:val="lowerRoman"/>
      <w:lvlText w:val="%9."/>
      <w:lvlJc w:val="right"/>
      <w:pPr>
        <w:ind w:left="8160" w:hanging="180"/>
      </w:pPr>
    </w:lvl>
  </w:abstractNum>
  <w:abstractNum w:abstractNumId="27" w15:restartNumberingAfterBreak="0">
    <w:nsid w:val="6698288B"/>
    <w:multiLevelType w:val="multilevel"/>
    <w:tmpl w:val="3EA235C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67E6359F"/>
    <w:multiLevelType w:val="hybridMultilevel"/>
    <w:tmpl w:val="34AAD4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776FBA"/>
    <w:multiLevelType w:val="multilevel"/>
    <w:tmpl w:val="78FE4E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0" w15:restartNumberingAfterBreak="0">
    <w:nsid w:val="70FD6467"/>
    <w:multiLevelType w:val="hybridMultilevel"/>
    <w:tmpl w:val="3D14B60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1" w15:restartNumberingAfterBreak="0">
    <w:nsid w:val="7745609C"/>
    <w:multiLevelType w:val="hybridMultilevel"/>
    <w:tmpl w:val="0DB2C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72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C51D7F"/>
    <w:multiLevelType w:val="hybridMultilevel"/>
    <w:tmpl w:val="D766E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50F974">
      <w:numFmt w:val="bullet"/>
      <w:lvlText w:val="•"/>
      <w:lvlJc w:val="left"/>
      <w:pPr>
        <w:ind w:left="1800" w:hanging="72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676038"/>
    <w:multiLevelType w:val="hybridMultilevel"/>
    <w:tmpl w:val="28522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C8638E"/>
    <w:multiLevelType w:val="hybridMultilevel"/>
    <w:tmpl w:val="4DE24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0445C4"/>
    <w:multiLevelType w:val="hybridMultilevel"/>
    <w:tmpl w:val="7E3A19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B2B705D"/>
    <w:multiLevelType w:val="hybridMultilevel"/>
    <w:tmpl w:val="04F2272C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7" w15:restartNumberingAfterBreak="0">
    <w:nsid w:val="7BBE6C7C"/>
    <w:multiLevelType w:val="hybridMultilevel"/>
    <w:tmpl w:val="2474DF46"/>
    <w:lvl w:ilvl="0" w:tplc="F022EC76">
      <w:start w:val="1"/>
      <w:numFmt w:val="lowerLetter"/>
      <w:lvlText w:val="(%1)"/>
      <w:lvlJc w:val="left"/>
      <w:pPr>
        <w:ind w:left="7020" w:hanging="4980"/>
      </w:pPr>
      <w:rPr>
        <w:rFonts w:asciiTheme="minorHAnsi" w:hAnsiTheme="minorHAns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3120" w:hanging="360"/>
      </w:pPr>
    </w:lvl>
    <w:lvl w:ilvl="2" w:tplc="0409001B" w:tentative="1">
      <w:start w:val="1"/>
      <w:numFmt w:val="lowerRoman"/>
      <w:lvlText w:val="%3."/>
      <w:lvlJc w:val="right"/>
      <w:pPr>
        <w:ind w:left="3840" w:hanging="180"/>
      </w:pPr>
    </w:lvl>
    <w:lvl w:ilvl="3" w:tplc="0409000F" w:tentative="1">
      <w:start w:val="1"/>
      <w:numFmt w:val="decimal"/>
      <w:lvlText w:val="%4."/>
      <w:lvlJc w:val="left"/>
      <w:pPr>
        <w:ind w:left="4560" w:hanging="360"/>
      </w:pPr>
    </w:lvl>
    <w:lvl w:ilvl="4" w:tplc="04090019" w:tentative="1">
      <w:start w:val="1"/>
      <w:numFmt w:val="lowerLetter"/>
      <w:lvlText w:val="%5."/>
      <w:lvlJc w:val="left"/>
      <w:pPr>
        <w:ind w:left="5280" w:hanging="360"/>
      </w:pPr>
    </w:lvl>
    <w:lvl w:ilvl="5" w:tplc="0409001B" w:tentative="1">
      <w:start w:val="1"/>
      <w:numFmt w:val="lowerRoman"/>
      <w:lvlText w:val="%6."/>
      <w:lvlJc w:val="right"/>
      <w:pPr>
        <w:ind w:left="6000" w:hanging="180"/>
      </w:pPr>
    </w:lvl>
    <w:lvl w:ilvl="6" w:tplc="0409000F" w:tentative="1">
      <w:start w:val="1"/>
      <w:numFmt w:val="decimal"/>
      <w:lvlText w:val="%7."/>
      <w:lvlJc w:val="left"/>
      <w:pPr>
        <w:ind w:left="6720" w:hanging="360"/>
      </w:pPr>
    </w:lvl>
    <w:lvl w:ilvl="7" w:tplc="04090019" w:tentative="1">
      <w:start w:val="1"/>
      <w:numFmt w:val="lowerLetter"/>
      <w:lvlText w:val="%8."/>
      <w:lvlJc w:val="left"/>
      <w:pPr>
        <w:ind w:left="7440" w:hanging="360"/>
      </w:pPr>
    </w:lvl>
    <w:lvl w:ilvl="8" w:tplc="0409001B" w:tentative="1">
      <w:start w:val="1"/>
      <w:numFmt w:val="lowerRoman"/>
      <w:lvlText w:val="%9."/>
      <w:lvlJc w:val="right"/>
      <w:pPr>
        <w:ind w:left="8160" w:hanging="180"/>
      </w:pPr>
    </w:lvl>
  </w:abstractNum>
  <w:abstractNum w:abstractNumId="38" w15:restartNumberingAfterBreak="0">
    <w:nsid w:val="7C551EDF"/>
    <w:multiLevelType w:val="hybridMultilevel"/>
    <w:tmpl w:val="0E227986"/>
    <w:lvl w:ilvl="0" w:tplc="6C86AAF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</w:lvl>
    <w:lvl w:ilvl="1" w:tplc="0A2699FC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EAB609B8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4ED6E35E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0ABA0434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9C249E04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AE22FB88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20722C44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890AD70E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D6A0D01"/>
    <w:multiLevelType w:val="hybridMultilevel"/>
    <w:tmpl w:val="46B04D0A"/>
    <w:lvl w:ilvl="0" w:tplc="96F0E83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61066B"/>
    <w:multiLevelType w:val="hybridMultilevel"/>
    <w:tmpl w:val="95C4F9F4"/>
    <w:lvl w:ilvl="0" w:tplc="E1A87204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5"/>
  </w:num>
  <w:num w:numId="3">
    <w:abstractNumId w:val="36"/>
  </w:num>
  <w:num w:numId="4">
    <w:abstractNumId w:val="38"/>
  </w:num>
  <w:num w:numId="5">
    <w:abstractNumId w:val="39"/>
  </w:num>
  <w:num w:numId="6">
    <w:abstractNumId w:val="0"/>
  </w:num>
  <w:num w:numId="7">
    <w:abstractNumId w:val="27"/>
  </w:num>
  <w:num w:numId="8">
    <w:abstractNumId w:val="23"/>
  </w:num>
  <w:num w:numId="9">
    <w:abstractNumId w:val="21"/>
  </w:num>
  <w:num w:numId="10">
    <w:abstractNumId w:val="26"/>
  </w:num>
  <w:num w:numId="11">
    <w:abstractNumId w:val="3"/>
  </w:num>
  <w:num w:numId="12">
    <w:abstractNumId w:val="7"/>
  </w:num>
  <w:num w:numId="13">
    <w:abstractNumId w:val="6"/>
  </w:num>
  <w:num w:numId="14">
    <w:abstractNumId w:val="2"/>
  </w:num>
  <w:num w:numId="15">
    <w:abstractNumId w:val="32"/>
  </w:num>
  <w:num w:numId="16">
    <w:abstractNumId w:val="31"/>
  </w:num>
  <w:num w:numId="17">
    <w:abstractNumId w:val="28"/>
  </w:num>
  <w:num w:numId="18">
    <w:abstractNumId w:val="14"/>
  </w:num>
  <w:num w:numId="19">
    <w:abstractNumId w:val="25"/>
  </w:num>
  <w:num w:numId="20">
    <w:abstractNumId w:val="25"/>
    <w:lvlOverride w:ilvl="0">
      <w:startOverride w:val="1"/>
    </w:lvlOverride>
  </w:num>
  <w:num w:numId="21">
    <w:abstractNumId w:val="29"/>
  </w:num>
  <w:num w:numId="22">
    <w:abstractNumId w:val="10"/>
  </w:num>
  <w:num w:numId="23">
    <w:abstractNumId w:val="25"/>
    <w:lvlOverride w:ilvl="0">
      <w:startOverride w:val="1"/>
    </w:lvlOverride>
    <w:lvlOverride w:ilvl="1">
      <w:startOverride w:val="2"/>
    </w:lvlOverride>
    <w:lvlOverride w:ilvl="2">
      <w:startOverride w:val="3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5"/>
    <w:lvlOverride w:ilvl="0">
      <w:startOverride w:val="1"/>
    </w:lvlOverride>
    <w:lvlOverride w:ilvl="1">
      <w:startOverride w:val="2"/>
    </w:lvlOverride>
    <w:lvlOverride w:ilvl="2">
      <w:startOverride w:val="3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3"/>
  </w:num>
  <w:num w:numId="26">
    <w:abstractNumId w:val="16"/>
  </w:num>
  <w:num w:numId="27">
    <w:abstractNumId w:val="13"/>
  </w:num>
  <w:num w:numId="28">
    <w:abstractNumId w:val="37"/>
  </w:num>
  <w:num w:numId="29">
    <w:abstractNumId w:val="20"/>
  </w:num>
  <w:num w:numId="30">
    <w:abstractNumId w:val="11"/>
  </w:num>
  <w:num w:numId="31">
    <w:abstractNumId w:val="22"/>
  </w:num>
  <w:num w:numId="32">
    <w:abstractNumId w:val="9"/>
  </w:num>
  <w:num w:numId="33">
    <w:abstractNumId w:val="4"/>
  </w:num>
  <w:num w:numId="34">
    <w:abstractNumId w:val="8"/>
  </w:num>
  <w:num w:numId="35">
    <w:abstractNumId w:val="30"/>
  </w:num>
  <w:num w:numId="36">
    <w:abstractNumId w:val="1"/>
  </w:num>
  <w:num w:numId="37">
    <w:abstractNumId w:val="12"/>
  </w:num>
  <w:num w:numId="38">
    <w:abstractNumId w:val="19"/>
  </w:num>
  <w:num w:numId="39">
    <w:abstractNumId w:val="40"/>
  </w:num>
  <w:num w:numId="40">
    <w:abstractNumId w:val="17"/>
  </w:num>
  <w:num w:numId="41">
    <w:abstractNumId w:val="18"/>
  </w:num>
  <w:num w:numId="42">
    <w:abstractNumId w:val="34"/>
  </w:num>
  <w:num w:numId="43">
    <w:abstractNumId w:val="35"/>
  </w:num>
  <w:num w:numId="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MbA0N7QwtjAxNzJQ0lEKTi0uzszPAykwrAUASLrqtywAAAA="/>
  </w:docVars>
  <w:rsids>
    <w:rsidRoot w:val="00341A86"/>
    <w:rsid w:val="00001281"/>
    <w:rsid w:val="00060F28"/>
    <w:rsid w:val="00093B27"/>
    <w:rsid w:val="00096BCB"/>
    <w:rsid w:val="000C5FD9"/>
    <w:rsid w:val="000D3209"/>
    <w:rsid w:val="000E10BA"/>
    <w:rsid w:val="00186E94"/>
    <w:rsid w:val="001B104C"/>
    <w:rsid w:val="001E7AA3"/>
    <w:rsid w:val="00236C32"/>
    <w:rsid w:val="0024058D"/>
    <w:rsid w:val="002730C3"/>
    <w:rsid w:val="002A7F69"/>
    <w:rsid w:val="002B25F2"/>
    <w:rsid w:val="002B6080"/>
    <w:rsid w:val="002C3E4F"/>
    <w:rsid w:val="002C63EC"/>
    <w:rsid w:val="002F4FA3"/>
    <w:rsid w:val="003341C1"/>
    <w:rsid w:val="00341A86"/>
    <w:rsid w:val="0037560B"/>
    <w:rsid w:val="0039576F"/>
    <w:rsid w:val="003C10C7"/>
    <w:rsid w:val="003C54D1"/>
    <w:rsid w:val="003E0CD5"/>
    <w:rsid w:val="003E375F"/>
    <w:rsid w:val="004044F0"/>
    <w:rsid w:val="004125B6"/>
    <w:rsid w:val="00443059"/>
    <w:rsid w:val="004B5135"/>
    <w:rsid w:val="004D088F"/>
    <w:rsid w:val="004F10E4"/>
    <w:rsid w:val="004F6C71"/>
    <w:rsid w:val="00544EF1"/>
    <w:rsid w:val="0056197E"/>
    <w:rsid w:val="0056324B"/>
    <w:rsid w:val="005B0A78"/>
    <w:rsid w:val="005B2796"/>
    <w:rsid w:val="00625D07"/>
    <w:rsid w:val="00631EFF"/>
    <w:rsid w:val="006451DA"/>
    <w:rsid w:val="00665AF1"/>
    <w:rsid w:val="006822EE"/>
    <w:rsid w:val="006B7D39"/>
    <w:rsid w:val="006C333F"/>
    <w:rsid w:val="006E6E6E"/>
    <w:rsid w:val="006F0A20"/>
    <w:rsid w:val="00701349"/>
    <w:rsid w:val="00711B1E"/>
    <w:rsid w:val="007613B2"/>
    <w:rsid w:val="00777BF0"/>
    <w:rsid w:val="007920BD"/>
    <w:rsid w:val="00834C03"/>
    <w:rsid w:val="008948FC"/>
    <w:rsid w:val="008B450C"/>
    <w:rsid w:val="008C1CA6"/>
    <w:rsid w:val="008F29F7"/>
    <w:rsid w:val="0093440E"/>
    <w:rsid w:val="00940576"/>
    <w:rsid w:val="0096392D"/>
    <w:rsid w:val="009A613B"/>
    <w:rsid w:val="009B08A0"/>
    <w:rsid w:val="00A51FF0"/>
    <w:rsid w:val="00A63EDD"/>
    <w:rsid w:val="00A67FA2"/>
    <w:rsid w:val="00AD14F7"/>
    <w:rsid w:val="00AD5900"/>
    <w:rsid w:val="00AF6E11"/>
    <w:rsid w:val="00B42AEA"/>
    <w:rsid w:val="00B64E08"/>
    <w:rsid w:val="00B84547"/>
    <w:rsid w:val="00BD27D7"/>
    <w:rsid w:val="00C17CDB"/>
    <w:rsid w:val="00C2483A"/>
    <w:rsid w:val="00C42140"/>
    <w:rsid w:val="00C60CD5"/>
    <w:rsid w:val="00C768E7"/>
    <w:rsid w:val="00CC7FB6"/>
    <w:rsid w:val="00D06677"/>
    <w:rsid w:val="00D40BCF"/>
    <w:rsid w:val="00D40E68"/>
    <w:rsid w:val="00D5013A"/>
    <w:rsid w:val="00D618FA"/>
    <w:rsid w:val="00D6215F"/>
    <w:rsid w:val="00DD74E9"/>
    <w:rsid w:val="00E357CB"/>
    <w:rsid w:val="00ED4FD4"/>
    <w:rsid w:val="00EE3430"/>
    <w:rsid w:val="00EF1544"/>
    <w:rsid w:val="00F007BB"/>
    <w:rsid w:val="00F15E4D"/>
    <w:rsid w:val="00F46E5D"/>
    <w:rsid w:val="00FD7D79"/>
    <w:rsid w:val="00FE1123"/>
    <w:rsid w:val="00FF1512"/>
    <w:rsid w:val="00FF7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041F630"/>
  <w15:chartTrackingRefBased/>
  <w15:docId w15:val="{11AA15A0-65FB-4231-B4F3-47B5CE79E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41A86"/>
    <w:pPr>
      <w:spacing w:after="200" w:line="276" w:lineRule="auto"/>
    </w:pPr>
    <w:rPr>
      <w:rFonts w:ascii="Calibri" w:eastAsia="Malgun Gothic" w:hAnsi="Calibri" w:cs="Times New Roman"/>
      <w:lang w:eastAsia="ko-KR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6080"/>
    <w:pPr>
      <w:numPr>
        <w:numId w:val="26"/>
      </w:numPr>
      <w:spacing w:after="0"/>
      <w:jc w:val="center"/>
      <w:outlineLvl w:val="0"/>
    </w:pPr>
    <w:rPr>
      <w:rFonts w:ascii="Times New Roman" w:eastAsiaTheme="minorHAnsi" w:hAnsi="Times New Roman"/>
      <w:b/>
      <w:bCs/>
      <w:sz w:val="24"/>
      <w:szCs w:val="24"/>
      <w:lang w:val="en-GB" w:eastAsia="en-US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2B6080"/>
    <w:pPr>
      <w:autoSpaceDE w:val="0"/>
      <w:autoSpaceDN w:val="0"/>
      <w:adjustRightInd w:val="0"/>
      <w:spacing w:after="0" w:line="360" w:lineRule="auto"/>
      <w:ind w:left="0"/>
      <w:jc w:val="both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3B2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B6080"/>
    <w:pPr>
      <w:keepNext/>
      <w:keepLines/>
      <w:numPr>
        <w:numId w:val="19"/>
      </w:numPr>
      <w:spacing w:before="40" w:after="0" w:line="259" w:lineRule="auto"/>
      <w:ind w:left="1260"/>
      <w:jc w:val="both"/>
      <w:outlineLvl w:val="3"/>
    </w:pPr>
    <w:rPr>
      <w:rFonts w:ascii="Times New Roman" w:eastAsiaTheme="majorEastAsia" w:hAnsi="Times New Roman"/>
      <w:b/>
      <w:bCs/>
      <w:sz w:val="24"/>
      <w:szCs w:val="24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6080"/>
    <w:pPr>
      <w:keepNext/>
      <w:keepLines/>
      <w:numPr>
        <w:ilvl w:val="4"/>
        <w:numId w:val="26"/>
      </w:numPr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2F5496" w:themeColor="accent1" w:themeShade="BF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6080"/>
    <w:pPr>
      <w:keepNext/>
      <w:keepLines/>
      <w:numPr>
        <w:ilvl w:val="5"/>
        <w:numId w:val="26"/>
      </w:numPr>
      <w:spacing w:before="40" w:after="0" w:line="259" w:lineRule="auto"/>
      <w:outlineLvl w:val="5"/>
    </w:pPr>
    <w:rPr>
      <w:rFonts w:asciiTheme="majorHAnsi" w:eastAsiaTheme="majorEastAsia" w:hAnsiTheme="majorHAnsi" w:cstheme="majorBidi"/>
      <w:color w:val="1F3763" w:themeColor="accent1" w:themeShade="7F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6080"/>
    <w:pPr>
      <w:keepNext/>
      <w:keepLines/>
      <w:numPr>
        <w:ilvl w:val="6"/>
        <w:numId w:val="26"/>
      </w:numPr>
      <w:spacing w:before="40" w:after="0" w:line="259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6080"/>
    <w:pPr>
      <w:keepNext/>
      <w:keepLines/>
      <w:numPr>
        <w:ilvl w:val="7"/>
        <w:numId w:val="26"/>
      </w:numPr>
      <w:spacing w:before="40" w:after="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6080"/>
    <w:pPr>
      <w:keepNext/>
      <w:keepLines/>
      <w:numPr>
        <w:ilvl w:val="8"/>
        <w:numId w:val="26"/>
      </w:numPr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6080"/>
    <w:rPr>
      <w:rFonts w:ascii="Times New Roman" w:hAnsi="Times New Roman" w:cs="Times New Roman"/>
      <w:b/>
      <w:bCs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B6080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2B6080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93B2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ko-KR"/>
    </w:rPr>
  </w:style>
  <w:style w:type="character" w:customStyle="1" w:styleId="Heading4Char">
    <w:name w:val="Heading 4 Char"/>
    <w:basedOn w:val="DefaultParagraphFont"/>
    <w:link w:val="Heading4"/>
    <w:uiPriority w:val="9"/>
    <w:rsid w:val="002B6080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608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608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608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608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608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D621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15F"/>
    <w:rPr>
      <w:rFonts w:ascii="Calibri" w:eastAsia="Malgun Gothic" w:hAnsi="Calibri" w:cs="Times New Roman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D621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15F"/>
    <w:rPr>
      <w:rFonts w:ascii="Calibri" w:eastAsia="Malgun Gothic" w:hAnsi="Calibri" w:cs="Times New Roman"/>
      <w:lang w:eastAsia="ko-KR"/>
    </w:rPr>
  </w:style>
  <w:style w:type="paragraph" w:styleId="Caption">
    <w:name w:val="caption"/>
    <w:basedOn w:val="Normal"/>
    <w:next w:val="Normal"/>
    <w:uiPriority w:val="35"/>
    <w:unhideWhenUsed/>
    <w:qFormat/>
    <w:rsid w:val="002A7F69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341C1"/>
    <w:rPr>
      <w:color w:val="0000FF"/>
      <w:u w:val="single"/>
    </w:rPr>
  </w:style>
  <w:style w:type="table" w:styleId="TableGrid">
    <w:name w:val="Table Grid"/>
    <w:basedOn w:val="TableNormal"/>
    <w:uiPriority w:val="39"/>
    <w:rsid w:val="00093B2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2B6080"/>
    <w:pPr>
      <w:spacing w:after="160" w:line="240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6080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6080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6080"/>
    <w:rPr>
      <w:b/>
      <w:bCs/>
    </w:rPr>
  </w:style>
  <w:style w:type="paragraph" w:customStyle="1" w:styleId="msonormal0">
    <w:name w:val="msonormal"/>
    <w:basedOn w:val="Normal"/>
    <w:rsid w:val="002B608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font5">
    <w:name w:val="font5"/>
    <w:basedOn w:val="Normal"/>
    <w:rsid w:val="002B6080"/>
    <w:pPr>
      <w:spacing w:before="100" w:beforeAutospacing="1" w:after="100" w:afterAutospacing="1" w:line="240" w:lineRule="auto"/>
    </w:pPr>
    <w:rPr>
      <w:rFonts w:ascii="Tahoma" w:eastAsia="Times New Roman" w:hAnsi="Tahoma" w:cs="Tahoma"/>
      <w:color w:val="000000"/>
      <w:sz w:val="18"/>
      <w:szCs w:val="18"/>
      <w:lang w:eastAsia="en-US"/>
    </w:rPr>
  </w:style>
  <w:style w:type="paragraph" w:customStyle="1" w:styleId="font6">
    <w:name w:val="font6"/>
    <w:basedOn w:val="Normal"/>
    <w:rsid w:val="002B6080"/>
    <w:pPr>
      <w:spacing w:before="100" w:beforeAutospacing="1" w:after="100" w:afterAutospacing="1" w:line="240" w:lineRule="auto"/>
    </w:pPr>
    <w:rPr>
      <w:rFonts w:ascii="Tahoma" w:eastAsia="Times New Roman" w:hAnsi="Tahoma" w:cs="Tahoma"/>
      <w:b/>
      <w:bCs/>
      <w:color w:val="000000"/>
      <w:sz w:val="18"/>
      <w:szCs w:val="18"/>
      <w:lang w:eastAsia="en-US"/>
    </w:rPr>
  </w:style>
  <w:style w:type="paragraph" w:customStyle="1" w:styleId="xl63">
    <w:name w:val="xl63"/>
    <w:basedOn w:val="Normal"/>
    <w:rsid w:val="002B6080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xl64">
    <w:name w:val="xl64"/>
    <w:basedOn w:val="Normal"/>
    <w:rsid w:val="002B6080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xl65">
    <w:name w:val="xl65"/>
    <w:basedOn w:val="Normal"/>
    <w:rsid w:val="002B608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xl66">
    <w:name w:val="xl66"/>
    <w:basedOn w:val="Normal"/>
    <w:rsid w:val="002B608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color w:val="000000"/>
      <w:sz w:val="24"/>
      <w:szCs w:val="24"/>
      <w:lang w:eastAsia="en-US"/>
    </w:rPr>
  </w:style>
  <w:style w:type="paragraph" w:customStyle="1" w:styleId="xl67">
    <w:name w:val="xl67"/>
    <w:basedOn w:val="Normal"/>
    <w:rsid w:val="002B608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color w:val="000000"/>
      <w:sz w:val="24"/>
      <w:szCs w:val="24"/>
      <w:lang w:eastAsia="en-US"/>
    </w:rPr>
  </w:style>
  <w:style w:type="paragraph" w:customStyle="1" w:styleId="xl68">
    <w:name w:val="xl68"/>
    <w:basedOn w:val="Normal"/>
    <w:rsid w:val="002B608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color w:val="000000"/>
      <w:sz w:val="24"/>
      <w:szCs w:val="24"/>
      <w:lang w:eastAsia="en-US"/>
    </w:rPr>
  </w:style>
  <w:style w:type="paragraph" w:customStyle="1" w:styleId="xl69">
    <w:name w:val="xl69"/>
    <w:basedOn w:val="Normal"/>
    <w:rsid w:val="002B608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xl70">
    <w:name w:val="xl70"/>
    <w:basedOn w:val="Normal"/>
    <w:rsid w:val="002B6080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xl71">
    <w:name w:val="xl71"/>
    <w:basedOn w:val="Normal"/>
    <w:rsid w:val="002B608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xl72">
    <w:name w:val="xl72"/>
    <w:basedOn w:val="Normal"/>
    <w:rsid w:val="002B608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xl73">
    <w:name w:val="xl73"/>
    <w:basedOn w:val="Normal"/>
    <w:rsid w:val="002B6080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xl74">
    <w:name w:val="xl74"/>
    <w:basedOn w:val="Normal"/>
    <w:rsid w:val="002B608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xl75">
    <w:name w:val="xl75"/>
    <w:basedOn w:val="Normal"/>
    <w:rsid w:val="002B6080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xl76">
    <w:name w:val="xl76"/>
    <w:basedOn w:val="Normal"/>
    <w:rsid w:val="002B6080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xl77">
    <w:name w:val="xl77"/>
    <w:basedOn w:val="Normal"/>
    <w:rsid w:val="002B6080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xl78">
    <w:name w:val="xl78"/>
    <w:basedOn w:val="Normal"/>
    <w:rsid w:val="002B608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xl79">
    <w:name w:val="xl79"/>
    <w:basedOn w:val="Normal"/>
    <w:rsid w:val="002B6080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xl80">
    <w:name w:val="xl80"/>
    <w:basedOn w:val="Normal"/>
    <w:rsid w:val="002B6080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color w:val="000000"/>
      <w:sz w:val="24"/>
      <w:szCs w:val="24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2B6080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B6080"/>
    <w:pPr>
      <w:spacing w:before="240" w:after="120" w:line="259" w:lineRule="auto"/>
    </w:pPr>
    <w:rPr>
      <w:rFonts w:asciiTheme="minorHAnsi" w:eastAsiaTheme="minorHAnsi" w:hAnsiTheme="minorHAnsi" w:cstheme="minorBidi"/>
      <w:b/>
      <w:bCs/>
      <w:sz w:val="20"/>
      <w:szCs w:val="20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608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2B60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B608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B60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1">
    <w:name w:val="HTML Preformatted Char1"/>
    <w:basedOn w:val="DefaultParagraphFont"/>
    <w:uiPriority w:val="99"/>
    <w:semiHidden/>
    <w:rsid w:val="002B6080"/>
    <w:rPr>
      <w:rFonts w:ascii="Consolas" w:eastAsia="Malgun Gothic" w:hAnsi="Consolas" w:cs="Times New Roman"/>
      <w:sz w:val="20"/>
      <w:szCs w:val="20"/>
      <w:lang w:eastAsia="ko-KR"/>
    </w:rPr>
  </w:style>
  <w:style w:type="character" w:styleId="Emphasis">
    <w:name w:val="Emphasis"/>
    <w:basedOn w:val="DefaultParagraphFont"/>
    <w:uiPriority w:val="20"/>
    <w:qFormat/>
    <w:rsid w:val="002B6080"/>
    <w:rPr>
      <w:i/>
      <w:iCs/>
    </w:rPr>
  </w:style>
  <w:style w:type="paragraph" w:customStyle="1" w:styleId="p">
    <w:name w:val="p"/>
    <w:basedOn w:val="Normal"/>
    <w:rsid w:val="002B608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2B6080"/>
    <w:rPr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2B6080"/>
    <w:pPr>
      <w:spacing w:before="120" w:after="0" w:line="259" w:lineRule="auto"/>
      <w:ind w:left="220"/>
    </w:pPr>
    <w:rPr>
      <w:rFonts w:asciiTheme="minorHAnsi" w:eastAsiaTheme="minorHAnsi" w:hAnsiTheme="minorHAnsi" w:cstheme="minorBidi"/>
      <w:i/>
      <w:iCs/>
      <w:sz w:val="20"/>
      <w:szCs w:val="20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2B6080"/>
    <w:pPr>
      <w:tabs>
        <w:tab w:val="left" w:pos="1320"/>
        <w:tab w:val="right" w:leader="dot" w:pos="9350"/>
      </w:tabs>
      <w:spacing w:after="0" w:line="259" w:lineRule="auto"/>
      <w:ind w:left="1080" w:hanging="54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aption-text">
    <w:name w:val="caption-text"/>
    <w:basedOn w:val="DefaultParagraphFont"/>
    <w:rsid w:val="002B6080"/>
  </w:style>
  <w:style w:type="character" w:customStyle="1" w:styleId="plainlinks">
    <w:name w:val="plainlinks"/>
    <w:basedOn w:val="DefaultParagraphFont"/>
    <w:rsid w:val="002B6080"/>
  </w:style>
  <w:style w:type="paragraph" w:styleId="TableofFigures">
    <w:name w:val="table of figures"/>
    <w:basedOn w:val="Normal"/>
    <w:next w:val="Normal"/>
    <w:uiPriority w:val="99"/>
    <w:unhideWhenUsed/>
    <w:rsid w:val="002B6080"/>
    <w:pPr>
      <w:spacing w:after="0" w:line="259" w:lineRule="auto"/>
    </w:pPr>
    <w:rPr>
      <w:rFonts w:asciiTheme="minorHAnsi" w:eastAsiaTheme="minorHAnsi" w:hAnsiTheme="minorHAnsi" w:cstheme="minorBidi"/>
      <w:lang w:eastAsia="en-US"/>
    </w:rPr>
  </w:style>
  <w:style w:type="paragraph" w:styleId="TOC4">
    <w:name w:val="toc 4"/>
    <w:basedOn w:val="Normal"/>
    <w:next w:val="Normal"/>
    <w:autoRedefine/>
    <w:uiPriority w:val="39"/>
    <w:unhideWhenUsed/>
    <w:rsid w:val="002B6080"/>
    <w:pPr>
      <w:tabs>
        <w:tab w:val="left" w:pos="1440"/>
        <w:tab w:val="right" w:leader="dot" w:pos="9350"/>
      </w:tabs>
      <w:spacing w:after="0" w:line="259" w:lineRule="auto"/>
      <w:ind w:left="1440" w:hanging="3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mw-headline">
    <w:name w:val="mw-headline"/>
    <w:basedOn w:val="DefaultParagraphFont"/>
    <w:rsid w:val="002B6080"/>
  </w:style>
  <w:style w:type="character" w:customStyle="1" w:styleId="mw-editsection">
    <w:name w:val="mw-editsection"/>
    <w:basedOn w:val="DefaultParagraphFont"/>
    <w:rsid w:val="002B6080"/>
  </w:style>
  <w:style w:type="character" w:customStyle="1" w:styleId="mw-editsection-bracket">
    <w:name w:val="mw-editsection-bracket"/>
    <w:basedOn w:val="DefaultParagraphFont"/>
    <w:rsid w:val="002B6080"/>
  </w:style>
  <w:style w:type="paragraph" w:styleId="TOC5">
    <w:name w:val="toc 5"/>
    <w:basedOn w:val="Normal"/>
    <w:next w:val="Normal"/>
    <w:autoRedefine/>
    <w:uiPriority w:val="39"/>
    <w:unhideWhenUsed/>
    <w:rsid w:val="002B6080"/>
    <w:pPr>
      <w:spacing w:after="0" w:line="259" w:lineRule="auto"/>
      <w:ind w:left="88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2B6080"/>
    <w:pPr>
      <w:spacing w:after="0" w:line="259" w:lineRule="auto"/>
      <w:ind w:left="11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styleId="TOC7">
    <w:name w:val="toc 7"/>
    <w:basedOn w:val="Normal"/>
    <w:next w:val="Normal"/>
    <w:autoRedefine/>
    <w:uiPriority w:val="39"/>
    <w:unhideWhenUsed/>
    <w:rsid w:val="002B6080"/>
    <w:pPr>
      <w:spacing w:after="0" w:line="259" w:lineRule="auto"/>
      <w:ind w:left="132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styleId="TOC8">
    <w:name w:val="toc 8"/>
    <w:basedOn w:val="Normal"/>
    <w:next w:val="Normal"/>
    <w:autoRedefine/>
    <w:uiPriority w:val="39"/>
    <w:unhideWhenUsed/>
    <w:rsid w:val="002B6080"/>
    <w:pPr>
      <w:spacing w:after="0" w:line="259" w:lineRule="auto"/>
      <w:ind w:left="154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styleId="TOC9">
    <w:name w:val="toc 9"/>
    <w:basedOn w:val="Normal"/>
    <w:next w:val="Normal"/>
    <w:autoRedefine/>
    <w:uiPriority w:val="39"/>
    <w:unhideWhenUsed/>
    <w:rsid w:val="002B6080"/>
    <w:pPr>
      <w:spacing w:after="0" w:line="259" w:lineRule="auto"/>
      <w:ind w:left="176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styleId="NoSpacing">
    <w:name w:val="No Spacing"/>
    <w:uiPriority w:val="1"/>
    <w:qFormat/>
    <w:rsid w:val="002B6080"/>
    <w:pPr>
      <w:spacing w:after="0" w:line="240" w:lineRule="auto"/>
    </w:pPr>
  </w:style>
  <w:style w:type="table" w:styleId="PlainTable2">
    <w:name w:val="Plain Table 2"/>
    <w:basedOn w:val="TableNormal"/>
    <w:rsid w:val="005B0A7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5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8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1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http://bioinfo3d.cs.tau.ac.il/FireDock/bin/showRes.pl?id=KV12BCK.pdb32_22_14_10_0_121&amp;from=1&amp;to=20&amp;sortBy=4" TargetMode="External"/><Relationship Id="rId18" Type="http://schemas.openxmlformats.org/officeDocument/2006/relationships/image" Target="media/image2.png"/><Relationship Id="rId3" Type="http://schemas.openxmlformats.org/officeDocument/2006/relationships/settings" Target="settings.xml"/><Relationship Id="rId21" Type="http://schemas.openxmlformats.org/officeDocument/2006/relationships/image" Target="media/image5.png"/><Relationship Id="rId7" Type="http://schemas.openxmlformats.org/officeDocument/2006/relationships/header" Target="header1.xml"/><Relationship Id="rId12" Type="http://schemas.openxmlformats.org/officeDocument/2006/relationships/hyperlink" Target="http://bioinfo3d.cs.tau.ac.il/FireDock/bin/showRes.pl?id=KV12BCK.pdb32_22_14_10_0_121&amp;from=1&amp;to=20&amp;sortBy=3" TargetMode="External"/><Relationship Id="rId1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20" Type="http://schemas.openxmlformats.org/officeDocument/2006/relationships/image" Target="media/image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bioinfo3d.cs.tau.ac.il/FireDock/bin/showRes.pl?id=KV12BCK.pdb32_22_14_10_0_121&amp;from=1&amp;to=20&amp;sortBy=2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bioinfo3d.cs.tau.ac.il/FireDock/bin/showRes.pl?id=KV12BCK.pdb32_22_14_10_0_121&amp;from=1&amp;to=20&amp;sortBy=6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bioinfo3d.cs.tau.ac.il/FireDock/bin/showRes.pl?id=KV12BCK.pdb32_22_14_10_0_121&amp;from=1&amp;to=20&amp;sortBy=1" TargetMode="External"/><Relationship Id="rId19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yperlink" Target="http://bioinfo3d.cs.tau.ac.il/FireDock/bin/showRes.pl?id=KV12BCK.pdb32_22_14_10_0_121&amp;from=1&amp;to=20&amp;sortBy=5" TargetMode="External"/><Relationship Id="rId22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5</Pages>
  <Words>11491</Words>
  <Characters>65500</Characters>
  <Application>Microsoft Office Word</Application>
  <DocSecurity>0</DocSecurity>
  <Lines>545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itta Claudia</dc:creator>
  <cp:keywords/>
  <dc:description/>
  <cp:lastModifiedBy>Husna Nugrahapraja, S.Si., M.Si., Ph.D.</cp:lastModifiedBy>
  <cp:revision>2</cp:revision>
  <cp:lastPrinted>2023-02-12T07:54:00Z</cp:lastPrinted>
  <dcterms:created xsi:type="dcterms:W3CDTF">2024-08-11T07:20:00Z</dcterms:created>
  <dcterms:modified xsi:type="dcterms:W3CDTF">2024-08-11T07:20:00Z</dcterms:modified>
</cp:coreProperties>
</file>